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5A07" w:rsidRDefault="0020587F" w:rsidP="0020587F">
      <w:pPr>
        <w:pStyle w:val="1"/>
      </w:pPr>
      <w:bookmarkStart w:id="0" w:name="33speo1484380183184"/>
      <w:bookmarkEnd w:id="0"/>
      <w:r>
        <w:t>一，变量绑定</w:t>
      </w:r>
    </w:p>
    <w:p w:rsidR="003E5A07" w:rsidRDefault="0020587F">
      <w:pPr>
        <w:spacing w:line="300" w:lineRule="auto"/>
      </w:pPr>
      <w:bookmarkStart w:id="1" w:name="66fxiq1484622824666"/>
      <w:bookmarkEnd w:id="1"/>
      <w:r>
        <w:t>1.var的作用域是function，会悬挂；let的作用域是块{}，不会悬挂。</w:t>
      </w:r>
    </w:p>
    <w:p w:rsidR="003E5A07" w:rsidRDefault="0020587F">
      <w:pPr>
        <w:spacing w:line="300" w:lineRule="auto"/>
      </w:pPr>
      <w:bookmarkStart w:id="2" w:name="86toql1484622913941"/>
      <w:bookmarkEnd w:id="2"/>
      <w:r>
        <w:t>2.const定义常量，不可修改。所以定义时必须初始化。否则报错.</w:t>
      </w:r>
    </w:p>
    <w:p w:rsidR="003E5A07" w:rsidRDefault="0020587F">
      <w:pPr>
        <w:spacing w:line="300" w:lineRule="auto"/>
      </w:pPr>
      <w:bookmarkStart w:id="3" w:name="55bgvt1484623439357"/>
      <w:bookmarkEnd w:id="3"/>
      <w:r>
        <w:t>3.总结：</w:t>
      </w:r>
    </w:p>
    <w:p w:rsidR="003E5A07" w:rsidRDefault="0020587F">
      <w:pPr>
        <w:spacing w:line="300" w:lineRule="auto"/>
        <w:ind w:left="420"/>
      </w:pPr>
      <w:bookmarkStart w:id="4" w:name="30foya1484623450021"/>
      <w:bookmarkEnd w:id="4"/>
      <w:r>
        <w:t>var       作用域：function   会悬挂</w:t>
      </w:r>
    </w:p>
    <w:p w:rsidR="003E5A07" w:rsidRDefault="0020587F">
      <w:pPr>
        <w:spacing w:line="300" w:lineRule="auto"/>
        <w:ind w:left="420"/>
      </w:pPr>
      <w:bookmarkStart w:id="5" w:name="99iict1484623496990"/>
      <w:bookmarkEnd w:id="5"/>
      <w:r>
        <w:t>let        作用域：块{}           不悬挂</w:t>
      </w:r>
    </w:p>
    <w:p w:rsidR="003E5A07" w:rsidRDefault="0020587F">
      <w:pPr>
        <w:spacing w:line="300" w:lineRule="auto"/>
        <w:ind w:left="420"/>
      </w:pPr>
      <w:bookmarkStart w:id="6" w:name="24hvcp1484623522202"/>
      <w:bookmarkEnd w:id="6"/>
      <w:r>
        <w:t>const   作用域：块{}           不悬挂</w:t>
      </w:r>
    </w:p>
    <w:p w:rsidR="003E5A07" w:rsidRDefault="0020587F">
      <w:pPr>
        <w:spacing w:line="300" w:lineRule="auto"/>
      </w:pPr>
      <w:bookmarkStart w:id="7" w:name="21yakr1484622775099"/>
      <w:bookmarkEnd w:id="7"/>
      <w:r>
        <w:t>4.和其他语言不同，如果const是一个object，那么它是可变的。（why design like this？）</w:t>
      </w:r>
    </w:p>
    <w:p w:rsidR="003E5A07" w:rsidRDefault="0020587F">
      <w:pPr>
        <w:spacing w:line="300" w:lineRule="auto"/>
      </w:pPr>
      <w:bookmarkStart w:id="8" w:name="85mwps1484624025960"/>
      <w:bookmarkEnd w:id="8"/>
      <w:r>
        <w:t>5.typeof是个相对安全的命令，即使值未定义，它会返回undefinded，而不会报错。但是，在使用let或者const的时候，在它们的作用域块中，会存在一个TDZ（Temporal Dead Zone），TDZ保证在let或者const语句未运行之前，变量值不可以被调用。在变量作用域块中，变量声明语句之前，都是TDZ的作用范围，在TDZ中，即使使用安全的typeof指令，也会报错。</w:t>
      </w:r>
    </w:p>
    <w:p w:rsidR="003E5A07" w:rsidRDefault="0020587F">
      <w:pPr>
        <w:spacing w:line="300" w:lineRule="auto"/>
      </w:pPr>
      <w:bookmarkStart w:id="9" w:name="48xmtq1484633493000"/>
      <w:bookmarkEnd w:id="9"/>
      <w:r>
        <w:t>6.js经典的循环问题，通过let可以直接解决，问题如下：</w:t>
      </w:r>
    </w:p>
    <w:p w:rsidR="003E5A07" w:rsidRDefault="0020587F">
      <w:pPr>
        <w:spacing w:line="300" w:lineRule="auto"/>
        <w:ind w:left="420"/>
      </w:pPr>
      <w:bookmarkStart w:id="10" w:name="21bzxo1484633570553"/>
      <w:bookmarkEnd w:id="10"/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funcs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[];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o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&lt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0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++</w:t>
      </w:r>
      <w:r>
        <w:rPr>
          <w:rFonts w:ascii="monospace" w:eastAsia="monospace" w:hAnsi="monospace" w:cs="monospace"/>
          <w:sz w:val="28"/>
          <w:highlight w:val="white"/>
        </w:rPr>
        <w:t>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funcs.push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rFonts w:ascii="monospace" w:eastAsia="monospace" w:hAnsi="monospace" w:cs="monospace"/>
          <w:sz w:val="28"/>
          <w:highlight w:val="white"/>
        </w:rPr>
        <w:t>(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console.log(i)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});}funcs.forEach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rFonts w:ascii="monospace" w:eastAsia="monospace" w:hAnsi="monospace" w:cs="monospace"/>
          <w:sz w:val="28"/>
          <w:highlight w:val="white"/>
        </w:rPr>
        <w:t>(func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func(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outputs the number "10" ten times</w:t>
      </w:r>
      <w:r>
        <w:rPr>
          <w:rFonts w:ascii="monospace" w:eastAsia="monospace" w:hAnsi="monospace" w:cs="monospace"/>
          <w:sz w:val="28"/>
          <w:highlight w:val="white"/>
        </w:rPr>
        <w:t>});</w:t>
      </w:r>
    </w:p>
    <w:p w:rsidR="003E5A07" w:rsidRDefault="0020587F">
      <w:pPr>
        <w:spacing w:line="300" w:lineRule="auto"/>
      </w:pPr>
      <w:bookmarkStart w:id="11" w:name="0gdjp1484622775834"/>
      <w:bookmarkEnd w:id="11"/>
      <w:r>
        <w:t>7.const用在for里会报错：</w:t>
      </w:r>
    </w:p>
    <w:p w:rsidR="003E5A07" w:rsidRDefault="0020587F">
      <w:pPr>
        <w:spacing w:line="300" w:lineRule="auto"/>
        <w:ind w:left="840"/>
      </w:pPr>
      <w:bookmarkStart w:id="12" w:name="80ivyk1484634562734"/>
      <w:bookmarkEnd w:id="12"/>
      <w:r>
        <w:rPr>
          <w:rFonts w:ascii="monospace" w:eastAsia="monospace" w:hAnsi="monospace" w:cs="monospace"/>
          <w:color w:val="008000"/>
          <w:sz w:val="28"/>
          <w:highlight w:val="white"/>
        </w:rPr>
        <w:t>fo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cons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&lt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0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++</w:t>
      </w:r>
      <w:r>
        <w:rPr>
          <w:rFonts w:ascii="monospace" w:eastAsia="monospace" w:hAnsi="monospace" w:cs="monospace"/>
          <w:sz w:val="28"/>
          <w:highlight w:val="white"/>
        </w:rPr>
        <w:t>)</w:t>
      </w:r>
    </w:p>
    <w:p w:rsidR="003E5A07" w:rsidRDefault="0020587F">
      <w:pPr>
        <w:spacing w:line="300" w:lineRule="auto"/>
        <w:ind w:left="420"/>
      </w:pPr>
      <w:bookmarkStart w:id="13" w:name="9mvks1484634573559"/>
      <w:bookmarkEnd w:id="13"/>
      <w:r>
        <w:t>但是用在for-in或者for-of里不会报错：</w:t>
      </w:r>
    </w:p>
    <w:p w:rsidR="003E5A07" w:rsidRDefault="0020587F">
      <w:pPr>
        <w:spacing w:line="300" w:lineRule="auto"/>
        <w:ind w:left="840"/>
      </w:pPr>
      <w:bookmarkStart w:id="14" w:name="42arwn1484634625568"/>
      <w:bookmarkEnd w:id="14"/>
      <w:r>
        <w:rPr>
          <w:rFonts w:ascii="monospace" w:eastAsia="monospace" w:hAnsi="monospace" w:cs="monospace"/>
          <w:color w:val="008000"/>
          <w:sz w:val="28"/>
          <w:highlight w:val="white"/>
        </w:rPr>
        <w:lastRenderedPageBreak/>
        <w:t>fo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cons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key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i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object)</w:t>
      </w:r>
    </w:p>
    <w:p w:rsidR="003E5A07" w:rsidRDefault="0020587F">
      <w:pPr>
        <w:spacing w:line="300" w:lineRule="auto"/>
        <w:ind w:left="420"/>
      </w:pPr>
      <w:bookmarkStart w:id="15" w:name="98upwu1484634639221"/>
      <w:bookmarkEnd w:id="15"/>
      <w:r>
        <w:t>因为for循环新的值会赋值给原来的变量导致错误，而for-in每次都新建一个变量，所以不会报错</w:t>
      </w:r>
    </w:p>
    <w:p w:rsidR="003E5A07" w:rsidRDefault="0020587F">
      <w:pPr>
        <w:spacing w:line="300" w:lineRule="auto"/>
      </w:pPr>
      <w:bookmarkStart w:id="16" w:name="49xwex1484634761400"/>
      <w:bookmarkEnd w:id="16"/>
      <w:r>
        <w:t>8.不像var，直接使用let或者const定义变量不会影响到全局作用域（window）。</w:t>
      </w:r>
    </w:p>
    <w:p w:rsidR="003E5A07" w:rsidRDefault="0020587F">
      <w:pPr>
        <w:spacing w:line="300" w:lineRule="auto"/>
        <w:ind w:left="420"/>
      </w:pPr>
      <w:bookmarkStart w:id="17" w:name="14uohe1484635342719"/>
      <w:bookmarkEnd w:id="17"/>
      <w:r>
        <w:t>let history=1;</w:t>
      </w:r>
    </w:p>
    <w:p w:rsidR="003E5A07" w:rsidRDefault="0020587F">
      <w:pPr>
        <w:spacing w:line="300" w:lineRule="auto"/>
        <w:ind w:left="420"/>
      </w:pPr>
      <w:bookmarkStart w:id="18" w:name="74jnne1484635375441"/>
      <w:bookmarkEnd w:id="18"/>
      <w:r>
        <w:t>console.log(window.history === histort); //false</w:t>
      </w:r>
    </w:p>
    <w:p w:rsidR="003E5A07" w:rsidRDefault="0020587F">
      <w:pPr>
        <w:spacing w:line="300" w:lineRule="auto"/>
      </w:pPr>
      <w:bookmarkStart w:id="19" w:name="71lflg1484622775870"/>
      <w:bookmarkEnd w:id="19"/>
      <w:r>
        <w:t>9.最佳实践：通常用const，需要变的用let，基本不用var。</w:t>
      </w:r>
    </w:p>
    <w:p w:rsidR="003E5A07" w:rsidRDefault="003E5A07">
      <w:pPr>
        <w:spacing w:line="300" w:lineRule="auto"/>
      </w:pPr>
      <w:bookmarkStart w:id="20" w:name="87zspd1484622775941"/>
      <w:bookmarkEnd w:id="20"/>
    </w:p>
    <w:p w:rsidR="003E5A07" w:rsidRDefault="0020587F" w:rsidP="00CE5C16">
      <w:pPr>
        <w:pStyle w:val="1"/>
      </w:pPr>
      <w:bookmarkStart w:id="21" w:name="63hkdw1484634527677"/>
      <w:bookmarkEnd w:id="21"/>
      <w:r>
        <w:t>二，字符串与正则表达式</w:t>
      </w:r>
    </w:p>
    <w:p w:rsidR="003E5A07" w:rsidRDefault="0020587F">
      <w:pPr>
        <w:spacing w:line="300" w:lineRule="auto"/>
      </w:pPr>
      <w:bookmarkStart w:id="22" w:name="57edvt1484645137754"/>
      <w:bookmarkEnd w:id="22"/>
      <w:r>
        <w:t>10.js的string编码是16位的，汉字之类的文字编码已经超出了16位，所以汉字会占用两个字符，如下：</w:t>
      </w:r>
    </w:p>
    <w:p w:rsidR="003E5A07" w:rsidRDefault="0020587F">
      <w:pPr>
        <w:spacing w:line="300" w:lineRule="auto"/>
        <w:ind w:left="1260"/>
      </w:pPr>
      <w:bookmarkStart w:id="23" w:name="25rcts1484646179909"/>
      <w:bookmarkEnd w:id="23"/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tex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??</w:t>
      </w:r>
      <w:r>
        <w:rPr>
          <w:rFonts w:ascii="monospace" w:eastAsia="monospace" w:hAnsi="monospace" w:cs="monospace"/>
          <w:sz w:val="28"/>
          <w:highlight w:val="white"/>
        </w:rPr>
        <w:t>"</w:t>
      </w:r>
      <w:r>
        <w:rPr>
          <w:sz w:val="28"/>
          <w:highlight w:val="white"/>
        </w:rPr>
        <w:t>;</w:t>
      </w:r>
      <w:r>
        <w:rPr>
          <w:rFonts w:ascii="monospace" w:eastAsia="monospace" w:hAnsi="monospace" w:cs="monospace"/>
          <w:sz w:val="28"/>
          <w:highlight w:val="white"/>
        </w:rPr>
        <w:t>console.log(text.length)</w:t>
      </w:r>
      <w:r>
        <w:rPr>
          <w:sz w:val="28"/>
          <w:highlight w:val="white"/>
        </w:rPr>
        <w:t xml:space="preserve">;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</w:t>
      </w:r>
      <w:r>
        <w:rPr>
          <w:sz w:val="28"/>
          <w:highlight w:val="white"/>
        </w:rPr>
        <w:t>2</w:t>
      </w:r>
      <w:r>
        <w:rPr>
          <w:rFonts w:ascii="monospace" w:eastAsia="monospace" w:hAnsi="monospace" w:cs="monospace"/>
          <w:sz w:val="28"/>
          <w:highlight w:val="white"/>
        </w:rPr>
        <w:t>console.log</w:t>
      </w:r>
      <w:r>
        <w:rPr>
          <w:rFonts w:ascii="monospace" w:eastAsia="monospace" w:hAnsi="monospace" w:cs="monospace"/>
          <w:color w:val="BB6688"/>
          <w:sz w:val="28"/>
          <w:highlight w:val="white"/>
        </w:rPr>
        <w:t>(/^.$</w:t>
      </w:r>
      <w:r>
        <w:rPr>
          <w:rFonts w:ascii="monospace" w:eastAsia="monospace" w:hAnsi="monospace" w:cs="monospace"/>
          <w:sz w:val="28"/>
          <w:highlight w:val="white"/>
        </w:rPr>
        <w:t>/.test(text))</w:t>
      </w:r>
      <w:r>
        <w:rPr>
          <w:sz w:val="28"/>
          <w:highlight w:val="white"/>
        </w:rPr>
        <w:t xml:space="preserve">;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fals</w:t>
      </w:r>
      <w:r>
        <w:rPr>
          <w:sz w:val="28"/>
          <w:highlight w:val="white"/>
        </w:rPr>
        <w:t>e</w:t>
      </w:r>
      <w:r>
        <w:rPr>
          <w:rFonts w:ascii="monospace" w:eastAsia="monospace" w:hAnsi="monospace" w:cs="monospace"/>
          <w:sz w:val="28"/>
          <w:highlight w:val="white"/>
        </w:rPr>
        <w:t>console.log(text.char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0))</w:t>
      </w:r>
      <w:r>
        <w:rPr>
          <w:sz w:val="28"/>
          <w:highlight w:val="white"/>
        </w:rPr>
        <w:t xml:space="preserve">;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"</w:t>
      </w:r>
      <w:r>
        <w:rPr>
          <w:sz w:val="28"/>
          <w:highlight w:val="white"/>
        </w:rPr>
        <w:t>"</w:t>
      </w:r>
      <w:r>
        <w:rPr>
          <w:rFonts w:ascii="monospace" w:eastAsia="monospace" w:hAnsi="monospace" w:cs="monospace"/>
          <w:sz w:val="28"/>
          <w:highlight w:val="white"/>
        </w:rPr>
        <w:t>console.log(text.char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1))</w:t>
      </w:r>
      <w:r>
        <w:rPr>
          <w:sz w:val="28"/>
          <w:highlight w:val="white"/>
        </w:rPr>
        <w:t xml:space="preserve">;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"</w:t>
      </w:r>
      <w:r>
        <w:rPr>
          <w:sz w:val="28"/>
          <w:highlight w:val="white"/>
        </w:rPr>
        <w:t>"</w:t>
      </w:r>
      <w:r>
        <w:rPr>
          <w:rFonts w:ascii="monospace" w:eastAsia="monospace" w:hAnsi="monospace" w:cs="monospace"/>
          <w:sz w:val="28"/>
          <w:highlight w:val="white"/>
        </w:rPr>
        <w:t>console.log(text.charCode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0))</w:t>
      </w:r>
      <w:r>
        <w:rPr>
          <w:sz w:val="28"/>
          <w:highlight w:val="white"/>
        </w:rPr>
        <w:t xml:space="preserve">;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5536</w:t>
      </w:r>
      <w:r>
        <w:rPr>
          <w:sz w:val="28"/>
          <w:highlight w:val="white"/>
        </w:rPr>
        <w:t>2</w:t>
      </w:r>
      <w:r>
        <w:rPr>
          <w:rFonts w:ascii="monospace" w:eastAsia="monospace" w:hAnsi="monospace" w:cs="monospace"/>
          <w:sz w:val="28"/>
          <w:highlight w:val="white"/>
        </w:rPr>
        <w:t>console.log(text.charCode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1))</w:t>
      </w:r>
      <w:r>
        <w:rPr>
          <w:sz w:val="28"/>
          <w:highlight w:val="white"/>
        </w:rPr>
        <w:t xml:space="preserve">;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5727</w:t>
      </w:r>
      <w:r>
        <w:t>1</w:t>
      </w:r>
    </w:p>
    <w:p w:rsidR="003E5A07" w:rsidRDefault="0020587F">
      <w:pPr>
        <w:spacing w:line="300" w:lineRule="auto"/>
        <w:ind w:left="840"/>
      </w:pPr>
      <w:bookmarkStart w:id="24" w:name="44ndui1484634528224"/>
      <w:bookmarkEnd w:id="24"/>
      <w:r>
        <w:t>es6新增了一个string的方法， codePointAt()，可以返回32位字符的编码：</w:t>
      </w:r>
    </w:p>
    <w:p w:rsidR="003E5A07" w:rsidRDefault="0020587F">
      <w:pPr>
        <w:spacing w:line="300" w:lineRule="auto"/>
        <w:ind w:left="1260"/>
      </w:pPr>
      <w:bookmarkStart w:id="25" w:name="48bfar1484646323039"/>
      <w:bookmarkEnd w:id="25"/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tex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??a</w:t>
      </w:r>
      <w:r>
        <w:rPr>
          <w:rFonts w:ascii="monospace" w:eastAsia="monospace" w:hAnsi="monospace" w:cs="monospace"/>
          <w:sz w:val="28"/>
          <w:highlight w:val="white"/>
        </w:rPr>
        <w:t>"</w:t>
      </w:r>
      <w:r>
        <w:rPr>
          <w:sz w:val="28"/>
          <w:highlight w:val="white"/>
        </w:rPr>
        <w:t>;</w:t>
      </w:r>
      <w:r>
        <w:rPr>
          <w:rFonts w:ascii="monospace" w:eastAsia="monospace" w:hAnsi="monospace" w:cs="monospace"/>
          <w:sz w:val="28"/>
          <w:highlight w:val="white"/>
        </w:rPr>
        <w:t>console.log(text.charCode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0))</w:t>
      </w:r>
      <w:r>
        <w:rPr>
          <w:sz w:val="28"/>
          <w:highlight w:val="white"/>
        </w:rPr>
        <w:t xml:space="preserve">;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5536</w:t>
      </w:r>
      <w:r>
        <w:rPr>
          <w:sz w:val="28"/>
          <w:highlight w:val="white"/>
        </w:rPr>
        <w:t>2</w:t>
      </w:r>
      <w:r>
        <w:rPr>
          <w:rFonts w:ascii="monospace" w:eastAsia="monospace" w:hAnsi="monospace" w:cs="monospace"/>
          <w:sz w:val="28"/>
          <w:highlight w:val="white"/>
        </w:rPr>
        <w:t>console.log(text.charCode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1))</w:t>
      </w:r>
      <w:r>
        <w:rPr>
          <w:sz w:val="28"/>
          <w:highlight w:val="white"/>
        </w:rPr>
        <w:t xml:space="preserve">;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lastRenderedPageBreak/>
        <w:t>5727</w:t>
      </w:r>
      <w:r>
        <w:rPr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console.log(text.charCode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2))</w:t>
      </w:r>
      <w:r>
        <w:rPr>
          <w:sz w:val="28"/>
          <w:highlight w:val="white"/>
        </w:rPr>
        <w:t xml:space="preserve">;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9</w:t>
      </w:r>
      <w:r>
        <w:rPr>
          <w:sz w:val="28"/>
          <w:highlight w:val="white"/>
        </w:rPr>
        <w:t>7</w:t>
      </w:r>
      <w:r>
        <w:rPr>
          <w:rFonts w:ascii="monospace" w:eastAsia="monospace" w:hAnsi="monospace" w:cs="monospace"/>
          <w:sz w:val="28"/>
          <w:highlight w:val="white"/>
        </w:rPr>
        <w:t>console.log(text.codePoint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0))</w:t>
      </w:r>
      <w:r>
        <w:rPr>
          <w:sz w:val="28"/>
          <w:highlight w:val="white"/>
        </w:rPr>
        <w:t xml:space="preserve">;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13407</w:t>
      </w:r>
      <w:r>
        <w:rPr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console.log(text.codePoint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1))</w:t>
      </w:r>
      <w:r>
        <w:rPr>
          <w:sz w:val="28"/>
          <w:highlight w:val="white"/>
        </w:rPr>
        <w:t xml:space="preserve">;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5727</w:t>
      </w:r>
      <w:r>
        <w:rPr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console.log(text.codePointAt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(</w:t>
      </w:r>
      <w:r>
        <w:rPr>
          <w:rFonts w:ascii="monospace" w:eastAsia="monospace" w:hAnsi="monospace" w:cs="monospace"/>
          <w:sz w:val="28"/>
          <w:highlight w:val="white"/>
        </w:rPr>
        <w:t>2))</w:t>
      </w:r>
      <w:r>
        <w:rPr>
          <w:sz w:val="28"/>
          <w:highlight w:val="white"/>
        </w:rPr>
        <w:t xml:space="preserve">;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9</w:t>
      </w:r>
      <w:r>
        <w:t>7</w:t>
      </w:r>
    </w:p>
    <w:p w:rsidR="003E5A07" w:rsidRDefault="0020587F">
      <w:pPr>
        <w:spacing w:line="300" w:lineRule="auto"/>
        <w:ind w:left="840"/>
      </w:pPr>
      <w:bookmarkStart w:id="26" w:name="27rubh1484646349049"/>
      <w:bookmarkEnd w:id="26"/>
      <w:r>
        <w:t>通过这个方法可以判断字符是否是32位的：</w:t>
      </w:r>
    </w:p>
    <w:p w:rsidR="003E5A07" w:rsidRDefault="0020587F">
      <w:pPr>
        <w:spacing w:line="300" w:lineRule="auto"/>
        <w:ind w:left="1260"/>
      </w:pPr>
      <w:bookmarkStart w:id="27" w:name="45ntow1484634528261"/>
      <w:bookmarkEnd w:id="27"/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s32Bit(c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c.codePointAt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&gt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xFFFF</w:t>
      </w:r>
      <w:r>
        <w:rPr>
          <w:rFonts w:ascii="monospace" w:eastAsia="monospace" w:hAnsi="monospace" w:cs="monospace"/>
          <w:sz w:val="28"/>
          <w:highlight w:val="white"/>
        </w:rPr>
        <w:t>;}console.log(is32Bit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??</w:t>
      </w:r>
      <w:r>
        <w:rPr>
          <w:rFonts w:ascii="monospace" w:eastAsia="monospace" w:hAnsi="monospace" w:cs="monospace"/>
          <w:sz w:val="28"/>
          <w:highlight w:val="white"/>
        </w:rPr>
        <w:t>"))</w:t>
      </w:r>
      <w:r>
        <w:rPr>
          <w:sz w:val="28"/>
          <w:highlight w:val="white"/>
        </w:rPr>
        <w:t xml:space="preserve">;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tru</w:t>
      </w:r>
      <w:r>
        <w:rPr>
          <w:sz w:val="28"/>
          <w:highlight w:val="white"/>
        </w:rPr>
        <w:t>e</w:t>
      </w:r>
      <w:r>
        <w:rPr>
          <w:rFonts w:ascii="monospace" w:eastAsia="monospace" w:hAnsi="monospace" w:cs="monospace"/>
          <w:sz w:val="28"/>
          <w:highlight w:val="white"/>
        </w:rPr>
        <w:t>console.log(is32Bit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("a</w:t>
      </w:r>
      <w:r>
        <w:rPr>
          <w:rFonts w:ascii="monospace" w:eastAsia="monospace" w:hAnsi="monospace" w:cs="monospace"/>
          <w:sz w:val="28"/>
          <w:highlight w:val="white"/>
        </w:rPr>
        <w:t>"))</w:t>
      </w:r>
      <w:r>
        <w:rPr>
          <w:sz w:val="28"/>
          <w:highlight w:val="white"/>
        </w:rPr>
        <w:t xml:space="preserve">;  </w:t>
      </w:r>
      <w:r>
        <w:t xml:space="preserve"> </w:t>
      </w:r>
    </w:p>
    <w:p w:rsidR="003E5A07" w:rsidRDefault="003E5A07">
      <w:pPr>
        <w:spacing w:line="300" w:lineRule="auto"/>
      </w:pPr>
      <w:bookmarkStart w:id="28" w:name="42szjt1484634528298"/>
      <w:bookmarkEnd w:id="28"/>
    </w:p>
    <w:p w:rsidR="003E5A07" w:rsidRDefault="0020587F">
      <w:pPr>
        <w:spacing w:line="300" w:lineRule="auto"/>
      </w:pPr>
      <w:bookmarkStart w:id="29" w:name="84jsep1484634528336"/>
      <w:bookmarkEnd w:id="29"/>
      <w:r>
        <w:t xml:space="preserve">11.新增string方法，与codePointAt()相反：String.fromCodePoint() </w:t>
      </w:r>
    </w:p>
    <w:p w:rsidR="003E5A07" w:rsidRDefault="0020587F">
      <w:pPr>
        <w:spacing w:line="300" w:lineRule="auto"/>
        <w:ind w:left="420"/>
      </w:pPr>
      <w:bookmarkStart w:id="30" w:name="3upek1484646776595"/>
      <w:bookmarkEnd w:id="30"/>
      <w:r>
        <w:rPr>
          <w:rFonts w:ascii="monospace" w:eastAsia="monospace" w:hAnsi="monospace" w:cs="monospace"/>
          <w:sz w:val="28"/>
          <w:highlight w:val="white"/>
        </w:rPr>
        <w:t>console.log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String</w:t>
      </w:r>
      <w:r>
        <w:rPr>
          <w:rFonts w:ascii="monospace" w:eastAsia="monospace" w:hAnsi="monospace" w:cs="monospace"/>
          <w:sz w:val="28"/>
          <w:highlight w:val="white"/>
        </w:rPr>
        <w:t>.fromCodePoint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34071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??</w:t>
      </w:r>
      <w:r>
        <w:t>"</w:t>
      </w:r>
    </w:p>
    <w:p w:rsidR="003E5A07" w:rsidRDefault="0020587F">
      <w:pPr>
        <w:spacing w:line="300" w:lineRule="auto"/>
        <w:ind w:left="420"/>
      </w:pPr>
      <w:bookmarkStart w:id="31" w:name="17icbu1484634528373"/>
      <w:bookmarkEnd w:id="31"/>
      <w:r>
        <w:t>text.charCodeAt（）在es5里也有相反的方法  String.fromCharCode()</w:t>
      </w:r>
    </w:p>
    <w:p w:rsidR="003E5A07" w:rsidRDefault="003E5A07">
      <w:pPr>
        <w:spacing w:line="300" w:lineRule="auto"/>
      </w:pPr>
      <w:bookmarkStart w:id="32" w:name="16otfg1484646863504"/>
      <w:bookmarkEnd w:id="32"/>
    </w:p>
    <w:p w:rsidR="003E5A07" w:rsidRDefault="0020587F">
      <w:pPr>
        <w:spacing w:line="300" w:lineRule="auto"/>
      </w:pPr>
      <w:bookmarkStart w:id="33" w:name="0chzu1484646866044"/>
      <w:bookmarkEnd w:id="33"/>
      <w:r>
        <w:t>12.新增string方法，normalize(),有些字符意义是相同的，但是编码不同，比如“æ” and  “ae”。通过这个方法可以让他们相同，在排序等场景有用。在做国际化的时候可能会用到这个方法，平时不怎么用，这里不详细写了，用到了看原文吧。</w:t>
      </w:r>
    </w:p>
    <w:p w:rsidR="003E5A07" w:rsidRDefault="003E5A07">
      <w:pPr>
        <w:spacing w:line="300" w:lineRule="auto"/>
      </w:pPr>
      <w:bookmarkStart w:id="34" w:name="52dvvq1484653620566"/>
      <w:bookmarkEnd w:id="34"/>
    </w:p>
    <w:p w:rsidR="003E5A07" w:rsidRDefault="0020587F">
      <w:pPr>
        <w:spacing w:line="300" w:lineRule="auto"/>
      </w:pPr>
      <w:bookmarkStart w:id="35" w:name="85vdtw1484653621033"/>
      <w:bookmarkEnd w:id="35"/>
      <w:r>
        <w:t>13.es6正则表达式新增U标志，用来匹配32位的字符。</w:t>
      </w:r>
    </w:p>
    <w:p w:rsidR="003E5A07" w:rsidRDefault="0020587F">
      <w:pPr>
        <w:spacing w:line="300" w:lineRule="auto"/>
        <w:ind w:left="420"/>
      </w:pPr>
      <w:bookmarkStart w:id="36" w:name="47kndw1484646346012"/>
      <w:bookmarkEnd w:id="36"/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tex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??</w:t>
      </w:r>
      <w:r>
        <w:rPr>
          <w:rFonts w:ascii="monospace" w:eastAsia="monospace" w:hAnsi="monospace" w:cs="monospace"/>
          <w:sz w:val="28"/>
          <w:highlight w:val="white"/>
        </w:rPr>
        <w:t>"</w:t>
      </w:r>
      <w:r>
        <w:rPr>
          <w:sz w:val="28"/>
          <w:highlight w:val="white"/>
        </w:rPr>
        <w:t>;</w:t>
      </w:r>
      <w:r>
        <w:rPr>
          <w:rFonts w:ascii="monospace" w:eastAsia="monospace" w:hAnsi="monospace" w:cs="monospace"/>
          <w:sz w:val="28"/>
          <w:highlight w:val="white"/>
        </w:rPr>
        <w:t>console.log(text.length)</w:t>
      </w:r>
      <w:r>
        <w:rPr>
          <w:sz w:val="28"/>
          <w:highlight w:val="white"/>
        </w:rPr>
        <w:t xml:space="preserve">;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</w:t>
      </w:r>
      <w:r>
        <w:rPr>
          <w:sz w:val="28"/>
          <w:highlight w:val="white"/>
        </w:rPr>
        <w:t>2</w:t>
      </w:r>
      <w:r>
        <w:rPr>
          <w:rFonts w:ascii="monospace" w:eastAsia="monospace" w:hAnsi="monospace" w:cs="monospace"/>
          <w:sz w:val="28"/>
          <w:highlight w:val="white"/>
        </w:rPr>
        <w:t>console.log</w:t>
      </w:r>
      <w:r>
        <w:rPr>
          <w:rFonts w:ascii="monospace" w:eastAsia="monospace" w:hAnsi="monospace" w:cs="monospace"/>
          <w:color w:val="BB6688"/>
          <w:sz w:val="28"/>
          <w:highlight w:val="white"/>
        </w:rPr>
        <w:t>(/^.$</w:t>
      </w:r>
      <w:r>
        <w:rPr>
          <w:rFonts w:ascii="monospace" w:eastAsia="monospace" w:hAnsi="monospace" w:cs="monospace"/>
          <w:sz w:val="28"/>
          <w:highlight w:val="white"/>
        </w:rPr>
        <w:t>/.test(text))</w:t>
      </w:r>
      <w:r>
        <w:rPr>
          <w:sz w:val="28"/>
          <w:highlight w:val="white"/>
        </w:rPr>
        <w:t xml:space="preserve">;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fals</w:t>
      </w:r>
      <w:r>
        <w:rPr>
          <w:sz w:val="28"/>
          <w:highlight w:val="white"/>
        </w:rPr>
        <w:t>e</w:t>
      </w:r>
      <w:r>
        <w:rPr>
          <w:rFonts w:ascii="monospace" w:eastAsia="monospace" w:hAnsi="monospace" w:cs="monospace"/>
          <w:sz w:val="28"/>
          <w:highlight w:val="white"/>
        </w:rPr>
        <w:t>console.log</w:t>
      </w:r>
      <w:r>
        <w:rPr>
          <w:rFonts w:ascii="monospace" w:eastAsia="monospace" w:hAnsi="monospace" w:cs="monospace"/>
          <w:color w:val="FF0000"/>
          <w:sz w:val="28"/>
          <w:highlight w:val="white"/>
        </w:rPr>
        <w:t>(/^.$/u.test(text));     // tru</w:t>
      </w:r>
      <w:r>
        <w:t>e</w:t>
      </w:r>
    </w:p>
    <w:p w:rsidR="003E5A07" w:rsidRDefault="003E5A07">
      <w:pPr>
        <w:spacing w:line="300" w:lineRule="auto"/>
      </w:pPr>
      <w:bookmarkStart w:id="37" w:name="44hbor1484646346559"/>
      <w:bookmarkEnd w:id="37"/>
    </w:p>
    <w:p w:rsidR="003E5A07" w:rsidRDefault="0020587F">
      <w:pPr>
        <w:spacing w:line="300" w:lineRule="auto"/>
      </w:pPr>
      <w:bookmarkStart w:id="38" w:name="40ztrf1484646346596"/>
      <w:bookmarkEnd w:id="38"/>
      <w:r>
        <w:lastRenderedPageBreak/>
        <w:t>14.es6并没有提供针对32位字符串的字符个数统计方法，现在只能用以下方法模拟，不过这个方法效率不高，如果字符串很长的话就不要用了：</w:t>
      </w:r>
    </w:p>
    <w:p w:rsidR="003E5A07" w:rsidRDefault="0020587F">
      <w:pPr>
        <w:spacing w:line="300" w:lineRule="auto"/>
        <w:ind w:left="420"/>
      </w:pPr>
      <w:bookmarkStart w:id="39" w:name="54coma1484654041039"/>
      <w:bookmarkEnd w:id="39"/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codePointLength(text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resul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text.match(</w:t>
      </w:r>
      <w:r>
        <w:rPr>
          <w:rFonts w:ascii="monospace" w:eastAsia="monospace" w:hAnsi="monospace" w:cs="monospace"/>
          <w:color w:val="FF0000"/>
          <w:sz w:val="28"/>
          <w:highlight w:val="white"/>
        </w:rPr>
        <w:t>/[\s\S]/gu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resul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?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result.length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: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;}console.log(codePointLeng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abc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3</w:t>
      </w:r>
      <w:r>
        <w:rPr>
          <w:rFonts w:ascii="monospace" w:eastAsia="monospace" w:hAnsi="monospace" w:cs="monospace"/>
          <w:sz w:val="28"/>
          <w:highlight w:val="white"/>
        </w:rPr>
        <w:t>console.log(codePointLeng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??bc</w:t>
      </w:r>
      <w:r>
        <w:rPr>
          <w:rFonts w:ascii="monospace" w:eastAsia="monospace" w:hAnsi="monospace" w:cs="monospace"/>
          <w:sz w:val="28"/>
          <w:highlight w:val="white"/>
        </w:rPr>
        <w:t>"))</w:t>
      </w:r>
      <w:r>
        <w:rPr>
          <w:sz w:val="28"/>
          <w:highlight w:val="white"/>
        </w:rPr>
        <w:t xml:space="preserve">;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 // </w:t>
      </w:r>
      <w:r>
        <w:t>3</w:t>
      </w:r>
    </w:p>
    <w:p w:rsidR="003E5A07" w:rsidRDefault="003E5A07">
      <w:pPr>
        <w:spacing w:line="300" w:lineRule="auto"/>
      </w:pPr>
      <w:bookmarkStart w:id="40" w:name="16wyke1484646346633"/>
      <w:bookmarkEnd w:id="40"/>
    </w:p>
    <w:p w:rsidR="003E5A07" w:rsidRDefault="003E5A07">
      <w:pPr>
        <w:spacing w:line="300" w:lineRule="auto"/>
      </w:pPr>
      <w:bookmarkStart w:id="41" w:name="33zdfg1484646346671"/>
      <w:bookmarkEnd w:id="41"/>
    </w:p>
    <w:p w:rsidR="003E5A07" w:rsidRDefault="0020587F">
      <w:pPr>
        <w:spacing w:line="300" w:lineRule="auto"/>
      </w:pPr>
      <w:bookmarkStart w:id="42" w:name="88ckik1484654232989"/>
      <w:bookmarkEnd w:id="42"/>
      <w:r>
        <w:t>15.检测js环境是否支持u标志，在老浏览器里u标志会报错，可以用以下方法检测浏览器是否支持u标志。</w:t>
      </w:r>
    </w:p>
    <w:p w:rsidR="003E5A07" w:rsidRDefault="0020587F">
      <w:pPr>
        <w:spacing w:line="300" w:lineRule="auto"/>
        <w:ind w:left="420"/>
      </w:pPr>
      <w:bookmarkStart w:id="43" w:name="58yopv1484654310584"/>
      <w:bookmarkEnd w:id="43"/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hasRegExpU(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try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patte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new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gExp</w:t>
      </w:r>
      <w:r>
        <w:rPr>
          <w:rFonts w:ascii="monospace" w:eastAsia="monospace" w:hAnsi="monospace" w:cs="monospace"/>
          <w:sz w:val="28"/>
          <w:highlight w:val="white"/>
        </w:rPr>
        <w:t>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."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u"</w:t>
      </w:r>
      <w:r>
        <w:rPr>
          <w:rFonts w:ascii="monospace" w:eastAsia="monospace" w:hAnsi="monospace" w:cs="monospace"/>
          <w:sz w:val="28"/>
          <w:highlight w:val="white"/>
        </w:rPr>
        <w:t>);</w:t>
      </w:r>
      <w:r>
        <w:rPr>
          <w:sz w:val="28"/>
          <w:highlight w:val="white"/>
        </w:rPr>
        <w:t xml:space="preserve">    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true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}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catch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(ex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alse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}}</w:t>
      </w:r>
    </w:p>
    <w:p w:rsidR="003E5A07" w:rsidRDefault="003E5A07">
      <w:pPr>
        <w:spacing w:line="300" w:lineRule="auto"/>
      </w:pPr>
      <w:bookmarkStart w:id="44" w:name="71hlqs1484646346708"/>
      <w:bookmarkEnd w:id="44"/>
    </w:p>
    <w:p w:rsidR="003E5A07" w:rsidRDefault="0020587F">
      <w:pPr>
        <w:spacing w:line="300" w:lineRule="auto"/>
      </w:pPr>
      <w:bookmarkStart w:id="45" w:name="29gggg1484654094303"/>
      <w:bookmarkEnd w:id="45"/>
      <w:r>
        <w:t>16.es5时使用indexOf()来判断字符串中是否包含特定片段，es6新增了三个方法来做判断：</w:t>
      </w:r>
    </w:p>
    <w:p w:rsidR="003E5A07" w:rsidRDefault="0020587F">
      <w:pPr>
        <w:spacing w:line="300" w:lineRule="auto"/>
        <w:ind w:left="420"/>
      </w:pPr>
      <w:bookmarkStart w:id="46" w:name="25lkfw1484654823186"/>
      <w:bookmarkEnd w:id="46"/>
      <w:r>
        <w:rPr>
          <w:rFonts w:ascii="monospace" w:eastAsia="monospace" w:hAnsi="monospace" w:cs="monospace"/>
          <w:color w:val="008000"/>
          <w:sz w:val="28"/>
          <w:highlight w:val="white"/>
        </w:rPr>
        <w:t>va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msg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Hello world!"</w:t>
      </w:r>
      <w:r>
        <w:rPr>
          <w:rFonts w:ascii="monospace" w:eastAsia="monospace" w:hAnsi="monospace" w:cs="monospace"/>
          <w:sz w:val="28"/>
          <w:highlight w:val="white"/>
        </w:rPr>
        <w:t>;console.log(msg.startsWi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Hello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rue</w:t>
      </w:r>
      <w:r>
        <w:rPr>
          <w:rFonts w:ascii="monospace" w:eastAsia="monospace" w:hAnsi="monospace" w:cs="monospace"/>
          <w:sz w:val="28"/>
          <w:highlight w:val="white"/>
        </w:rPr>
        <w:t>console.log(msg.endsWi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!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rue</w:t>
      </w:r>
      <w:r>
        <w:rPr>
          <w:rFonts w:ascii="monospace" w:eastAsia="monospace" w:hAnsi="monospace" w:cs="monospace"/>
          <w:sz w:val="28"/>
          <w:highlight w:val="white"/>
        </w:rPr>
        <w:t>console.log(msg.includes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o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rue</w:t>
      </w:r>
      <w:r>
        <w:rPr>
          <w:rFonts w:ascii="monospace" w:eastAsia="monospace" w:hAnsi="monospace" w:cs="monospace"/>
          <w:sz w:val="28"/>
          <w:highlight w:val="white"/>
        </w:rPr>
        <w:t>console.log(msg.startsWi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o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false</w:t>
      </w:r>
      <w:r>
        <w:rPr>
          <w:rFonts w:ascii="monospace" w:eastAsia="monospace" w:hAnsi="monospace" w:cs="monospace"/>
          <w:sz w:val="28"/>
          <w:highlight w:val="white"/>
        </w:rPr>
        <w:t>console.log(msg.endsWi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world!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rue</w:t>
      </w:r>
      <w:r>
        <w:rPr>
          <w:rFonts w:ascii="monospace" w:eastAsia="monospace" w:hAnsi="monospace" w:cs="monospace"/>
          <w:sz w:val="28"/>
          <w:highlight w:val="white"/>
        </w:rPr>
        <w:t>console.log(msg.includes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x"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//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lastRenderedPageBreak/>
        <w:t>false</w:t>
      </w:r>
      <w:r>
        <w:rPr>
          <w:rFonts w:ascii="monospace" w:eastAsia="monospace" w:hAnsi="monospace" w:cs="monospace"/>
          <w:sz w:val="28"/>
          <w:highlight w:val="white"/>
        </w:rPr>
        <w:t>console.log(msg.startsWi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o"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4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rue</w:t>
      </w:r>
      <w:r>
        <w:rPr>
          <w:rFonts w:ascii="monospace" w:eastAsia="monospace" w:hAnsi="monospace" w:cs="monospace"/>
          <w:sz w:val="28"/>
          <w:highlight w:val="white"/>
        </w:rPr>
        <w:t>console.log(msg.endsWith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o"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8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rue</w:t>
      </w:r>
      <w:r>
        <w:rPr>
          <w:rFonts w:ascii="monospace" w:eastAsia="monospace" w:hAnsi="monospace" w:cs="monospace"/>
          <w:sz w:val="28"/>
          <w:highlight w:val="white"/>
        </w:rPr>
        <w:t>console.log(msg.includes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o"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8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false</w:t>
      </w:r>
    </w:p>
    <w:p w:rsidR="003E5A07" w:rsidRDefault="0020587F">
      <w:pPr>
        <w:spacing w:line="300" w:lineRule="auto"/>
      </w:pPr>
      <w:bookmarkStart w:id="47" w:name="44fuqw1484654094850"/>
      <w:bookmarkEnd w:id="47"/>
      <w:r>
        <w:t>这三个方法只能返回布尔值，想要特定片段的位置信息还得用indexOf() and lastIndexOf()，而且这三个方法里不能放正则表达式，index是可以的。</w:t>
      </w:r>
    </w:p>
    <w:p w:rsidR="003E5A07" w:rsidRDefault="003E5A07">
      <w:pPr>
        <w:spacing w:line="300" w:lineRule="auto"/>
      </w:pPr>
      <w:bookmarkStart w:id="48" w:name="37kgqx1484654970833"/>
      <w:bookmarkEnd w:id="48"/>
    </w:p>
    <w:p w:rsidR="003E5A07" w:rsidRDefault="003E5A07">
      <w:pPr>
        <w:spacing w:line="300" w:lineRule="auto"/>
      </w:pPr>
      <w:bookmarkStart w:id="49" w:name="0wnzx1484654971379"/>
      <w:bookmarkEnd w:id="49"/>
    </w:p>
    <w:p w:rsidR="003E5A07" w:rsidRDefault="0020587F">
      <w:pPr>
        <w:spacing w:line="300" w:lineRule="auto"/>
      </w:pPr>
      <w:bookmarkStart w:id="50" w:name="46nvjr1484654971416"/>
      <w:bookmarkEnd w:id="50"/>
      <w:r>
        <w:t>16.The repeat() Method，es6新增了字符串方法---重复。</w:t>
      </w:r>
    </w:p>
    <w:p w:rsidR="003E5A07" w:rsidRDefault="0020587F">
      <w:pPr>
        <w:spacing w:line="300" w:lineRule="auto"/>
        <w:ind w:left="420"/>
      </w:pPr>
      <w:bookmarkStart w:id="51" w:name="43czqw1484654971454"/>
      <w:bookmarkEnd w:id="51"/>
      <w:r>
        <w:rPr>
          <w:rFonts w:ascii="monospace" w:eastAsia="monospace" w:hAnsi="monospace" w:cs="monospace"/>
          <w:sz w:val="28"/>
          <w:highlight w:val="white"/>
        </w:rPr>
        <w:t>console.log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x"</w:t>
      </w:r>
      <w:r>
        <w:rPr>
          <w:rFonts w:ascii="monospace" w:eastAsia="monospace" w:hAnsi="monospace" w:cs="monospace"/>
          <w:sz w:val="28"/>
          <w:highlight w:val="white"/>
        </w:rPr>
        <w:t>.repeat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3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xxx"</w:t>
      </w:r>
      <w:r>
        <w:rPr>
          <w:rFonts w:ascii="monospace" w:eastAsia="monospace" w:hAnsi="monospace" w:cs="monospace"/>
          <w:sz w:val="28"/>
          <w:highlight w:val="white"/>
        </w:rPr>
        <w:t>console.log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hello"</w:t>
      </w:r>
      <w:r>
        <w:rPr>
          <w:rFonts w:ascii="monospace" w:eastAsia="monospace" w:hAnsi="monospace" w:cs="monospace"/>
          <w:sz w:val="28"/>
          <w:highlight w:val="white"/>
        </w:rPr>
        <w:t>.repeat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2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hellohello"</w:t>
      </w:r>
      <w:r>
        <w:rPr>
          <w:rFonts w:ascii="monospace" w:eastAsia="monospace" w:hAnsi="monospace" w:cs="monospace"/>
          <w:sz w:val="28"/>
          <w:highlight w:val="white"/>
        </w:rPr>
        <w:t>console.log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abc"</w:t>
      </w:r>
      <w:r>
        <w:rPr>
          <w:rFonts w:ascii="monospace" w:eastAsia="monospace" w:hAnsi="monospace" w:cs="monospace"/>
          <w:sz w:val="28"/>
          <w:highlight w:val="white"/>
        </w:rPr>
        <w:t>.repeat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4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abcabcabcabc"</w:t>
      </w:r>
    </w:p>
    <w:p w:rsidR="003E5A07" w:rsidRDefault="003E5A07">
      <w:pPr>
        <w:spacing w:line="300" w:lineRule="auto"/>
      </w:pPr>
      <w:bookmarkStart w:id="52" w:name="69okvd1484654971491"/>
      <w:bookmarkEnd w:id="52"/>
    </w:p>
    <w:p w:rsidR="003E5A07" w:rsidRDefault="0020587F">
      <w:pPr>
        <w:spacing w:line="300" w:lineRule="auto"/>
      </w:pPr>
      <w:bookmarkStart w:id="53" w:name="25babv1487926221054"/>
      <w:bookmarkEnd w:id="53"/>
      <w:r>
        <w:rPr>
          <w:rFonts w:ascii="monospace" w:eastAsia="monospace" w:hAnsi="monospace" w:cs="monospace"/>
          <w:sz w:val="28"/>
          <w:highlight w:val="white"/>
        </w:rPr>
        <w:t>17.</w:t>
      </w:r>
      <w:r>
        <w:rPr>
          <w:sz w:val="28"/>
          <w:highlight w:val="white"/>
        </w:rPr>
        <w:t xml:space="preserve"> </w:t>
      </w:r>
      <w:r>
        <w:t>template literals，</w:t>
      </w:r>
      <w:r>
        <w:rPr>
          <w:rFonts w:ascii="monospace" w:eastAsia="monospace" w:hAnsi="monospace" w:cs="monospace"/>
          <w:sz w:val="28"/>
          <w:highlight w:val="white"/>
        </w:rPr>
        <w:t>多行字符串，用``号（esc下面那个键），字符串中换行以及空格都会保留。</w:t>
      </w:r>
    </w:p>
    <w:p w:rsidR="003E5A07" w:rsidRDefault="0020587F">
      <w:pPr>
        <w:spacing w:line="300" w:lineRule="auto"/>
        <w:ind w:left="420"/>
      </w:pPr>
      <w:bookmarkStart w:id="54" w:name="44sffu1487929438849"/>
      <w:bookmarkEnd w:id="54"/>
      <w:r>
        <w:rPr>
          <w:rFonts w:ascii="monospace" w:eastAsia="monospace" w:hAnsi="monospace" w:cs="monospace"/>
          <w:color w:val="008000"/>
          <w:sz w:val="28"/>
          <w:highlight w:val="white"/>
        </w:rPr>
        <w:t>le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message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`Multiline               string`</w:t>
      </w:r>
      <w:r>
        <w:rPr>
          <w:rFonts w:ascii="monospace" w:eastAsia="monospace" w:hAnsi="monospace" w:cs="monospace"/>
          <w:sz w:val="28"/>
          <w:highlight w:val="white"/>
        </w:rPr>
        <w:t>;console.log(message);</w:t>
      </w:r>
      <w:r>
        <w:rPr>
          <w:sz w:val="28"/>
          <w:highlight w:val="white"/>
        </w:rPr>
        <w:t xml:space="preserve">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Multiline</w:t>
      </w:r>
      <w:r>
        <w:rPr>
          <w:sz w:val="28"/>
          <w:highlight w:val="white"/>
        </w:rPr>
        <w:t xml:space="preserve">                      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                string"</w:t>
      </w:r>
      <w:r>
        <w:rPr>
          <w:rFonts w:ascii="monospace" w:eastAsia="monospace" w:hAnsi="monospace" w:cs="monospace"/>
          <w:sz w:val="28"/>
          <w:highlight w:val="white"/>
        </w:rPr>
        <w:t>console.log(message.length);</w:t>
      </w:r>
      <w:r>
        <w:rPr>
          <w:sz w:val="28"/>
          <w:highlight w:val="white"/>
        </w:rPr>
        <w:t xml:space="preserve">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31</w:t>
      </w:r>
    </w:p>
    <w:p w:rsidR="003E5A07" w:rsidRDefault="003E5A07">
      <w:pPr>
        <w:spacing w:line="300" w:lineRule="auto"/>
      </w:pPr>
      <w:bookmarkStart w:id="55" w:name="96vavf1484654971528"/>
      <w:bookmarkEnd w:id="55"/>
    </w:p>
    <w:p w:rsidR="003E5A07" w:rsidRDefault="0020587F">
      <w:pPr>
        <w:spacing w:line="300" w:lineRule="auto"/>
      </w:pPr>
      <w:bookmarkStart w:id="56" w:name="57ojvr1487929579783"/>
      <w:bookmarkEnd w:id="56"/>
      <w:r>
        <w:rPr>
          <w:sz w:val="28"/>
          <w:highlight w:val="white"/>
        </w:rPr>
        <w:t>18.</w:t>
      </w:r>
      <w:r>
        <w:t>template literals  之中可以运行 js。${这里是js部分}</w:t>
      </w:r>
    </w:p>
    <w:p w:rsidR="003E5A07" w:rsidRDefault="003E5A07">
      <w:pPr>
        <w:spacing w:line="300" w:lineRule="auto"/>
      </w:pPr>
      <w:bookmarkStart w:id="57" w:name="35yraj1487930008695"/>
      <w:bookmarkEnd w:id="57"/>
    </w:p>
    <w:p w:rsidR="003E5A07" w:rsidRDefault="0020587F">
      <w:pPr>
        <w:spacing w:line="300" w:lineRule="auto"/>
        <w:ind w:left="420"/>
      </w:pPr>
      <w:bookmarkStart w:id="58" w:name="63dakp1484654094962"/>
      <w:bookmarkEnd w:id="58"/>
      <w:r>
        <w:rPr>
          <w:rFonts w:ascii="monospace" w:eastAsia="monospace" w:hAnsi="monospace" w:cs="monospace"/>
          <w:color w:val="008000"/>
          <w:sz w:val="28"/>
          <w:highlight w:val="white"/>
        </w:rPr>
        <w:t>le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coun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0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price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.25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message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`</w:t>
      </w:r>
      <w:r>
        <w:rPr>
          <w:rFonts w:ascii="monospace" w:eastAsia="monospace" w:hAnsi="monospace" w:cs="monospace"/>
          <w:color w:val="BB6688"/>
          <w:sz w:val="28"/>
          <w:highlight w:val="white"/>
        </w:rPr>
        <w:t>${</w:t>
      </w:r>
      <w:r>
        <w:rPr>
          <w:rFonts w:ascii="monospace" w:eastAsia="monospace" w:hAnsi="monospace" w:cs="monospace"/>
          <w:sz w:val="28"/>
          <w:highlight w:val="white"/>
        </w:rPr>
        <w:t>count</w:t>
      </w:r>
      <w:r>
        <w:rPr>
          <w:rFonts w:ascii="monospace" w:eastAsia="monospace" w:hAnsi="monospace" w:cs="monospace"/>
          <w:color w:val="BB6688"/>
          <w:sz w:val="28"/>
          <w:highlight w:val="white"/>
        </w:rPr>
        <w:t>}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 xml:space="preserve"> items cost $</w:t>
      </w:r>
      <w:r>
        <w:rPr>
          <w:rFonts w:ascii="monospace" w:eastAsia="monospace" w:hAnsi="monospace" w:cs="monospace"/>
          <w:color w:val="BB6688"/>
          <w:sz w:val="28"/>
          <w:highlight w:val="white"/>
        </w:rPr>
        <w:t>${</w:t>
      </w:r>
      <w:r>
        <w:rPr>
          <w:rFonts w:ascii="monospace" w:eastAsia="monospace" w:hAnsi="monospace" w:cs="monospace"/>
          <w:sz w:val="28"/>
          <w:highlight w:val="white"/>
        </w:rPr>
        <w:t>(coun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*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price).toFixed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2</w:t>
      </w:r>
      <w:r>
        <w:rPr>
          <w:rFonts w:ascii="monospace" w:eastAsia="monospace" w:hAnsi="monospace" w:cs="monospace"/>
          <w:sz w:val="28"/>
          <w:highlight w:val="white"/>
        </w:rPr>
        <w:t>)</w:t>
      </w:r>
      <w:r>
        <w:rPr>
          <w:rFonts w:ascii="monospace" w:eastAsia="monospace" w:hAnsi="monospace" w:cs="monospace"/>
          <w:color w:val="BB6688"/>
          <w:sz w:val="28"/>
          <w:highlight w:val="white"/>
        </w:rPr>
        <w:t>}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.`</w:t>
      </w:r>
      <w:r>
        <w:rPr>
          <w:rFonts w:ascii="monospace" w:eastAsia="monospace" w:hAnsi="monospace" w:cs="monospace"/>
          <w:sz w:val="28"/>
          <w:highlight w:val="white"/>
        </w:rPr>
        <w:t>;console.log(message);</w:t>
      </w:r>
      <w:r>
        <w:rPr>
          <w:sz w:val="28"/>
          <w:highlight w:val="white"/>
        </w:rPr>
        <w:t xml:space="preserve">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 xml:space="preserve">// "10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lastRenderedPageBreak/>
        <w:t>items cost $2.50."</w:t>
      </w:r>
    </w:p>
    <w:p w:rsidR="003E5A07" w:rsidRDefault="003E5A07">
      <w:pPr>
        <w:spacing w:line="300" w:lineRule="auto"/>
        <w:ind w:left="420"/>
      </w:pPr>
      <w:bookmarkStart w:id="59" w:name="59euae1484654094999"/>
      <w:bookmarkEnd w:id="59"/>
    </w:p>
    <w:p w:rsidR="003E5A07" w:rsidRDefault="0020587F">
      <w:pPr>
        <w:spacing w:line="300" w:lineRule="auto"/>
      </w:pPr>
      <w:bookmarkStart w:id="60" w:name="27rtqh1484654095037"/>
      <w:bookmarkEnd w:id="60"/>
      <w:r>
        <w:t>19.Raw Values in Template Literals.    存储解析前的原始字符串</w:t>
      </w:r>
    </w:p>
    <w:p w:rsidR="003E5A07" w:rsidRDefault="003E5A07">
      <w:pPr>
        <w:spacing w:line="300" w:lineRule="auto"/>
        <w:ind w:left="420"/>
      </w:pPr>
      <w:bookmarkStart w:id="61" w:name="33nnbl1488270603540"/>
      <w:bookmarkEnd w:id="61"/>
    </w:p>
    <w:p w:rsidR="003E5A07" w:rsidRDefault="0020587F">
      <w:pPr>
        <w:spacing w:line="300" w:lineRule="auto"/>
        <w:ind w:left="420"/>
      </w:pPr>
      <w:bookmarkStart w:id="62" w:name="49vdbm1488270603980"/>
      <w:bookmarkEnd w:id="62"/>
      <w:r>
        <w:rPr>
          <w:rFonts w:ascii="monospace" w:eastAsia="monospace" w:hAnsi="monospace" w:cs="monospace"/>
          <w:color w:val="008000"/>
          <w:sz w:val="28"/>
          <w:highlight w:val="white"/>
        </w:rPr>
        <w:t>le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message1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`Multiline</w:t>
      </w:r>
      <w:r>
        <w:rPr>
          <w:rFonts w:ascii="monospace" w:eastAsia="monospace" w:hAnsi="monospace" w:cs="monospace"/>
          <w:color w:val="FF0000"/>
          <w:sz w:val="28"/>
          <w:highlight w:val="white"/>
        </w:rPr>
        <w:t>\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nstring`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message2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String</w:t>
      </w:r>
      <w:r>
        <w:rPr>
          <w:rFonts w:ascii="monospace" w:eastAsia="monospace" w:hAnsi="monospace" w:cs="monospace"/>
          <w:sz w:val="28"/>
          <w:highlight w:val="white"/>
        </w:rPr>
        <w:t>.raw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`Multiline</w:t>
      </w:r>
      <w:r>
        <w:rPr>
          <w:rFonts w:ascii="monospace" w:eastAsia="monospace" w:hAnsi="monospace" w:cs="monospace"/>
          <w:color w:val="FF0000"/>
          <w:sz w:val="28"/>
          <w:highlight w:val="white"/>
        </w:rPr>
        <w:t>\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nstring`</w:t>
      </w:r>
      <w:r>
        <w:rPr>
          <w:rFonts w:ascii="monospace" w:eastAsia="monospace" w:hAnsi="monospace" w:cs="monospace"/>
          <w:sz w:val="28"/>
          <w:highlight w:val="white"/>
        </w:rPr>
        <w:t>;console.log(message1);</w:t>
      </w:r>
      <w:r>
        <w:rPr>
          <w:sz w:val="28"/>
          <w:highlight w:val="white"/>
        </w:rPr>
        <w:t xml:space="preserve">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Multiline</w:t>
      </w:r>
      <w:r>
        <w:rPr>
          <w:sz w:val="28"/>
          <w:highlight w:val="white"/>
        </w:rPr>
        <w:t xml:space="preserve">                       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 string"</w:t>
      </w:r>
      <w:r>
        <w:rPr>
          <w:rFonts w:ascii="monospace" w:eastAsia="monospace" w:hAnsi="monospace" w:cs="monospace"/>
          <w:sz w:val="28"/>
          <w:highlight w:val="white"/>
        </w:rPr>
        <w:t>console.log(message2);</w:t>
      </w:r>
      <w:r>
        <w:rPr>
          <w:sz w:val="28"/>
          <w:highlight w:val="white"/>
        </w:rPr>
        <w:t xml:space="preserve">  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"Multiline\\nstring"</w:t>
      </w:r>
    </w:p>
    <w:p w:rsidR="003E5A07" w:rsidRDefault="003E5A07">
      <w:pPr>
        <w:spacing w:line="300" w:lineRule="auto"/>
        <w:ind w:left="420"/>
      </w:pPr>
      <w:bookmarkStart w:id="63" w:name="55bvco1488271276836"/>
      <w:bookmarkEnd w:id="63"/>
    </w:p>
    <w:p w:rsidR="003E5A07" w:rsidRDefault="003E5A07">
      <w:pPr>
        <w:spacing w:line="300" w:lineRule="auto"/>
        <w:ind w:left="420"/>
      </w:pPr>
      <w:bookmarkStart w:id="64" w:name="43sbpr1488271277204"/>
      <w:bookmarkEnd w:id="64"/>
    </w:p>
    <w:p w:rsidR="003E5A07" w:rsidRDefault="00CA5647" w:rsidP="00CE5C16">
      <w:pPr>
        <w:pStyle w:val="1"/>
      </w:pPr>
      <w:bookmarkStart w:id="65" w:name="69kpza1488271277880"/>
      <w:bookmarkEnd w:id="65"/>
      <w:r>
        <w:rPr>
          <w:rFonts w:hint="eastAsia"/>
        </w:rPr>
        <w:t>三</w:t>
      </w:r>
      <w:r>
        <w:t>、</w:t>
      </w:r>
      <w:r w:rsidR="0020587F">
        <w:t>Functions</w:t>
      </w:r>
    </w:p>
    <w:p w:rsidR="003E5A07" w:rsidRDefault="003E5A07">
      <w:pPr>
        <w:spacing w:line="300" w:lineRule="auto"/>
      </w:pPr>
      <w:bookmarkStart w:id="66" w:name="96waxv1484654095074"/>
      <w:bookmarkEnd w:id="66"/>
    </w:p>
    <w:p w:rsidR="003E5A07" w:rsidRDefault="003E5A07">
      <w:pPr>
        <w:spacing w:line="300" w:lineRule="auto"/>
      </w:pPr>
      <w:bookmarkStart w:id="67" w:name="31zaxg1484654095112"/>
      <w:bookmarkEnd w:id="67"/>
    </w:p>
    <w:p w:rsidR="003E5A07" w:rsidRDefault="0020587F">
      <w:pPr>
        <w:spacing w:line="300" w:lineRule="auto"/>
      </w:pPr>
      <w:bookmarkStart w:id="68" w:name="77kfsh1484654095149"/>
      <w:bookmarkEnd w:id="68"/>
      <w:r>
        <w:t>20.方法参数的默认值，es6里可以在可选参数后加默认值，一般可选参数都放在最后，但也可以放在前面，调用的时候传个undefined就可以启用默认值，这里注意，传null不能启用默认值。</w:t>
      </w:r>
    </w:p>
    <w:p w:rsidR="003E5A07" w:rsidRDefault="003E5A07">
      <w:pPr>
        <w:spacing w:line="300" w:lineRule="auto"/>
      </w:pPr>
      <w:bookmarkStart w:id="69" w:name="39lbcb1484654095186"/>
      <w:bookmarkEnd w:id="69"/>
    </w:p>
    <w:p w:rsidR="003E5A07" w:rsidRDefault="0020587F">
      <w:pPr>
        <w:spacing w:line="300" w:lineRule="auto"/>
        <w:ind w:left="420"/>
      </w:pPr>
      <w:bookmarkStart w:id="70" w:name="46zymh1484654095224"/>
      <w:bookmarkEnd w:id="70"/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makeRequest(url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timeou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2000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callback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the rest of the function</w:t>
      </w:r>
      <w:r>
        <w:rPr>
          <w:rFonts w:ascii="monospace" w:eastAsia="monospace" w:hAnsi="monospace" w:cs="monospace"/>
          <w:sz w:val="28"/>
          <w:highlight w:val="white"/>
        </w:rPr>
        <w:t>}</w:t>
      </w:r>
    </w:p>
    <w:p w:rsidR="003E5A07" w:rsidRDefault="003E5A07">
      <w:pPr>
        <w:spacing w:line="300" w:lineRule="auto"/>
      </w:pPr>
      <w:bookmarkStart w:id="71" w:name="59qnbd1484654095261"/>
      <w:bookmarkEnd w:id="71"/>
    </w:p>
    <w:p w:rsidR="003E5A07" w:rsidRDefault="0020587F">
      <w:pPr>
        <w:spacing w:line="300" w:lineRule="auto"/>
      </w:pPr>
      <w:bookmarkStart w:id="72" w:name="55lobv1488272380572"/>
      <w:bookmarkEnd w:id="72"/>
      <w:r>
        <w:rPr>
          <w:rFonts w:ascii="monospace" w:eastAsia="monospace" w:hAnsi="monospace" w:cs="monospace"/>
          <w:color w:val="008000"/>
          <w:sz w:val="28"/>
          <w:highlight w:val="white"/>
        </w:rPr>
        <w:t>2</w:t>
      </w:r>
      <w:r>
        <w:t>1.方法默认值对arguments对象的影响，在es6中，不管是不是严格模式，arguments</w:t>
      </w:r>
      <w:r>
        <w:lastRenderedPageBreak/>
        <w:t>对象的值是不会随着参数的变化而变化的（es5的非严格模式会变化），所以可以用arguments对象找到参数的初始值。</w:t>
      </w:r>
    </w:p>
    <w:p w:rsidR="003E5A07" w:rsidRDefault="0020587F">
      <w:pPr>
        <w:spacing w:line="300" w:lineRule="auto"/>
        <w:ind w:left="420"/>
      </w:pPr>
      <w:bookmarkStart w:id="73" w:name="19zecu1488272380725"/>
      <w:bookmarkEnd w:id="73"/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not in strict mode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mixArgs(first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second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b"</w:t>
      </w:r>
      <w:r>
        <w:rPr>
          <w:rFonts w:ascii="monospace" w:eastAsia="monospace" w:hAnsi="monospace" w:cs="monospace"/>
          <w:sz w:val="28"/>
          <w:highlight w:val="white"/>
        </w:rPr>
        <w:t>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arguments.length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firs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=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rgument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]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second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=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rgument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]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firs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c"</w:t>
      </w:r>
      <w:r>
        <w:rPr>
          <w:rFonts w:ascii="monospace" w:eastAsia="monospace" w:hAnsi="monospace" w:cs="monospace"/>
          <w:sz w:val="28"/>
          <w:highlight w:val="white"/>
        </w:rPr>
        <w:t>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second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d"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firs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=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rgument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]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second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=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rgument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]);}mixArgs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a"</w:t>
      </w:r>
      <w:r>
        <w:rPr>
          <w:rFonts w:ascii="monospace" w:eastAsia="monospace" w:hAnsi="monospace" w:cs="monospace"/>
          <w:sz w:val="28"/>
          <w:highlight w:val="white"/>
        </w:rPr>
        <w:t>);</w:t>
      </w:r>
    </w:p>
    <w:p w:rsidR="003E5A07" w:rsidRDefault="003E5A07">
      <w:pPr>
        <w:spacing w:line="300" w:lineRule="auto"/>
      </w:pPr>
      <w:bookmarkStart w:id="74" w:name="50xyaq1488272380879"/>
      <w:bookmarkEnd w:id="74"/>
    </w:p>
    <w:p w:rsidR="003E5A07" w:rsidRDefault="003E5A07">
      <w:pPr>
        <w:spacing w:line="300" w:lineRule="auto"/>
      </w:pPr>
      <w:bookmarkStart w:id="75" w:name="10ujrw1488272381018"/>
      <w:bookmarkEnd w:id="75"/>
    </w:p>
    <w:p w:rsidR="003E5A07" w:rsidRDefault="0020587F">
      <w:pPr>
        <w:spacing w:line="300" w:lineRule="auto"/>
      </w:pPr>
      <w:bookmarkStart w:id="76" w:name="57cavg1488272561583"/>
      <w:bookmarkEnd w:id="76"/>
      <w:r>
        <w:t>22.方法的默认参数可以通过一个方法返回，这个方法还可以利用前面的参数值（不能用后面的，有TDZ）。</w:t>
      </w:r>
    </w:p>
    <w:p w:rsidR="003E5A07" w:rsidRDefault="003E5A07">
      <w:pPr>
        <w:spacing w:line="300" w:lineRule="auto"/>
        <w:ind w:left="420"/>
      </w:pPr>
      <w:bookmarkStart w:id="77" w:name="52hnzk1488273180356"/>
      <w:bookmarkEnd w:id="77"/>
    </w:p>
    <w:p w:rsidR="003E5A07" w:rsidRDefault="0020587F">
      <w:pPr>
        <w:spacing w:line="300" w:lineRule="auto"/>
        <w:ind w:left="420"/>
      </w:pPr>
      <w:bookmarkStart w:id="78" w:name="21mbcb1488273180719"/>
      <w:bookmarkEnd w:id="78"/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getValue(value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value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+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5</w:t>
      </w:r>
      <w:r>
        <w:rPr>
          <w:rFonts w:ascii="monospace" w:eastAsia="monospace" w:hAnsi="monospace" w:cs="monospace"/>
          <w:sz w:val="28"/>
          <w:highlight w:val="white"/>
        </w:rPr>
        <w:t>;}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dd(first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second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getValue(first)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firs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+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second;}console.log(add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2</w:t>
      </w:r>
      <w:r>
        <w:rPr>
          <w:rFonts w:ascii="monospace" w:eastAsia="monospace" w:hAnsi="monospace" w:cs="monospace"/>
          <w:sz w:val="28"/>
          <w:highlight w:val="white"/>
        </w:rPr>
        <w:t>console.log(add(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));</w:t>
      </w:r>
      <w:r>
        <w:rPr>
          <w:sz w:val="28"/>
          <w:highlight w:val="white"/>
        </w:rPr>
        <w:t xml:space="preserve">        </w:t>
      </w:r>
      <w:r>
        <w:rPr>
          <w:rFonts w:ascii="monospace" w:eastAsia="monospace" w:hAnsi="monospace" w:cs="monospace"/>
          <w:i/>
          <w:color w:val="408080"/>
          <w:sz w:val="28"/>
          <w:highlight w:val="white"/>
        </w:rPr>
        <w:t>// 7</w:t>
      </w:r>
    </w:p>
    <w:p w:rsidR="003E5A07" w:rsidRDefault="003E5A07">
      <w:pPr>
        <w:spacing w:line="300" w:lineRule="auto"/>
      </w:pPr>
      <w:bookmarkStart w:id="79" w:name="72uqoz1484646346745"/>
      <w:bookmarkEnd w:id="79"/>
    </w:p>
    <w:p w:rsidR="003E5A07" w:rsidRDefault="003E5A07">
      <w:pPr>
        <w:spacing w:line="300" w:lineRule="auto"/>
      </w:pPr>
      <w:bookmarkStart w:id="80" w:name="82suqs1488273188921"/>
      <w:bookmarkEnd w:id="80"/>
    </w:p>
    <w:p w:rsidR="003E5A07" w:rsidRDefault="0020587F">
      <w:pPr>
        <w:spacing w:line="300" w:lineRule="auto"/>
      </w:pPr>
      <w:bookmarkStart w:id="81" w:name="29abxl1484634528410"/>
      <w:bookmarkEnd w:id="81"/>
      <w:r>
        <w:rPr>
          <w:rFonts w:ascii="monospace" w:eastAsia="monospace" w:hAnsi="monospace" w:cs="monospace"/>
          <w:sz w:val="28"/>
          <w:highlight w:val="white"/>
        </w:rPr>
        <w:t>33.多余的参数，在es5中，可以用arguments对象来获取多余的参数，但是这样并不直观，es6提供了新的方法。用...name的写法来表示多个参数，多余的参数会被放在一个数组中，用name调用。多余参数的限制：只能有一个，而且只能放最后。</w:t>
      </w:r>
    </w:p>
    <w:p w:rsidR="003E5A07" w:rsidRDefault="003E5A07">
      <w:pPr>
        <w:spacing w:line="300" w:lineRule="auto"/>
      </w:pPr>
      <w:bookmarkStart w:id="82" w:name="11ibyk1488275225865"/>
      <w:bookmarkEnd w:id="82"/>
    </w:p>
    <w:p w:rsidR="003E5A07" w:rsidRDefault="0020587F">
      <w:pPr>
        <w:spacing w:line="300" w:lineRule="auto"/>
        <w:ind w:left="420"/>
      </w:pPr>
      <w:bookmarkStart w:id="83" w:name="3liai1488275226412"/>
      <w:bookmarkEnd w:id="83"/>
      <w:r>
        <w:rPr>
          <w:rFonts w:ascii="monospace" w:eastAsia="monospace" w:hAnsi="monospace" w:cs="monospace"/>
          <w:color w:val="008000"/>
          <w:sz w:val="28"/>
          <w:highlight w:val="white"/>
        </w:rPr>
        <w:lastRenderedPageBreak/>
        <w:t>functio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pick(object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...keys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le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resul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Object</w:t>
      </w:r>
      <w:r>
        <w:rPr>
          <w:rFonts w:ascii="monospace" w:eastAsia="monospace" w:hAnsi="monospace" w:cs="monospace"/>
          <w:sz w:val="28"/>
          <w:highlight w:val="white"/>
        </w:rPr>
        <w:t>.create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null</w:t>
      </w:r>
      <w:r>
        <w:rPr>
          <w:rFonts w:ascii="monospace" w:eastAsia="monospace" w:hAnsi="monospace" w:cs="monospace"/>
          <w:sz w:val="28"/>
          <w:highlight w:val="white"/>
        </w:rPr>
        <w:t>);</w:t>
      </w:r>
      <w:r>
        <w:rPr>
          <w:sz w:val="28"/>
          <w:highlight w:val="white"/>
        </w:rPr>
        <w:t xml:space="preserve"> 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for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(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let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le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keys.length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&lt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len;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i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++</w:t>
      </w:r>
      <w:r>
        <w:rPr>
          <w:rFonts w:ascii="monospace" w:eastAsia="monospace" w:hAnsi="monospace" w:cs="monospace"/>
          <w:sz w:val="28"/>
          <w:highlight w:val="white"/>
        </w:rPr>
        <w:t>)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28"/>
          <w:highlight w:val="white"/>
        </w:rPr>
        <w:t xml:space="preserve">         </w:t>
      </w:r>
      <w:r>
        <w:rPr>
          <w:rFonts w:ascii="monospace" w:eastAsia="monospace" w:hAnsi="monospace" w:cs="monospace"/>
          <w:sz w:val="28"/>
          <w:highlight w:val="white"/>
        </w:rPr>
        <w:t>result[keys[i]]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=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object[keys[i]];</w:t>
      </w:r>
      <w:r>
        <w:rPr>
          <w:sz w:val="28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}</w:t>
      </w:r>
      <w:r>
        <w:rPr>
          <w:sz w:val="28"/>
          <w:highlight w:val="white"/>
        </w:rPr>
        <w:t xml:space="preserve">      </w:t>
      </w:r>
      <w:r>
        <w:rPr>
          <w:rFonts w:ascii="monospace" w:eastAsia="monospace" w:hAnsi="monospace" w:cs="monospace"/>
          <w:color w:val="008000"/>
          <w:sz w:val="28"/>
          <w:highlight w:val="white"/>
        </w:rPr>
        <w:t>return</w:t>
      </w:r>
      <w:r>
        <w:rPr>
          <w:sz w:val="28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result;}</w:t>
      </w:r>
    </w:p>
    <w:p w:rsidR="003E5A07" w:rsidRDefault="003E5A07">
      <w:pPr>
        <w:spacing w:line="300" w:lineRule="auto"/>
      </w:pPr>
      <w:bookmarkStart w:id="84" w:name="11arto1488275226451"/>
      <w:bookmarkEnd w:id="84"/>
    </w:p>
    <w:p w:rsidR="003E5A07" w:rsidRDefault="003E5A07">
      <w:pPr>
        <w:spacing w:line="300" w:lineRule="auto"/>
      </w:pPr>
      <w:bookmarkStart w:id="85" w:name="3sfmd1488275226481"/>
      <w:bookmarkEnd w:id="85"/>
    </w:p>
    <w:p w:rsidR="003E5A07" w:rsidRDefault="0020587F">
      <w:pPr>
        <w:spacing w:line="300" w:lineRule="auto"/>
      </w:pPr>
      <w:bookmarkStart w:id="86" w:name="97suxe1488275226519"/>
      <w:bookmarkEnd w:id="86"/>
      <w:r>
        <w:rPr>
          <w:rFonts w:ascii="monospace" w:eastAsia="monospace" w:hAnsi="monospace" w:cs="monospace"/>
          <w:sz w:val="28"/>
          <w:highlight w:val="white"/>
        </w:rPr>
        <w:t>34.多余参数对arguments对象的影响（多余参数是用来替换arguments的，尽管es6中还有arguments）</w:t>
      </w:r>
    </w:p>
    <w:p w:rsidR="003E5A07" w:rsidRDefault="0020587F">
      <w:pPr>
        <w:spacing w:line="300" w:lineRule="auto"/>
        <w:ind w:left="420"/>
      </w:pPr>
      <w:bookmarkStart w:id="87" w:name="83hjhs1488275745602"/>
      <w:bookmarkEnd w:id="87"/>
      <w:r>
        <w:rPr>
          <w:rFonts w:ascii="monospace" w:eastAsia="monospace" w:hAnsi="monospace" w:cs="monospace"/>
          <w:color w:val="008000"/>
          <w:sz w:val="28"/>
          <w:highlight w:val="white"/>
        </w:rPr>
        <w:t>function</w:t>
      </w:r>
      <w:r>
        <w:rPr>
          <w:sz w:val="16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checkArgs(...args)</w:t>
      </w:r>
      <w:r>
        <w:rPr>
          <w:sz w:val="16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{</w:t>
      </w:r>
      <w:r>
        <w:rPr>
          <w:sz w:val="16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args.length);</w:t>
      </w:r>
      <w:r>
        <w:rPr>
          <w:sz w:val="16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arguments.length);</w:t>
      </w:r>
      <w:r>
        <w:rPr>
          <w:sz w:val="16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arg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],</w:t>
      </w:r>
      <w:r>
        <w:rPr>
          <w:sz w:val="16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rgument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0</w:t>
      </w:r>
      <w:r>
        <w:rPr>
          <w:rFonts w:ascii="monospace" w:eastAsia="monospace" w:hAnsi="monospace" w:cs="monospace"/>
          <w:sz w:val="28"/>
          <w:highlight w:val="white"/>
        </w:rPr>
        <w:t>]);</w:t>
      </w:r>
      <w:r>
        <w:rPr>
          <w:sz w:val="16"/>
          <w:highlight w:val="white"/>
        </w:rPr>
        <w:t xml:space="preserve">     </w:t>
      </w:r>
      <w:r>
        <w:rPr>
          <w:rFonts w:ascii="monospace" w:eastAsia="monospace" w:hAnsi="monospace" w:cs="monospace"/>
          <w:sz w:val="28"/>
          <w:highlight w:val="white"/>
        </w:rPr>
        <w:t>console.log(arg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],</w:t>
      </w:r>
      <w:r>
        <w:rPr>
          <w:sz w:val="16"/>
          <w:highlight w:val="white"/>
        </w:rPr>
        <w:t xml:space="preserve"> </w:t>
      </w:r>
      <w:r>
        <w:rPr>
          <w:rFonts w:ascii="monospace" w:eastAsia="monospace" w:hAnsi="monospace" w:cs="monospace"/>
          <w:sz w:val="28"/>
          <w:highlight w:val="white"/>
        </w:rPr>
        <w:t>arguments[</w:t>
      </w:r>
      <w:r>
        <w:rPr>
          <w:rFonts w:ascii="monospace" w:eastAsia="monospace" w:hAnsi="monospace" w:cs="monospace"/>
          <w:color w:val="666666"/>
          <w:sz w:val="28"/>
          <w:highlight w:val="white"/>
        </w:rPr>
        <w:t>1</w:t>
      </w:r>
      <w:r>
        <w:rPr>
          <w:rFonts w:ascii="monospace" w:eastAsia="monospace" w:hAnsi="monospace" w:cs="monospace"/>
          <w:sz w:val="28"/>
          <w:highlight w:val="white"/>
        </w:rPr>
        <w:t>]);}checkArgs(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a"</w:t>
      </w:r>
      <w:r>
        <w:rPr>
          <w:rFonts w:ascii="monospace" w:eastAsia="monospace" w:hAnsi="monospace" w:cs="monospace"/>
          <w:sz w:val="28"/>
          <w:highlight w:val="white"/>
        </w:rPr>
        <w:t>,</w:t>
      </w:r>
      <w:r>
        <w:rPr>
          <w:sz w:val="16"/>
          <w:highlight w:val="white"/>
        </w:rPr>
        <w:t xml:space="preserve"> </w:t>
      </w:r>
      <w:r>
        <w:rPr>
          <w:rFonts w:ascii="monospace" w:eastAsia="monospace" w:hAnsi="monospace" w:cs="monospace"/>
          <w:color w:val="BA2121"/>
          <w:sz w:val="28"/>
          <w:highlight w:val="white"/>
        </w:rPr>
        <w:t>"b"</w:t>
      </w:r>
      <w:r>
        <w:rPr>
          <w:rFonts w:ascii="monospace" w:eastAsia="monospace" w:hAnsi="monospace" w:cs="monospace"/>
          <w:sz w:val="28"/>
          <w:highlight w:val="white"/>
        </w:rPr>
        <w:t>);</w:t>
      </w:r>
    </w:p>
    <w:p w:rsidR="003E5A07" w:rsidRDefault="0020587F">
      <w:pPr>
        <w:spacing w:line="265" w:lineRule="auto"/>
        <w:ind w:left="420"/>
      </w:pPr>
      <w:bookmarkStart w:id="88" w:name="52pdby1488275754372"/>
      <w:bookmarkEnd w:id="88"/>
      <w:r>
        <w:rPr>
          <w:sz w:val="28"/>
          <w:highlight w:val="white"/>
        </w:rPr>
        <w:t>The call to </w:t>
      </w:r>
      <w:r>
        <w:rPr>
          <w:rFonts w:ascii="monospace" w:eastAsia="monospace" w:hAnsi="monospace" w:cs="monospace"/>
          <w:sz w:val="24"/>
          <w:highlight w:val="white"/>
        </w:rPr>
        <w:t>checkArgs()</w:t>
      </w:r>
      <w:r>
        <w:rPr>
          <w:sz w:val="28"/>
          <w:highlight w:val="white"/>
        </w:rPr>
        <w:t> outputs:</w:t>
      </w:r>
    </w:p>
    <w:p w:rsidR="003E5A07" w:rsidRDefault="0020587F">
      <w:pPr>
        <w:ind w:left="420"/>
      </w:pPr>
      <w:bookmarkStart w:id="89" w:name="97ifyk1488275754372"/>
      <w:bookmarkEnd w:id="89"/>
      <w:r>
        <w:rPr>
          <w:sz w:val="16"/>
          <w:highlight w:val="white"/>
        </w:rPr>
        <w:t>2 2 a a b b</w:t>
      </w:r>
    </w:p>
    <w:p w:rsidR="003E5A07" w:rsidRDefault="003E5A07">
      <w:pPr>
        <w:spacing w:line="300" w:lineRule="auto"/>
      </w:pPr>
      <w:bookmarkStart w:id="90" w:name="38wdsa1488275226554"/>
      <w:bookmarkEnd w:id="90"/>
    </w:p>
    <w:p w:rsidR="003E5A07" w:rsidRDefault="007D55DC">
      <w:pPr>
        <w:spacing w:line="300" w:lineRule="auto"/>
        <w:rPr>
          <w:rFonts w:ascii="Times New Roman" w:hAnsi="Times New Roman"/>
          <w:color w:val="000000"/>
          <w:sz w:val="27"/>
          <w:szCs w:val="27"/>
          <w:shd w:val="clear" w:color="auto" w:fill="FFFFFF"/>
        </w:rPr>
      </w:pPr>
      <w:bookmarkStart w:id="91" w:name="41shxv1488275791041"/>
      <w:bookmarkEnd w:id="91"/>
      <w:r>
        <w:rPr>
          <w:rFonts w:hint="eastAsia"/>
        </w:rPr>
        <w:t>35.</w:t>
      </w:r>
      <w:r w:rsidRPr="007D55DC"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 xml:space="preserve"> </w:t>
      </w:r>
      <w:r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>spread operator</w:t>
      </w:r>
      <w:r>
        <w:rPr>
          <w:rFonts w:ascii="Times New Roman" w:hAnsi="Times New Roman" w:hint="eastAsia"/>
          <w:color w:val="000000"/>
          <w:sz w:val="27"/>
          <w:szCs w:val="27"/>
          <w:shd w:val="clear" w:color="auto" w:fill="FFFFFF"/>
        </w:rPr>
        <w:t>,</w:t>
      </w:r>
      <w:r>
        <w:rPr>
          <w:rFonts w:ascii="Times New Roman" w:hAnsi="Times New Roman" w:hint="eastAsia"/>
          <w:color w:val="000000"/>
          <w:sz w:val="27"/>
          <w:szCs w:val="27"/>
          <w:shd w:val="clear" w:color="auto" w:fill="FFFFFF"/>
        </w:rPr>
        <w:t>是</w:t>
      </w:r>
      <w:r>
        <w:rPr>
          <w:rFonts w:ascii="Times New Roman" w:hAnsi="Times New Roman" w:hint="eastAsia"/>
          <w:color w:val="000000"/>
          <w:sz w:val="27"/>
          <w:szCs w:val="27"/>
          <w:shd w:val="clear" w:color="auto" w:fill="FFFFFF"/>
        </w:rPr>
        <w:t>rest parameters</w:t>
      </w:r>
      <w:r>
        <w:rPr>
          <w:rFonts w:ascii="Times New Roman" w:hAnsi="Times New Roman" w:hint="eastAsia"/>
          <w:color w:val="000000"/>
          <w:sz w:val="27"/>
          <w:szCs w:val="27"/>
          <w:shd w:val="clear" w:color="auto" w:fill="FFFFFF"/>
        </w:rPr>
        <w:t>的相反操作，它可以在调用函数的时候把数组拆分成单个的项。</w:t>
      </w:r>
    </w:p>
    <w:p w:rsidR="007D55DC" w:rsidRPr="007D55DC" w:rsidRDefault="007D55DC" w:rsidP="007D55D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D55D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s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7D55D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25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50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75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100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</w:p>
    <w:p w:rsidR="007D55DC" w:rsidRPr="007D55DC" w:rsidRDefault="007D55DC" w:rsidP="007D55D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D55DC" w:rsidRPr="007D55DC" w:rsidRDefault="007D55DC" w:rsidP="007D55D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D55DC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Math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max(...values,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55D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7D55D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7D55DC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D55D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0</w:t>
      </w:r>
    </w:p>
    <w:p w:rsidR="007D55DC" w:rsidRPr="007D55DC" w:rsidRDefault="007D55DC">
      <w:pPr>
        <w:spacing w:line="300" w:lineRule="auto"/>
      </w:pPr>
    </w:p>
    <w:p w:rsidR="00CE5C16" w:rsidRDefault="009469CD">
      <w:pPr>
        <w:spacing w:line="300" w:lineRule="auto"/>
      </w:pPr>
      <w:r>
        <w:rPr>
          <w:rFonts w:hint="eastAsia"/>
        </w:rPr>
        <w:t>36.由于匿名function在调试的时候会带来一些困难，es6给所有的function加了一个name属性。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bookmarkStart w:id="92" w:name="63zptw1488275791252"/>
      <w:bookmarkEnd w:id="92"/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Something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...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AnotherThing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...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lastRenderedPageBreak/>
        <w:t>};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doSomething.name);</w:t>
      </w:r>
      <w:r>
        <w:rPr>
          <w:rFonts w:ascii="Lucida Console" w:hAnsi="Lucida Console"/>
          <w:color w:val="000000"/>
          <w:sz w:val="27"/>
          <w:szCs w:val="27"/>
        </w:rPr>
        <w:t xml:space="preserve">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doSomething"</w:t>
      </w:r>
    </w:p>
    <w:p w:rsidR="009469CD" w:rsidRDefault="009469CD" w:rsidP="009469CD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doAnotherThing.name);</w:t>
      </w:r>
      <w:r>
        <w:rPr>
          <w:rFonts w:ascii="Lucida Console" w:hAnsi="Lucida Console"/>
          <w:color w:val="000000"/>
          <w:sz w:val="27"/>
          <w:szCs w:val="27"/>
        </w:rPr>
        <w:t xml:space="preserve">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doAnotherThing"</w:t>
      </w:r>
    </w:p>
    <w:p w:rsidR="003E5A07" w:rsidRPr="009469CD" w:rsidRDefault="003E5A07">
      <w:pPr>
        <w:spacing w:line="300" w:lineRule="auto"/>
      </w:pPr>
    </w:p>
    <w:p w:rsidR="003E5A07" w:rsidRDefault="00CA5647" w:rsidP="00CA5647">
      <w:pPr>
        <w:pStyle w:val="a4"/>
      </w:pPr>
      <w:bookmarkStart w:id="93" w:name="73nzne1488275226590"/>
      <w:bookmarkEnd w:id="93"/>
      <w:r>
        <w:rPr>
          <w:rFonts w:hint="eastAsia"/>
        </w:rPr>
        <w:t>3</w:t>
      </w:r>
      <w:r>
        <w:t>7.</w:t>
      </w:r>
      <w:r>
        <w:rPr>
          <w:rFonts w:hint="eastAsia"/>
        </w:rPr>
        <w:t>让</w:t>
      </w:r>
      <w:r>
        <w:t>构造函数只能通过</w:t>
      </w:r>
      <w:r>
        <w:t>new</w:t>
      </w:r>
      <w:r>
        <w:t>来使用</w:t>
      </w:r>
      <w:r>
        <w:rPr>
          <w:rFonts w:hint="eastAsia"/>
        </w:rPr>
        <w:t>（</w:t>
      </w:r>
      <w:r w:rsidRPr="00CA5647">
        <w:t>new.target</w:t>
      </w:r>
      <w:r>
        <w:t>）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bookmarkStart w:id="94" w:name="69svon1488275226627"/>
      <w:bookmarkEnd w:id="94"/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(name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i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targ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!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ndefine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nam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;</w:t>
      </w:r>
      <w:r>
        <w:rPr>
          <w:rFonts w:ascii="Lucida Console" w:hAnsi="Lucida Console"/>
          <w:color w:val="000000"/>
          <w:sz w:val="27"/>
          <w:szCs w:val="27"/>
        </w:rPr>
        <w:t xml:space="preserve">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using new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ls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Err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You must use new with Person.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Nicholas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otAPers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.call(person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Michael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error!</w:t>
      </w:r>
    </w:p>
    <w:p w:rsidR="003E5A07" w:rsidRDefault="00CA5647">
      <w:pPr>
        <w:spacing w:line="300" w:lineRule="auto"/>
      </w:pPr>
      <w:r>
        <w:rPr>
          <w:rFonts w:hint="eastAsia"/>
        </w:rPr>
        <w:t>或者</w:t>
      </w:r>
      <w:r>
        <w:t>限定</w:t>
      </w:r>
      <w:r>
        <w:rPr>
          <w:rFonts w:hint="eastAsia"/>
        </w:rPr>
        <w:t>构造函数</w:t>
      </w:r>
      <w:r>
        <w:t>：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(name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i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targ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nam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;</w:t>
      </w:r>
      <w:r>
        <w:rPr>
          <w:rFonts w:ascii="Lucida Console" w:hAnsi="Lucida Console"/>
          <w:color w:val="000000"/>
          <w:sz w:val="27"/>
          <w:szCs w:val="27"/>
        </w:rPr>
        <w:t xml:space="preserve">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using new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ls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Err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You must use new with Person.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AnotherPerson(name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.call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);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Nicholas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CA5647" w:rsidRDefault="00CA5647" w:rsidP="00CA56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anotherPers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AnotherPerson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Nicholas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error!</w:t>
      </w:r>
    </w:p>
    <w:p w:rsidR="008D6582" w:rsidRPr="00CA5647" w:rsidRDefault="008D6582" w:rsidP="008D6582">
      <w:r w:rsidRPr="00CA5647">
        <w:t>new.target</w:t>
      </w:r>
      <w:r>
        <w:rPr>
          <w:rFonts w:hint="eastAsia"/>
        </w:rPr>
        <w:t>出现</w:t>
      </w:r>
      <w:r>
        <w:t>在function</w:t>
      </w:r>
      <w:r>
        <w:rPr>
          <w:rFonts w:hint="eastAsia"/>
        </w:rPr>
        <w:t>外面会导致</w:t>
      </w:r>
      <w:r>
        <w:t>语法错误</w:t>
      </w:r>
    </w:p>
    <w:p w:rsidR="003E5A07" w:rsidRDefault="003E5A07">
      <w:pPr>
        <w:spacing w:line="300" w:lineRule="auto"/>
      </w:pPr>
      <w:bookmarkStart w:id="95" w:name="92ospd1488275226663"/>
      <w:bookmarkEnd w:id="95"/>
    </w:p>
    <w:p w:rsidR="003E5A07" w:rsidRDefault="001C7DFB" w:rsidP="001C7DFB">
      <w:pPr>
        <w:pStyle w:val="a4"/>
      </w:pPr>
      <w:bookmarkStart w:id="96" w:name="46mmcz1488275226699"/>
      <w:bookmarkEnd w:id="96"/>
      <w:r>
        <w:rPr>
          <w:rFonts w:hint="eastAsia"/>
        </w:rPr>
        <w:lastRenderedPageBreak/>
        <w:t>3</w:t>
      </w:r>
      <w:r>
        <w:t>8</w:t>
      </w:r>
      <w:r>
        <w:t>：块级方法</w:t>
      </w:r>
    </w:p>
    <w:p w:rsidR="001C7DFB" w:rsidRPr="001C7DFB" w:rsidRDefault="001C7DFB" w:rsidP="001C7DFB">
      <w:r>
        <w:t>E</w:t>
      </w:r>
      <w:r>
        <w:rPr>
          <w:rFonts w:hint="eastAsia"/>
        </w:rPr>
        <w:t>s</w:t>
      </w:r>
      <w:r>
        <w:t>5</w:t>
      </w:r>
      <w:r>
        <w:rPr>
          <w:rFonts w:hint="eastAsia"/>
        </w:rPr>
        <w:t>严格模式</w:t>
      </w:r>
      <w:r>
        <w:t>中，块级方法是会报错的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bookmarkStart w:id="97" w:name="8bzlu1488275226735"/>
      <w:bookmarkEnd w:id="97"/>
      <w:r w:rsidRPr="001C7DF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a syntax error in ES5, not so in ES6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)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1C7DF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...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E5A07" w:rsidRDefault="001C7DFB">
      <w:pPr>
        <w:spacing w:line="300" w:lineRule="auto"/>
      </w:pPr>
      <w:r>
        <w:t>E</w:t>
      </w:r>
      <w:r>
        <w:rPr>
          <w:rFonts w:hint="eastAsia"/>
        </w:rPr>
        <w:t>s</w:t>
      </w:r>
      <w:r>
        <w:t>6</w:t>
      </w:r>
      <w:r w:rsidR="007A270C">
        <w:rPr>
          <w:rFonts w:hint="eastAsia"/>
        </w:rPr>
        <w:t xml:space="preserve">严格模式 </w:t>
      </w:r>
      <w:r>
        <w:t>允许块级方法：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);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1C7DF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unction"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)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1C7DF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...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);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C7DFB" w:rsidRPr="001C7DFB" w:rsidRDefault="001C7DFB" w:rsidP="001C7DF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1C7DF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C7DF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);</w:t>
      </w:r>
      <w:r w:rsidRPr="001C7DF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1C7DF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undefined"</w:t>
      </w:r>
    </w:p>
    <w:p w:rsidR="001C7DFB" w:rsidRDefault="001C7DFB">
      <w:pPr>
        <w:spacing w:line="300" w:lineRule="auto"/>
      </w:pPr>
      <w:r>
        <w:rPr>
          <w:rFonts w:hint="eastAsia"/>
        </w:rPr>
        <w:t>在</w:t>
      </w:r>
      <w:r>
        <w:t>块内依然会存在变量提升，块外方法不存在</w:t>
      </w:r>
    </w:p>
    <w:p w:rsidR="002643FB" w:rsidRPr="001C7DFB" w:rsidRDefault="00E523BE">
      <w:pPr>
        <w:spacing w:line="300" w:lineRule="auto"/>
      </w:pPr>
      <w:r>
        <w:rPr>
          <w:rFonts w:hint="eastAsia"/>
        </w:rPr>
        <w:t>块级</w:t>
      </w:r>
      <w:r>
        <w:t>方法也可以用let来写，不过这样写</w:t>
      </w:r>
      <w:r>
        <w:rPr>
          <w:rFonts w:hint="eastAsia"/>
        </w:rPr>
        <w:t>会</w:t>
      </w:r>
      <w:r>
        <w:t>存在TDZ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bookmarkStart w:id="98" w:name="22qqwr1488275226772"/>
      <w:bookmarkEnd w:id="98"/>
      <w:r w:rsidRPr="00E523B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523B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E523B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);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523B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error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523B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523B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...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);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23BE" w:rsidRPr="00E523BE" w:rsidRDefault="00E523BE" w:rsidP="00E523B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E523B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E523B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23B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);</w:t>
      </w:r>
    </w:p>
    <w:p w:rsidR="003E5A07" w:rsidRDefault="003E5A07">
      <w:pPr>
        <w:spacing w:line="300" w:lineRule="auto"/>
      </w:pPr>
    </w:p>
    <w:p w:rsidR="00E523BE" w:rsidRDefault="007A270C">
      <w:pPr>
        <w:spacing w:line="300" w:lineRule="auto"/>
      </w:pPr>
      <w:r>
        <w:rPr>
          <w:rFonts w:hint="eastAsia"/>
        </w:rPr>
        <w:t>在</w:t>
      </w:r>
      <w:r>
        <w:t>es6</w:t>
      </w:r>
      <w:r>
        <w:rPr>
          <w:rFonts w:hint="eastAsia"/>
        </w:rPr>
        <w:t>的</w:t>
      </w:r>
      <w:r>
        <w:t>非严格模式中，</w:t>
      </w:r>
      <w:r>
        <w:rPr>
          <w:rFonts w:hint="eastAsia"/>
        </w:rPr>
        <w:t>块级</w:t>
      </w:r>
      <w:r>
        <w:t>方法会被提升至全局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CMAScript 6 behavior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7A270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A270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);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A270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unction"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A270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)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A270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...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);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270C" w:rsidRPr="007A270C" w:rsidRDefault="007A270C" w:rsidP="007A270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A270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270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);</w:t>
      </w:r>
      <w:r w:rsidRPr="007A270C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7A270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unction"</w:t>
      </w:r>
    </w:p>
    <w:p w:rsidR="007A270C" w:rsidRDefault="007A270C">
      <w:pPr>
        <w:spacing w:line="300" w:lineRule="auto"/>
      </w:pPr>
    </w:p>
    <w:p w:rsidR="00CD7633" w:rsidRDefault="00CD7633" w:rsidP="00CD7633">
      <w:pPr>
        <w:pStyle w:val="a4"/>
      </w:pPr>
      <w:r>
        <w:rPr>
          <w:rFonts w:hint="eastAsia"/>
        </w:rPr>
        <w:t>3</w:t>
      </w:r>
      <w:r>
        <w:t>9.</w:t>
      </w:r>
      <w:r>
        <w:t>箭头函数</w:t>
      </w:r>
    </w:p>
    <w:p w:rsidR="00AE4607" w:rsidRDefault="00AE4607" w:rsidP="00CD7633">
      <w:r w:rsidRPr="00AE4607">
        <w:t>No this, super, arguments, and new.target bindings</w:t>
      </w:r>
    </w:p>
    <w:p w:rsidR="00AE4607" w:rsidRPr="00CD7633" w:rsidRDefault="00AE4607" w:rsidP="00CD7633">
      <w:r w:rsidRPr="00AE4607">
        <w:t>Cannot be called with new</w:t>
      </w:r>
    </w:p>
    <w:p w:rsidR="00E523BE" w:rsidRDefault="00AE4607">
      <w:pPr>
        <w:spacing w:line="300" w:lineRule="auto"/>
      </w:pPr>
      <w:r w:rsidRPr="00AE4607">
        <w:t>No prototype</w:t>
      </w:r>
    </w:p>
    <w:p w:rsidR="00E523BE" w:rsidRDefault="00AE4607">
      <w:pPr>
        <w:spacing w:line="300" w:lineRule="auto"/>
      </w:pPr>
      <w:r w:rsidRPr="00AE4607">
        <w:t>Can’t change this</w:t>
      </w:r>
    </w:p>
    <w:p w:rsidR="00AE4607" w:rsidRDefault="00AE4607">
      <w:pPr>
        <w:spacing w:line="300" w:lineRule="auto"/>
      </w:pPr>
      <w:r w:rsidRPr="00AE4607">
        <w:t>No arguments object</w:t>
      </w:r>
    </w:p>
    <w:p w:rsidR="00AE4607" w:rsidRDefault="00AE4607">
      <w:pPr>
        <w:spacing w:line="300" w:lineRule="auto"/>
      </w:pPr>
      <w:r w:rsidRPr="00AE4607">
        <w:t>No duplicate named parameters</w:t>
      </w:r>
    </w:p>
    <w:p w:rsidR="00E523BE" w:rsidRDefault="00E523BE">
      <w:pPr>
        <w:spacing w:line="300" w:lineRule="auto"/>
      </w:pPr>
    </w:p>
    <w:p w:rsidR="00E523BE" w:rsidRDefault="00B95114" w:rsidP="00B95114">
      <w:pPr>
        <w:pStyle w:val="a4"/>
      </w:pPr>
      <w:r>
        <w:rPr>
          <w:rFonts w:hint="eastAsia"/>
        </w:rPr>
        <w:lastRenderedPageBreak/>
        <w:t>4</w:t>
      </w:r>
      <w:r>
        <w:t>0.</w:t>
      </w:r>
      <w:r>
        <w:t>尾部函数调用优化</w:t>
      </w:r>
    </w:p>
    <w:p w:rsidR="00B95114" w:rsidRPr="00B95114" w:rsidRDefault="00B95114" w:rsidP="00B95114">
      <w:r>
        <w:rPr>
          <w:rFonts w:hint="eastAsia"/>
        </w:rPr>
        <w:t>迭代</w:t>
      </w:r>
      <w:r>
        <w:t>的函数</w:t>
      </w:r>
      <w:r>
        <w:rPr>
          <w:rFonts w:hint="eastAsia"/>
        </w:rPr>
        <w:t>可以</w:t>
      </w:r>
      <w:r>
        <w:t>考虑使用，</w:t>
      </w:r>
      <w:r>
        <w:rPr>
          <w:rFonts w:hint="eastAsia"/>
        </w:rPr>
        <w:t>不常用</w:t>
      </w:r>
      <w:r>
        <w:t>，</w:t>
      </w:r>
      <w:r>
        <w:rPr>
          <w:rFonts w:hint="eastAsia"/>
        </w:rPr>
        <w:t>详细</w:t>
      </w:r>
      <w:r>
        <w:t>见原著</w:t>
      </w:r>
    </w:p>
    <w:p w:rsidR="00E523BE" w:rsidRDefault="00E523BE">
      <w:pPr>
        <w:spacing w:line="300" w:lineRule="auto"/>
      </w:pPr>
    </w:p>
    <w:p w:rsidR="00E523BE" w:rsidRDefault="00E61E43" w:rsidP="00E61E43">
      <w:pPr>
        <w:pStyle w:val="1"/>
      </w:pPr>
      <w:r>
        <w:rPr>
          <w:rFonts w:hint="eastAsia"/>
        </w:rPr>
        <w:t>四</w:t>
      </w:r>
      <w:r>
        <w:t>、</w:t>
      </w:r>
      <w:r w:rsidRPr="00E61E43">
        <w:t>Expanded Object Functionality</w:t>
      </w:r>
    </w:p>
    <w:p w:rsidR="00E523BE" w:rsidRDefault="00E61E43" w:rsidP="00E61E43">
      <w:pPr>
        <w:pStyle w:val="a4"/>
      </w:pPr>
      <w:r>
        <w:t>41.</w:t>
      </w:r>
      <w:r>
        <w:t>属性初始化</w:t>
      </w:r>
      <w:r>
        <w:rPr>
          <w:rFonts w:hint="eastAsia"/>
        </w:rPr>
        <w:t>简写</w:t>
      </w:r>
    </w:p>
    <w:p w:rsidR="00F43E2F" w:rsidRPr="00F43E2F" w:rsidRDefault="00F43E2F" w:rsidP="00F43E2F">
      <w:r>
        <w:rPr>
          <w:rFonts w:hint="eastAsia"/>
        </w:rPr>
        <w:t>{</w:t>
      </w:r>
      <w:r>
        <w:t>name:name</w:t>
      </w:r>
      <w:r>
        <w:rPr>
          <w:rFonts w:hint="eastAsia"/>
        </w:rPr>
        <w:t>}</w:t>
      </w:r>
      <w:r>
        <w:t>,</w:t>
      </w:r>
      <w:r>
        <w:rPr>
          <w:rFonts w:hint="eastAsia"/>
        </w:rPr>
        <w:t>可以</w:t>
      </w:r>
      <w:r>
        <w:t>简化为{name}</w:t>
      </w:r>
    </w:p>
    <w:p w:rsidR="00E523BE" w:rsidRDefault="00E523BE">
      <w:pPr>
        <w:spacing w:line="300" w:lineRule="auto"/>
      </w:pPr>
    </w:p>
    <w:p w:rsidR="00E523BE" w:rsidRDefault="00102077" w:rsidP="00102077">
      <w:pPr>
        <w:pStyle w:val="a4"/>
      </w:pPr>
      <w:r>
        <w:rPr>
          <w:rFonts w:hint="eastAsia"/>
        </w:rPr>
        <w:t>42.</w:t>
      </w:r>
      <w:r>
        <w:rPr>
          <w:rFonts w:hint="eastAsia"/>
        </w:rPr>
        <w:t>对象</w:t>
      </w:r>
      <w:r>
        <w:t>方法</w:t>
      </w:r>
      <w:r>
        <w:rPr>
          <w:rFonts w:hint="eastAsia"/>
        </w:rPr>
        <w:t>简写</w:t>
      </w:r>
    </w:p>
    <w:p w:rsidR="00102077" w:rsidRDefault="00102077" w:rsidP="00102077">
      <w:r>
        <w:t>E</w:t>
      </w:r>
      <w:r>
        <w:rPr>
          <w:rFonts w:hint="eastAsia"/>
        </w:rPr>
        <w:t>s</w:t>
      </w:r>
      <w:r>
        <w:t>5写法：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10207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ayName</w:t>
      </w:r>
      <w:r w:rsidRPr="0010207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10207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102077" w:rsidRDefault="00102077" w:rsidP="00102077">
      <w:r>
        <w:t>E</w:t>
      </w:r>
      <w:r>
        <w:rPr>
          <w:rFonts w:hint="eastAsia"/>
        </w:rPr>
        <w:t>s6</w:t>
      </w:r>
      <w:r>
        <w:t xml:space="preserve"> </w:t>
      </w:r>
      <w:r>
        <w:rPr>
          <w:rFonts w:hint="eastAsia"/>
        </w:rPr>
        <w:t>新</w:t>
      </w:r>
      <w:r>
        <w:t>写法：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10207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ayName()</w:t>
      </w: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10207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02077" w:rsidRPr="00102077" w:rsidRDefault="00102077" w:rsidP="0010207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0207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102077" w:rsidRDefault="00102077" w:rsidP="00102077"/>
    <w:p w:rsidR="00102077" w:rsidRDefault="00102077" w:rsidP="00295CF9">
      <w:pPr>
        <w:pStyle w:val="a4"/>
      </w:pPr>
      <w:r>
        <w:rPr>
          <w:rFonts w:hint="eastAsia"/>
        </w:rPr>
        <w:t>4</w:t>
      </w:r>
      <w:r>
        <w:t>2.</w:t>
      </w:r>
      <w:r w:rsidR="00295CF9">
        <w:rPr>
          <w:rFonts w:hint="eastAsia"/>
        </w:rPr>
        <w:t>动态</w:t>
      </w:r>
      <w:r w:rsidR="00295CF9">
        <w:t>属性名</w:t>
      </w:r>
    </w:p>
    <w:p w:rsidR="00295CF9" w:rsidRDefault="00295CF9" w:rsidP="00295CF9"/>
    <w:p w:rsidR="00295CF9" w:rsidRPr="00295CF9" w:rsidRDefault="00295CF9" w:rsidP="00295CF9"/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ffix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 name"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rst"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ffix]</w:t>
      </w:r>
      <w:r w:rsidRPr="00295CF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last"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ffix]</w:t>
      </w:r>
      <w:r w:rsidRPr="00295CF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Zakas"</w:t>
      </w: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[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rst name"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295CF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Nicholas"</w:t>
      </w:r>
    </w:p>
    <w:p w:rsidR="00295CF9" w:rsidRPr="00295CF9" w:rsidRDefault="00295CF9" w:rsidP="00295CF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[</w:t>
      </w:r>
      <w:r w:rsidRPr="00295CF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last name"</w:t>
      </w:r>
      <w:r w:rsidRPr="00295CF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295CF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295CF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Zakas"</w:t>
      </w:r>
    </w:p>
    <w:p w:rsidR="00295CF9" w:rsidRPr="00295CF9" w:rsidRDefault="00295CF9" w:rsidP="00295CF9"/>
    <w:p w:rsidR="00E523BE" w:rsidRDefault="00FC5F84" w:rsidP="00FC5F84">
      <w:pPr>
        <w:pStyle w:val="a4"/>
      </w:pPr>
      <w:r>
        <w:rPr>
          <w:rFonts w:hint="eastAsia"/>
        </w:rPr>
        <w:t>4</w:t>
      </w:r>
      <w:r>
        <w:t>3.</w:t>
      </w:r>
      <w:r>
        <w:t>新方法</w:t>
      </w:r>
      <w:r w:rsidRPr="00FC5F84">
        <w:t>Object.is()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+0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-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+0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-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is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+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-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);</w:t>
      </w:r>
      <w:r>
        <w:rPr>
          <w:rFonts w:ascii="Lucida Console" w:hAnsi="Lucida Console"/>
          <w:color w:val="000000"/>
          <w:sz w:val="27"/>
          <w:szCs w:val="27"/>
        </w:rPr>
        <w:t xml:space="preserve">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a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a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a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a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is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a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a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);</w:t>
      </w:r>
      <w:r>
        <w:rPr>
          <w:rFonts w:ascii="Lucida Console" w:hAnsi="Lucida Console"/>
          <w:color w:val="000000"/>
          <w:sz w:val="27"/>
          <w:szCs w:val="27"/>
        </w:rPr>
        <w:t xml:space="preserve">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5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5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is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);</w:t>
      </w:r>
      <w:r>
        <w:rPr>
          <w:rFonts w:ascii="Lucida Console" w:hAnsi="Lucida Console"/>
          <w:color w:val="000000"/>
          <w:sz w:val="27"/>
          <w:szCs w:val="27"/>
        </w:rPr>
        <w:t xml:space="preserve">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C5F84" w:rsidRDefault="00FC5F84" w:rsidP="00FC5F8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is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5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);</w:t>
      </w:r>
      <w:r>
        <w:rPr>
          <w:rFonts w:ascii="Lucida Console" w:hAnsi="Lucida Console"/>
          <w:color w:val="000000"/>
          <w:sz w:val="27"/>
          <w:szCs w:val="27"/>
        </w:rPr>
        <w:t xml:space="preserve">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FC5F84" w:rsidRDefault="00FC5F84" w:rsidP="00FC5F84"/>
    <w:p w:rsidR="00FC5F84" w:rsidRPr="00FC5F84" w:rsidRDefault="00FC5F84" w:rsidP="00FC5F84">
      <w:r>
        <w:rPr>
          <w:rFonts w:hint="eastAsia"/>
        </w:rPr>
        <w:t>除了</w:t>
      </w:r>
      <w:r>
        <w:t xml:space="preserve">+0 -0 </w:t>
      </w:r>
      <w:r>
        <w:rPr>
          <w:rFonts w:hint="eastAsia"/>
        </w:rPr>
        <w:t xml:space="preserve">和 </w:t>
      </w:r>
      <w:r>
        <w:t>NAN之外，其他行为和===相同</w:t>
      </w:r>
    </w:p>
    <w:p w:rsidR="00E523BE" w:rsidRDefault="00E523BE">
      <w:pPr>
        <w:spacing w:line="300" w:lineRule="auto"/>
      </w:pPr>
    </w:p>
    <w:p w:rsidR="00E523BE" w:rsidRDefault="00936341" w:rsidP="00936341">
      <w:pPr>
        <w:pStyle w:val="a4"/>
      </w:pPr>
      <w:r>
        <w:rPr>
          <w:rFonts w:hint="eastAsia"/>
        </w:rPr>
        <w:t>4</w:t>
      </w:r>
      <w:r>
        <w:t>4.</w:t>
      </w:r>
      <w:r>
        <w:t>新方法</w:t>
      </w:r>
      <w:r w:rsidRPr="00936341">
        <w:t>Object.assign()</w:t>
      </w:r>
    </w:p>
    <w:p w:rsidR="00936341" w:rsidRDefault="00CE30F0" w:rsidP="00936341">
      <w:r>
        <w:rPr>
          <w:rFonts w:hint="eastAsia"/>
        </w:rPr>
        <w:t>用于</w:t>
      </w:r>
      <w:r>
        <w:t>合并对象</w:t>
      </w:r>
    </w:p>
    <w:p w:rsidR="00CE30F0" w:rsidRDefault="00CE30F0" w:rsidP="00936341">
      <w:r>
        <w:rPr>
          <w:rFonts w:hint="eastAsia"/>
        </w:rPr>
        <w:t>无法</w:t>
      </w:r>
      <w:r>
        <w:t>复制</w:t>
      </w:r>
      <w:r w:rsidRPr="00CE30F0">
        <w:t>accessor properties</w:t>
      </w:r>
      <w:r>
        <w:rPr>
          <w:rFonts w:hint="eastAsia"/>
        </w:rPr>
        <w:t>，</w:t>
      </w:r>
      <w:r>
        <w:t>因为内部为赋值操作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var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,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pplier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()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D711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le.js"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assign(receiver,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pplier);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escriptor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OwnPropertyDescriptor(receiver,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711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descriptor.value);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D711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ile.js"</w:t>
      </w:r>
    </w:p>
    <w:p w:rsidR="00D71197" w:rsidRPr="00D71197" w:rsidRDefault="00D71197" w:rsidP="00D711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711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descriptor.get);</w:t>
      </w:r>
      <w:r w:rsidRPr="00D711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711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undefined</w:t>
      </w:r>
    </w:p>
    <w:p w:rsidR="00CE30F0" w:rsidRPr="00936341" w:rsidRDefault="00CE30F0" w:rsidP="00936341"/>
    <w:p w:rsidR="00E523BE" w:rsidRDefault="007F1338" w:rsidP="007F1338">
      <w:pPr>
        <w:pStyle w:val="a4"/>
      </w:pPr>
      <w:r>
        <w:rPr>
          <w:rFonts w:hint="eastAsia"/>
        </w:rPr>
        <w:t>4</w:t>
      </w:r>
      <w:r>
        <w:t>5.</w:t>
      </w:r>
      <w:r>
        <w:t>重复对象字面量属性</w:t>
      </w:r>
    </w:p>
    <w:p w:rsidR="007F1338" w:rsidRDefault="007F1338" w:rsidP="007F1338">
      <w:r>
        <w:rPr>
          <w:rFonts w:hint="eastAsia"/>
        </w:rPr>
        <w:t>在</w:t>
      </w:r>
      <w:r>
        <w:t>es5严格模式中，</w:t>
      </w:r>
      <w:r>
        <w:rPr>
          <w:rFonts w:hint="eastAsia"/>
        </w:rPr>
        <w:t>在字面量中</w:t>
      </w:r>
      <w:r>
        <w:t>重复声明属性会报错。Es6中</w:t>
      </w:r>
      <w:r>
        <w:rPr>
          <w:rFonts w:hint="eastAsia"/>
        </w:rPr>
        <w:t>两个模式</w:t>
      </w:r>
      <w:r>
        <w:t>都不会报错。</w:t>
      </w:r>
    </w:p>
    <w:p w:rsidR="007F1338" w:rsidRDefault="007F1338" w:rsidP="007F133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se strict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7F1338" w:rsidRDefault="007F1338" w:rsidP="007F133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7F1338" w:rsidRDefault="007F1338" w:rsidP="007F133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7F1338" w:rsidRDefault="007F1338" w:rsidP="007F133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Nicholas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</w:p>
    <w:p w:rsidR="007F1338" w:rsidRDefault="007F1338" w:rsidP="007F133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Greg"</w:t>
      </w: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syntax error in ES5 strict mode</w:t>
      </w:r>
    </w:p>
    <w:p w:rsidR="007F1338" w:rsidRDefault="007F1338" w:rsidP="007F133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7F1338" w:rsidRDefault="007F1338" w:rsidP="007F1338"/>
    <w:p w:rsidR="002A5CEB" w:rsidRDefault="002A5CEB" w:rsidP="002A5CEB">
      <w:pPr>
        <w:pStyle w:val="a4"/>
      </w:pPr>
      <w:r>
        <w:rPr>
          <w:rFonts w:hint="eastAsia"/>
        </w:rPr>
        <w:t>4</w:t>
      </w:r>
      <w:r>
        <w:t>6.</w:t>
      </w:r>
      <w:r>
        <w:t>自有属性枚举顺序</w:t>
      </w:r>
    </w:p>
    <w:p w:rsidR="002A5CEB" w:rsidRPr="002A5CEB" w:rsidRDefault="002A5CEB" w:rsidP="002A5CEB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/>
          <w:color w:val="000000"/>
          <w:sz w:val="27"/>
          <w:szCs w:val="27"/>
        </w:rPr>
      </w:pPr>
      <w:r w:rsidRPr="002A5CEB">
        <w:rPr>
          <w:rFonts w:ascii="Times New Roman" w:eastAsia="宋体" w:hAnsi="Times New Roman"/>
          <w:color w:val="000000"/>
          <w:sz w:val="27"/>
          <w:szCs w:val="27"/>
        </w:rPr>
        <w:t>The basic order for own property enumeration is:</w:t>
      </w:r>
    </w:p>
    <w:p w:rsidR="002A5CEB" w:rsidRPr="002A5CEB" w:rsidRDefault="002A5CEB" w:rsidP="002A5CEB">
      <w:pPr>
        <w:widowControl/>
        <w:numPr>
          <w:ilvl w:val="0"/>
          <w:numId w:val="1"/>
        </w:numPr>
        <w:shd w:val="clear" w:color="auto" w:fill="FFFFFF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2A5CEB">
        <w:rPr>
          <w:rFonts w:ascii="inherit" w:eastAsia="宋体" w:hAnsi="inherit"/>
          <w:color w:val="000000"/>
          <w:sz w:val="27"/>
          <w:szCs w:val="27"/>
        </w:rPr>
        <w:t>All numeric keys in ascending order</w:t>
      </w:r>
    </w:p>
    <w:p w:rsidR="002A5CEB" w:rsidRPr="002A5CEB" w:rsidRDefault="002A5CEB" w:rsidP="002A5CEB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2A5CEB">
        <w:rPr>
          <w:rFonts w:ascii="inherit" w:eastAsia="宋体" w:hAnsi="inherit"/>
          <w:color w:val="000000"/>
          <w:sz w:val="27"/>
          <w:szCs w:val="27"/>
        </w:rPr>
        <w:t>All string keys in the order in which they were added to the object</w:t>
      </w:r>
    </w:p>
    <w:p w:rsidR="002A5CEB" w:rsidRDefault="002A5CEB" w:rsidP="002A5CEB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2A5CEB">
        <w:rPr>
          <w:rFonts w:ascii="inherit" w:eastAsia="宋体" w:hAnsi="inherit"/>
          <w:color w:val="000000"/>
          <w:sz w:val="27"/>
          <w:szCs w:val="27"/>
        </w:rPr>
        <w:t>All symbol keys (covered in Chapter 6) in the order in which they were added to the object</w:t>
      </w:r>
    </w:p>
    <w:p w:rsidR="009216D4" w:rsidRDefault="009216D4" w:rsidP="009216D4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</w:p>
    <w:p w:rsidR="009216D4" w:rsidRPr="002A5CEB" w:rsidRDefault="009216D4" w:rsidP="009216D4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var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obj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: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: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b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: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obj.d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216D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216D4" w:rsidRPr="009216D4" w:rsidRDefault="009216D4" w:rsidP="009216D4">
      <w:pPr>
        <w:pStyle w:val="a6"/>
        <w:widowControl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9216D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OwnPropertyNames(obj).join(</w:t>
      </w:r>
      <w:r w:rsidRPr="009216D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"</w:t>
      </w:r>
      <w:r w:rsidRPr="009216D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9216D4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9216D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012acbd"</w:t>
      </w:r>
    </w:p>
    <w:p w:rsidR="002A5CEB" w:rsidRDefault="009216D4" w:rsidP="002A5CEB">
      <w:r>
        <w:t>es5之中</w:t>
      </w:r>
      <w:r>
        <w:rPr>
          <w:rFonts w:hint="eastAsia"/>
        </w:rPr>
        <w:t>枚举</w:t>
      </w:r>
      <w:r>
        <w:t>顺序是javascript</w:t>
      </w:r>
      <w:r>
        <w:rPr>
          <w:rFonts w:hint="eastAsia"/>
        </w:rPr>
        <w:t>决定的，</w:t>
      </w:r>
      <w:r>
        <w:t>不同的环境下</w:t>
      </w:r>
      <w:r>
        <w:rPr>
          <w:rFonts w:hint="eastAsia"/>
        </w:rPr>
        <w:t>实现</w:t>
      </w:r>
      <w:r>
        <w:t>的方式不同。为了统一。Es6</w:t>
      </w:r>
      <w:r>
        <w:rPr>
          <w:rFonts w:hint="eastAsia"/>
        </w:rPr>
        <w:t>中</w:t>
      </w:r>
      <w:r>
        <w:t>规定了排序规则。</w:t>
      </w:r>
      <w:r>
        <w:rPr>
          <w:rFonts w:hint="eastAsia"/>
        </w:rPr>
        <w:t>数字</w:t>
      </w:r>
      <w:r>
        <w:t>按照大小排序，并前置。字符</w:t>
      </w:r>
      <w:r>
        <w:rPr>
          <w:rFonts w:hint="eastAsia"/>
        </w:rPr>
        <w:t>串</w:t>
      </w:r>
      <w:r>
        <w:t>按照添加顺序排在后面。</w:t>
      </w:r>
    </w:p>
    <w:p w:rsidR="000B7E6E" w:rsidRDefault="000B7E6E" w:rsidP="002A5CEB"/>
    <w:p w:rsidR="002E77B4" w:rsidRDefault="002E77B4" w:rsidP="002E77B4">
      <w:pPr>
        <w:pStyle w:val="a4"/>
      </w:pPr>
      <w:r>
        <w:rPr>
          <w:rFonts w:hint="eastAsia"/>
        </w:rPr>
        <w:t>4</w:t>
      </w:r>
      <w:r>
        <w:t>7.</w:t>
      </w:r>
      <w:r>
        <w:t>改变对象原型</w:t>
      </w:r>
      <w:r w:rsidRPr="002E77B4">
        <w:t>Object.setPrototypeOf()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getGreeting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Hello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g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getGreeting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Woof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prototype is person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frien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create(person);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friend.getGreeting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Hello"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getPrototypeOf(friend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erson);</w:t>
      </w:r>
      <w:r>
        <w:rPr>
          <w:rFonts w:ascii="Lucida Console" w:hAnsi="Lucida Console"/>
          <w:color w:val="000000"/>
          <w:sz w:val="27"/>
          <w:szCs w:val="27"/>
        </w:rPr>
        <w:t xml:space="preserve">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set prototype to dog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setPrototypeOf(friend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g);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lastRenderedPageBreak/>
        <w:t>console.log(friend.getGreeting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Woof"</w:t>
      </w:r>
    </w:p>
    <w:p w:rsidR="002E77B4" w:rsidRDefault="002E77B4" w:rsidP="002E77B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getPrototypeOf(friend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g);</w:t>
      </w:r>
      <w:r>
        <w:rPr>
          <w:rFonts w:ascii="Lucida Console" w:hAnsi="Lucida Console"/>
          <w:color w:val="000000"/>
          <w:sz w:val="27"/>
          <w:szCs w:val="27"/>
        </w:rPr>
        <w:t xml:space="preserve">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2E77B4" w:rsidRPr="002E77B4" w:rsidRDefault="002E77B4" w:rsidP="002E77B4"/>
    <w:p w:rsidR="005016DD" w:rsidRDefault="00210AAF" w:rsidP="005016DD">
      <w:pPr>
        <w:pStyle w:val="a4"/>
      </w:pPr>
      <w:bookmarkStart w:id="99" w:name="68jglp1484634528448"/>
      <w:bookmarkEnd w:id="99"/>
      <w:r>
        <w:rPr>
          <w:rFonts w:hint="eastAsia"/>
        </w:rPr>
        <w:t>4</w:t>
      </w:r>
      <w:r>
        <w:t>8</w:t>
      </w:r>
      <w:r>
        <w:t>，引进</w:t>
      </w:r>
      <w:r>
        <w:t xml:space="preserve">super </w:t>
      </w:r>
      <w:r>
        <w:rPr>
          <w:rFonts w:hint="eastAsia"/>
        </w:rPr>
        <w:t>（</w:t>
      </w:r>
      <w:r>
        <w:t>like Java</w:t>
      </w:r>
      <w:bookmarkStart w:id="100" w:name="72vbel1488273187241"/>
      <w:bookmarkEnd w:id="100"/>
      <w:r>
        <w:rPr>
          <w:rFonts w:hint="eastAsia"/>
        </w:rPr>
        <w:t>）</w:t>
      </w:r>
    </w:p>
    <w:p w:rsidR="005016DD" w:rsidRPr="00210AAF" w:rsidRDefault="005016DD" w:rsidP="005016DD">
      <w:r>
        <w:t>E</w:t>
      </w:r>
      <w:r>
        <w:rPr>
          <w:rFonts w:hint="eastAsia"/>
        </w:rPr>
        <w:t>s</w:t>
      </w:r>
      <w:r>
        <w:t>5中是这样模拟的</w:t>
      </w:r>
      <w:r>
        <w:rPr>
          <w:rFonts w:hint="eastAsia"/>
        </w:rPr>
        <w:t>：</w:t>
      </w:r>
    </w:p>
    <w:p w:rsidR="005016DD" w:rsidRDefault="005016DD" w:rsidP="005016DD">
      <w:pPr>
        <w:spacing w:line="300" w:lineRule="auto"/>
        <w:rPr>
          <w:rFonts w:ascii="Lucida Console" w:hAnsi="Lucida Console"/>
          <w:color w:val="000000"/>
          <w:shd w:val="clear" w:color="auto" w:fill="EFEFEF"/>
        </w:rPr>
      </w:pPr>
      <w:bookmarkStart w:id="101" w:name="8psen1484622775977"/>
      <w:bookmarkStart w:id="102" w:name="29dvtd1484622776016"/>
      <w:bookmarkEnd w:id="101"/>
      <w:bookmarkEnd w:id="102"/>
      <w:r>
        <w:rPr>
          <w:rFonts w:ascii="Lucida Console" w:hAnsi="Lucida Console"/>
          <w:color w:val="000000"/>
          <w:shd w:val="clear" w:color="auto" w:fill="EFEFEF"/>
        </w:rPr>
        <w:t>Object.getPrototypeOf(this).getGreeting.call(this)</w:t>
      </w:r>
    </w:p>
    <w:p w:rsidR="005016DD" w:rsidRDefault="005016DD" w:rsidP="005016DD">
      <w:pPr>
        <w:spacing w:line="300" w:lineRule="auto"/>
      </w:pPr>
      <w:r>
        <w:rPr>
          <w:rFonts w:ascii="Lucida Console" w:hAnsi="Lucida Console" w:hint="eastAsia"/>
          <w:color w:val="000000"/>
          <w:shd w:val="clear" w:color="auto" w:fill="EFEFEF"/>
        </w:rPr>
        <w:t>但是</w:t>
      </w:r>
      <w:r>
        <w:rPr>
          <w:rFonts w:ascii="Lucida Console" w:hAnsi="Lucida Console"/>
          <w:color w:val="000000"/>
          <w:shd w:val="clear" w:color="auto" w:fill="EFEFEF"/>
        </w:rPr>
        <w:t>继承层数多了会出问题</w:t>
      </w:r>
    </w:p>
    <w:p w:rsidR="005016DD" w:rsidRPr="005016DD" w:rsidRDefault="005016DD" w:rsidP="005016DD">
      <w:r>
        <w:t>E</w:t>
      </w:r>
      <w:r>
        <w:rPr>
          <w:rFonts w:hint="eastAsia"/>
        </w:rPr>
        <w:t>s6新语法</w:t>
      </w:r>
      <w:r>
        <w:t>这样写：</w:t>
      </w:r>
    </w:p>
    <w:p w:rsidR="0048447B" w:rsidRP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8447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iend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8447B" w:rsidRP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Greeting()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8447B" w:rsidRP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8447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n the previous example, this is the same as:</w:t>
      </w:r>
    </w:p>
    <w:p w:rsidR="0048447B" w:rsidRP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8447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bject.getPrototypeOf(this).getGreeting.call(this)</w:t>
      </w:r>
    </w:p>
    <w:p w:rsidR="0048447B" w:rsidRP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8447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Greeting()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8447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, hi!"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48447B" w:rsidRP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8447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8447B" w:rsidRDefault="0048447B" w:rsidP="004844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</w:pPr>
      <w:r w:rsidRPr="004844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5016DD" w:rsidRDefault="005016DD" w:rsidP="005016DD">
      <w:r>
        <w:rPr>
          <w:rFonts w:hint="eastAsia"/>
        </w:rPr>
        <w:t>注意super</w:t>
      </w:r>
      <w:r>
        <w:t>只能出现在</w:t>
      </w:r>
      <w:r>
        <w:rPr>
          <w:rFonts w:hint="eastAsia"/>
        </w:rPr>
        <w:t>简写</w:t>
      </w:r>
      <w:r>
        <w:t>的方法里，不然会报错</w:t>
      </w:r>
      <w:r w:rsidR="008835A4">
        <w:rPr>
          <w:rFonts w:hint="eastAsia"/>
        </w:rPr>
        <w:t>：</w:t>
      </w:r>
      <w:r w:rsidR="008835A4">
        <w:t>如下</w:t>
      </w:r>
    </w:p>
    <w:p w:rsidR="005016DD" w:rsidRPr="005016DD" w:rsidRDefault="005016DD" w:rsidP="005016D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16D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iend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016DD" w:rsidRPr="005016DD" w:rsidRDefault="005016DD" w:rsidP="005016D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Greeting</w:t>
      </w:r>
      <w:r w:rsidRPr="005016D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016DD" w:rsidRPr="005016DD" w:rsidRDefault="005016DD" w:rsidP="005016D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016D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yntax error</w:t>
      </w:r>
    </w:p>
    <w:p w:rsidR="005016DD" w:rsidRPr="005016DD" w:rsidRDefault="005016DD" w:rsidP="005016D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016D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Greeting()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16D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, hi!"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5016DD" w:rsidRPr="005016DD" w:rsidRDefault="005016DD" w:rsidP="005016D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16D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5016DD" w:rsidRPr="005016DD" w:rsidRDefault="005016DD" w:rsidP="005016D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16D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5016DD" w:rsidRDefault="005016DD" w:rsidP="005016DD"/>
    <w:p w:rsidR="00D91E9F" w:rsidRDefault="00D91E9F" w:rsidP="00D91E9F">
      <w:pPr>
        <w:pStyle w:val="1"/>
      </w:pPr>
      <w:r>
        <w:rPr>
          <w:rFonts w:hint="eastAsia"/>
        </w:rPr>
        <w:t>五</w:t>
      </w:r>
      <w:r>
        <w:t>，解构</w:t>
      </w:r>
    </w:p>
    <w:p w:rsidR="00D91E9F" w:rsidRDefault="00AC2040" w:rsidP="00AC2040">
      <w:pPr>
        <w:pStyle w:val="a4"/>
      </w:pPr>
      <w:r>
        <w:rPr>
          <w:rFonts w:hint="eastAsia"/>
        </w:rPr>
        <w:t>4</w:t>
      </w:r>
      <w:r>
        <w:t>9</w:t>
      </w:r>
      <w:r>
        <w:t>，对象解构</w:t>
      </w:r>
    </w:p>
    <w:p w:rsidR="00AC2040" w:rsidRDefault="00AC2040" w:rsidP="00AC2040">
      <w:r>
        <w:t>变量</w:t>
      </w:r>
      <w:r>
        <w:rPr>
          <w:rFonts w:hint="eastAsia"/>
        </w:rPr>
        <w:t>声明</w:t>
      </w:r>
      <w:r>
        <w:t>：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od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ype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Identifier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foo"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ype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ode;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type);</w:t>
      </w:r>
      <w:r>
        <w:rPr>
          <w:rFonts w:ascii="Lucida Console" w:hAnsi="Lucida Console"/>
          <w:color w:val="000000"/>
          <w:sz w:val="27"/>
          <w:szCs w:val="27"/>
        </w:rPr>
        <w:t xml:space="preserve">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Identifier"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ame);</w:t>
      </w:r>
      <w:r>
        <w:rPr>
          <w:rFonts w:ascii="Lucida Console" w:hAnsi="Lucida Console"/>
          <w:color w:val="000000"/>
          <w:sz w:val="27"/>
          <w:szCs w:val="27"/>
        </w:rPr>
        <w:t xml:space="preserve">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foo"</w:t>
      </w:r>
    </w:p>
    <w:p w:rsidR="00AC2040" w:rsidRDefault="00AC2040" w:rsidP="00AC2040"/>
    <w:p w:rsidR="00AC2040" w:rsidRDefault="00AC2040" w:rsidP="00AC2040">
      <w:r>
        <w:rPr>
          <w:rFonts w:hint="eastAsia"/>
        </w:rPr>
        <w:t>变量</w:t>
      </w:r>
      <w:r>
        <w:t>修改：</w:t>
      </w:r>
      <w:r w:rsidR="006D70FE">
        <w:rPr>
          <w:rFonts w:hint="eastAsia"/>
        </w:rPr>
        <w:t>（注意</w:t>
      </w:r>
      <w:r w:rsidR="006D70FE">
        <w:t>这里的括号是必需的）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od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ype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Identifier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foo"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,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yp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Literal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assign different values using destructuring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{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ype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am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ode);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type);</w:t>
      </w:r>
      <w:r>
        <w:rPr>
          <w:rFonts w:ascii="Lucida Console" w:hAnsi="Lucida Console"/>
          <w:color w:val="000000"/>
          <w:sz w:val="27"/>
          <w:szCs w:val="27"/>
        </w:rPr>
        <w:t xml:space="preserve">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Identifier"</w:t>
      </w:r>
    </w:p>
    <w:p w:rsidR="00AC2040" w:rsidRDefault="00AC2040" w:rsidP="00AC20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ame);</w:t>
      </w:r>
      <w:r>
        <w:rPr>
          <w:rFonts w:ascii="Lucida Console" w:hAnsi="Lucida Console"/>
          <w:color w:val="000000"/>
          <w:sz w:val="27"/>
          <w:szCs w:val="27"/>
        </w:rPr>
        <w:t xml:space="preserve">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foo"</w:t>
      </w:r>
    </w:p>
    <w:p w:rsidR="00AC2040" w:rsidRDefault="00AC2040" w:rsidP="00AC2040"/>
    <w:p w:rsidR="008F6CFF" w:rsidRDefault="008F6CFF" w:rsidP="00AC2040">
      <w:r>
        <w:rPr>
          <w:rFonts w:hint="eastAsia"/>
        </w:rPr>
        <w:t>设置</w:t>
      </w:r>
      <w:r>
        <w:t>默认值：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</w:t>
      </w:r>
      <w:r w:rsidRPr="008F6CF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Identifier"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8F6CF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oo"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,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,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;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type);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8F6CF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Identifier"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ame);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8F6CF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oo"</w:t>
      </w:r>
    </w:p>
    <w:p w:rsidR="008F6CFF" w:rsidRPr="008F6CFF" w:rsidRDefault="008F6CFF" w:rsidP="008F6CF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F6CF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8F6CFF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8F6CF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8F6CFF" w:rsidRDefault="008F6CFF" w:rsidP="00AC2040"/>
    <w:p w:rsidR="008C7097" w:rsidRDefault="008C7097" w:rsidP="00AC2040">
      <w:r>
        <w:rPr>
          <w:rFonts w:hint="eastAsia"/>
        </w:rPr>
        <w:t>设置</w:t>
      </w:r>
      <w:r>
        <w:t>新的变量名：</w:t>
      </w:r>
    </w:p>
    <w:p w:rsidR="008C7097" w:rsidRDefault="008C7097" w:rsidP="00AC2040"/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C70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</w:t>
      </w:r>
      <w:r w:rsidRPr="008C70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Identifier"</w:t>
      </w: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C70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</w:t>
      </w:r>
      <w:r w:rsidRPr="008C70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alType,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8C70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alName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ar"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;</w:t>
      </w: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localType);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8C70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Identifier"</w:t>
      </w:r>
    </w:p>
    <w:p w:rsidR="008C7097" w:rsidRPr="008C7097" w:rsidRDefault="008C7097" w:rsidP="008C70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C70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localName);</w:t>
      </w:r>
      <w:r w:rsidRPr="008C7097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8C70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bar"</w:t>
      </w:r>
    </w:p>
    <w:p w:rsidR="008C7097" w:rsidRDefault="008C7097" w:rsidP="00AC2040"/>
    <w:p w:rsidR="00F83F15" w:rsidRDefault="00F83F15" w:rsidP="00AC2040">
      <w:r>
        <w:rPr>
          <w:rFonts w:hint="eastAsia"/>
        </w:rPr>
        <w:t>解构</w:t>
      </w:r>
      <w:r>
        <w:t>嵌套对象：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Identifier"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oo"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art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ine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umn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nd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ine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umn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xtract node.loc.start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art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alStart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}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;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localStart.line);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F83F1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F83F15" w:rsidRPr="00F83F15" w:rsidRDefault="00F83F15" w:rsidP="00F83F1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3F1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localStart.column);</w:t>
      </w:r>
      <w:r w:rsidRPr="00F83F1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3F1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F83F15" w:rsidRDefault="00F83F15" w:rsidP="00AC2040"/>
    <w:p w:rsidR="00E10DF8" w:rsidRDefault="00E60C03" w:rsidP="00E60C03">
      <w:pPr>
        <w:pStyle w:val="a4"/>
      </w:pPr>
      <w:r>
        <w:rPr>
          <w:rFonts w:hint="eastAsia"/>
        </w:rPr>
        <w:t>5</w:t>
      </w:r>
      <w:r>
        <w:t xml:space="preserve">0. </w:t>
      </w:r>
      <w:r>
        <w:rPr>
          <w:rFonts w:hint="eastAsia"/>
        </w:rPr>
        <w:t>数组</w:t>
      </w:r>
      <w:r>
        <w:t>解构</w:t>
      </w:r>
    </w:p>
    <w:p w:rsidR="00E60C03" w:rsidRDefault="00E60C03" w:rsidP="00E60C03">
      <w:r>
        <w:rPr>
          <w:rFonts w:hint="eastAsia"/>
        </w:rPr>
        <w:t>变量</w:t>
      </w:r>
      <w:r>
        <w:t>声明：</w:t>
      </w:r>
    </w:p>
    <w:p w:rsidR="00E60C03" w:rsidRPr="00E60C03" w:rsidRDefault="00E60C03" w:rsidP="00E60C0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60C0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E60C03" w:rsidRPr="00E60C03" w:rsidRDefault="00E60C03" w:rsidP="00E60C0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60C03" w:rsidRPr="00E60C03" w:rsidRDefault="00E60C03" w:rsidP="00E60C0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60C0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hirdColor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;</w:t>
      </w:r>
    </w:p>
    <w:p w:rsidR="00E60C03" w:rsidRPr="00E60C03" w:rsidRDefault="00E60C03" w:rsidP="00E60C0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60C03" w:rsidRPr="00E60C03" w:rsidRDefault="00E60C03" w:rsidP="00E60C0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60C0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lastRenderedPageBreak/>
        <w:t>console.log(thirdColor);</w:t>
      </w:r>
      <w:r w:rsidRPr="00E60C03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60C0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blue"</w:t>
      </w:r>
    </w:p>
    <w:p w:rsidR="00E60C03" w:rsidRDefault="00E60C03" w:rsidP="00E60C03"/>
    <w:p w:rsidR="00E60C03" w:rsidRDefault="00431326" w:rsidP="00E60C03">
      <w:r>
        <w:rPr>
          <w:rFonts w:hint="eastAsia"/>
        </w:rPr>
        <w:t>变量</w:t>
      </w:r>
      <w:r>
        <w:t>修改：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,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Color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ack"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Color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urple"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Color,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Color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;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firstColor);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313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red"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condColor);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4313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green"</w:t>
      </w:r>
    </w:p>
    <w:p w:rsidR="00AE7576" w:rsidRDefault="00431326" w:rsidP="00E60C03">
      <w:r>
        <w:rPr>
          <w:rFonts w:hint="eastAsia"/>
        </w:rPr>
        <w:t>注意  这里</w:t>
      </w:r>
      <w:r>
        <w:t>不</w:t>
      </w:r>
      <w:r>
        <w:rPr>
          <w:rFonts w:hint="eastAsia"/>
        </w:rPr>
        <w:t>用</w:t>
      </w:r>
      <w:r>
        <w:t>加括号</w:t>
      </w:r>
      <w:r w:rsidR="00AE7576">
        <w:rPr>
          <w:rFonts w:hint="eastAsia"/>
        </w:rPr>
        <w:t xml:space="preserve"> </w:t>
      </w:r>
    </w:p>
    <w:p w:rsidR="00431326" w:rsidRDefault="00431326" w:rsidP="00E60C03">
      <w:r>
        <w:rPr>
          <w:rFonts w:hint="eastAsia"/>
        </w:rPr>
        <w:t>可以</w:t>
      </w:r>
      <w:r>
        <w:t>用于调换两个值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wapping variables in ECMAScript 6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b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,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b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b,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a);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4313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431326" w:rsidRPr="00431326" w:rsidRDefault="00431326" w:rsidP="004313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313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b);</w:t>
      </w:r>
      <w:r w:rsidRPr="00431326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4313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431326" w:rsidRDefault="00431326" w:rsidP="00E60C03"/>
    <w:p w:rsidR="00AE7576" w:rsidRDefault="00964852" w:rsidP="00E60C03">
      <w:r>
        <w:rPr>
          <w:rFonts w:hint="eastAsia"/>
        </w:rPr>
        <w:t>设置默认值</w:t>
      </w:r>
      <w:r>
        <w:t>：</w:t>
      </w:r>
    </w:p>
    <w:p w:rsidR="00964852" w:rsidRPr="00964852" w:rsidRDefault="00964852" w:rsidP="0096485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485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964852" w:rsidRPr="00964852" w:rsidRDefault="00964852" w:rsidP="0096485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64852" w:rsidRPr="00964852" w:rsidRDefault="00964852" w:rsidP="0096485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485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Color,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Color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;</w:t>
      </w:r>
    </w:p>
    <w:p w:rsidR="00964852" w:rsidRPr="00964852" w:rsidRDefault="00964852" w:rsidP="0096485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64852" w:rsidRPr="00964852" w:rsidRDefault="00964852" w:rsidP="0096485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firstColor);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6485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red"</w:t>
      </w:r>
    </w:p>
    <w:p w:rsidR="00964852" w:rsidRPr="00964852" w:rsidRDefault="00964852" w:rsidP="0096485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485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condColor);</w:t>
      </w:r>
      <w:r w:rsidRPr="0096485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96485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green"</w:t>
      </w:r>
    </w:p>
    <w:p w:rsidR="00964852" w:rsidRDefault="00964852" w:rsidP="00E60C03"/>
    <w:p w:rsidR="00A91FDE" w:rsidRDefault="005E525A" w:rsidP="00E60C03">
      <w:r>
        <w:rPr>
          <w:rFonts w:hint="eastAsia"/>
        </w:rPr>
        <w:t>解构</w:t>
      </w:r>
      <w:r>
        <w:t>嵌套数组：</w:t>
      </w: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525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lightgreen"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,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525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later</w:t>
      </w: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525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Color,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Color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;</w:t>
      </w: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firstColor);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E525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red"</w:t>
      </w:r>
    </w:p>
    <w:p w:rsidR="005E525A" w:rsidRPr="005E525A" w:rsidRDefault="005E525A" w:rsidP="005E525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525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condColor);</w:t>
      </w:r>
      <w:r w:rsidRPr="005E525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5E525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green"</w:t>
      </w:r>
    </w:p>
    <w:p w:rsidR="005E525A" w:rsidRDefault="005E525A" w:rsidP="00E60C03"/>
    <w:p w:rsidR="005319C1" w:rsidRDefault="00F3786A" w:rsidP="00E60C03">
      <w:r>
        <w:rPr>
          <w:rFonts w:hint="eastAsia"/>
        </w:rPr>
        <w:t>解构</w:t>
      </w:r>
      <w:r>
        <w:t>剩余参数：</w:t>
      </w: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78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78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Color,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..restColors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;</w:t>
      </w: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firstColor);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378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red"</w:t>
      </w: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tColors.length);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78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tColors[</w:t>
      </w:r>
      <w:r w:rsidRPr="00F3786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F378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green"</w:t>
      </w:r>
    </w:p>
    <w:p w:rsidR="00F3786A" w:rsidRPr="00F3786A" w:rsidRDefault="00F3786A" w:rsidP="00F378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tColors[</w:t>
      </w:r>
      <w:r w:rsidRPr="00F3786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F378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F3786A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F378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blue"</w:t>
      </w:r>
    </w:p>
    <w:p w:rsidR="00F3786A" w:rsidRDefault="00F3786A" w:rsidP="00E60C03"/>
    <w:p w:rsidR="00CF0767" w:rsidRDefault="0012593F" w:rsidP="0012593F">
      <w:pPr>
        <w:pStyle w:val="a4"/>
      </w:pPr>
      <w:r>
        <w:rPr>
          <w:rFonts w:hint="eastAsia"/>
        </w:rPr>
        <w:t>5</w:t>
      </w:r>
      <w:r>
        <w:t>1.</w:t>
      </w:r>
      <w:r>
        <w:rPr>
          <w:rFonts w:hint="eastAsia"/>
        </w:rPr>
        <w:t>复制</w:t>
      </w:r>
      <w:r>
        <w:t>数组的两个方法</w:t>
      </w:r>
    </w:p>
    <w:p w:rsidR="00360ED5" w:rsidRPr="00360ED5" w:rsidRDefault="00360ED5" w:rsidP="00360ED5">
      <w:r>
        <w:t>J</w:t>
      </w:r>
      <w:r>
        <w:rPr>
          <w:rFonts w:hint="eastAsia"/>
        </w:rPr>
        <w:t>s里</w:t>
      </w:r>
      <w:r>
        <w:t>没有专门用来复制</w:t>
      </w:r>
      <w:r>
        <w:rPr>
          <w:rFonts w:hint="eastAsia"/>
        </w:rPr>
        <w:t>数组</w:t>
      </w:r>
      <w:r>
        <w:t>的方法，这俩方法都是曲线救国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loning an array in ECMAScript 5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lonedColors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.concat();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lonedColors);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12593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"[red,green,blue]"</w:t>
      </w:r>
    </w:p>
    <w:p w:rsidR="0012593F" w:rsidRDefault="0012593F" w:rsidP="0012593F"/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loning an array in ECMAScript 6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..clonedColors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;</w:t>
      </w: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2593F" w:rsidRPr="0012593F" w:rsidRDefault="0012593F" w:rsidP="0012593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593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lonedColors);</w:t>
      </w:r>
      <w:r w:rsidRPr="0012593F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12593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"[red,green,blue]"</w:t>
      </w:r>
    </w:p>
    <w:p w:rsidR="0012593F" w:rsidRDefault="002B2F0B" w:rsidP="0012593F">
      <w:r>
        <w:t>…</w:t>
      </w:r>
      <w:r>
        <w:rPr>
          <w:rFonts w:hint="eastAsia"/>
        </w:rPr>
        <w:t>必须</w:t>
      </w:r>
      <w:r>
        <w:t>是最后一项，且后面不能有逗号</w:t>
      </w:r>
    </w:p>
    <w:p w:rsidR="00944BB0" w:rsidRDefault="00944BB0" w:rsidP="0012593F"/>
    <w:p w:rsidR="00944BB0" w:rsidRDefault="00944BB0" w:rsidP="00944BB0">
      <w:pPr>
        <w:pStyle w:val="a4"/>
      </w:pPr>
      <w:r>
        <w:rPr>
          <w:rFonts w:hint="eastAsia"/>
        </w:rPr>
        <w:t>5</w:t>
      </w:r>
      <w:r>
        <w:t>2.</w:t>
      </w:r>
      <w:r>
        <w:t>混合解构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Identifier"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oo"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art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ine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umn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nd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ine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umn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ange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oc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art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ange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artIndex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e;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tart.line);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tart.column);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944BB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944BB0" w:rsidRPr="00944BB0" w:rsidRDefault="00944BB0" w:rsidP="00944BB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BB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tartIndex);</w:t>
      </w:r>
      <w:r w:rsidRPr="00944BB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BB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0</w:t>
      </w:r>
    </w:p>
    <w:p w:rsidR="00944BB0" w:rsidRDefault="00944BB0" w:rsidP="00944BB0"/>
    <w:p w:rsidR="00E26BC8" w:rsidRDefault="00E26BC8" w:rsidP="00E26BC8">
      <w:pPr>
        <w:pStyle w:val="a4"/>
      </w:pPr>
      <w:r>
        <w:rPr>
          <w:rFonts w:hint="eastAsia"/>
        </w:rPr>
        <w:t>5</w:t>
      </w:r>
      <w:r>
        <w:t>3.</w:t>
      </w:r>
      <w:r>
        <w:t>解构参数</w:t>
      </w:r>
    </w:p>
    <w:p w:rsidR="003277F8" w:rsidRPr="003277F8" w:rsidRDefault="003277F8" w:rsidP="003277F8">
      <w:r>
        <w:rPr>
          <w:rFonts w:hint="eastAsia"/>
        </w:rPr>
        <w:t>当函数</w:t>
      </w:r>
      <w:r>
        <w:t>具有多个</w:t>
      </w:r>
      <w:r>
        <w:rPr>
          <w:rFonts w:hint="eastAsia"/>
        </w:rPr>
        <w:t>可选</w:t>
      </w:r>
      <w:r>
        <w:t>参数</w:t>
      </w:r>
      <w:r>
        <w:rPr>
          <w:rFonts w:hint="eastAsia"/>
        </w:rPr>
        <w:t>时</w:t>
      </w:r>
      <w:r>
        <w:t>建议使用</w:t>
      </w:r>
    </w:p>
    <w:p w:rsidR="00E26BC8" w:rsidRPr="00E26BC8" w:rsidRDefault="00E26BC8" w:rsidP="00E83045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 w:rsidRPr="00E26BC8">
        <w:rPr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etCookie(name,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value,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ecure,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ath,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main,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expires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  <w:r w:rsidR="00E83045" w:rsidRPr="00E83045">
        <w:rPr>
          <w:rFonts w:ascii="Lucida Console" w:hAnsi="Lucida Console"/>
          <w:color w:val="000000"/>
          <w:sz w:val="27"/>
          <w:szCs w:val="27"/>
        </w:rPr>
        <w:t xml:space="preserve"> </w:t>
      </w:r>
      <w:r w:rsidR="00E83045" w:rsidRPr="00E83045">
        <w:rPr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 w:rsidR="00E83045" w:rsidRPr="00E83045">
        <w:rPr>
          <w:rFonts w:ascii="Lucida Console" w:hAnsi="Lucida Console"/>
          <w:color w:val="000000"/>
          <w:sz w:val="27"/>
          <w:szCs w:val="27"/>
        </w:rPr>
        <w:t xml:space="preserve"> </w:t>
      </w:r>
      <w:r w:rsidR="00E83045" w:rsidRPr="00E83045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}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</w:t>
      </w:r>
      <w:r w:rsidRPr="00E26BC8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E26BC8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6BC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ode to set the cookie</w:t>
      </w: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Cookie(</w:t>
      </w:r>
      <w:r w:rsidRPr="00E26BC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ype"</w:t>
      </w: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6BC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js"</w:t>
      </w: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ure</w:t>
      </w:r>
      <w:r w:rsidRPr="00E26BC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6BC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xpires</w:t>
      </w:r>
      <w:r w:rsidRPr="00E26BC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26BC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6BC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60000</w:t>
      </w:r>
    </w:p>
    <w:p w:rsidR="00E26BC8" w:rsidRPr="00E26BC8" w:rsidRDefault="00E26BC8" w:rsidP="00E26BC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6BC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26BC8" w:rsidRDefault="00E26BC8" w:rsidP="00E26BC8"/>
    <w:p w:rsidR="00527E16" w:rsidRDefault="00527E16" w:rsidP="00E26BC8"/>
    <w:p w:rsidR="00527E16" w:rsidRDefault="00527E16" w:rsidP="00527E16">
      <w:pPr>
        <w:pStyle w:val="1"/>
      </w:pPr>
      <w:r>
        <w:rPr>
          <w:rFonts w:hint="eastAsia"/>
        </w:rPr>
        <w:lastRenderedPageBreak/>
        <w:t>六</w:t>
      </w:r>
      <w:r>
        <w:t>、</w:t>
      </w:r>
      <w:r w:rsidRPr="00527E16">
        <w:t>Symbols</w:t>
      </w:r>
    </w:p>
    <w:p w:rsidR="00527E16" w:rsidRDefault="00497990" w:rsidP="00497990">
      <w:pPr>
        <w:pStyle w:val="a4"/>
      </w:pPr>
      <w:r>
        <w:rPr>
          <w:rFonts w:hint="eastAsia"/>
        </w:rPr>
        <w:t>5</w:t>
      </w:r>
      <w:r>
        <w:t>4.</w:t>
      </w:r>
      <w:r>
        <w:t>创建</w:t>
      </w:r>
      <w:r>
        <w:t>symbols</w:t>
      </w: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979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Name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ymbol(</w:t>
      </w:r>
      <w:r w:rsidRPr="0049799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rst name"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979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[firstName]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49799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rst name"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);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979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[firstName]);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</w:t>
      </w:r>
      <w:r w:rsidRPr="004979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Nicholas"</w:t>
      </w:r>
    </w:p>
    <w:p w:rsidR="00497990" w:rsidRPr="00497990" w:rsidRDefault="00497990" w:rsidP="004979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979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firstName);</w:t>
      </w:r>
      <w:r w:rsidRPr="0049799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</w:t>
      </w:r>
      <w:r w:rsidRPr="004979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Symbol(first name)"</w:t>
      </w:r>
    </w:p>
    <w:p w:rsidR="00497990" w:rsidRDefault="00497990" w:rsidP="00497990"/>
    <w:p w:rsidR="0094439F" w:rsidRDefault="0094439F" w:rsidP="0094439F">
      <w:pPr>
        <w:pStyle w:val="a4"/>
      </w:pPr>
      <w:r>
        <w:rPr>
          <w:rFonts w:hint="eastAsia"/>
        </w:rPr>
        <w:t>5</w:t>
      </w:r>
      <w:r>
        <w:t>5.symbols</w:t>
      </w:r>
      <w:r>
        <w:t>可以用作计算属性的名字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Name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ymbol(</w:t>
      </w:r>
      <w:r w:rsidRPr="0094439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rst name"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use a computed object literal property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firstName]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make the property read only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defineProperty(person,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Name,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ritable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astName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ymbol(</w:t>
      </w:r>
      <w:r w:rsidRPr="0094439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last name"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defineProperties(person,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lastName]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Zakas"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ritable</w:t>
      </w:r>
      <w:r w:rsidRPr="0094439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39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[firstName]);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94439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Nicholas"</w:t>
      </w:r>
    </w:p>
    <w:p w:rsidR="0094439F" w:rsidRPr="0094439F" w:rsidRDefault="0094439F" w:rsidP="0094439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39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[lastName]);</w:t>
      </w:r>
      <w:r w:rsidRPr="0094439F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94439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Zakas"</w:t>
      </w:r>
    </w:p>
    <w:p w:rsidR="0094439F" w:rsidRDefault="00C2066F" w:rsidP="00C2066F">
      <w:pPr>
        <w:pStyle w:val="a4"/>
      </w:pPr>
      <w:r>
        <w:rPr>
          <w:rFonts w:hint="eastAsia"/>
        </w:rPr>
        <w:lastRenderedPageBreak/>
        <w:t>5</w:t>
      </w:r>
      <w:r>
        <w:t>6.</w:t>
      </w:r>
      <w:r>
        <w:rPr>
          <w:rFonts w:hint="eastAsia"/>
        </w:rPr>
        <w:t>共享</w:t>
      </w:r>
      <w:r>
        <w:t xml:space="preserve">symbols  </w:t>
      </w:r>
      <w:r w:rsidRPr="00C2066F">
        <w:t>Symbol.for</w:t>
      </w:r>
      <w:r>
        <w:rPr>
          <w:rFonts w:hint="eastAsia"/>
        </w:rPr>
        <w:t xml:space="preserve">() </w:t>
      </w:r>
    </w:p>
    <w:p w:rsidR="00C2066F" w:rsidRDefault="009115E7" w:rsidP="00C2066F">
      <w:r>
        <w:t>S</w:t>
      </w:r>
      <w:r>
        <w:rPr>
          <w:rFonts w:hint="eastAsia"/>
        </w:rPr>
        <w:t>ymbol</w:t>
      </w:r>
      <w:r>
        <w:t>s可以被全局共享，使用</w:t>
      </w:r>
      <w:r w:rsidRPr="009115E7">
        <w:t>Symbol.for()</w:t>
      </w:r>
      <w:r>
        <w:rPr>
          <w:rFonts w:hint="eastAsia"/>
        </w:rPr>
        <w:t>创建</w:t>
      </w:r>
      <w:r>
        <w:t>symbol，如果这个symbol已经被注册，则返回值。如果</w:t>
      </w:r>
      <w:r>
        <w:rPr>
          <w:rFonts w:hint="eastAsia"/>
        </w:rPr>
        <w:t>没有</w:t>
      </w:r>
      <w:r>
        <w:t>注册，则先注册在返回值。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uid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ymbol.</w:t>
      </w:r>
      <w:r w:rsidRPr="009115E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9115E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id"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object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uid]</w:t>
      </w:r>
      <w:r w:rsidRPr="009115E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12345"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object[uid]);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9115E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12345"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uid);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9115E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Symbol(uid)"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uid2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ymbol.</w:t>
      </w:r>
      <w:r w:rsidRPr="009115E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9115E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id"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uid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uid2);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9115E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object[uid2]);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9115E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12345"</w:t>
      </w:r>
    </w:p>
    <w:p w:rsidR="009115E7" w:rsidRPr="009115E7" w:rsidRDefault="009115E7" w:rsidP="009115E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115E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uid2);</w:t>
      </w:r>
      <w:r w:rsidRPr="009115E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9115E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Symbol(uid)"</w:t>
      </w:r>
    </w:p>
    <w:p w:rsidR="009115E7" w:rsidRDefault="009115E7" w:rsidP="00C2066F"/>
    <w:p w:rsidR="009115E7" w:rsidRDefault="009115E7" w:rsidP="00C2066F">
      <w:r>
        <w:rPr>
          <w:rFonts w:hint="eastAsia"/>
        </w:rPr>
        <w:t>利用</w:t>
      </w:r>
      <w:r>
        <w:t>Symbol.keyFor(</w:t>
      </w:r>
      <w:r w:rsidRPr="009115E7">
        <w:t>)</w:t>
      </w:r>
      <w:r>
        <w:rPr>
          <w:rFonts w:hint="eastAsia"/>
        </w:rPr>
        <w:t>可以通过</w:t>
      </w:r>
      <w:r>
        <w:t>symbol</w:t>
      </w:r>
      <w:r>
        <w:rPr>
          <w:rFonts w:hint="eastAsia"/>
        </w:rPr>
        <w:t>反</w:t>
      </w:r>
      <w:r>
        <w:t>差</w:t>
      </w:r>
      <w:r>
        <w:rPr>
          <w:rFonts w:hint="eastAsia"/>
        </w:rPr>
        <w:t>注册</w:t>
      </w:r>
      <w:r>
        <w:t>字符串，可以利用这个方法避免冲突：</w:t>
      </w: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.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i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Symbol.keyFor(uid)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uid"</w:t>
      </w: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2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.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i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Symbol.keyFor(uid2));</w:t>
      </w:r>
      <w:r>
        <w:rPr>
          <w:rFonts w:ascii="Lucida Console" w:hAnsi="Lucida Console"/>
          <w:color w:val="000000"/>
          <w:sz w:val="27"/>
          <w:szCs w:val="27"/>
        </w:rPr>
        <w:t xml:space="preserve">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uid"</w:t>
      </w: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3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i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9115E7" w:rsidRDefault="009115E7" w:rsidP="009115E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Symbol.keyFor(uid3));</w:t>
      </w:r>
      <w:r>
        <w:rPr>
          <w:rFonts w:ascii="Lucida Console" w:hAnsi="Lucida Console"/>
          <w:color w:val="000000"/>
          <w:sz w:val="27"/>
          <w:szCs w:val="27"/>
        </w:rPr>
        <w:t xml:space="preserve">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undefined</w:t>
      </w:r>
    </w:p>
    <w:p w:rsidR="009115E7" w:rsidRDefault="009115E7" w:rsidP="00C2066F"/>
    <w:p w:rsidR="00A961A8" w:rsidRDefault="00330A40" w:rsidP="00330A40">
      <w:pPr>
        <w:pStyle w:val="a4"/>
      </w:pPr>
      <w:r>
        <w:rPr>
          <w:rFonts w:hint="eastAsia"/>
        </w:rPr>
        <w:t>5</w:t>
      </w:r>
      <w:r>
        <w:t xml:space="preserve">7.symbols </w:t>
      </w:r>
      <w:r>
        <w:rPr>
          <w:rFonts w:hint="eastAsia"/>
        </w:rPr>
        <w:t>类型强制转换</w:t>
      </w:r>
    </w:p>
    <w:p w:rsidR="00330A40" w:rsidRDefault="00330A40" w:rsidP="00330A40">
      <w:r>
        <w:rPr>
          <w:rFonts w:hint="eastAsia"/>
        </w:rPr>
        <w:t>用</w:t>
      </w:r>
      <w:r>
        <w:t>String()</w:t>
      </w:r>
      <w:r>
        <w:rPr>
          <w:rFonts w:hint="eastAsia"/>
        </w:rPr>
        <w:t>、</w:t>
      </w:r>
      <w:r>
        <w:t>toString()</w:t>
      </w:r>
      <w:r>
        <w:rPr>
          <w:rFonts w:hint="eastAsia"/>
        </w:rPr>
        <w:t>可以</w:t>
      </w:r>
      <w:r>
        <w:t>将symbol转为字符串：</w:t>
      </w:r>
    </w:p>
    <w:p w:rsidR="00330A40" w:rsidRDefault="00330A40" w:rsidP="00330A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.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i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,</w:t>
      </w:r>
    </w:p>
    <w:p w:rsidR="00330A40" w:rsidRDefault="00330A40" w:rsidP="00330A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esc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String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uid);</w:t>
      </w:r>
    </w:p>
    <w:p w:rsidR="00330A40" w:rsidRDefault="00330A40" w:rsidP="00330A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330A40" w:rsidRDefault="00330A40" w:rsidP="00330A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desc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Symbol(uid)"</w:t>
      </w:r>
    </w:p>
    <w:p w:rsidR="00330A40" w:rsidRDefault="00330A40" w:rsidP="00330A40">
      <w:r>
        <w:rPr>
          <w:rFonts w:hint="eastAsia"/>
        </w:rPr>
        <w:t>但是</w:t>
      </w:r>
      <w:r>
        <w:t>直接</w:t>
      </w:r>
      <w:r>
        <w:rPr>
          <w:rFonts w:hint="eastAsia"/>
        </w:rPr>
        <w:t>串联</w:t>
      </w:r>
      <w:r>
        <w:t>字符串会报错：</w:t>
      </w:r>
    </w:p>
    <w:p w:rsidR="00330A40" w:rsidRDefault="00330A40" w:rsidP="00330A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.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i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,</w:t>
      </w:r>
    </w:p>
    <w:p w:rsidR="00330A40" w:rsidRDefault="00330A40" w:rsidP="00330A4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esc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+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error!</w:t>
      </w:r>
    </w:p>
    <w:p w:rsidR="006521F8" w:rsidRDefault="006521F8" w:rsidP="00330A40">
      <w:r>
        <w:rPr>
          <w:rFonts w:hint="eastAsia"/>
        </w:rPr>
        <w:t>尝试</w:t>
      </w:r>
      <w:r>
        <w:t>将symbol转化为数字也会报错：</w:t>
      </w:r>
    </w:p>
    <w:p w:rsidR="006521F8" w:rsidRPr="006521F8" w:rsidRDefault="006521F8" w:rsidP="006521F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521F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uid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ymbol.</w:t>
      </w:r>
      <w:r w:rsidRPr="006521F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521F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id"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,</w:t>
      </w:r>
    </w:p>
    <w:p w:rsidR="006521F8" w:rsidRPr="006521F8" w:rsidRDefault="006521F8" w:rsidP="006521F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uid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/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521F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521F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6521F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6521F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rror!</w:t>
      </w:r>
    </w:p>
    <w:p w:rsidR="006521F8" w:rsidRDefault="002940C0" w:rsidP="00330A40">
      <w:r>
        <w:rPr>
          <w:rFonts w:hint="eastAsia"/>
        </w:rPr>
        <w:t>将</w:t>
      </w:r>
      <w:r>
        <w:t>symbol</w:t>
      </w:r>
      <w:r>
        <w:rPr>
          <w:rFonts w:hint="eastAsia"/>
        </w:rPr>
        <w:t>转化</w:t>
      </w:r>
      <w:r>
        <w:t>Boolean是正常的true</w:t>
      </w:r>
    </w:p>
    <w:p w:rsidR="002940C0" w:rsidRDefault="002940C0" w:rsidP="00330A40"/>
    <w:p w:rsidR="002940C0" w:rsidRDefault="009B26DA" w:rsidP="009B26DA">
      <w:pPr>
        <w:pStyle w:val="a4"/>
      </w:pPr>
      <w:r>
        <w:rPr>
          <w:rFonts w:hint="eastAsia"/>
        </w:rPr>
        <w:t>5</w:t>
      </w:r>
      <w:r>
        <w:t>8.</w:t>
      </w:r>
      <w:r>
        <w:t>获取</w:t>
      </w:r>
      <w:r>
        <w:t>symbol</w:t>
      </w:r>
      <w:r>
        <w:t>对象属性</w:t>
      </w:r>
      <w:r w:rsidRPr="009B26DA">
        <w:t>Object.getOwnPropertySymbols();</w:t>
      </w:r>
    </w:p>
    <w:p w:rsidR="009B26DA" w:rsidRDefault="009B26DA" w:rsidP="009B26DA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hint="eastAsia"/>
        </w:rPr>
        <w:t>使用</w:t>
      </w:r>
      <w:r>
        <w:rPr>
          <w:rFonts w:ascii="Lucida Console" w:hAnsi="Lucida Console"/>
          <w:color w:val="000000"/>
          <w:shd w:val="clear" w:color="auto" w:fill="EFEFEF"/>
        </w:rPr>
        <w:t>Object.keys()</w:t>
      </w:r>
      <w:r>
        <w:rPr>
          <w:rFonts w:ascii="Lucida Console" w:hAnsi="Lucida Console" w:hint="eastAsia"/>
          <w:color w:val="000000"/>
          <w:shd w:val="clear" w:color="auto" w:fill="EFEFEF"/>
        </w:rPr>
        <w:t>可以</w:t>
      </w:r>
      <w:r>
        <w:rPr>
          <w:rFonts w:ascii="Lucida Console" w:hAnsi="Lucida Console"/>
          <w:color w:val="000000"/>
          <w:shd w:val="clear" w:color="auto" w:fill="EFEFEF"/>
        </w:rPr>
        <w:t>获取所有可枚举对象属性；</w:t>
      </w:r>
    </w:p>
    <w:p w:rsidR="009B26DA" w:rsidRDefault="009B26DA" w:rsidP="009B26DA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 w:hint="eastAsia"/>
          <w:color w:val="000000"/>
          <w:shd w:val="clear" w:color="auto" w:fill="EFEFEF"/>
        </w:rPr>
        <w:t>使用</w:t>
      </w:r>
      <w:r>
        <w:rPr>
          <w:rFonts w:ascii="Lucida Console" w:hAnsi="Lucida Console"/>
          <w:color w:val="000000"/>
          <w:shd w:val="clear" w:color="auto" w:fill="EFEFEF"/>
        </w:rPr>
        <w:t>Object.getOwnPropertyNames()</w:t>
      </w:r>
      <w:r>
        <w:rPr>
          <w:rFonts w:ascii="Lucida Console" w:hAnsi="Lucida Console" w:hint="eastAsia"/>
          <w:color w:val="000000"/>
          <w:shd w:val="clear" w:color="auto" w:fill="EFEFEF"/>
        </w:rPr>
        <w:t>可以</w:t>
      </w:r>
      <w:r>
        <w:rPr>
          <w:rFonts w:ascii="Lucida Console" w:hAnsi="Lucida Console"/>
          <w:color w:val="000000"/>
          <w:shd w:val="clear" w:color="auto" w:fill="EFEFEF"/>
        </w:rPr>
        <w:t>获取所有对象</w:t>
      </w:r>
      <w:r>
        <w:rPr>
          <w:rFonts w:ascii="Lucida Console" w:hAnsi="Lucida Console" w:hint="eastAsia"/>
          <w:color w:val="000000"/>
          <w:shd w:val="clear" w:color="auto" w:fill="EFEFEF"/>
        </w:rPr>
        <w:t>属性</w:t>
      </w:r>
      <w:r>
        <w:rPr>
          <w:rFonts w:ascii="Lucida Console" w:hAnsi="Lucida Console"/>
          <w:color w:val="000000"/>
          <w:shd w:val="clear" w:color="auto" w:fill="EFEFEF"/>
        </w:rPr>
        <w:t>无论可不可枚举；</w:t>
      </w:r>
    </w:p>
    <w:p w:rsidR="009B26DA" w:rsidRDefault="009B26DA" w:rsidP="009B26DA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 w:hint="eastAsia"/>
          <w:color w:val="000000"/>
          <w:shd w:val="clear" w:color="auto" w:fill="EFEFEF"/>
        </w:rPr>
        <w:t>但是</w:t>
      </w:r>
      <w:r>
        <w:rPr>
          <w:rFonts w:ascii="Lucida Console" w:hAnsi="Lucida Console"/>
          <w:color w:val="000000"/>
          <w:shd w:val="clear" w:color="auto" w:fill="EFEFEF"/>
        </w:rPr>
        <w:t>这两个方法都不会返回</w:t>
      </w:r>
      <w:r>
        <w:rPr>
          <w:rFonts w:ascii="Lucida Console" w:hAnsi="Lucida Console"/>
          <w:color w:val="000000"/>
          <w:shd w:val="clear" w:color="auto" w:fill="EFEFEF"/>
        </w:rPr>
        <w:t>symbol</w:t>
      </w:r>
      <w:r>
        <w:rPr>
          <w:rFonts w:ascii="Lucida Console" w:hAnsi="Lucida Console"/>
          <w:color w:val="000000"/>
          <w:shd w:val="clear" w:color="auto" w:fill="EFEFEF"/>
        </w:rPr>
        <w:t>属性，</w:t>
      </w:r>
      <w:r>
        <w:rPr>
          <w:rFonts w:ascii="Lucida Console" w:hAnsi="Lucida Console"/>
          <w:color w:val="000000"/>
          <w:shd w:val="clear" w:color="auto" w:fill="EFEFEF"/>
        </w:rPr>
        <w:t>es6</w:t>
      </w:r>
      <w:r>
        <w:rPr>
          <w:rFonts w:ascii="Lucida Console" w:hAnsi="Lucida Console"/>
          <w:color w:val="000000"/>
          <w:shd w:val="clear" w:color="auto" w:fill="EFEFEF"/>
        </w:rPr>
        <w:t>中添加了一个方法专门返回</w:t>
      </w:r>
      <w:r>
        <w:rPr>
          <w:rFonts w:ascii="Lucida Console" w:hAnsi="Lucida Console"/>
          <w:color w:val="000000"/>
          <w:shd w:val="clear" w:color="auto" w:fill="EFEFEF"/>
        </w:rPr>
        <w:t>symbol</w:t>
      </w:r>
      <w:r>
        <w:rPr>
          <w:rFonts w:ascii="Lucida Console" w:hAnsi="Lucida Console"/>
          <w:color w:val="000000"/>
          <w:shd w:val="clear" w:color="auto" w:fill="EFEFEF"/>
        </w:rPr>
        <w:t>属性</w:t>
      </w:r>
      <w:r>
        <w:rPr>
          <w:rFonts w:ascii="Lucida Console" w:hAnsi="Lucida Console" w:hint="eastAsia"/>
          <w:color w:val="000000"/>
          <w:shd w:val="clear" w:color="auto" w:fill="EFEFEF"/>
        </w:rPr>
        <w:t>：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ui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.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uid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objec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uid]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12345"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ymbol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Object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getOwnPropertySymbols(object);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symbols.length);</w:t>
      </w: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symbols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Symbol(uid)"</w:t>
      </w:r>
    </w:p>
    <w:p w:rsidR="009B26DA" w:rsidRDefault="009B26DA" w:rsidP="009B26D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object[symbols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]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12345"</w:t>
      </w:r>
    </w:p>
    <w:p w:rsidR="009B26DA" w:rsidRDefault="009B26DA" w:rsidP="009B26DA"/>
    <w:p w:rsidR="009B26DA" w:rsidRDefault="00EF3956" w:rsidP="00EF3956">
      <w:pPr>
        <w:pStyle w:val="a4"/>
      </w:pPr>
      <w:r>
        <w:t>59</w:t>
      </w:r>
      <w:r>
        <w:rPr>
          <w:rFonts w:hint="eastAsia"/>
        </w:rPr>
        <w:t>，</w:t>
      </w:r>
      <w:r>
        <w:t>symbol</w:t>
      </w:r>
      <w:r>
        <w:t>的其他诡异用法</w:t>
      </w:r>
    </w:p>
    <w:p w:rsidR="00EF3956" w:rsidRPr="00EF3956" w:rsidRDefault="00EF3956" w:rsidP="00EF3956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/>
          <w:color w:val="000000"/>
          <w:sz w:val="27"/>
          <w:szCs w:val="27"/>
        </w:rPr>
      </w:pPr>
      <w:r w:rsidRPr="00EF3956">
        <w:rPr>
          <w:rFonts w:ascii="Times New Roman" w:eastAsia="宋体" w:hAnsi="Times New Roman"/>
          <w:color w:val="000000"/>
          <w:sz w:val="27"/>
          <w:szCs w:val="27"/>
        </w:rPr>
        <w:t>The well-known symbols are: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hasInstance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used by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instanceof</w:t>
      </w:r>
      <w:r w:rsidRPr="00EF3956">
        <w:rPr>
          <w:rFonts w:ascii="inherit" w:eastAsia="宋体" w:hAnsi="inherit"/>
          <w:color w:val="000000"/>
          <w:sz w:val="27"/>
          <w:szCs w:val="27"/>
        </w:rPr>
        <w:t> to determine an object’s inheritance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isConcatSpreadable</w:t>
      </w:r>
      <w:r w:rsidRPr="00EF3956">
        <w:rPr>
          <w:rFonts w:ascii="inherit" w:eastAsia="宋体" w:hAnsi="inherit"/>
          <w:color w:val="000000"/>
          <w:sz w:val="27"/>
          <w:szCs w:val="27"/>
        </w:rPr>
        <w:t> - A Boolean value indicating that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Array.prototype.concat()</w:t>
      </w:r>
      <w:r w:rsidRPr="00EF3956">
        <w:rPr>
          <w:rFonts w:ascii="inherit" w:eastAsia="宋体" w:hAnsi="inherit"/>
          <w:color w:val="000000"/>
          <w:sz w:val="27"/>
          <w:szCs w:val="27"/>
        </w:rPr>
        <w:t xml:space="preserve"> should flatten the collection’s </w:t>
      </w:r>
      <w:r w:rsidRPr="00EF3956">
        <w:rPr>
          <w:rFonts w:ascii="inherit" w:eastAsia="宋体" w:hAnsi="inherit"/>
          <w:color w:val="000000"/>
          <w:sz w:val="27"/>
          <w:szCs w:val="27"/>
        </w:rPr>
        <w:lastRenderedPageBreak/>
        <w:t>elements if the collection is passed as a parameter to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Array.prototype.concat()</w:t>
      </w:r>
      <w:r w:rsidRPr="00EF3956">
        <w:rPr>
          <w:rFonts w:ascii="inherit" w:eastAsia="宋体" w:hAnsi="inherit"/>
          <w:color w:val="000000"/>
          <w:sz w:val="27"/>
          <w:szCs w:val="27"/>
        </w:rPr>
        <w:t>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iterator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that returns an iterator. (Iterators are covered in Chapter 7.)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match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used by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tring.prototype.match()</w:t>
      </w:r>
      <w:r w:rsidRPr="00EF3956">
        <w:rPr>
          <w:rFonts w:ascii="inherit" w:eastAsia="宋体" w:hAnsi="inherit"/>
          <w:color w:val="000000"/>
          <w:sz w:val="27"/>
          <w:szCs w:val="27"/>
        </w:rPr>
        <w:t> to compare strings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replace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used by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tring.prototype.replace()</w:t>
      </w:r>
      <w:r w:rsidRPr="00EF3956">
        <w:rPr>
          <w:rFonts w:ascii="inherit" w:eastAsia="宋体" w:hAnsi="inherit"/>
          <w:color w:val="000000"/>
          <w:sz w:val="27"/>
          <w:szCs w:val="27"/>
        </w:rPr>
        <w:t> to replace substrings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search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used by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tring.prototype.search()</w:t>
      </w:r>
      <w:r w:rsidRPr="00EF3956">
        <w:rPr>
          <w:rFonts w:ascii="inherit" w:eastAsia="宋体" w:hAnsi="inherit"/>
          <w:color w:val="000000"/>
          <w:sz w:val="27"/>
          <w:szCs w:val="27"/>
        </w:rPr>
        <w:t> to locate substrings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species</w:t>
      </w:r>
      <w:r w:rsidRPr="00EF3956">
        <w:rPr>
          <w:rFonts w:ascii="inherit" w:eastAsia="宋体" w:hAnsi="inherit"/>
          <w:color w:val="000000"/>
          <w:sz w:val="27"/>
          <w:szCs w:val="27"/>
        </w:rPr>
        <w:t> - The constructor for making derived objects. (Derived objects are covered in Chapter 8.)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split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used by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tring.prototype.split()</w:t>
      </w:r>
      <w:r w:rsidRPr="00EF3956">
        <w:rPr>
          <w:rFonts w:ascii="inherit" w:eastAsia="宋体" w:hAnsi="inherit"/>
          <w:color w:val="000000"/>
          <w:sz w:val="27"/>
          <w:szCs w:val="27"/>
        </w:rPr>
        <w:t> to split up strings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toPrimitive</w:t>
      </w:r>
      <w:r w:rsidRPr="00EF3956">
        <w:rPr>
          <w:rFonts w:ascii="inherit" w:eastAsia="宋体" w:hAnsi="inherit"/>
          <w:color w:val="000000"/>
          <w:sz w:val="27"/>
          <w:szCs w:val="27"/>
        </w:rPr>
        <w:t> - A method that returns a primitive value representation of an object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toStringTag</w:t>
      </w:r>
      <w:r w:rsidRPr="00EF3956">
        <w:rPr>
          <w:rFonts w:ascii="inherit" w:eastAsia="宋体" w:hAnsi="inherit"/>
          <w:color w:val="000000"/>
          <w:sz w:val="27"/>
          <w:szCs w:val="27"/>
        </w:rPr>
        <w:t> - A string used by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Object.prototype.toString()</w:t>
      </w:r>
      <w:r w:rsidRPr="00EF3956">
        <w:rPr>
          <w:rFonts w:ascii="inherit" w:eastAsia="宋体" w:hAnsi="inherit"/>
          <w:color w:val="000000"/>
          <w:sz w:val="27"/>
          <w:szCs w:val="27"/>
        </w:rPr>
        <w:t> to create an object description.</w:t>
      </w:r>
    </w:p>
    <w:p w:rsidR="00EF3956" w:rsidRPr="00EF3956" w:rsidRDefault="00EF3956" w:rsidP="00EF3956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ymbol.unscopables</w:t>
      </w:r>
      <w:r w:rsidRPr="00EF3956">
        <w:rPr>
          <w:rFonts w:ascii="inherit" w:eastAsia="宋体" w:hAnsi="inherit"/>
          <w:color w:val="000000"/>
          <w:sz w:val="27"/>
          <w:szCs w:val="27"/>
        </w:rPr>
        <w:t> - An object whose properties are the names of object properties that should not be included in a </w:t>
      </w:r>
      <w:r w:rsidRPr="00EF3956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with</w:t>
      </w:r>
      <w:r w:rsidRPr="00EF3956">
        <w:rPr>
          <w:rFonts w:ascii="inherit" w:eastAsia="宋体" w:hAnsi="inherit"/>
          <w:color w:val="000000"/>
          <w:sz w:val="27"/>
          <w:szCs w:val="27"/>
        </w:rPr>
        <w:t> statement.</w:t>
      </w:r>
    </w:p>
    <w:p w:rsidR="00EF3956" w:rsidRDefault="00EF3956" w:rsidP="00EF3956">
      <w:r>
        <w:rPr>
          <w:rFonts w:hint="eastAsia"/>
        </w:rPr>
        <w:t>这里</w:t>
      </w:r>
      <w:r>
        <w:t>不详细写了，具体见原著</w:t>
      </w:r>
    </w:p>
    <w:p w:rsidR="009F0D79" w:rsidRDefault="009F0D79" w:rsidP="00EF3956"/>
    <w:p w:rsidR="009F0D79" w:rsidRPr="00834DB9" w:rsidRDefault="00834DB9" w:rsidP="00834DB9">
      <w:pPr>
        <w:pStyle w:val="1"/>
      </w:pPr>
      <w:r>
        <w:rPr>
          <w:rFonts w:hint="eastAsia"/>
        </w:rPr>
        <w:t>七</w:t>
      </w:r>
      <w:r>
        <w:t>、</w:t>
      </w:r>
      <w:r w:rsidRPr="00834DB9">
        <w:t>Sets and Maps</w:t>
      </w:r>
    </w:p>
    <w:p w:rsidR="009B26DA" w:rsidRDefault="00623929" w:rsidP="00623929">
      <w:pPr>
        <w:pStyle w:val="a4"/>
      </w:pPr>
      <w:r>
        <w:rPr>
          <w:rFonts w:hint="eastAsia"/>
        </w:rPr>
        <w:t>6</w:t>
      </w:r>
      <w:r>
        <w:t xml:space="preserve">0.set </w:t>
      </w:r>
      <w:r>
        <w:rPr>
          <w:rFonts w:hint="eastAsia"/>
        </w:rPr>
        <w:t>创建</w:t>
      </w:r>
      <w:r>
        <w:t>、添加</w:t>
      </w:r>
      <w:r>
        <w:rPr>
          <w:rFonts w:hint="eastAsia"/>
        </w:rPr>
        <w:t>、</w:t>
      </w:r>
      <w:r>
        <w:t>大小</w:t>
      </w:r>
      <w:r w:rsidR="00F31EEE">
        <w:rPr>
          <w:rFonts w:hint="eastAsia"/>
        </w:rPr>
        <w:t>、</w:t>
      </w:r>
      <w:r w:rsidR="00F31EEE">
        <w:t>检测</w:t>
      </w:r>
    </w:p>
    <w:p w:rsidR="00623929" w:rsidRPr="00623929" w:rsidRDefault="00623929" w:rsidP="0062392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2392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2392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62392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2392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2392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2392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2392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);</w:t>
      </w:r>
    </w:p>
    <w:p w:rsidR="00623929" w:rsidRPr="00623929" w:rsidRDefault="00623929" w:rsidP="0062392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62392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23929" w:rsidRPr="00623929" w:rsidRDefault="00623929" w:rsidP="0062392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62392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5"</w:t>
      </w: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23929" w:rsidRPr="00623929" w:rsidRDefault="00623929" w:rsidP="0062392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23929" w:rsidRPr="00623929" w:rsidRDefault="00623929" w:rsidP="0062392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2392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size);</w:t>
      </w:r>
      <w:r w:rsidRPr="0062392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2392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623929" w:rsidRDefault="00901FEB" w:rsidP="00623929">
      <w:r>
        <w:rPr>
          <w:rFonts w:hint="eastAsia"/>
        </w:rPr>
        <w:t>多次</w:t>
      </w:r>
      <w:r w:rsidR="00CB08E4">
        <w:rPr>
          <w:rFonts w:hint="eastAsia"/>
        </w:rPr>
        <w:t>重复</w:t>
      </w:r>
      <w:r>
        <w:t>添加，后面添加的会被忽略掉</w:t>
      </w:r>
    </w:p>
    <w:p w:rsidR="00901FEB" w:rsidRPr="00901FEB" w:rsidRDefault="00901FEB" w:rsidP="00901FE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1FE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01FE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901FE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01FE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01FE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01FE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901FE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);</w:t>
      </w:r>
    </w:p>
    <w:p w:rsidR="00901FEB" w:rsidRPr="00901FEB" w:rsidRDefault="00901FEB" w:rsidP="00901FE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901FE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01FEB" w:rsidRPr="00901FEB" w:rsidRDefault="00901FEB" w:rsidP="00901FE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901FE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5"</w:t>
      </w: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01FEB" w:rsidRPr="00901FEB" w:rsidRDefault="00901FEB" w:rsidP="00901FE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901FE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  <w:r w:rsidRPr="00901FEB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901FE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duplicate - this is ignored</w:t>
      </w:r>
    </w:p>
    <w:p w:rsidR="00901FEB" w:rsidRPr="00901FEB" w:rsidRDefault="00901FEB" w:rsidP="00901FE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01FEB" w:rsidRPr="00901FEB" w:rsidRDefault="00901FEB" w:rsidP="00901FE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1FE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lastRenderedPageBreak/>
        <w:t>console.log(set.size);</w:t>
      </w:r>
      <w:r w:rsidRPr="00901FE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01FE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901FEB" w:rsidRDefault="00901FEB" w:rsidP="00623929"/>
    <w:p w:rsidR="00A92139" w:rsidRDefault="00A92139" w:rsidP="00623929">
      <w:r>
        <w:rPr>
          <w:rFonts w:hint="eastAsia"/>
        </w:rPr>
        <w:t>可以利用</w:t>
      </w:r>
      <w:r>
        <w:t>数组初始化set，重复项会被自动删除：</w:t>
      </w:r>
    </w:p>
    <w:p w:rsidR="00A92139" w:rsidRPr="00A92139" w:rsidRDefault="00A92139" w:rsidP="00A9213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9213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[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9213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</w:p>
    <w:p w:rsidR="00A92139" w:rsidRPr="00A92139" w:rsidRDefault="00A92139" w:rsidP="00A9213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9213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size);</w:t>
      </w:r>
      <w:r w:rsidRPr="00A9213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9213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5</w:t>
      </w:r>
    </w:p>
    <w:p w:rsidR="00A92139" w:rsidRDefault="00A92139" w:rsidP="00623929"/>
    <w:p w:rsidR="00F31EEE" w:rsidRDefault="00F31EEE" w:rsidP="00623929">
      <w:r>
        <w:rPr>
          <w:rFonts w:hint="eastAsia"/>
        </w:rPr>
        <w:t>可以</w:t>
      </w:r>
      <w:r>
        <w:t>利用has检测set是否存在某个值</w:t>
      </w:r>
      <w:r>
        <w:rPr>
          <w:rFonts w:hint="eastAsia"/>
        </w:rPr>
        <w:t>：</w:t>
      </w:r>
    </w:p>
    <w:p w:rsidR="00F31EEE" w:rsidRPr="00F31EEE" w:rsidRDefault="00F31EEE" w:rsidP="00F31EE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1EE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31EE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F31EE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1EE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31EE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1EE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F31EEE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);</w:t>
      </w:r>
    </w:p>
    <w:p w:rsidR="00F31EEE" w:rsidRPr="00F31EEE" w:rsidRDefault="00F31EEE" w:rsidP="00F31EE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F31EE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F31EEE" w:rsidRPr="00F31EEE" w:rsidRDefault="00F31EEE" w:rsidP="00F31EE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F31EE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5"</w:t>
      </w: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F31EEE" w:rsidRPr="00F31EEE" w:rsidRDefault="00F31EEE" w:rsidP="00F31EE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31EEE" w:rsidRPr="00F31EEE" w:rsidRDefault="00F31EEE" w:rsidP="00F31EE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has(</w:t>
      </w:r>
      <w:r w:rsidRPr="00F31EE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F31EEE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31EE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F31EEE" w:rsidRPr="00F31EEE" w:rsidRDefault="00F31EEE" w:rsidP="00F31EE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has(</w:t>
      </w:r>
      <w:r w:rsidRPr="00F31EE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6</w:t>
      </w:r>
      <w:r w:rsidRPr="00F31EEE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F31EEE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31EE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F31EEE" w:rsidRDefault="00F31EEE" w:rsidP="00623929"/>
    <w:p w:rsidR="00E10351" w:rsidRDefault="00860F8C" w:rsidP="00860F8C">
      <w:pPr>
        <w:pStyle w:val="a4"/>
      </w:pPr>
      <w:r>
        <w:rPr>
          <w:rFonts w:hint="eastAsia"/>
        </w:rPr>
        <w:t>6</w:t>
      </w:r>
      <w:r>
        <w:t>1.set</w:t>
      </w:r>
      <w:r>
        <w:t>移除值</w:t>
      </w:r>
    </w:p>
    <w:p w:rsidR="00860F8C" w:rsidRDefault="00860F8C" w:rsidP="00860F8C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/>
          <w:color w:val="000000"/>
          <w:shd w:val="clear" w:color="auto" w:fill="EFEFEF"/>
        </w:rPr>
        <w:t xml:space="preserve">delete()  </w:t>
      </w:r>
      <w:r>
        <w:rPr>
          <w:rFonts w:ascii="Lucida Console" w:hAnsi="Lucida Console" w:hint="eastAsia"/>
          <w:color w:val="000000"/>
          <w:shd w:val="clear" w:color="auto" w:fill="EFEFEF"/>
        </w:rPr>
        <w:t>删除</w:t>
      </w:r>
      <w:r>
        <w:rPr>
          <w:rFonts w:ascii="Lucida Console" w:hAnsi="Lucida Console"/>
          <w:color w:val="000000"/>
          <w:shd w:val="clear" w:color="auto" w:fill="EFEFEF"/>
        </w:rPr>
        <w:t>某个值；</w:t>
      </w:r>
    </w:p>
    <w:p w:rsidR="00860F8C" w:rsidRDefault="00860F8C" w:rsidP="00860F8C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/>
          <w:color w:val="000000"/>
          <w:shd w:val="clear" w:color="auto" w:fill="EFEFEF"/>
        </w:rPr>
        <w:t xml:space="preserve">clear()   </w:t>
      </w:r>
      <w:r>
        <w:rPr>
          <w:rFonts w:ascii="Lucida Console" w:hAnsi="Lucida Console" w:hint="eastAsia"/>
          <w:color w:val="000000"/>
          <w:shd w:val="clear" w:color="auto" w:fill="EFEFEF"/>
        </w:rPr>
        <w:t>清空</w:t>
      </w:r>
      <w:r>
        <w:rPr>
          <w:rFonts w:ascii="Lucida Console" w:hAnsi="Lucida Console"/>
          <w:color w:val="000000"/>
          <w:shd w:val="clear" w:color="auto" w:fill="EFEFEF"/>
        </w:rPr>
        <w:t>set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60F8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60F8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);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860F8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</w:t>
      </w:r>
      <w:r w:rsidRPr="00860F8C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5"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has(</w:t>
      </w:r>
      <w:r w:rsidRPr="00860F8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60F8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</w:t>
      </w:r>
      <w:r w:rsidRPr="00860F8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lete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860F8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has(</w:t>
      </w:r>
      <w:r w:rsidRPr="00860F8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60F8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size);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860F8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clear();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has(</w:t>
      </w:r>
      <w:r w:rsidRPr="00860F8C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5"</w:t>
      </w: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 </w:t>
      </w:r>
      <w:r w:rsidRPr="00860F8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860F8C" w:rsidRPr="00860F8C" w:rsidRDefault="00860F8C" w:rsidP="00860F8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60F8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size);</w:t>
      </w:r>
      <w:r w:rsidRPr="00860F8C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860F8C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0</w:t>
      </w:r>
    </w:p>
    <w:p w:rsidR="00860F8C" w:rsidRDefault="00860F8C" w:rsidP="00860F8C"/>
    <w:p w:rsidR="00476E86" w:rsidRDefault="00476E86" w:rsidP="00860F8C"/>
    <w:p w:rsidR="00476E86" w:rsidRDefault="00476E86" w:rsidP="00476E86">
      <w:pPr>
        <w:pStyle w:val="a4"/>
      </w:pPr>
      <w:r>
        <w:rPr>
          <w:rFonts w:hint="eastAsia"/>
        </w:rPr>
        <w:lastRenderedPageBreak/>
        <w:t>6</w:t>
      </w:r>
      <w:r>
        <w:t>2.set</w:t>
      </w:r>
      <w:r>
        <w:t>的</w:t>
      </w:r>
      <w:r>
        <w:t>forEach</w:t>
      </w:r>
      <w:r>
        <w:t>方法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[</w:t>
      </w:r>
      <w:r w:rsidRPr="00476E8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forEach(</w:t>
      </w:r>
      <w:r w:rsidRPr="00476E8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,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ownerSet)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key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 "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);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ownerSet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);</w:t>
      </w:r>
    </w:p>
    <w:p w:rsid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874B0" w:rsidRPr="00476E86" w:rsidRDefault="00D874B0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>1 1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>true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>2 2</w:t>
      </w:r>
    </w:p>
    <w:p w:rsidR="00476E86" w:rsidRPr="00476E86" w:rsidRDefault="00476E86" w:rsidP="00476E8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6E86">
        <w:rPr>
          <w:rFonts w:ascii="Lucida Console" w:eastAsia="宋体" w:hAnsi="Lucida Console" w:cs="宋体"/>
          <w:color w:val="000000"/>
          <w:sz w:val="27"/>
          <w:szCs w:val="27"/>
        </w:rPr>
        <w:t>true</w:t>
      </w:r>
    </w:p>
    <w:p w:rsidR="00476E86" w:rsidRDefault="00CC530C" w:rsidP="00476E86">
      <w:r>
        <w:rPr>
          <w:rFonts w:hint="eastAsia"/>
        </w:rPr>
        <w:t>和</w:t>
      </w:r>
      <w:r>
        <w:t>array</w:t>
      </w:r>
      <w:r>
        <w:rPr>
          <w:rFonts w:hint="eastAsia"/>
        </w:rPr>
        <w:t>和</w:t>
      </w:r>
      <w:r>
        <w:t>map的方法差不多，区别是他的前两个</w:t>
      </w:r>
      <w:r>
        <w:rPr>
          <w:rFonts w:hint="eastAsia"/>
        </w:rPr>
        <w:t>参数</w:t>
      </w:r>
      <w:r>
        <w:t>是一</w:t>
      </w:r>
      <w:r>
        <w:rPr>
          <w:rFonts w:hint="eastAsia"/>
        </w:rPr>
        <w:t>样</w:t>
      </w:r>
      <w:r>
        <w:t>的，为了和array与map保持一致。</w:t>
      </w:r>
      <w:r>
        <w:rPr>
          <w:rFonts w:hint="eastAsia"/>
        </w:rPr>
        <w:t>像</w:t>
      </w:r>
      <w:r>
        <w:t>array</w:t>
      </w:r>
      <w:r>
        <w:rPr>
          <w:rFonts w:hint="eastAsia"/>
        </w:rPr>
        <w:t>一样</w:t>
      </w:r>
      <w:r>
        <w:t>，也可以传入第二个参数作为this</w:t>
      </w:r>
    </w:p>
    <w:p w:rsidR="00366541" w:rsidRDefault="00366541" w:rsidP="00476E86"/>
    <w:p w:rsidR="00366541" w:rsidRDefault="00366541" w:rsidP="00366541">
      <w:pPr>
        <w:pStyle w:val="a4"/>
      </w:pPr>
      <w:r>
        <w:t>63.</w:t>
      </w:r>
      <w:r>
        <w:t>将</w:t>
      </w:r>
      <w:r>
        <w:t>set</w:t>
      </w:r>
      <w:r>
        <w:t>转换为</w:t>
      </w:r>
      <w:r>
        <w:t>array</w:t>
      </w:r>
    </w:p>
    <w:p w:rsidR="00366541" w:rsidRDefault="00366541" w:rsidP="00366541">
      <w:r>
        <w:t>A</w:t>
      </w:r>
      <w:r>
        <w:rPr>
          <w:rFonts w:hint="eastAsia"/>
        </w:rPr>
        <w:t>rray</w:t>
      </w:r>
      <w:r>
        <w:t>转set前面说过了，直接传入构造函数即可。</w:t>
      </w:r>
    </w:p>
    <w:p w:rsidR="00366541" w:rsidRDefault="00366541" w:rsidP="00366541">
      <w:r>
        <w:t>Set</w:t>
      </w:r>
      <w:r>
        <w:rPr>
          <w:rFonts w:hint="eastAsia"/>
        </w:rPr>
        <w:t>转</w:t>
      </w:r>
      <w:r>
        <w:t>array，使用…</w:t>
      </w:r>
      <w:r>
        <w:rPr>
          <w:rFonts w:hint="eastAsia"/>
        </w:rPr>
        <w:t>方法：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[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,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ray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...set];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array);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</w:t>
      </w:r>
      <w:r w:rsidRPr="00366541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[1,2,3,4,5]</w:t>
      </w:r>
    </w:p>
    <w:p w:rsidR="00366541" w:rsidRDefault="00366541" w:rsidP="00366541">
      <w:r>
        <w:rPr>
          <w:rFonts w:hint="eastAsia"/>
        </w:rPr>
        <w:t>配合</w:t>
      </w:r>
      <w:r>
        <w:t>前面的方法，可以实现去除数组重复项：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iminateDuplicates(items)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6654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...</w:t>
      </w:r>
      <w:r w:rsidRPr="0036654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items)];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bers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,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Duplicates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iminateDuplicates(numbers);</w:t>
      </w: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66541" w:rsidRPr="00366541" w:rsidRDefault="00366541" w:rsidP="0036654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6654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oDuplicates);</w:t>
      </w:r>
      <w:r w:rsidRPr="00366541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366541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[1,2,3,4,5]</w:t>
      </w:r>
    </w:p>
    <w:p w:rsidR="00366541" w:rsidRDefault="00366541" w:rsidP="00366541"/>
    <w:p w:rsidR="00F851BC" w:rsidRDefault="00F851BC" w:rsidP="00366541"/>
    <w:p w:rsidR="00F851BC" w:rsidRDefault="00F851BC" w:rsidP="00F851BC">
      <w:pPr>
        <w:pStyle w:val="a4"/>
      </w:pPr>
      <w:r>
        <w:rPr>
          <w:rFonts w:hint="eastAsia"/>
        </w:rPr>
        <w:lastRenderedPageBreak/>
        <w:t>6</w:t>
      </w:r>
      <w:r>
        <w:t>4.</w:t>
      </w:r>
      <w:r w:rsidRPr="00F851BC">
        <w:t xml:space="preserve"> Weak Sets</w:t>
      </w:r>
    </w:p>
    <w:p w:rsidR="00F851BC" w:rsidRDefault="009839EA" w:rsidP="00F851BC">
      <w:r>
        <w:rPr>
          <w:rFonts w:hint="eastAsia"/>
        </w:rPr>
        <w:t>在</w:t>
      </w:r>
      <w:r>
        <w:t>set里存放原始变量一切ok，但是当把对象放进set里面的时候，set会保留这个对象的</w:t>
      </w:r>
      <w:r>
        <w:rPr>
          <w:rFonts w:hint="eastAsia"/>
        </w:rPr>
        <w:t>引用</w:t>
      </w:r>
      <w:r>
        <w:t>导致垃圾回收无法进行。所以</w:t>
      </w:r>
      <w:r>
        <w:rPr>
          <w:rFonts w:hint="eastAsia"/>
        </w:rPr>
        <w:t>如果</w:t>
      </w:r>
      <w:r>
        <w:t>要</w:t>
      </w:r>
      <w:r>
        <w:rPr>
          <w:rFonts w:hint="eastAsia"/>
        </w:rPr>
        <w:t>放</w:t>
      </w:r>
      <w:r>
        <w:t>一堆对象到set里，就使用weak set。</w:t>
      </w:r>
    </w:p>
    <w:p w:rsidR="00AB6000" w:rsidRDefault="00AB6000" w:rsidP="00F851BC">
      <w:r>
        <w:t>S</w:t>
      </w:r>
      <w:r>
        <w:rPr>
          <w:rFonts w:hint="eastAsia"/>
        </w:rPr>
        <w:t>trong</w:t>
      </w:r>
      <w:r>
        <w:t xml:space="preserve"> set阻塞垃圾回收：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),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key);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size);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9839E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liminate original reference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ull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size);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9839E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get the original reference back</w:t>
      </w:r>
    </w:p>
    <w:p w:rsidR="009839EA" w:rsidRPr="009839EA" w:rsidRDefault="009839EA" w:rsidP="009839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839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...set][</w:t>
      </w:r>
      <w:r w:rsidRPr="009839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9839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9839EA" w:rsidRDefault="009839EA" w:rsidP="00F851BC"/>
    <w:p w:rsidR="00AB6000" w:rsidRDefault="00AB6000" w:rsidP="00F851BC">
      <w:r>
        <w:rPr>
          <w:rFonts w:hint="eastAsia"/>
        </w:rPr>
        <w:t xml:space="preserve">weak </w:t>
      </w:r>
      <w:r>
        <w:t>set不阻塞垃圾回收：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eakSet(),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dd the object to the set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.add(key);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et.has(key));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AB60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move the last strong reference to key, also removes from weak set</w:t>
      </w:r>
    </w:p>
    <w:p w:rsidR="00AB6000" w:rsidRPr="00AB6000" w:rsidRDefault="00AB6000" w:rsidP="00AB60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B60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B60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ull</w:t>
      </w:r>
      <w:r w:rsidRPr="00AB60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AB6000" w:rsidRDefault="00AB6000" w:rsidP="00F851BC"/>
    <w:p w:rsidR="00AF7440" w:rsidRDefault="00AF7440" w:rsidP="00F851BC">
      <w:r>
        <w:rPr>
          <w:rFonts w:hint="eastAsia"/>
        </w:rPr>
        <w:t>不同点</w:t>
      </w:r>
      <w:r>
        <w:t>：</w:t>
      </w:r>
    </w:p>
    <w:p w:rsidR="00AF7440" w:rsidRDefault="00AF7440" w:rsidP="00AF7440">
      <w:pPr>
        <w:pStyle w:val="a6"/>
        <w:numPr>
          <w:ilvl w:val="0"/>
          <w:numId w:val="4"/>
        </w:numPr>
        <w:ind w:firstLineChars="0"/>
      </w:pPr>
      <w:r>
        <w:t>W</w:t>
      </w:r>
      <w:r>
        <w:rPr>
          <w:rFonts w:hint="eastAsia"/>
        </w:rPr>
        <w:t>eak</w:t>
      </w:r>
      <w:r>
        <w:t xml:space="preserve"> set</w:t>
      </w:r>
      <w:r>
        <w:rPr>
          <w:rFonts w:hint="eastAsia"/>
        </w:rPr>
        <w:t>只能</w:t>
      </w:r>
      <w:r>
        <w:t>存储对象，add原始对象会报错</w:t>
      </w:r>
    </w:p>
    <w:p w:rsidR="00AF7440" w:rsidRDefault="00AF7440" w:rsidP="00AF7440">
      <w:pPr>
        <w:pStyle w:val="a6"/>
        <w:numPr>
          <w:ilvl w:val="0"/>
          <w:numId w:val="4"/>
        </w:numPr>
        <w:ind w:firstLineChars="0"/>
      </w:pPr>
      <w:r>
        <w:rPr>
          <w:rFonts w:hint="eastAsia"/>
        </w:rPr>
        <w:t>没有</w:t>
      </w:r>
      <w:r>
        <w:t>迭代器，</w:t>
      </w:r>
      <w:r>
        <w:rPr>
          <w:rFonts w:hint="eastAsia"/>
        </w:rPr>
        <w:t>不能</w:t>
      </w:r>
      <w:r>
        <w:t>用于for – of</w:t>
      </w:r>
      <w:r>
        <w:rPr>
          <w:rFonts w:hint="eastAsia"/>
        </w:rPr>
        <w:t>，</w:t>
      </w:r>
      <w:r>
        <w:t>forEach</w:t>
      </w:r>
      <w:r>
        <w:rPr>
          <w:rFonts w:hint="eastAsia"/>
        </w:rPr>
        <w:t>，无法</w:t>
      </w:r>
      <w:r>
        <w:t>动态监测内容</w:t>
      </w:r>
    </w:p>
    <w:p w:rsidR="00AF7440" w:rsidRDefault="00AF7440" w:rsidP="00AF7440">
      <w:pPr>
        <w:pStyle w:val="a6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没有</w:t>
      </w:r>
      <w:r>
        <w:t>size</w:t>
      </w:r>
      <w:r>
        <w:rPr>
          <w:rFonts w:hint="eastAsia"/>
        </w:rPr>
        <w:t>属性</w:t>
      </w:r>
      <w:r>
        <w:t>，无法检测</w:t>
      </w:r>
      <w:r>
        <w:rPr>
          <w:rFonts w:hint="eastAsia"/>
        </w:rPr>
        <w:t>大小</w:t>
      </w:r>
      <w:r>
        <w:t>。</w:t>
      </w:r>
    </w:p>
    <w:p w:rsidR="00C81901" w:rsidRDefault="00C81901" w:rsidP="00C81901"/>
    <w:p w:rsidR="00C81901" w:rsidRDefault="002E4B44" w:rsidP="002E4B44">
      <w:pPr>
        <w:pStyle w:val="a4"/>
      </w:pPr>
      <w:r>
        <w:rPr>
          <w:rFonts w:hint="eastAsia"/>
        </w:rPr>
        <w:t>6</w:t>
      </w:r>
      <w:r>
        <w:t>5,map</w:t>
      </w:r>
      <w:r>
        <w:rPr>
          <w:rFonts w:hint="eastAsia"/>
        </w:rPr>
        <w:t>的</w:t>
      </w:r>
      <w:r>
        <w:t>创建、添加、取回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);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.set(</w:t>
      </w:r>
      <w:r w:rsidRPr="002E4B4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itle"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nderstanding ES6"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.set(</w:t>
      </w:r>
      <w:r w:rsidRPr="002E4B4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year"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016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get(</w:t>
      </w:r>
      <w:r w:rsidRPr="002E4B4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itle"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2E4B4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Understanding ES6"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get(</w:t>
      </w:r>
      <w:r w:rsidRPr="002E4B4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year"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2E4B4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016</w:t>
      </w:r>
    </w:p>
    <w:p w:rsidR="002E4B44" w:rsidRDefault="002E4B44" w:rsidP="002E4B44"/>
    <w:p w:rsidR="002E4B44" w:rsidRDefault="002E4B44" w:rsidP="002E4B44">
      <w:r>
        <w:t>map</w:t>
      </w:r>
      <w:r>
        <w:rPr>
          <w:rFonts w:hint="eastAsia"/>
        </w:rPr>
        <w:t>可以</w:t>
      </w:r>
      <w:r>
        <w:t>使用对象做</w:t>
      </w:r>
      <w:r>
        <w:rPr>
          <w:rFonts w:hint="eastAsia"/>
        </w:rPr>
        <w:t>键</w:t>
      </w:r>
      <w:r>
        <w:t>值：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),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1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,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2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.set(key1,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.set(key2,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E4B4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get(key1));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2E4B4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5</w:t>
      </w:r>
    </w:p>
    <w:p w:rsidR="002E4B44" w:rsidRPr="002E4B44" w:rsidRDefault="002E4B44" w:rsidP="002E4B4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E4B4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get(key2));</w:t>
      </w:r>
      <w:r w:rsidRPr="002E4B4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2E4B4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2E4B44" w:rsidRDefault="002E4B44" w:rsidP="002E4B44"/>
    <w:p w:rsidR="00F07452" w:rsidRDefault="00F07452" w:rsidP="00F07452">
      <w:pPr>
        <w:pStyle w:val="a4"/>
      </w:pPr>
      <w:r>
        <w:rPr>
          <w:rFonts w:hint="eastAsia"/>
        </w:rPr>
        <w:t>6</w:t>
      </w:r>
      <w:r>
        <w:t>6</w:t>
      </w:r>
      <w:r>
        <w:t>，</w:t>
      </w:r>
      <w:r>
        <w:t>map</w:t>
      </w:r>
      <w:r>
        <w:t>的方法</w:t>
      </w:r>
    </w:p>
    <w:p w:rsidR="00F07452" w:rsidRDefault="00F07452" w:rsidP="00F07452">
      <w:r>
        <w:rPr>
          <w:rFonts w:hint="eastAsia"/>
        </w:rPr>
        <w:t>为了</w:t>
      </w:r>
      <w:r>
        <w:t>故意和set保持一致，map的很多方法和set是一样的</w:t>
      </w:r>
    </w:p>
    <w:p w:rsidR="00F07452" w:rsidRPr="00F07452" w:rsidRDefault="00F07452" w:rsidP="00F07452">
      <w:pPr>
        <w:widowControl/>
        <w:numPr>
          <w:ilvl w:val="0"/>
          <w:numId w:val="5"/>
        </w:numPr>
        <w:shd w:val="clear" w:color="auto" w:fill="FFFFFF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F07452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has(key)</w:t>
      </w:r>
      <w:r w:rsidRPr="00F07452">
        <w:rPr>
          <w:rFonts w:ascii="inherit" w:eastAsia="宋体" w:hAnsi="inherit"/>
          <w:color w:val="000000"/>
          <w:sz w:val="27"/>
          <w:szCs w:val="27"/>
        </w:rPr>
        <w:t> - Determines if the given key exists in the map</w:t>
      </w:r>
    </w:p>
    <w:p w:rsidR="00F07452" w:rsidRPr="00F07452" w:rsidRDefault="00F07452" w:rsidP="00F07452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F07452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delete(key)</w:t>
      </w:r>
      <w:r w:rsidRPr="00F07452">
        <w:rPr>
          <w:rFonts w:ascii="inherit" w:eastAsia="宋体" w:hAnsi="inherit"/>
          <w:color w:val="000000"/>
          <w:sz w:val="27"/>
          <w:szCs w:val="27"/>
        </w:rPr>
        <w:t> - Removes the key and its associated value from the map</w:t>
      </w:r>
    </w:p>
    <w:p w:rsidR="00F07452" w:rsidRPr="00F07452" w:rsidRDefault="00F07452" w:rsidP="00F07452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F07452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clear()</w:t>
      </w:r>
      <w:r w:rsidRPr="00F07452">
        <w:rPr>
          <w:rFonts w:ascii="inherit" w:eastAsia="宋体" w:hAnsi="inherit"/>
          <w:color w:val="000000"/>
          <w:sz w:val="27"/>
          <w:szCs w:val="27"/>
        </w:rPr>
        <w:t> - Removes all keys and values from the map</w:t>
      </w:r>
    </w:p>
    <w:p w:rsidR="00F07452" w:rsidRDefault="00F07452" w:rsidP="00F07452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size</w:t>
      </w:r>
      <w:r w:rsidRPr="00F07452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()</w:t>
      </w:r>
      <w:r w:rsidRPr="00F07452">
        <w:rPr>
          <w:rFonts w:ascii="inherit" w:eastAsia="宋体" w:hAnsi="inherit"/>
          <w:color w:val="000000"/>
          <w:sz w:val="27"/>
          <w:szCs w:val="27"/>
        </w:rPr>
        <w:t> </w:t>
      </w:r>
      <w:r>
        <w:rPr>
          <w:rFonts w:ascii="inherit" w:eastAsia="宋体" w:hAnsi="inherit"/>
          <w:color w:val="000000"/>
          <w:sz w:val="27"/>
          <w:szCs w:val="27"/>
        </w:rPr>
        <w:t>–</w:t>
      </w:r>
      <w:r w:rsidRPr="00F07452">
        <w:rPr>
          <w:rFonts w:ascii="inherit" w:eastAsia="宋体" w:hAnsi="inherit"/>
          <w:color w:val="000000"/>
          <w:sz w:val="27"/>
          <w:szCs w:val="27"/>
        </w:rPr>
        <w:t xml:space="preserve"> </w:t>
      </w:r>
      <w:r>
        <w:rPr>
          <w:rFonts w:ascii="inherit" w:eastAsia="宋体" w:hAnsi="inherit"/>
          <w:color w:val="000000"/>
          <w:sz w:val="27"/>
          <w:szCs w:val="27"/>
        </w:rPr>
        <w:t xml:space="preserve">Retrun </w:t>
      </w:r>
      <w:r>
        <w:rPr>
          <w:rFonts w:ascii="inherit" w:eastAsia="宋体" w:hAnsi="inherit" w:hint="eastAsia"/>
          <w:color w:val="000000"/>
          <w:sz w:val="27"/>
          <w:szCs w:val="27"/>
        </w:rPr>
        <w:t>the length of the map</w:t>
      </w:r>
    </w:p>
    <w:p w:rsidR="00F41D4B" w:rsidRPr="00F07452" w:rsidRDefault="00F41D4B" w:rsidP="00A92C2E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F41D4B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forEach()</w:t>
      </w:r>
      <w:r w:rsidRPr="00F07452">
        <w:rPr>
          <w:rFonts w:ascii="inherit" w:eastAsia="宋体" w:hAnsi="inherit"/>
          <w:color w:val="000000"/>
          <w:sz w:val="27"/>
          <w:szCs w:val="27"/>
        </w:rPr>
        <w:t> </w:t>
      </w:r>
    </w:p>
    <w:p w:rsidR="00F07452" w:rsidRDefault="00F07452" w:rsidP="00F07452"/>
    <w:p w:rsidR="00312499" w:rsidRDefault="00312499" w:rsidP="00312499">
      <w:pPr>
        <w:pStyle w:val="a4"/>
      </w:pPr>
      <w:r>
        <w:lastRenderedPageBreak/>
        <w:t>67.map</w:t>
      </w:r>
      <w:r>
        <w:rPr>
          <w:rFonts w:hint="eastAsia"/>
        </w:rPr>
        <w:t>初始化</w:t>
      </w: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1249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[[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,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age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1249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5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]);</w:t>
      </w: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has(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31249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get(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31249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Nicholas"</w:t>
      </w: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has(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age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1249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get(</w:t>
      </w:r>
      <w:r w:rsidRPr="00312499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age"</w:t>
      </w: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1249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5</w:t>
      </w:r>
    </w:p>
    <w:p w:rsidR="00312499" w:rsidRPr="00312499" w:rsidRDefault="00312499" w:rsidP="0031249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1249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map.size);</w:t>
      </w:r>
      <w:r w:rsidRPr="0031249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</w:t>
      </w:r>
      <w:r w:rsidRPr="0031249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312499" w:rsidRDefault="00312499" w:rsidP="00312499"/>
    <w:p w:rsidR="00CC7A6E" w:rsidRDefault="00BE7818" w:rsidP="00BE7818">
      <w:pPr>
        <w:pStyle w:val="a4"/>
      </w:pPr>
      <w:r>
        <w:rPr>
          <w:rFonts w:hint="eastAsia"/>
        </w:rPr>
        <w:t>6</w:t>
      </w:r>
      <w:r>
        <w:t>8</w:t>
      </w:r>
      <w:r>
        <w:t>，</w:t>
      </w:r>
      <w:r>
        <w:t>weak maps</w:t>
      </w:r>
    </w:p>
    <w:p w:rsidR="00A92C2E" w:rsidRDefault="00A92C2E" w:rsidP="00BE7818">
      <w:r>
        <w:rPr>
          <w:rFonts w:hint="eastAsia"/>
        </w:rPr>
        <w:t>创建</w:t>
      </w:r>
      <w:r>
        <w:t>原因和set一样</w:t>
      </w:r>
      <w:r>
        <w:rPr>
          <w:rFonts w:hint="eastAsia"/>
        </w:rPr>
        <w:t>，</w:t>
      </w:r>
      <w:r w:rsidR="00C54238">
        <w:rPr>
          <w:rFonts w:hint="eastAsia"/>
        </w:rPr>
        <w:t>键</w:t>
      </w:r>
      <w:r w:rsidR="00C54238">
        <w:t>只能是对象，不能迭代。</w:t>
      </w:r>
    </w:p>
    <w:p w:rsidR="00C54238" w:rsidRDefault="00C54238" w:rsidP="00BE7818">
      <w:r>
        <w:t>Weak map只有两个方法，has和delete。S</w:t>
      </w:r>
      <w:r>
        <w:rPr>
          <w:rFonts w:hint="eastAsia"/>
        </w:rPr>
        <w:t>ize</w:t>
      </w:r>
      <w:r>
        <w:t>、clear</w:t>
      </w:r>
      <w:r>
        <w:rPr>
          <w:rFonts w:hint="eastAsia"/>
        </w:rPr>
        <w:t>、</w:t>
      </w:r>
      <w:r>
        <w:t>forEach全都不能用</w:t>
      </w:r>
      <w:r>
        <w:rPr>
          <w:rFonts w:hint="eastAsia"/>
        </w:rPr>
        <w:t>，</w:t>
      </w:r>
      <w:r>
        <w:t>因为无法迭代。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eakMap(),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ement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document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querySelector(</w:t>
      </w:r>
      <w:r w:rsidRPr="009442F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element"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.set(element,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Original"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.get(element);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</w:t>
      </w:r>
      <w:r w:rsidRPr="009442F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Original"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move the element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ement.parentNode.removeChild(element);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ement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442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442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ull</w:t>
      </w:r>
      <w:r w:rsidRPr="009442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442F3" w:rsidRPr="009442F3" w:rsidRDefault="009442F3" w:rsidP="009442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442F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e weak map is empty at this point</w:t>
      </w:r>
    </w:p>
    <w:p w:rsidR="00C54238" w:rsidRDefault="00C54238" w:rsidP="00BE7818"/>
    <w:p w:rsidR="009442F3" w:rsidRDefault="002C19FC" w:rsidP="002C19FC">
      <w:pPr>
        <w:pStyle w:val="a4"/>
      </w:pPr>
      <w:r>
        <w:rPr>
          <w:rFonts w:hint="eastAsia"/>
        </w:rPr>
        <w:t>6</w:t>
      </w:r>
      <w:r>
        <w:t>9.weak maps</w:t>
      </w:r>
      <w:r>
        <w:t>在私有对象数据中的应用</w:t>
      </w:r>
    </w:p>
    <w:p w:rsidR="002C19FC" w:rsidRDefault="003403ED" w:rsidP="002C19FC">
      <w:r>
        <w:rPr>
          <w:rFonts w:hint="eastAsia"/>
        </w:rPr>
        <w:t>我们</w:t>
      </w:r>
      <w:r>
        <w:t>用闭包创建私有变量的时候，如果变量是个对象，那么这个对象</w:t>
      </w:r>
      <w:r>
        <w:rPr>
          <w:rFonts w:hint="eastAsia"/>
        </w:rPr>
        <w:t>永远</w:t>
      </w:r>
      <w:r>
        <w:t>不会被释放</w:t>
      </w:r>
      <w:r>
        <w:rPr>
          <w:rFonts w:hint="eastAsia"/>
        </w:rPr>
        <w:t>：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Data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,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Id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(name)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403E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defineProperty(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_id"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Id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+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Data[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_id]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.prototype.getName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Data[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_id].name;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403E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3403E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;</w:t>
      </w:r>
    </w:p>
    <w:p w:rsidR="003403ED" w:rsidRPr="003403ED" w:rsidRDefault="003403ED" w:rsidP="003403E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403E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());</w:t>
      </w:r>
    </w:p>
    <w:p w:rsidR="003403ED" w:rsidRDefault="0000794F" w:rsidP="002C19FC">
      <w:r>
        <w:rPr>
          <w:rFonts w:hint="eastAsia"/>
        </w:rPr>
        <w:t>在</w:t>
      </w:r>
      <w:r>
        <w:t>上述程序中，</w:t>
      </w:r>
      <w:r>
        <w:rPr>
          <w:rFonts w:hint="eastAsia"/>
        </w:rPr>
        <w:t>即使</w:t>
      </w:r>
      <w:r>
        <w:t>person被摧毁，</w:t>
      </w:r>
      <w:r w:rsidRPr="0000794F">
        <w:t>privateData</w:t>
      </w:r>
      <w:r>
        <w:rPr>
          <w:rFonts w:hint="eastAsia"/>
        </w:rPr>
        <w:t>依然存在于</w:t>
      </w:r>
      <w:r>
        <w:t>内存之中</w:t>
      </w:r>
      <w:r w:rsidR="00BD7F6B">
        <w:rPr>
          <w:rFonts w:hint="eastAsia"/>
        </w:rPr>
        <w:t>。</w:t>
      </w:r>
    </w:p>
    <w:p w:rsidR="00BD7F6B" w:rsidRDefault="00BD7F6B" w:rsidP="002C19FC">
      <w:r>
        <w:rPr>
          <w:rFonts w:hint="eastAsia"/>
        </w:rPr>
        <w:t>我们</w:t>
      </w:r>
      <w:r>
        <w:t>可以使用weak map来解决这个问题：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Data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eakMap();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(name)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Data.set(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BD7F6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.prototype.getName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ivateData.get(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.name;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D7F6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BD7F6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;</w:t>
      </w:r>
    </w:p>
    <w:p w:rsidR="00BD7F6B" w:rsidRPr="00BD7F6B" w:rsidRDefault="00BD7F6B" w:rsidP="00BD7F6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D7F6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());</w:t>
      </w:r>
    </w:p>
    <w:p w:rsidR="00BD7F6B" w:rsidRDefault="00BD7F6B" w:rsidP="002C19FC"/>
    <w:p w:rsidR="00470FBF" w:rsidRDefault="00470FBF" w:rsidP="00470FBF">
      <w:pPr>
        <w:pStyle w:val="1"/>
      </w:pPr>
      <w:r>
        <w:rPr>
          <w:rFonts w:hint="eastAsia"/>
        </w:rPr>
        <w:t>八</w:t>
      </w:r>
      <w:r>
        <w:t>、</w:t>
      </w:r>
      <w:r w:rsidRPr="00470FBF">
        <w:t>Iterators and Generators</w:t>
      </w:r>
    </w:p>
    <w:p w:rsidR="006F38BF" w:rsidRDefault="008825C4" w:rsidP="008825C4">
      <w:pPr>
        <w:pStyle w:val="a4"/>
      </w:pPr>
      <w:r>
        <w:rPr>
          <w:rFonts w:hint="eastAsia"/>
        </w:rPr>
        <w:t>7</w:t>
      </w:r>
      <w:r>
        <w:t>0.es5</w:t>
      </w:r>
      <w:r>
        <w:t>模拟迭代器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function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items)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ext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ne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i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&gt;=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ms.length);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ne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?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ms[i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+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undefined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ne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ne,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[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825C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8825C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8825C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2, done: false }"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8825C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3, done: false }"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8825C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undefined, done: true }"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or all further calls</w:t>
      </w:r>
    </w:p>
    <w:p w:rsidR="008825C4" w:rsidRPr="008825C4" w:rsidRDefault="008825C4" w:rsidP="008825C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825C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8825C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8825C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undefined, done: true }"</w:t>
      </w:r>
    </w:p>
    <w:p w:rsidR="008825C4" w:rsidRDefault="008825C4" w:rsidP="008825C4"/>
    <w:p w:rsidR="00126F63" w:rsidRDefault="00126F63" w:rsidP="00126F63">
      <w:pPr>
        <w:pStyle w:val="a4"/>
      </w:pPr>
      <w:r>
        <w:rPr>
          <w:rFonts w:hint="eastAsia"/>
        </w:rPr>
        <w:t>7</w:t>
      </w:r>
      <w:r>
        <w:t>1.</w:t>
      </w:r>
      <w:r>
        <w:t>生成器</w:t>
      </w:r>
    </w:p>
    <w:p w:rsidR="00126F63" w:rsidRDefault="00126F63" w:rsidP="00126F63">
      <w:r>
        <w:rPr>
          <w:rFonts w:hint="eastAsia"/>
        </w:rPr>
        <w:t>生成器</w:t>
      </w:r>
      <w:r>
        <w:t>可以生成一个迭代器：</w:t>
      </w:r>
    </w:p>
    <w:p w:rsidR="00126F63" w:rsidRDefault="00E803E7" w:rsidP="00126F63">
      <w:r>
        <w:rPr>
          <w:rFonts w:hint="eastAsia"/>
        </w:rPr>
        <w:t>生成器</w:t>
      </w:r>
      <w:r>
        <w:t>在function之后加*号</w:t>
      </w:r>
    </w:p>
    <w:p w:rsidR="00DB2B92" w:rsidRDefault="00DB2B92" w:rsidP="00126F63"/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lastRenderedPageBreak/>
        <w:t>// generator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26F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26F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26F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generators are called like regular functions but return an iterator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;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.value);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126F6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.value);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126F6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126F63" w:rsidRPr="00126F63" w:rsidRDefault="00126F63" w:rsidP="00126F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26F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.value);</w:t>
      </w:r>
      <w:r w:rsidRPr="00126F63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126F6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3</w:t>
      </w:r>
    </w:p>
    <w:p w:rsidR="00126F63" w:rsidRDefault="00126F63" w:rsidP="00126F63"/>
    <w:p w:rsidR="00DB2B92" w:rsidRDefault="00DB2B92" w:rsidP="00126F63">
      <w:r>
        <w:rPr>
          <w:rFonts w:hint="eastAsia"/>
        </w:rPr>
        <w:t>yield</w:t>
      </w:r>
      <w:r>
        <w:t>只能出现在生成器之中。即使出现在生成器的内部方法之中也会报错：</w:t>
      </w: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B2B9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B2B9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items)</w:t>
      </w: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ms.forEach(</w:t>
      </w:r>
      <w:r w:rsidRPr="00DB2B9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item)</w:t>
      </w: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B2B9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yntax error</w:t>
      </w: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B2B9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m</w:t>
      </w: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B2B9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B2B9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B2B9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B2B92" w:rsidRPr="00DB2B92" w:rsidRDefault="00DB2B92" w:rsidP="00DB2B9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B2B9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B2B92" w:rsidRDefault="00DB2B92" w:rsidP="00126F63"/>
    <w:p w:rsidR="008730B5" w:rsidRDefault="008730B5" w:rsidP="00126F63">
      <w:r>
        <w:rPr>
          <w:rFonts w:hint="eastAsia"/>
        </w:rPr>
        <w:t>箭头</w:t>
      </w:r>
      <w:r>
        <w:t>函数不能</w:t>
      </w:r>
      <w:r>
        <w:rPr>
          <w:rFonts w:hint="eastAsia"/>
        </w:rPr>
        <w:t>创建</w:t>
      </w:r>
      <w:r>
        <w:t>生成器</w:t>
      </w:r>
    </w:p>
    <w:p w:rsidR="00284E15" w:rsidRDefault="00284E15" w:rsidP="00126F63"/>
    <w:p w:rsidR="00284E15" w:rsidRDefault="00284E15" w:rsidP="00284E15">
      <w:pPr>
        <w:pStyle w:val="a4"/>
      </w:pPr>
      <w:r>
        <w:t>72.F</w:t>
      </w:r>
      <w:r>
        <w:rPr>
          <w:rFonts w:hint="eastAsia"/>
        </w:rPr>
        <w:t>or</w:t>
      </w:r>
      <w:r>
        <w:t>-of</w:t>
      </w:r>
    </w:p>
    <w:p w:rsidR="007C7545" w:rsidRDefault="00E07DFD" w:rsidP="007C7545">
      <w:r>
        <w:rPr>
          <w:rFonts w:hint="eastAsia"/>
        </w:rPr>
        <w:t>推荐</w:t>
      </w:r>
      <w:r>
        <w:t>使用for-of来循环迭代器</w:t>
      </w:r>
      <w:r w:rsidR="009B262E">
        <w:rPr>
          <w:rFonts w:hint="eastAsia"/>
        </w:rPr>
        <w:t>，</w:t>
      </w:r>
      <w:r w:rsidR="009B262E">
        <w:t>它会内部调用迭代器的方法</w:t>
      </w:r>
      <w:r>
        <w:rPr>
          <w:rFonts w:hint="eastAsia"/>
        </w:rPr>
        <w:t>：</w:t>
      </w:r>
    </w:p>
    <w:p w:rsidR="00E07DFD" w:rsidRPr="00E07DFD" w:rsidRDefault="00E07DFD" w:rsidP="00E07DF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7DF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s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E07DF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E07DFD" w:rsidRPr="00E07DFD" w:rsidRDefault="00E07DFD" w:rsidP="00E07DF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07DFD" w:rsidRPr="00E07DFD" w:rsidRDefault="00E07DFD" w:rsidP="00E07DF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7DF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07DF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s)</w:t>
      </w: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07DFD" w:rsidRPr="00E07DFD" w:rsidRDefault="00E07DFD" w:rsidP="00E07DF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7DF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um);</w:t>
      </w:r>
    </w:p>
    <w:p w:rsidR="00E07DFD" w:rsidRPr="00E07DFD" w:rsidRDefault="00E07DFD" w:rsidP="00E07DF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7DF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07DFD" w:rsidRDefault="00E07DFD" w:rsidP="007C7545"/>
    <w:p w:rsidR="00294D77" w:rsidRDefault="003C75B4" w:rsidP="003C75B4">
      <w:pPr>
        <w:pStyle w:val="a4"/>
      </w:pPr>
      <w:r>
        <w:rPr>
          <w:rFonts w:hint="eastAsia"/>
        </w:rPr>
        <w:lastRenderedPageBreak/>
        <w:t>7</w:t>
      </w:r>
      <w:r>
        <w:t>3.</w:t>
      </w:r>
      <w:r>
        <w:rPr>
          <w:rFonts w:hint="eastAsia"/>
        </w:rPr>
        <w:t>获取</w:t>
      </w:r>
      <w:r>
        <w:t>默认迭代器</w:t>
      </w:r>
      <w:r>
        <w:rPr>
          <w:rFonts w:hint="eastAsia"/>
        </w:rPr>
        <w:t xml:space="preserve"> </w:t>
      </w:r>
      <w:r w:rsidRPr="003C75B4">
        <w:t>Symbol.iterator</w:t>
      </w:r>
    </w:p>
    <w:p w:rsidR="003C75B4" w:rsidRDefault="00AB212E" w:rsidP="003C75B4">
      <w:r>
        <w:rPr>
          <w:rFonts w:hint="eastAsia"/>
        </w:rPr>
        <w:t>通过</w:t>
      </w:r>
      <w:r w:rsidRPr="00AB212E">
        <w:t>Symbol.iterator</w:t>
      </w:r>
      <w:r>
        <w:rPr>
          <w:rFonts w:hint="eastAsia"/>
        </w:rPr>
        <w:t>可以</w:t>
      </w:r>
      <w:r>
        <w:t>获取到默认迭代器，for-of内部就是这样做的：</w:t>
      </w:r>
    </w:p>
    <w:p w:rsidR="00AB212E" w:rsidRDefault="00AB212E" w:rsidP="00AB212E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value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;</w:t>
      </w:r>
    </w:p>
    <w:p w:rsidR="00AB212E" w:rsidRDefault="00AB212E" w:rsidP="00AB212E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terato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values[Symbol.iterator]();</w:t>
      </w:r>
    </w:p>
    <w:p w:rsidR="00AB212E" w:rsidRDefault="00AB212E" w:rsidP="00AB212E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AB212E" w:rsidRDefault="00AB212E" w:rsidP="00AB212E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AB212E" w:rsidRDefault="00AB212E" w:rsidP="00AB212E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2, done: false }"</w:t>
      </w:r>
    </w:p>
    <w:p w:rsidR="00AB212E" w:rsidRDefault="00AB212E" w:rsidP="00AB212E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3, done: false }"</w:t>
      </w:r>
    </w:p>
    <w:p w:rsidR="00AB212E" w:rsidRPr="005E275B" w:rsidRDefault="00AB212E" w:rsidP="005E275B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undefined, done: true }"</w:t>
      </w:r>
    </w:p>
    <w:p w:rsidR="00AD0D57" w:rsidRDefault="00AD0D57" w:rsidP="003C75B4">
      <w:r>
        <w:rPr>
          <w:rFonts w:hint="eastAsia"/>
        </w:rPr>
        <w:t>也可以</w:t>
      </w:r>
      <w:r>
        <w:t>通过它来检测对象是否可迭代：、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sIterable(object)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object[Symbol.iterator]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unction"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sIterable([</w:t>
      </w:r>
      <w:r w:rsidRPr="00AD0D5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);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AD0D5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sIterable(</w:t>
      </w:r>
      <w:r w:rsidRPr="00AD0D5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Hello"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AD0D5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sIterable(</w:t>
      </w: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)));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AD0D5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sIterable(</w:t>
      </w: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)));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AD0D5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sIterable(</w:t>
      </w: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eakMap()));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AD0D57" w:rsidRPr="00AD0D57" w:rsidRDefault="00AD0D57" w:rsidP="00AD0D5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sIterable(</w:t>
      </w:r>
      <w:r w:rsidRPr="00AD0D5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eakSet()));</w:t>
      </w:r>
      <w:r w:rsidRPr="00AD0D5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D0D5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AD0D57" w:rsidRDefault="00AD0D57" w:rsidP="003C75B4"/>
    <w:p w:rsidR="001C2735" w:rsidRDefault="00645680" w:rsidP="00645680">
      <w:pPr>
        <w:pStyle w:val="a4"/>
      </w:pPr>
      <w:r>
        <w:rPr>
          <w:rFonts w:hint="eastAsia"/>
        </w:rPr>
        <w:t>7</w:t>
      </w:r>
      <w:r>
        <w:t>4.</w:t>
      </w:r>
      <w:r>
        <w:t>创建自定义迭代器</w:t>
      </w:r>
    </w:p>
    <w:p w:rsidR="00645680" w:rsidRDefault="00645680" w:rsidP="00645680">
      <w:r>
        <w:rPr>
          <w:rFonts w:hint="eastAsia"/>
        </w:rPr>
        <w:t>用户</w:t>
      </w:r>
      <w:r>
        <w:t>定义的对象默认是不可迭代的，但是可以通过创建</w:t>
      </w:r>
      <w:r w:rsidRPr="00645680">
        <w:t>Symbol.iterator</w:t>
      </w:r>
      <w:r>
        <w:rPr>
          <w:rFonts w:hint="eastAsia"/>
        </w:rPr>
        <w:t>属性</w:t>
      </w:r>
      <w:r>
        <w:t>来包含一个生成器。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lle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tems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],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Symbol.iterator]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tem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o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items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tem;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llection.items.push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llection.items.push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llection.items.push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x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o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llection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x);</w:t>
      </w:r>
    </w:p>
    <w:p w:rsidR="00645680" w:rsidRDefault="00645680" w:rsidP="0064568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645680" w:rsidRDefault="00645680" w:rsidP="00645680"/>
    <w:p w:rsidR="00906AC9" w:rsidRPr="00906AC9" w:rsidRDefault="00906AC9" w:rsidP="00906AC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6AC9">
        <w:rPr>
          <w:rFonts w:ascii="Lucida Console" w:eastAsia="宋体" w:hAnsi="Lucida Console" w:cs="宋体"/>
          <w:color w:val="000000"/>
          <w:sz w:val="27"/>
          <w:szCs w:val="27"/>
        </w:rPr>
        <w:t>1</w:t>
      </w:r>
    </w:p>
    <w:p w:rsidR="00906AC9" w:rsidRPr="00906AC9" w:rsidRDefault="00906AC9" w:rsidP="00906AC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6AC9">
        <w:rPr>
          <w:rFonts w:ascii="Lucida Console" w:eastAsia="宋体" w:hAnsi="Lucida Console" w:cs="宋体"/>
          <w:color w:val="000000"/>
          <w:sz w:val="27"/>
          <w:szCs w:val="27"/>
        </w:rPr>
        <w:t>2</w:t>
      </w:r>
    </w:p>
    <w:p w:rsidR="00906AC9" w:rsidRPr="00906AC9" w:rsidRDefault="00906AC9" w:rsidP="00906AC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06AC9">
        <w:rPr>
          <w:rFonts w:ascii="Lucida Console" w:eastAsia="宋体" w:hAnsi="Lucida Console" w:cs="宋体"/>
          <w:color w:val="000000"/>
          <w:sz w:val="27"/>
          <w:szCs w:val="27"/>
        </w:rPr>
        <w:t>3</w:t>
      </w:r>
    </w:p>
    <w:p w:rsidR="00906AC9" w:rsidRDefault="00906AC9" w:rsidP="00645680"/>
    <w:p w:rsidR="00FC7C30" w:rsidRDefault="00FC7C30" w:rsidP="00FC7C30">
      <w:pPr>
        <w:pStyle w:val="a4"/>
      </w:pPr>
      <w:r>
        <w:rPr>
          <w:rFonts w:hint="eastAsia"/>
        </w:rPr>
        <w:t>7</w:t>
      </w:r>
      <w:r>
        <w:t>5.</w:t>
      </w:r>
      <w:r>
        <w:t>集合迭代器</w:t>
      </w:r>
    </w:p>
    <w:p w:rsidR="00FC7C30" w:rsidRDefault="007E7499" w:rsidP="00FC7C30">
      <w:r>
        <w:t>E</w:t>
      </w:r>
      <w:r>
        <w:rPr>
          <w:rFonts w:hint="eastAsia"/>
        </w:rPr>
        <w:t>s6</w:t>
      </w:r>
      <w:r>
        <w:t>的集合，array、set、map拥有以下默认迭代器：</w:t>
      </w:r>
    </w:p>
    <w:p w:rsidR="007E7499" w:rsidRPr="007E7499" w:rsidRDefault="007E7499" w:rsidP="007E7499">
      <w:pPr>
        <w:widowControl/>
        <w:numPr>
          <w:ilvl w:val="0"/>
          <w:numId w:val="6"/>
        </w:numPr>
        <w:shd w:val="clear" w:color="auto" w:fill="FFFFFF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7E7499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entries()</w:t>
      </w:r>
      <w:r w:rsidRPr="007E7499">
        <w:rPr>
          <w:rFonts w:ascii="inherit" w:eastAsia="宋体" w:hAnsi="inherit"/>
          <w:color w:val="000000"/>
          <w:sz w:val="27"/>
          <w:szCs w:val="27"/>
        </w:rPr>
        <w:t> - Returns an iterator whose values are a key-value pair</w:t>
      </w:r>
    </w:p>
    <w:p w:rsidR="007E7499" w:rsidRPr="007E7499" w:rsidRDefault="007E7499" w:rsidP="007E7499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7E7499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values()</w:t>
      </w:r>
      <w:r w:rsidRPr="007E7499">
        <w:rPr>
          <w:rFonts w:ascii="inherit" w:eastAsia="宋体" w:hAnsi="inherit"/>
          <w:color w:val="000000"/>
          <w:sz w:val="27"/>
          <w:szCs w:val="27"/>
        </w:rPr>
        <w:t> - Returns an iterator whose values are the values of the collection</w:t>
      </w:r>
    </w:p>
    <w:p w:rsidR="007E7499" w:rsidRPr="007E7499" w:rsidRDefault="007E7499" w:rsidP="007E7499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textAlignment w:val="baseline"/>
        <w:rPr>
          <w:rFonts w:ascii="inherit" w:eastAsia="宋体" w:hAnsi="inherit" w:hint="eastAsia"/>
          <w:color w:val="000000"/>
          <w:sz w:val="27"/>
          <w:szCs w:val="27"/>
        </w:rPr>
      </w:pPr>
      <w:r w:rsidRPr="007E7499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keys()</w:t>
      </w:r>
      <w:r w:rsidRPr="007E7499">
        <w:rPr>
          <w:rFonts w:ascii="inherit" w:eastAsia="宋体" w:hAnsi="inherit"/>
          <w:color w:val="000000"/>
          <w:sz w:val="27"/>
          <w:szCs w:val="27"/>
        </w:rPr>
        <w:t> - Returns an iterator whose values are the keys contained in the collection</w:t>
      </w:r>
    </w:p>
    <w:p w:rsidR="00C24B30" w:rsidRDefault="00C24B30" w:rsidP="00FC7C30">
      <w:r>
        <w:rPr>
          <w:rFonts w:hint="eastAsia"/>
        </w:rPr>
        <w:t>以</w:t>
      </w:r>
      <w:r>
        <w:t>entries为例：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cking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[</w:t>
      </w:r>
      <w:r w:rsidRPr="00C24B3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234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678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9012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set(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itle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nderstanding ECMAScript 6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set(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ormat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book"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.keys())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key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cking.keys())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key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keys())</w:t>
      </w: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key);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24B30" w:rsidRDefault="00C24B30" w:rsidP="00FC7C30"/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0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1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2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1234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5678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9012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"title"</w:t>
      </w:r>
    </w:p>
    <w:p w:rsidR="00C24B30" w:rsidRPr="00C24B30" w:rsidRDefault="00C24B30" w:rsidP="00C24B3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24B30">
        <w:rPr>
          <w:rFonts w:ascii="Lucida Console" w:eastAsia="宋体" w:hAnsi="Lucida Console" w:cs="宋体"/>
          <w:color w:val="000000"/>
          <w:sz w:val="27"/>
          <w:szCs w:val="27"/>
        </w:rPr>
        <w:t>"format"</w:t>
      </w:r>
    </w:p>
    <w:p w:rsidR="00C24B30" w:rsidRDefault="00C24B30" w:rsidP="00FC7C30"/>
    <w:p w:rsidR="00C24B30" w:rsidRDefault="00C24B30" w:rsidP="00FC7C30">
      <w:r>
        <w:rPr>
          <w:rFonts w:hint="eastAsia"/>
        </w:rPr>
        <w:t>如果省略</w:t>
      </w:r>
      <w:r>
        <w:t>迭代器名称，则会启用默认迭代器，</w:t>
      </w:r>
    </w:p>
    <w:p w:rsidR="00C24B30" w:rsidRDefault="00C24B30" w:rsidP="00FC7C30">
      <w:r>
        <w:t>Array和set的默认迭代器为value</w:t>
      </w:r>
    </w:p>
    <w:p w:rsidR="00C24B30" w:rsidRDefault="00C24B30" w:rsidP="00FC7C30">
      <w:r>
        <w:t>Map的默认迭代器为entries</w:t>
      </w:r>
      <w:r w:rsidR="002911B6">
        <w:rPr>
          <w:rFonts w:hint="eastAsia"/>
        </w:rPr>
        <w:t>：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cking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[</w:t>
      </w:r>
      <w:r w:rsidRPr="002911B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234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678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9012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set(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itle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nderstanding ECMAScript 6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set(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ormat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rint"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ame as using colors.values()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)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ame as using tracking.values()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cking)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um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ame as using data.entries()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ntry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)</w:t>
      </w: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entry);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911B6" w:rsidRDefault="002911B6" w:rsidP="00FC7C30"/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>"red"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"green"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"blue"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1234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5678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9012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["title", "Understanding ECMAScript 6"]</w:t>
      </w:r>
    </w:p>
    <w:p w:rsidR="002911B6" w:rsidRPr="002911B6" w:rsidRDefault="002911B6" w:rsidP="002911B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911B6">
        <w:rPr>
          <w:rFonts w:ascii="Lucida Console" w:eastAsia="宋体" w:hAnsi="Lucida Console" w:cs="宋体"/>
          <w:color w:val="000000"/>
          <w:sz w:val="27"/>
          <w:szCs w:val="27"/>
        </w:rPr>
        <w:t>["format", "print"]</w:t>
      </w:r>
    </w:p>
    <w:p w:rsidR="002911B6" w:rsidRDefault="002911B6" w:rsidP="00FC7C30"/>
    <w:p w:rsidR="00692353" w:rsidRDefault="00692353" w:rsidP="00FC7C30">
      <w:r>
        <w:rPr>
          <w:rFonts w:hint="eastAsia"/>
        </w:rPr>
        <w:t>小提示</w:t>
      </w:r>
      <w:r>
        <w:t>：使用entries的时候可以配合解构使用：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p();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set(</w:t>
      </w:r>
      <w:r w:rsidRPr="0069235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itle"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nderstanding ECMAScript 6"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.set(</w:t>
      </w:r>
      <w:r w:rsidRPr="0069235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ormat"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book"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ame as using data.entries()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9235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key,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]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)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key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="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69235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);</w:t>
      </w:r>
    </w:p>
    <w:p w:rsidR="00692353" w:rsidRPr="00692353" w:rsidRDefault="00692353" w:rsidP="0069235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35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92353" w:rsidRDefault="00692353" w:rsidP="00FC7C30"/>
    <w:p w:rsidR="00AA7180" w:rsidRDefault="00247629" w:rsidP="00247629">
      <w:pPr>
        <w:pStyle w:val="a4"/>
      </w:pPr>
      <w:r>
        <w:rPr>
          <w:rFonts w:hint="eastAsia"/>
        </w:rPr>
        <w:t>7</w:t>
      </w:r>
      <w:r>
        <w:t>6.</w:t>
      </w:r>
      <w:r>
        <w:t>字符串迭代器</w:t>
      </w:r>
    </w:p>
    <w:p w:rsidR="00247629" w:rsidRDefault="00F301AB" w:rsidP="00247629">
      <w:r>
        <w:rPr>
          <w:rFonts w:hint="eastAsia"/>
        </w:rPr>
        <w:t>从</w:t>
      </w:r>
      <w:r>
        <w:t>es5之后，js的字符串就变得越来越像</w:t>
      </w:r>
      <w:r>
        <w:rPr>
          <w:rFonts w:hint="eastAsia"/>
        </w:rPr>
        <w:t>数组</w:t>
      </w:r>
      <w:r>
        <w:t>。Es5中可以使用中括</w:t>
      </w:r>
      <w:r>
        <w:rPr>
          <w:rFonts w:hint="eastAsia"/>
        </w:rPr>
        <w:t>号</w:t>
      </w:r>
      <w:r>
        <w:t>来获取</w:t>
      </w:r>
      <w:r>
        <w:rPr>
          <w:rFonts w:hint="eastAsia"/>
        </w:rPr>
        <w:t>字符串</w:t>
      </w:r>
      <w:r>
        <w:t>中的值</w:t>
      </w:r>
      <w:r>
        <w:rPr>
          <w:rFonts w:hint="eastAsia"/>
        </w:rPr>
        <w:t xml:space="preserve"> </w:t>
      </w:r>
      <w:r>
        <w:t>,text[0],</w:t>
      </w:r>
      <w:r>
        <w:rPr>
          <w:rFonts w:hint="eastAsia"/>
        </w:rPr>
        <w:t>但是</w:t>
      </w:r>
      <w:r>
        <w:t>这种方法遇到双字节字符的时候就会出错。Es6</w:t>
      </w:r>
      <w:r>
        <w:rPr>
          <w:rFonts w:hint="eastAsia"/>
        </w:rPr>
        <w:t>解决了</w:t>
      </w:r>
      <w:r>
        <w:t>这个问题。</w:t>
      </w:r>
    </w:p>
    <w:p w:rsidR="00F301AB" w:rsidRPr="00F301AB" w:rsidRDefault="00F301AB" w:rsidP="00F301A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01A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essage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A ð ®· B"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F301AB" w:rsidRPr="00F301AB" w:rsidRDefault="00F301AB" w:rsidP="00F301A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301AB" w:rsidRPr="00F301AB" w:rsidRDefault="00F301AB" w:rsidP="00F301A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01A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F301A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essage)</w:t>
      </w: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301AB" w:rsidRPr="00F301AB" w:rsidRDefault="00F301AB" w:rsidP="00F301A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01A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);</w:t>
      </w:r>
    </w:p>
    <w:p w:rsidR="00F301AB" w:rsidRPr="00F301AB" w:rsidRDefault="00F301AB" w:rsidP="00F301A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301A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301AB" w:rsidRDefault="00F301AB" w:rsidP="00247629"/>
    <w:p w:rsidR="00A83DD0" w:rsidRDefault="00A83DD0" w:rsidP="00A83DD0">
      <w:pPr>
        <w:pStyle w:val="a4"/>
      </w:pPr>
      <w:r>
        <w:rPr>
          <w:rFonts w:hint="eastAsia"/>
        </w:rPr>
        <w:t>7</w:t>
      </w:r>
      <w:r>
        <w:t>7.</w:t>
      </w:r>
      <w:r w:rsidRPr="00A83DD0">
        <w:t xml:space="preserve"> Spread Operator</w:t>
      </w:r>
    </w:p>
    <w:p w:rsidR="00A83DD0" w:rsidRDefault="0039334D" w:rsidP="00A83DD0">
      <w:r>
        <w:rPr>
          <w:rFonts w:hint="eastAsia"/>
        </w:rPr>
        <w:t>前面</w:t>
      </w:r>
      <w:r>
        <w:t>章节讲过可以用spread operator将set转化为array</w:t>
      </w:r>
    </w:p>
    <w:p w:rsidR="0039334D" w:rsidRPr="0039334D" w:rsidRDefault="0039334D" w:rsidP="0039334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334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ray</w:t>
      </w:r>
      <w:r w:rsidRPr="0039334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334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9334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334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...set];</w:t>
      </w:r>
    </w:p>
    <w:p w:rsidR="0039334D" w:rsidRDefault="0039334D" w:rsidP="00A83DD0">
      <w:r>
        <w:rPr>
          <w:rFonts w:hint="eastAsia"/>
        </w:rPr>
        <w:t>这里</w:t>
      </w:r>
      <w:r>
        <w:t>spread operator利用的也是迭代器，也就是说不光是set，只要拥有迭代器的</w:t>
      </w:r>
      <w:r w:rsidR="001F6831">
        <w:rPr>
          <w:rFonts w:hint="eastAsia"/>
        </w:rPr>
        <w:t>对象</w:t>
      </w:r>
      <w:r w:rsidR="001F6831">
        <w:lastRenderedPageBreak/>
        <w:t>都可以通过这种方法转成数组，甚至字符串也可以。</w:t>
      </w:r>
    </w:p>
    <w:p w:rsidR="001F6831" w:rsidRPr="0039334D" w:rsidRDefault="001F6831" w:rsidP="001F683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334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ray</w:t>
      </w:r>
      <w:r w:rsidRPr="0039334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334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9334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334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...</w:t>
      </w:r>
      <w:r w:rsidR="009A057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’</w:t>
      </w:r>
      <w:r>
        <w:rPr>
          <w:rFonts w:ascii="Lucida Console" w:eastAsia="宋体" w:hAnsi="Lucida Console" w:cs="宋体" w:hint="eastAsia"/>
          <w:color w:val="000000"/>
          <w:sz w:val="27"/>
          <w:szCs w:val="27"/>
          <w:bdr w:val="none" w:sz="0" w:space="0" w:color="auto" w:frame="1"/>
        </w:rPr>
        <w:t>一二三四</w:t>
      </w:r>
      <w:r w:rsidR="009A057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’</w:t>
      </w:r>
      <w:r w:rsidRPr="0039334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1F6831" w:rsidRDefault="001F6831" w:rsidP="00A83DD0"/>
    <w:p w:rsidR="00183579" w:rsidRDefault="00183579" w:rsidP="00183579">
      <w:pPr>
        <w:pStyle w:val="a4"/>
      </w:pPr>
      <w:r>
        <w:rPr>
          <w:rFonts w:hint="eastAsia"/>
        </w:rPr>
        <w:t>78.</w:t>
      </w:r>
      <w:r>
        <w:rPr>
          <w:rFonts w:hint="eastAsia"/>
        </w:rPr>
        <w:t>给</w:t>
      </w:r>
      <w:r>
        <w:t>迭代器传参数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18357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 + 2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</w:t>
      </w:r>
      <w:r w:rsidRPr="0018357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5 + 3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;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18357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</w:t>
      </w:r>
      <w:r w:rsidRPr="0018357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6, done: false }"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</w:t>
      </w:r>
      <w:r w:rsidRPr="0018357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</w:t>
      </w:r>
      <w:r w:rsidRPr="0018357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8, done: false }"</w:t>
      </w:r>
    </w:p>
    <w:p w:rsidR="00183579" w:rsidRPr="00183579" w:rsidRDefault="00183579" w:rsidP="0018357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8357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18357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18357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undefined, done: true }"</w:t>
      </w:r>
    </w:p>
    <w:p w:rsidR="00183579" w:rsidRDefault="00183579" w:rsidP="00183579"/>
    <w:p w:rsidR="009B4492" w:rsidRDefault="009B4492" w:rsidP="00183579">
      <w:r>
        <w:rPr>
          <w:rFonts w:hint="eastAsia"/>
        </w:rPr>
        <w:t>next</w:t>
      </w:r>
      <w:r>
        <w:t>()</w:t>
      </w:r>
      <w:r>
        <w:rPr>
          <w:rFonts w:hint="eastAsia"/>
        </w:rPr>
        <w:t>执行到</w:t>
      </w:r>
      <w:r>
        <w:t>yield 1就停止了</w:t>
      </w:r>
    </w:p>
    <w:p w:rsidR="009B4492" w:rsidRDefault="009B4492" w:rsidP="00183579">
      <w:r>
        <w:rPr>
          <w:rFonts w:hint="eastAsia"/>
        </w:rPr>
        <w:t>next</w:t>
      </w:r>
      <w:r>
        <w:t>（</w:t>
      </w:r>
      <w:r>
        <w:rPr>
          <w:rFonts w:hint="eastAsia"/>
        </w:rPr>
        <w:t>4</w:t>
      </w:r>
      <w:r>
        <w:t>）</w:t>
      </w:r>
      <w:r>
        <w:rPr>
          <w:rFonts w:hint="eastAsia"/>
        </w:rPr>
        <w:t>的</w:t>
      </w:r>
      <w:r>
        <w:t>时候继续执行，将4作为返回值赋值给first，以此类推。</w:t>
      </w:r>
    </w:p>
    <w:p w:rsidR="00BE34D5" w:rsidRDefault="00BE34D5" w:rsidP="00183579"/>
    <w:p w:rsidR="00BE34D5" w:rsidRDefault="00BE34D5" w:rsidP="00BE34D5">
      <w:pPr>
        <w:pStyle w:val="a4"/>
      </w:pPr>
      <w:r>
        <w:rPr>
          <w:rFonts w:hint="eastAsia"/>
        </w:rPr>
        <w:t>7</w:t>
      </w:r>
      <w:r>
        <w:t>9.</w:t>
      </w:r>
      <w:r>
        <w:t>在迭代器中抛出错误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yield 4 + 2, then throw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never is executed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;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6, done: false }"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BE34D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oom"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rror thrown from generator</w:t>
      </w:r>
    </w:p>
    <w:p w:rsidR="00BE34D5" w:rsidRDefault="00BE34D5" w:rsidP="00BE34D5">
      <w:r>
        <w:rPr>
          <w:rFonts w:hint="eastAsia"/>
        </w:rPr>
        <w:t>上面</w:t>
      </w:r>
      <w:r>
        <w:t>的函数在给second返回值的时候返回了一个错误</w:t>
      </w:r>
      <w:r>
        <w:rPr>
          <w:rFonts w:hint="eastAsia"/>
        </w:rPr>
        <w:t>，</w:t>
      </w:r>
      <w:r>
        <w:t>可以在生成器中处理这个错误：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;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y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yield 4 + 2, then throw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x)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6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n error, assign a different value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;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</w:t>
      </w:r>
      <w:r w:rsidRPr="00BE34D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6, done: false }"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BE34D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oom"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9, done: false }"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</w:t>
      </w:r>
      <w:r w:rsidRPr="00BE34D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undefined, done:\</w:t>
      </w:r>
    </w:p>
    <w:p w:rsidR="00BE34D5" w:rsidRPr="00BE34D5" w:rsidRDefault="00BE34D5" w:rsidP="00BE34D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BE34D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34D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BE34D5">
        <w:rPr>
          <w:rFonts w:ascii="Lucida Console" w:eastAsia="宋体" w:hAnsi="Lucida Console" w:cs="宋体"/>
          <w:color w:val="FF0000"/>
          <w:sz w:val="27"/>
          <w:szCs w:val="27"/>
          <w:bdr w:val="none" w:sz="0" w:space="0" w:color="auto" w:frame="1"/>
        </w:rPr>
        <w:t>"</w:t>
      </w:r>
    </w:p>
    <w:p w:rsidR="00BE34D5" w:rsidRDefault="00BE34D5" w:rsidP="00BE34D5"/>
    <w:p w:rsidR="002C530D" w:rsidRDefault="002C530D" w:rsidP="002C530D">
      <w:pPr>
        <w:pStyle w:val="a4"/>
      </w:pPr>
      <w:r>
        <w:rPr>
          <w:rFonts w:hint="eastAsia"/>
        </w:rPr>
        <w:t>8</w:t>
      </w:r>
      <w:r>
        <w:t>0.</w:t>
      </w:r>
      <w:r>
        <w:t>在生成器中使用</w:t>
      </w:r>
      <w:r>
        <w:t>return</w:t>
      </w:r>
      <w:r>
        <w:t>语句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C53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C53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 xml:space="preserve"> </w:t>
      </w:r>
      <w:r w:rsidRPr="002C53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C53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2C53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;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2C530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2C530D" w:rsidRPr="002C530D" w:rsidRDefault="002C530D" w:rsidP="002C53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C53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iterator.next());</w:t>
      </w:r>
      <w:r w:rsidRPr="002C530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</w:t>
      </w:r>
      <w:r w:rsidRPr="002C530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 xml:space="preserve">// "{ value: </w:t>
      </w:r>
      <w:r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24</w:t>
      </w:r>
      <w:r w:rsidRPr="002C530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, done: true }"</w:t>
      </w:r>
    </w:p>
    <w:p w:rsidR="002C530D" w:rsidRDefault="002C530D" w:rsidP="002C530D"/>
    <w:p w:rsidR="004D066A" w:rsidRDefault="004D066A" w:rsidP="004D066A">
      <w:pPr>
        <w:pStyle w:val="a4"/>
      </w:pPr>
      <w:r>
        <w:rPr>
          <w:rFonts w:hint="eastAsia"/>
        </w:rPr>
        <w:t>8</w:t>
      </w:r>
      <w:r>
        <w:t>1.</w:t>
      </w:r>
      <w:r w:rsidRPr="004D066A">
        <w:t xml:space="preserve"> Delegating Generators</w:t>
      </w:r>
    </w:p>
    <w:p w:rsidR="004D066A" w:rsidRDefault="008B6B17" w:rsidP="004D066A">
      <w:r>
        <w:rPr>
          <w:rFonts w:hint="eastAsia"/>
        </w:rPr>
        <w:t>生成器</w:t>
      </w:r>
      <w:r>
        <w:t>中可以</w:t>
      </w:r>
      <w:r>
        <w:rPr>
          <w:rFonts w:hint="eastAsia"/>
        </w:rPr>
        <w:t>引用</w:t>
      </w:r>
      <w:r>
        <w:t>别的生成器：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reateNumberIterator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reateRepeatingIterator(count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o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&lt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unt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++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repeat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reateCombinedIterator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sul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reateNumberIterator()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sult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reateRepeatingIterator(result)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terato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reateCombinedIterator();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1, done: false }"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2, done: false }"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3, done: false }"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"repeat", done: false }"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lastRenderedPageBreak/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"repeat", done: false }"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"repeat", done: false }"</w:t>
      </w:r>
    </w:p>
    <w:p w:rsidR="00963A44" w:rsidRDefault="00963A44" w:rsidP="00963A4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rator.next()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"{ value: undefined, done: true }"</w:t>
      </w:r>
    </w:p>
    <w:p w:rsidR="008B6B17" w:rsidRDefault="00A31A89" w:rsidP="004D066A">
      <w:r>
        <w:rPr>
          <w:rFonts w:hint="eastAsia"/>
        </w:rPr>
        <w:t>这里</w:t>
      </w:r>
      <w:r>
        <w:t>注意被引用的生成器之中的retrun不会被迭代出来，如果需要迭代，则必须在代码中写明。</w:t>
      </w:r>
    </w:p>
    <w:p w:rsidR="00A31A89" w:rsidRDefault="00A31A89" w:rsidP="004D066A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hint="eastAsia"/>
        </w:rPr>
        <w:t>提示</w:t>
      </w:r>
      <w:r>
        <w:t>：字符串</w:t>
      </w:r>
      <w:r>
        <w:rPr>
          <w:rFonts w:hint="eastAsia"/>
        </w:rPr>
        <w:t>也可以</w:t>
      </w:r>
      <w:r>
        <w:t>用在生成器中</w:t>
      </w:r>
      <w:r>
        <w:rPr>
          <w:rFonts w:ascii="Lucida Console" w:hAnsi="Lucida Console"/>
          <w:color w:val="000000"/>
          <w:shd w:val="clear" w:color="auto" w:fill="EFEFEF"/>
        </w:rPr>
        <w:t>yield * "hello"</w:t>
      </w:r>
    </w:p>
    <w:p w:rsidR="00B12967" w:rsidRDefault="00B12967" w:rsidP="004D066A">
      <w:pPr>
        <w:rPr>
          <w:rFonts w:ascii="Lucida Console" w:hAnsi="Lucida Console"/>
          <w:color w:val="000000"/>
          <w:shd w:val="clear" w:color="auto" w:fill="EFEFEF"/>
        </w:rPr>
      </w:pPr>
    </w:p>
    <w:p w:rsidR="00B12967" w:rsidRDefault="00B12967" w:rsidP="00B12967">
      <w:pPr>
        <w:pStyle w:val="a4"/>
        <w:rPr>
          <w:shd w:val="clear" w:color="auto" w:fill="EFEFEF"/>
        </w:rPr>
      </w:pPr>
      <w:r>
        <w:rPr>
          <w:shd w:val="clear" w:color="auto" w:fill="EFEFEF"/>
        </w:rPr>
        <w:t>82.</w:t>
      </w:r>
      <w:r>
        <w:rPr>
          <w:rFonts w:hint="eastAsia"/>
          <w:shd w:val="clear" w:color="auto" w:fill="EFEFEF"/>
        </w:rPr>
        <w:t>异步任务</w:t>
      </w:r>
      <w:r>
        <w:rPr>
          <w:shd w:val="clear" w:color="auto" w:fill="EFEFEF"/>
        </w:rPr>
        <w:t>运行</w:t>
      </w:r>
    </w:p>
    <w:p w:rsidR="00F65902" w:rsidRPr="00F65902" w:rsidRDefault="00F65902" w:rsidP="00F65902">
      <w:r>
        <w:rPr>
          <w:rFonts w:hint="eastAsia"/>
        </w:rPr>
        <w:t>一个</w:t>
      </w:r>
      <w:r>
        <w:t>简单的异步任务运行器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taskDef)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reate the iterator, make available elsewhere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Def();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task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);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cursive function to keep calling next()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6590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f there's more to do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6590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F6590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.done)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);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process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65902" w:rsidRPr="00F65902" w:rsidRDefault="00F65902" w:rsidP="00F6590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6590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12967" w:rsidRDefault="00A135EA" w:rsidP="00B12967">
      <w:r>
        <w:rPr>
          <w:rFonts w:hint="eastAsia"/>
        </w:rPr>
        <w:t>这样</w:t>
      </w:r>
      <w:r>
        <w:t>使用：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</w:t>
      </w:r>
      <w:r w:rsidRPr="00A135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135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A135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A135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135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A135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135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A135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A135EA" w:rsidRPr="00A135EA" w:rsidRDefault="00A135EA" w:rsidP="00A135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135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A135EA" w:rsidRDefault="00A135EA" w:rsidP="00B12967"/>
    <w:p w:rsidR="00F65902" w:rsidRDefault="00446182" w:rsidP="00446182">
      <w:pPr>
        <w:pStyle w:val="a4"/>
      </w:pPr>
      <w:r>
        <w:rPr>
          <w:rFonts w:hint="eastAsia"/>
        </w:rPr>
        <w:t>8</w:t>
      </w:r>
      <w:r>
        <w:t>3.</w:t>
      </w:r>
      <w:r>
        <w:rPr>
          <w:rFonts w:hint="eastAsia"/>
        </w:rPr>
        <w:t>伴随</w:t>
      </w:r>
      <w:r>
        <w:t>参数传递的</w:t>
      </w:r>
      <w:r>
        <w:rPr>
          <w:rFonts w:hint="eastAsia"/>
        </w:rPr>
        <w:t>异步</w:t>
      </w:r>
      <w:r>
        <w:t>任务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taskDef)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reate the iterator, make available elsewhere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Def();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task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);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cursive function to keep calling next()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4618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f there's more to do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4618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44618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.done)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result.value);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process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46182" w:rsidRPr="00446182" w:rsidRDefault="00446182" w:rsidP="0044618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4618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46182" w:rsidRDefault="000535CD" w:rsidP="00446182">
      <w:r>
        <w:rPr>
          <w:rFonts w:hint="eastAsia"/>
        </w:rPr>
        <w:t>这样使用</w:t>
      </w:r>
      <w:r>
        <w:t>：</w:t>
      </w: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</w:t>
      </w:r>
      <w:r w:rsidRPr="000535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0535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535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0535C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535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0535C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0535C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</w:t>
      </w:r>
    </w:p>
    <w:p w:rsidR="000535CD" w:rsidRPr="000535CD" w:rsidRDefault="000535CD" w:rsidP="000535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535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0535CD" w:rsidRDefault="000535CD" w:rsidP="00446182"/>
    <w:p w:rsidR="00EC4FA4" w:rsidRDefault="00EC4FA4" w:rsidP="00EC4FA4">
      <w:pPr>
        <w:pStyle w:val="a4"/>
      </w:pPr>
      <w:r>
        <w:rPr>
          <w:rFonts w:hint="eastAsia"/>
        </w:rPr>
        <w:lastRenderedPageBreak/>
        <w:t>8</w:t>
      </w:r>
      <w:r>
        <w:t>4.</w:t>
      </w:r>
      <w:r>
        <w:t>改进版异步任务运行</w:t>
      </w:r>
      <w:r>
        <w:rPr>
          <w:rFonts w:hint="eastAsia"/>
        </w:rPr>
        <w:t>器</w:t>
      </w:r>
      <w:r>
        <w:rPr>
          <w:rFonts w:hint="eastAsia"/>
        </w:rPr>
        <w:t>.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taskDef)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reate the iterator, make available elsewhere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Def(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task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cursive function to keep calling next()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C4FA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f there's more to do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.done)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.value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unction"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.value(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,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ata)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  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data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lse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result.value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process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C4FA4" w:rsidRPr="00EC4FA4" w:rsidRDefault="00EC4FA4" w:rsidP="00EC4FA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C4FA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C4FA4" w:rsidRDefault="001D263A" w:rsidP="00EC4FA4">
      <w:r>
        <w:rPr>
          <w:rFonts w:hint="eastAsia"/>
        </w:rPr>
        <w:t>异步</w:t>
      </w:r>
      <w:r>
        <w:t>方法：</w:t>
      </w: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D263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s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quire(</w:t>
      </w:r>
      <w:r w:rsidRPr="001D263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s"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D263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filename)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1D263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callback)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s.readFile(filename,</w:t>
      </w: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allback);</w:t>
      </w: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D263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1D263A" w:rsidRPr="001D263A" w:rsidRDefault="001D263A" w:rsidP="001D263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D263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1D263A" w:rsidRDefault="001D263A" w:rsidP="00EC4FA4"/>
    <w:p w:rsidR="001D263A" w:rsidRDefault="001D263A" w:rsidP="00EC4FA4">
      <w:r>
        <w:rPr>
          <w:rFonts w:hint="eastAsia"/>
        </w:rPr>
        <w:t>以</w:t>
      </w:r>
      <w:r>
        <w:t>同步风格调用</w:t>
      </w:r>
      <w:r>
        <w:rPr>
          <w:rFonts w:hint="eastAsia"/>
        </w:rPr>
        <w:t>异步</w:t>
      </w:r>
      <w:r>
        <w:t>方法，不写callback</w:t>
      </w:r>
    </w:p>
    <w:p w:rsidR="00F02ABB" w:rsidRPr="00F02ABB" w:rsidRDefault="00F02ABB" w:rsidP="00F02AB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</w:t>
      </w:r>
      <w:r w:rsidRPr="00F02AB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02AB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02ABB" w:rsidRPr="00F02ABB" w:rsidRDefault="00F02ABB" w:rsidP="00F02AB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02AB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tents</w:t>
      </w: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2AB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2AB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</w:t>
      </w:r>
      <w:r w:rsidRPr="00F02AB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config.json"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F02ABB" w:rsidRPr="00F02ABB" w:rsidRDefault="00F02ABB" w:rsidP="00F02AB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With(contents);</w:t>
      </w:r>
    </w:p>
    <w:p w:rsidR="00F02ABB" w:rsidRPr="00F02ABB" w:rsidRDefault="00F02ABB" w:rsidP="00F02AB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2AB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F02AB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Done"</w:t>
      </w: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F02ABB" w:rsidRPr="00F02ABB" w:rsidRDefault="00F02ABB" w:rsidP="00F02AB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2AB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F02ABB" w:rsidRDefault="00F02ABB" w:rsidP="00EC4FA4"/>
    <w:p w:rsidR="0026245F" w:rsidRDefault="0026245F" w:rsidP="0026245F">
      <w:pPr>
        <w:pStyle w:val="1"/>
      </w:pPr>
      <w:r>
        <w:rPr>
          <w:rFonts w:hint="eastAsia"/>
        </w:rPr>
        <w:t>九</w:t>
      </w:r>
      <w:r>
        <w:t>，js class</w:t>
      </w:r>
    </w:p>
    <w:p w:rsidR="0026245F" w:rsidRDefault="007A00CD" w:rsidP="00A33661">
      <w:pPr>
        <w:pStyle w:val="a4"/>
      </w:pPr>
      <w:r>
        <w:t>85.es5</w:t>
      </w:r>
      <w:r>
        <w:t>中</w:t>
      </w:r>
      <w:r>
        <w:rPr>
          <w:rFonts w:hint="eastAsia"/>
        </w:rPr>
        <w:t>类似</w:t>
      </w:r>
      <w:r>
        <w:t>class</w:t>
      </w:r>
      <w:r w:rsidR="00A33661">
        <w:t>的写法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(name)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;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.prototype.sayName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(</w:t>
      </w:r>
      <w:r w:rsidRPr="007A00C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.sayName();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7A00C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utputs "Nicholas"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);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 </w:t>
      </w:r>
      <w:r w:rsidRPr="007A00C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7A00CD" w:rsidRPr="007A00CD" w:rsidRDefault="007A00CD" w:rsidP="007A00C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A00C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7A00C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  <w:r w:rsidRPr="007A00CD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7A00C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7A00CD" w:rsidRDefault="007A00CD" w:rsidP="0026245F"/>
    <w:p w:rsidR="00E84836" w:rsidRDefault="00E84836" w:rsidP="00E84836">
      <w:pPr>
        <w:pStyle w:val="a4"/>
      </w:pPr>
      <w:r>
        <w:t>86.</w:t>
      </w:r>
      <w:r>
        <w:t>基本的</w:t>
      </w:r>
      <w:r>
        <w:t>class</w:t>
      </w:r>
      <w:r>
        <w:t>声明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ivalent of the PersonType constructor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name)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    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;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ivalent of PersonType.prototype.sayName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ayName()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(</w:t>
      </w:r>
      <w:r w:rsidRPr="00E8483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.sayName();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utputs "Nicholas"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);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erson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);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unction"</w:t>
      </w:r>
    </w:p>
    <w:p w:rsidR="00E84836" w:rsidRPr="00E84836" w:rsidRDefault="00E84836" w:rsidP="00E8483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E8483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8483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.prototype.sayName);</w:t>
      </w:r>
      <w:r w:rsidRPr="00E84836">
        <w:rPr>
          <w:rFonts w:ascii="Lucida Console" w:eastAsia="宋体" w:hAnsi="Lucida Console" w:cs="宋体"/>
          <w:color w:val="000000"/>
          <w:sz w:val="27"/>
          <w:szCs w:val="27"/>
        </w:rPr>
        <w:t xml:space="preserve">  </w:t>
      </w:r>
      <w:r w:rsidRPr="00E8483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function"</w:t>
      </w:r>
    </w:p>
    <w:p w:rsidR="00E84836" w:rsidRDefault="00E84836" w:rsidP="00E84836"/>
    <w:p w:rsidR="00074EEF" w:rsidRDefault="00074EEF" w:rsidP="00E84836">
      <w:r>
        <w:t xml:space="preserve">es6 </w:t>
      </w:r>
      <w:r>
        <w:rPr>
          <w:rFonts w:hint="eastAsia"/>
        </w:rPr>
        <w:t>中</w:t>
      </w:r>
      <w:r>
        <w:t>的class只是一个语法糖，其内部原理和上面的es5的方法是一样的。所以</w:t>
      </w:r>
      <w:r>
        <w:rPr>
          <w:rFonts w:hint="eastAsia"/>
        </w:rPr>
        <w:t>混合</w:t>
      </w:r>
      <w:r>
        <w:t>使用也没有问题</w:t>
      </w:r>
    </w:p>
    <w:p w:rsidR="0079177F" w:rsidRDefault="0079177F" w:rsidP="00E84836"/>
    <w:p w:rsidR="0079177F" w:rsidRDefault="0079177F" w:rsidP="0079177F">
      <w:pPr>
        <w:pStyle w:val="a4"/>
      </w:pPr>
      <w:r>
        <w:rPr>
          <w:rFonts w:hint="eastAsia"/>
        </w:rPr>
        <w:t>8</w:t>
      </w:r>
      <w:r>
        <w:t>7.class</w:t>
      </w:r>
      <w:r>
        <w:t>和</w:t>
      </w:r>
      <w:r>
        <w:t>function</w:t>
      </w:r>
      <w:r>
        <w:t>的区别</w:t>
      </w:r>
    </w:p>
    <w:p w:rsidR="0079177F" w:rsidRDefault="0079177F" w:rsidP="0079177F">
      <w:r>
        <w:rPr>
          <w:rFonts w:hint="eastAsia"/>
        </w:rPr>
        <w:t>1</w:t>
      </w:r>
      <w:r>
        <w:t>.class定义不提升，比较像let</w:t>
      </w:r>
      <w:r>
        <w:rPr>
          <w:rFonts w:hint="eastAsia"/>
        </w:rPr>
        <w:t>。</w:t>
      </w:r>
    </w:p>
    <w:p w:rsidR="0079177F" w:rsidRDefault="0079177F" w:rsidP="0079177F">
      <w:r>
        <w:rPr>
          <w:rFonts w:hint="eastAsia"/>
        </w:rPr>
        <w:t>2</w:t>
      </w:r>
      <w:r>
        <w:t>.内部代码自动严格模式。</w:t>
      </w:r>
    </w:p>
    <w:p w:rsidR="0079177F" w:rsidRDefault="0079177F" w:rsidP="0079177F">
      <w:r>
        <w:t>3.</w:t>
      </w:r>
      <w:r>
        <w:rPr>
          <w:rFonts w:hint="eastAsia"/>
        </w:rPr>
        <w:t>所有</w:t>
      </w:r>
      <w:r>
        <w:t>方法不可枚举。</w:t>
      </w:r>
    </w:p>
    <w:p w:rsidR="0079177F" w:rsidRDefault="0079177F" w:rsidP="0079177F">
      <w:r>
        <w:rPr>
          <w:rFonts w:hint="eastAsia"/>
        </w:rPr>
        <w:t>4</w:t>
      </w:r>
      <w:r>
        <w:t>.所以方法不可以使用new调用，会报错。</w:t>
      </w:r>
    </w:p>
    <w:p w:rsidR="0079177F" w:rsidRDefault="0079177F" w:rsidP="0079177F">
      <w:r>
        <w:t>5.class必须用new调用，不然报错。</w:t>
      </w:r>
    </w:p>
    <w:p w:rsidR="0079177F" w:rsidRDefault="0079177F" w:rsidP="0079177F">
      <w:r>
        <w:t>6.在类内部</w:t>
      </w:r>
      <w:r>
        <w:rPr>
          <w:rFonts w:hint="eastAsia"/>
        </w:rPr>
        <w:t>覆盖</w:t>
      </w:r>
      <w:r>
        <w:t>类名报错。</w:t>
      </w:r>
    </w:p>
    <w:p w:rsidR="001F6D22" w:rsidRDefault="001F6D22" w:rsidP="0079177F">
      <w:r>
        <w:rPr>
          <w:rFonts w:hint="eastAsia"/>
        </w:rPr>
        <w:lastRenderedPageBreak/>
        <w:t>用</w:t>
      </w:r>
      <w:r>
        <w:t xml:space="preserve">es5 </w:t>
      </w:r>
      <w:r>
        <w:rPr>
          <w:rFonts w:hint="eastAsia"/>
        </w:rPr>
        <w:t>语法可以</w:t>
      </w:r>
      <w:r>
        <w:t>完全模拟class：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direct equivalent of PersonClass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2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E05E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onst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2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name)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make sure the function was called with new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target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ndefined"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E05E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Constructor must be called with new."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E05E8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defineProperty(PersonType2.prototype,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sayName"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CE05E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make sure the method wasn't called with new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target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==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ndefined"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CE05E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Method cannot be called with new."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numerable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ritable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figurable</w:t>
      </w:r>
      <w:r w:rsidRPr="00CE05E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E05E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CE05E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2;</w:t>
      </w:r>
    </w:p>
    <w:p w:rsidR="00CE05E8" w:rsidRPr="00CE05E8" w:rsidRDefault="00CE05E8" w:rsidP="00CE05E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E05E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());</w:t>
      </w:r>
    </w:p>
    <w:p w:rsidR="001F6D22" w:rsidRDefault="001F6D22" w:rsidP="0079177F"/>
    <w:p w:rsidR="000A16B0" w:rsidRDefault="000A16B0" w:rsidP="000A16B0">
      <w:pPr>
        <w:pStyle w:val="a4"/>
      </w:pPr>
      <w:r>
        <w:rPr>
          <w:rFonts w:hint="eastAsia"/>
        </w:rPr>
        <w:t>8</w:t>
      </w:r>
      <w:r>
        <w:t>8.</w:t>
      </w:r>
      <w:r>
        <w:t>访问者属性</w:t>
      </w:r>
    </w:p>
    <w:p w:rsidR="000A16B0" w:rsidRDefault="00462D34" w:rsidP="000A16B0">
      <w:r>
        <w:lastRenderedPageBreak/>
        <w:t>Class允许在原型上定义访问者属性：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ustomHTMLElement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element)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element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ement;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html()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element.innerHTML;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html(value)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element.innerHTML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;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escriptor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OwnPropertyDescriptor(CustomHTMLElement.prototype,</w:t>
      </w:r>
      <w:r w:rsidRPr="00462D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\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html"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462D3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et"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escriptor);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462D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462D3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set"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escriptor);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462D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462D34" w:rsidRPr="00462D34" w:rsidRDefault="00462D34" w:rsidP="00462D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62D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descriptor.enumerable);</w:t>
      </w:r>
      <w:r w:rsidRPr="00462D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62D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462D34" w:rsidRDefault="00462D34" w:rsidP="000A16B0"/>
    <w:p w:rsidR="007930B7" w:rsidRDefault="007930B7" w:rsidP="007930B7">
      <w:pPr>
        <w:pStyle w:val="a4"/>
      </w:pPr>
      <w:r>
        <w:rPr>
          <w:rFonts w:hint="eastAsia"/>
        </w:rPr>
        <w:t>8</w:t>
      </w:r>
      <w:r>
        <w:t>9.</w:t>
      </w:r>
      <w:r>
        <w:t>计算属性名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pertyName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html"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ustomHTMLElement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element)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930B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element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lement;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propertyName]()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930B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element.innerHTML;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propertyName](value)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930B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element.innerHTML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;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930B7" w:rsidRPr="007930B7" w:rsidRDefault="007930B7" w:rsidP="007930B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930B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lastRenderedPageBreak/>
        <w:t>}</w:t>
      </w:r>
    </w:p>
    <w:p w:rsidR="007930B7" w:rsidRDefault="007930B7" w:rsidP="007930B7"/>
    <w:p w:rsidR="00396C75" w:rsidRDefault="00396C75" w:rsidP="00396C75">
      <w:pPr>
        <w:pStyle w:val="a4"/>
      </w:pPr>
      <w:r>
        <w:rPr>
          <w:rFonts w:hint="eastAsia"/>
        </w:rPr>
        <w:t>9</w:t>
      </w:r>
      <w:r>
        <w:t>0.</w:t>
      </w:r>
      <w:r>
        <w:t>生成器方法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yClass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Iterator()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nstance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yClass(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terator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nstance.createIterator();</w:t>
      </w:r>
    </w:p>
    <w:p w:rsidR="00396C75" w:rsidRDefault="00396C75" w:rsidP="00396C75">
      <w:r>
        <w:rPr>
          <w:rFonts w:hint="eastAsia"/>
        </w:rPr>
        <w:t>可以</w:t>
      </w:r>
      <w:r>
        <w:t>这样</w:t>
      </w:r>
      <w:r>
        <w:rPr>
          <w:rFonts w:hint="eastAsia"/>
        </w:rPr>
        <w:t>创建</w:t>
      </w:r>
      <w:r>
        <w:t>生成器，但这样不是最优解。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)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tems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]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Symbol.iterator]()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tems.values(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(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.items.push(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.items.push(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.items.push(</w:t>
      </w:r>
      <w:r w:rsidRPr="00396C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or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x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of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lection)</w:t>
      </w: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x);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utput: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396C75" w:rsidRPr="00396C75" w:rsidRDefault="00396C75" w:rsidP="00396C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96C7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3</w:t>
      </w:r>
    </w:p>
    <w:p w:rsidR="00396C75" w:rsidRDefault="00396C75" w:rsidP="00396C75">
      <w:r>
        <w:rPr>
          <w:rFonts w:hint="eastAsia"/>
        </w:rPr>
        <w:lastRenderedPageBreak/>
        <w:t>这样写</w:t>
      </w:r>
      <w:r>
        <w:t>相对好一点，可以直接用来循环</w:t>
      </w:r>
    </w:p>
    <w:p w:rsidR="007F6C3D" w:rsidRDefault="007F6C3D" w:rsidP="00396C75"/>
    <w:p w:rsidR="007F6C3D" w:rsidRDefault="007F6C3D" w:rsidP="007F6C3D">
      <w:pPr>
        <w:pStyle w:val="a4"/>
      </w:pPr>
      <w:r>
        <w:rPr>
          <w:rFonts w:hint="eastAsia"/>
        </w:rPr>
        <w:t>9</w:t>
      </w:r>
      <w:r>
        <w:t>1.</w:t>
      </w:r>
      <w:r>
        <w:t>静态成员</w:t>
      </w:r>
    </w:p>
    <w:p w:rsidR="007F6C3D" w:rsidRDefault="007F6C3D" w:rsidP="007F6C3D">
      <w:r>
        <w:t>E</w:t>
      </w:r>
      <w:r>
        <w:rPr>
          <w:rFonts w:hint="eastAsia"/>
        </w:rPr>
        <w:t>s</w:t>
      </w:r>
      <w:r>
        <w:t>5中实现静态成员的方法：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(name)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tic method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.create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name)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(name)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nstance method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.prototype.sayName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Type.create(</w:t>
      </w:r>
      <w:r w:rsidRPr="007F6C3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F6C3D" w:rsidRDefault="007F6C3D" w:rsidP="007F6C3D">
      <w:r>
        <w:t>Es6的方法：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ivalent of the PersonType constructor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name)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ivalent of PersonType.prototype.sayName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ayName()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name)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ivalent of PersonType.create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tatic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(name)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(name);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F6C3D" w:rsidRPr="007F6C3D" w:rsidRDefault="007F6C3D" w:rsidP="007F6C3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F6C3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F6C3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ersonClass.create(</w:t>
      </w:r>
      <w:r w:rsidRPr="007F6C3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7F6C3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F6C3D" w:rsidRDefault="007F6C3D" w:rsidP="007F6C3D"/>
    <w:p w:rsidR="00E16018" w:rsidRDefault="00E16018" w:rsidP="00E16018">
      <w:pPr>
        <w:pStyle w:val="a4"/>
      </w:pPr>
      <w:r>
        <w:rPr>
          <w:rFonts w:hint="eastAsia"/>
        </w:rPr>
        <w:t>9</w:t>
      </w:r>
      <w:r>
        <w:t>2.</w:t>
      </w:r>
      <w:r>
        <w:t>继承与子类</w:t>
      </w:r>
    </w:p>
    <w:p w:rsidR="00E16018" w:rsidRDefault="00E16018" w:rsidP="00E16018">
      <w:r>
        <w:t>E</w:t>
      </w:r>
      <w:r>
        <w:rPr>
          <w:rFonts w:hint="eastAsia"/>
        </w:rPr>
        <w:t>s</w:t>
      </w:r>
      <w:r>
        <w:t>5中的写法：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(length,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.prototype.getArea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length)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.call(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,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)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.prototype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create(Rectangle.prototype,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,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numerable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ritable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figurable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ue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</w:t>
      </w:r>
      <w:r w:rsidRPr="00E1601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quare.getArea());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E1601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9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quare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);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E1601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16018" w:rsidRPr="00E16018" w:rsidRDefault="00E16018" w:rsidP="00E1601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quare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1601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);</w:t>
      </w:r>
      <w:r w:rsidRPr="00E16018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E1601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16018" w:rsidRDefault="0047108A" w:rsidP="00E16018">
      <w:r>
        <w:t>es6中的写法：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,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Area()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)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7108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ame as Rectangle.call(this, length, length)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length,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);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</w:t>
      </w:r>
      <w:r w:rsidRPr="0047108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quare.getArea());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47108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9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quare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);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47108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47108A" w:rsidRPr="0047108A" w:rsidRDefault="0047108A" w:rsidP="0047108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quare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7108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);</w:t>
      </w:r>
      <w:r w:rsidRPr="0047108A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47108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47108A" w:rsidRDefault="0047108A" w:rsidP="00E16018"/>
    <w:p w:rsidR="00D96660" w:rsidRDefault="00D96660" w:rsidP="00E16018">
      <w:r>
        <w:rPr>
          <w:rFonts w:hint="eastAsia"/>
        </w:rPr>
        <w:t>注意：如果</w:t>
      </w:r>
      <w:r>
        <w:t>不写明，子类会自动调用super</w:t>
      </w:r>
      <w:r>
        <w:rPr>
          <w:rFonts w:hint="eastAsia"/>
        </w:rPr>
        <w:t>。以下</w:t>
      </w:r>
      <w:r>
        <w:t>两种写法是相同的：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9666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no constructor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s equivalent to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...args)</w:t>
      </w: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9666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...args);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96660" w:rsidRPr="00D96660" w:rsidRDefault="00D96660" w:rsidP="00D9666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9666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96660" w:rsidRDefault="00D96660" w:rsidP="00E16018"/>
    <w:p w:rsidR="00F00D07" w:rsidRDefault="00F00D07" w:rsidP="00E16018">
      <w:r>
        <w:rPr>
          <w:rFonts w:hint="eastAsia"/>
        </w:rPr>
        <w:t>使用</w:t>
      </w:r>
      <w:r>
        <w:t>super的注意事项：</w:t>
      </w:r>
    </w:p>
    <w:p w:rsidR="00F00D07" w:rsidRDefault="00F00D07" w:rsidP="00F00D07">
      <w:pPr>
        <w:pStyle w:val="a6"/>
        <w:numPr>
          <w:ilvl w:val="0"/>
          <w:numId w:val="7"/>
        </w:numPr>
        <w:ind w:firstLineChars="0"/>
      </w:pPr>
      <w:r>
        <w:t>只能在子类中使用，否则报错</w:t>
      </w:r>
    </w:p>
    <w:p w:rsidR="00F00D07" w:rsidRDefault="00F00D07" w:rsidP="00F00D07">
      <w:pPr>
        <w:pStyle w:val="a6"/>
        <w:numPr>
          <w:ilvl w:val="0"/>
          <w:numId w:val="7"/>
        </w:numPr>
        <w:ind w:firstLineChars="0"/>
      </w:pPr>
      <w:r>
        <w:t>Super必须在this之前调用，因为super是返回this的</w:t>
      </w:r>
    </w:p>
    <w:p w:rsidR="00F00D07" w:rsidRDefault="00F00D07" w:rsidP="00F00D07">
      <w:pPr>
        <w:pStyle w:val="a6"/>
        <w:numPr>
          <w:ilvl w:val="0"/>
          <w:numId w:val="7"/>
        </w:numPr>
        <w:ind w:firstLineChars="0"/>
      </w:pPr>
      <w:r>
        <w:rPr>
          <w:rFonts w:hint="eastAsia"/>
        </w:rPr>
        <w:t>唯一</w:t>
      </w:r>
      <w:r>
        <w:t>可以避免调用super的方法是在constructor中返回对象</w:t>
      </w:r>
    </w:p>
    <w:p w:rsidR="00DE6BB9" w:rsidRDefault="00DE6BB9" w:rsidP="00DE6BB9">
      <w:pPr>
        <w:pStyle w:val="a4"/>
      </w:pPr>
      <w:r>
        <w:rPr>
          <w:rFonts w:hint="eastAsia"/>
        </w:rPr>
        <w:lastRenderedPageBreak/>
        <w:t>9</w:t>
      </w:r>
      <w:r>
        <w:t>3.</w:t>
      </w:r>
      <w:r>
        <w:t>覆盖父类方法</w:t>
      </w:r>
    </w:p>
    <w:p w:rsidR="00DE6BB9" w:rsidRDefault="00DE6BB9" w:rsidP="00DE6BB9">
      <w:r>
        <w:rPr>
          <w:rFonts w:hint="eastAsia"/>
        </w:rPr>
        <w:t>这一点</w:t>
      </w:r>
      <w:r>
        <w:t>和java一样，可以用super调用父类方法：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)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E6BB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length,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);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E6BB9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verride, shadow, and call Rectangle.prototype.getArea()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Area()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DE6BB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E6BB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Area();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E6BB9" w:rsidRPr="00DE6BB9" w:rsidRDefault="00DE6BB9" w:rsidP="00DE6BB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E6BB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DE6BB9" w:rsidRDefault="00DE6BB9" w:rsidP="00DE6BB9"/>
    <w:p w:rsidR="00787D6D" w:rsidRDefault="00787D6D" w:rsidP="00787D6D">
      <w:pPr>
        <w:pStyle w:val="a4"/>
      </w:pPr>
      <w:r>
        <w:rPr>
          <w:rFonts w:hint="eastAsia"/>
        </w:rPr>
        <w:t>9</w:t>
      </w:r>
      <w:r>
        <w:t>4.</w:t>
      </w:r>
      <w:r>
        <w:t>静态成员继承</w:t>
      </w:r>
    </w:p>
    <w:p w:rsidR="00787D6D" w:rsidRDefault="00787D6D" w:rsidP="00787D6D">
      <w:r>
        <w:rPr>
          <w:rFonts w:hint="eastAsia"/>
        </w:rPr>
        <w:t>子类</w:t>
      </w:r>
      <w:r>
        <w:t>可以继承父类的静态资源</w:t>
      </w:r>
      <w:r>
        <w:rPr>
          <w:rFonts w:hint="eastAsia"/>
        </w:rPr>
        <w:t>：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,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Area()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tatic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reate(length,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(length,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;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)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ame as Rectangle.call(this, length, length)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length,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);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lastRenderedPageBreak/>
        <w:t>}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.create(</w:t>
      </w:r>
      <w:r w:rsidRPr="00787D6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ct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);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787D6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ct.getArea());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787D6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2</w:t>
      </w:r>
    </w:p>
    <w:p w:rsidR="00787D6D" w:rsidRPr="00787D6D" w:rsidRDefault="00787D6D" w:rsidP="00787D6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ct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7D6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);</w:t>
      </w:r>
      <w:r w:rsidRPr="00787D6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87D6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787D6D" w:rsidRDefault="00787D6D" w:rsidP="00787D6D"/>
    <w:p w:rsidR="00B73A42" w:rsidRDefault="00B73A42" w:rsidP="00B73A42">
      <w:pPr>
        <w:pStyle w:val="a4"/>
      </w:pPr>
      <w:r>
        <w:t>95.</w:t>
      </w:r>
      <w:r>
        <w:t>父类可以是一个表达式</w:t>
      </w:r>
    </w:p>
    <w:p w:rsidR="00B73A42" w:rsidRDefault="00B73A42" w:rsidP="00B73A42">
      <w:r>
        <w:rPr>
          <w:rFonts w:hint="eastAsia"/>
        </w:rPr>
        <w:t>1</w:t>
      </w:r>
      <w:r>
        <w:t>.父类是一个function：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(length,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.prototype.getArea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)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length,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);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x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</w:t>
      </w:r>
      <w:r w:rsidRPr="00B73A4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x.getArea());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B73A4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9</w:t>
      </w:r>
    </w:p>
    <w:p w:rsidR="00B73A42" w:rsidRPr="00B73A42" w:rsidRDefault="00B73A42" w:rsidP="00B73A4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x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73A4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);</w:t>
      </w:r>
      <w:r w:rsidRPr="00B73A4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73A4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B73A42" w:rsidRDefault="00E03974" w:rsidP="00B73A42">
      <w:r>
        <w:rPr>
          <w:rFonts w:hint="eastAsia"/>
        </w:rPr>
        <w:t>2</w:t>
      </w:r>
      <w:r>
        <w:t>.父类</w:t>
      </w:r>
      <w:r>
        <w:rPr>
          <w:rFonts w:hint="eastAsia"/>
        </w:rPr>
        <w:t>是一个执行</w:t>
      </w:r>
      <w:r>
        <w:t>函数，返回一个function：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(length,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.prototype.getArea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function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Base()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Base()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)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length,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)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x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</w:t>
      </w:r>
      <w:r w:rsidRPr="00E0397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x.getArea());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E0397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9</w:t>
      </w:r>
    </w:p>
    <w:p w:rsidR="00E03974" w:rsidRPr="00E03974" w:rsidRDefault="00E03974" w:rsidP="00E0397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x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397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);</w:t>
      </w:r>
      <w:r w:rsidRPr="00E0397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0397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03974" w:rsidRDefault="002D3524" w:rsidP="002D3524">
      <w:pPr>
        <w:pStyle w:val="a6"/>
        <w:numPr>
          <w:ilvl w:val="0"/>
          <w:numId w:val="7"/>
        </w:numPr>
        <w:ind w:firstLineChars="0"/>
      </w:pPr>
      <w:r>
        <w:t>用执行函数做父类，可以实现混入（</w:t>
      </w:r>
      <w:r>
        <w:rPr>
          <w:rFonts w:hint="eastAsia"/>
        </w:rPr>
        <w:t>mixin</w:t>
      </w:r>
      <w:r>
        <w:t>）</w:t>
      </w:r>
      <w:r>
        <w:rPr>
          <w:rFonts w:hint="eastAsia"/>
        </w:rPr>
        <w:t>：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rializableMixi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rialize()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JSON.stringify(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eaMixi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Area()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ixin(...mixins)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base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assign(base.prototype,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..mixins)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base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ixin(AreaMixin,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rializableMixin)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)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x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</w:t>
      </w:r>
      <w:r w:rsidRPr="002D352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x.getArea());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2D352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9</w:t>
      </w:r>
    </w:p>
    <w:p w:rsidR="002D3524" w:rsidRPr="002D3524" w:rsidRDefault="002D3524" w:rsidP="002D3524">
      <w:pPr>
        <w:pStyle w:val="a6"/>
        <w:widowControl/>
        <w:numPr>
          <w:ilvl w:val="0"/>
          <w:numId w:val="7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D352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lastRenderedPageBreak/>
        <w:t>console.log(x.serialize());</w:t>
      </w:r>
      <w:r w:rsidRPr="002D352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</w:t>
      </w:r>
      <w:r w:rsidRPr="002D352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{"length":3,"width":3}"</w:t>
      </w:r>
    </w:p>
    <w:p w:rsidR="002D3524" w:rsidRDefault="002D3524" w:rsidP="002D3524"/>
    <w:p w:rsidR="00BE0C9D" w:rsidRDefault="00BE0C9D" w:rsidP="00BE0C9D">
      <w:pPr>
        <w:pStyle w:val="a4"/>
      </w:pPr>
      <w:r>
        <w:t>96.</w:t>
      </w:r>
      <w:r>
        <w:t>继承内置对象</w:t>
      </w:r>
    </w:p>
    <w:p w:rsidR="00BE0C9D" w:rsidRDefault="00BE0C9D" w:rsidP="00BE0C9D">
      <w:r>
        <w:t>E</w:t>
      </w:r>
      <w:r>
        <w:rPr>
          <w:rFonts w:hint="eastAsia"/>
        </w:rPr>
        <w:t>s</w:t>
      </w:r>
      <w:r>
        <w:t>5中无法完美继承内置对象，es6中可以：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yArray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E0C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mpty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yArray();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[</w:t>
      </w:r>
      <w:r w:rsidRPr="00BE0C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lors.length);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BE0C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s.length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E0C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BE0C9D" w:rsidRPr="00BE0C9D" w:rsidRDefault="00BE0C9D" w:rsidP="00BE0C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lors[</w:t>
      </w:r>
      <w:r w:rsidRPr="00BE0C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BE0C9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BE0C9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</w:t>
      </w:r>
      <w:r w:rsidRPr="00BE0C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undefined</w:t>
      </w:r>
    </w:p>
    <w:p w:rsidR="00BE0C9D" w:rsidRDefault="00BE0C9D" w:rsidP="00BE0C9D"/>
    <w:p w:rsidR="00BE2C6A" w:rsidRDefault="00BE2C6A" w:rsidP="00BE2C6A">
      <w:pPr>
        <w:pStyle w:val="a4"/>
        <w:rPr>
          <w:shd w:val="clear" w:color="auto" w:fill="EFEFEF"/>
        </w:rPr>
      </w:pPr>
      <w:r>
        <w:rPr>
          <w:rFonts w:hint="eastAsia"/>
        </w:rPr>
        <w:t>9</w:t>
      </w:r>
      <w:r>
        <w:t>7.</w:t>
      </w:r>
      <w:r w:rsidRPr="00BE2C6A">
        <w:rPr>
          <w:shd w:val="clear" w:color="auto" w:fill="EFEFEF"/>
        </w:rPr>
        <w:t xml:space="preserve"> </w:t>
      </w:r>
      <w:r>
        <w:rPr>
          <w:shd w:val="clear" w:color="auto" w:fill="EFEFEF"/>
        </w:rPr>
        <w:t>Symbol.species</w:t>
      </w:r>
    </w:p>
    <w:p w:rsidR="00BE2C6A" w:rsidRDefault="00BE2C6A" w:rsidP="00BE2C6A">
      <w:r>
        <w:rPr>
          <w:rFonts w:hint="eastAsia"/>
        </w:rPr>
        <w:t>用</w:t>
      </w:r>
      <w:r>
        <w:rPr>
          <w:shd w:val="clear" w:color="auto" w:fill="EFEFEF"/>
        </w:rPr>
        <w:t>Symbol.species</w:t>
      </w:r>
      <w:r>
        <w:rPr>
          <w:rFonts w:hint="eastAsia"/>
          <w:shd w:val="clear" w:color="auto" w:fill="EFEFEF"/>
        </w:rPr>
        <w:t>可以</w:t>
      </w:r>
      <w:r>
        <w:rPr>
          <w:shd w:val="clear" w:color="auto" w:fill="EFEFEF"/>
        </w:rPr>
        <w:t>指定对象</w:t>
      </w:r>
      <w:r w:rsidRPr="00BE2C6A">
        <w:rPr>
          <w:b/>
          <w:bCs/>
          <w:color w:val="008000"/>
          <w:bdr w:val="none" w:sz="0" w:space="0" w:color="auto" w:frame="1"/>
        </w:rPr>
        <w:t>instanceof</w:t>
      </w:r>
      <w:r w:rsidRPr="00BE2C6A">
        <w:t xml:space="preserve"> </w:t>
      </w:r>
      <w:r>
        <w:rPr>
          <w:rFonts w:hint="eastAsia"/>
        </w:rPr>
        <w:t>。</w:t>
      </w:r>
      <w:r>
        <w:t>不常用，详细见原著。</w:t>
      </w:r>
    </w:p>
    <w:p w:rsidR="00BE2C6A" w:rsidRDefault="00BE2C6A" w:rsidP="00BE2C6A"/>
    <w:p w:rsidR="00BE2C6A" w:rsidRDefault="00B94D08" w:rsidP="00B94D08">
      <w:pPr>
        <w:pStyle w:val="a4"/>
      </w:pPr>
      <w:r>
        <w:rPr>
          <w:rFonts w:hint="eastAsia"/>
        </w:rPr>
        <w:t>9</w:t>
      </w:r>
      <w:r>
        <w:t>8</w:t>
      </w:r>
      <w:r>
        <w:t>，</w:t>
      </w:r>
      <w:r>
        <w:t xml:space="preserve">new.target </w:t>
      </w:r>
      <w:r>
        <w:rPr>
          <w:rFonts w:hint="eastAsia"/>
        </w:rPr>
        <w:t>抽象类</w:t>
      </w:r>
    </w:p>
    <w:p w:rsidR="00B94D08" w:rsidRDefault="00B94D08" w:rsidP="00B94D08">
      <w:r w:rsidRPr="00B94D08">
        <w:t>new.target</w:t>
      </w:r>
      <w:r>
        <w:rPr>
          <w:rFonts w:hint="eastAsia"/>
        </w:rPr>
        <w:t>可以</w:t>
      </w:r>
      <w:r>
        <w:t>用在类中，其中最常见的用法是创建抽象类：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abstract base class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hap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tructor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i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targ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=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hape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Erro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This class cannot be instantiated directly."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ctangl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hap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lastRenderedPageBreak/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tructor(length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width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);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length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length;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width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width;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x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hape(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hrows error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y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ctangle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4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no error</w:t>
      </w:r>
    </w:p>
    <w:p w:rsidR="00B94D08" w:rsidRDefault="00B94D08" w:rsidP="00B94D08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y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instanceof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Shape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B94D08" w:rsidRDefault="00B94D08" w:rsidP="00B94D08"/>
    <w:p w:rsidR="007B718F" w:rsidRDefault="007B718F" w:rsidP="007B718F">
      <w:pPr>
        <w:pStyle w:val="1"/>
      </w:pPr>
      <w:r>
        <w:rPr>
          <w:rFonts w:hint="eastAsia"/>
        </w:rPr>
        <w:t>十、增强</w:t>
      </w:r>
      <w:r>
        <w:t>数组功能</w:t>
      </w:r>
    </w:p>
    <w:p w:rsidR="007B718F" w:rsidRDefault="00A5766A" w:rsidP="00A5766A">
      <w:pPr>
        <w:pStyle w:val="a4"/>
      </w:pPr>
      <w:r>
        <w:rPr>
          <w:rFonts w:hint="eastAsia"/>
        </w:rPr>
        <w:t>9</w:t>
      </w:r>
      <w:r>
        <w:t>9.</w:t>
      </w:r>
      <w:r w:rsidRPr="00A5766A">
        <w:t xml:space="preserve"> Array.of()</w:t>
      </w:r>
    </w:p>
    <w:p w:rsidR="00A5766A" w:rsidRDefault="00A5766A" w:rsidP="00A5766A">
      <w:r>
        <w:rPr>
          <w:rFonts w:hint="eastAsia"/>
        </w:rPr>
        <w:t>在使用</w:t>
      </w:r>
      <w:r>
        <w:t>构造函数创建数组，传入单个数字</w:t>
      </w:r>
      <w:r>
        <w:rPr>
          <w:rFonts w:hint="eastAsia"/>
        </w:rPr>
        <w:t>时</w:t>
      </w:r>
      <w:r>
        <w:t>，会把这个数字当作长度使用，而不是第一项。这个</w:t>
      </w:r>
      <w:r>
        <w:rPr>
          <w:rFonts w:hint="eastAsia"/>
        </w:rPr>
        <w:t>行为</w:t>
      </w:r>
      <w:r>
        <w:t>比较怪异：</w:t>
      </w:r>
    </w:p>
    <w:p w:rsidR="00A5766A" w:rsidRDefault="00A5766A" w:rsidP="00A5766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item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Array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A5766A" w:rsidRDefault="00A5766A" w:rsidP="00A5766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ms.length);</w:t>
      </w:r>
      <w:r>
        <w:rPr>
          <w:rFonts w:ascii="Lucida Console" w:hAnsi="Lucida Console"/>
          <w:color w:val="000000"/>
          <w:sz w:val="27"/>
          <w:szCs w:val="27"/>
        </w:rPr>
        <w:t xml:space="preserve">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A5766A" w:rsidRDefault="00A5766A" w:rsidP="00A5766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ms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undefined</w:t>
      </w:r>
    </w:p>
    <w:p w:rsidR="00A5766A" w:rsidRDefault="00A5766A" w:rsidP="00A5766A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items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);</w:t>
      </w:r>
      <w:r>
        <w:rPr>
          <w:rFonts w:ascii="Lucida Console" w:hAnsi="Lucida Console"/>
          <w:color w:val="000000"/>
          <w:sz w:val="27"/>
          <w:szCs w:val="27"/>
        </w:rPr>
        <w:t xml:space="preserve">     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undefined</w:t>
      </w:r>
    </w:p>
    <w:p w:rsidR="00A5766A" w:rsidRDefault="00A5766A" w:rsidP="00A5766A">
      <w:r>
        <w:rPr>
          <w:rFonts w:hint="eastAsia"/>
        </w:rPr>
        <w:t>用</w:t>
      </w:r>
      <w:r w:rsidRPr="00A5766A">
        <w:t>Array.of()</w:t>
      </w:r>
      <w:r>
        <w:rPr>
          <w:rFonts w:hint="eastAsia"/>
        </w:rPr>
        <w:t>可以</w:t>
      </w:r>
      <w:r>
        <w:t>解决这个</w:t>
      </w:r>
      <w:r>
        <w:rPr>
          <w:rFonts w:hint="eastAsia"/>
        </w:rPr>
        <w:t>问题</w:t>
      </w:r>
      <w:r>
        <w:t>：</w:t>
      </w:r>
    </w:p>
    <w:p w:rsidR="00A5766A" w:rsidRDefault="004131F8" w:rsidP="004131F8">
      <w:pPr>
        <w:pStyle w:val="a4"/>
      </w:pPr>
      <w:r>
        <w:rPr>
          <w:rFonts w:hint="eastAsia"/>
        </w:rPr>
        <w:t>1</w:t>
      </w:r>
      <w:r>
        <w:t>00</w:t>
      </w:r>
      <w:r w:rsidRPr="004131F8">
        <w:t xml:space="preserve"> </w:t>
      </w:r>
      <w:r>
        <w:t>.</w:t>
      </w:r>
      <w:r w:rsidRPr="004131F8">
        <w:t>Array.from()</w:t>
      </w:r>
    </w:p>
    <w:p w:rsidR="004131F8" w:rsidRDefault="00CF319B" w:rsidP="004131F8">
      <w:r>
        <w:rPr>
          <w:rFonts w:hint="eastAsia"/>
        </w:rPr>
        <w:t>这个</w:t>
      </w:r>
      <w:r>
        <w:t>方法用于将累数组对象转化为数组</w:t>
      </w:r>
      <w:r>
        <w:rPr>
          <w:rFonts w:hint="eastAsia"/>
        </w:rPr>
        <w:t>。</w:t>
      </w:r>
      <w:r>
        <w:t>Es5</w:t>
      </w:r>
      <w:r>
        <w:rPr>
          <w:rFonts w:hint="eastAsia"/>
        </w:rPr>
        <w:t>可以</w:t>
      </w:r>
      <w:r>
        <w:t>使用循环赋值等方法，es6做了简化：</w:t>
      </w:r>
    </w:p>
    <w:p w:rsidR="00CF319B" w:rsidRDefault="00CF319B" w:rsidP="004131F8">
      <w:r>
        <w:rPr>
          <w:rFonts w:hint="eastAsia"/>
        </w:rPr>
        <w:t>例子</w:t>
      </w:r>
      <w:r>
        <w:t>：将传入的参数转为数组：</w:t>
      </w:r>
    </w:p>
    <w:p w:rsidR="00CF319B" w:rsidRDefault="00CF319B" w:rsidP="00CF319B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doSomething(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CF319B" w:rsidRDefault="00CF319B" w:rsidP="00CF319B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var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arg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Array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from(arguments);</w:t>
      </w:r>
    </w:p>
    <w:p w:rsidR="00CF319B" w:rsidRDefault="00CF319B" w:rsidP="00CF319B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CF319B" w:rsidRDefault="00CF319B" w:rsidP="00CF319B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use args</w:t>
      </w:r>
    </w:p>
    <w:p w:rsidR="00CF319B" w:rsidRDefault="00CF319B" w:rsidP="00CF319B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CF319B" w:rsidRDefault="00CF319B" w:rsidP="004131F8"/>
    <w:p w:rsidR="00CF319B" w:rsidRDefault="006820CF" w:rsidP="004131F8">
      <w:r>
        <w:rPr>
          <w:rFonts w:hint="eastAsia"/>
        </w:rPr>
        <w:lastRenderedPageBreak/>
        <w:t>Array.from方法</w:t>
      </w:r>
      <w:r>
        <w:t>可以接受第二个参数，作为map操作的方法：</w:t>
      </w: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820C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nslate()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820C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from(arguments,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&gt;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820C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bers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nslate(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820C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820CF" w:rsidRPr="006820CF" w:rsidRDefault="006820CF" w:rsidP="006820C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820C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umbers);</w:t>
      </w:r>
      <w:r w:rsidRPr="006820C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6820C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,3,4</w:t>
      </w:r>
    </w:p>
    <w:p w:rsidR="006820CF" w:rsidRDefault="006820CF" w:rsidP="004131F8"/>
    <w:p w:rsidR="00E24DEA" w:rsidRDefault="00E24DEA" w:rsidP="00E24DEA">
      <w:r>
        <w:rPr>
          <w:rFonts w:hint="eastAsia"/>
        </w:rPr>
        <w:t>Array.from方法</w:t>
      </w:r>
      <w:r>
        <w:t>可以接受第</w:t>
      </w:r>
      <w:r>
        <w:rPr>
          <w:rFonts w:hint="eastAsia"/>
        </w:rPr>
        <w:t>三</w:t>
      </w:r>
      <w:r>
        <w:t>个参数，作为map操作的方法</w:t>
      </w:r>
      <w:r>
        <w:rPr>
          <w:rFonts w:hint="eastAsia"/>
        </w:rPr>
        <w:t>中</w:t>
      </w:r>
      <w:r>
        <w:t>的this：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helper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iff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dd(value)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E24D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diff;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nslate()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24D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from(arguments,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helper.add,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helper);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bers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nslate(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24DE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24DEA" w:rsidRPr="00E24DEA" w:rsidRDefault="00E24DEA" w:rsidP="00E24DE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24DE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umbers);</w:t>
      </w:r>
      <w:r w:rsidRPr="00E24DE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E24DE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,3,4</w:t>
      </w:r>
    </w:p>
    <w:p w:rsidR="00E24DEA" w:rsidRDefault="00E24DEA" w:rsidP="00E24DEA"/>
    <w:p w:rsidR="00692B75" w:rsidRDefault="00692B75" w:rsidP="00E24DEA">
      <w:r>
        <w:rPr>
          <w:rFonts w:hint="eastAsia"/>
        </w:rPr>
        <w:t>Array.from</w:t>
      </w:r>
      <w:r>
        <w:t>方法</w:t>
      </w:r>
      <w:r>
        <w:rPr>
          <w:rFonts w:hint="eastAsia"/>
        </w:rPr>
        <w:t>可以接收</w:t>
      </w:r>
      <w:r>
        <w:t>类数组对象，或者有迭代器的对象。如果</w:t>
      </w:r>
      <w:r>
        <w:rPr>
          <w:rFonts w:hint="eastAsia"/>
        </w:rPr>
        <w:t>都有</w:t>
      </w:r>
      <w:r>
        <w:t>，以迭代器</w:t>
      </w:r>
      <w:r>
        <w:rPr>
          <w:rFonts w:hint="eastAsia"/>
        </w:rPr>
        <w:t>为准</w:t>
      </w:r>
      <w:r>
        <w:t>：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bers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Symbol.iterator]()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92B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92B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92B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bers2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from(numbers,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&gt;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92B7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92B75" w:rsidRPr="00692B75" w:rsidRDefault="00692B75" w:rsidP="00692B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92B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numbers2);</w:t>
      </w:r>
      <w:r w:rsidRPr="00692B7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692B7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,3,4</w:t>
      </w:r>
    </w:p>
    <w:p w:rsidR="00692B75" w:rsidRDefault="00692B75" w:rsidP="00E24DEA"/>
    <w:p w:rsidR="005B5E23" w:rsidRDefault="005B5E23" w:rsidP="005B5E23">
      <w:pPr>
        <w:pStyle w:val="a4"/>
      </w:pPr>
      <w:r>
        <w:rPr>
          <w:rFonts w:hint="eastAsia"/>
        </w:rPr>
        <w:t>1</w:t>
      </w:r>
      <w:r>
        <w:t>01.</w:t>
      </w:r>
      <w:r w:rsidRPr="005B5E23">
        <w:t xml:space="preserve"> find() and findIndex()</w:t>
      </w:r>
    </w:p>
    <w:p w:rsidR="005B5E23" w:rsidRDefault="00AC00D0" w:rsidP="005B5E23">
      <w:r>
        <w:t>E</w:t>
      </w:r>
      <w:r>
        <w:rPr>
          <w:rFonts w:hint="eastAsia"/>
        </w:rPr>
        <w:t>s</w:t>
      </w:r>
      <w:r>
        <w:t>5</w:t>
      </w:r>
      <w:r>
        <w:rPr>
          <w:rFonts w:hint="eastAsia"/>
        </w:rPr>
        <w:t>中</w:t>
      </w:r>
      <w:r>
        <w:t>添加了indexOf和lastIndexOf</w:t>
      </w:r>
      <w:r>
        <w:rPr>
          <w:rFonts w:hint="eastAsia"/>
        </w:rPr>
        <w:t>两个</w:t>
      </w:r>
      <w:r>
        <w:t>方法，但是这两个方法都必须知道具体元素才能查询。、</w:t>
      </w:r>
    </w:p>
    <w:p w:rsidR="00AC00D0" w:rsidRDefault="00AC00D0" w:rsidP="005B5E23">
      <w:r>
        <w:t>E</w:t>
      </w:r>
      <w:r>
        <w:rPr>
          <w:rFonts w:hint="eastAsia"/>
        </w:rPr>
        <w:t>s6</w:t>
      </w:r>
      <w:r>
        <w:t>中添加了新的方法，可以根据条件查询：</w:t>
      </w:r>
    </w:p>
    <w:p w:rsidR="00AC00D0" w:rsidRDefault="00AC00D0" w:rsidP="00AC00D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umber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4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45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;</w:t>
      </w:r>
    </w:p>
    <w:p w:rsidR="00AC00D0" w:rsidRDefault="00AC00D0" w:rsidP="00AC00D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AC00D0" w:rsidRDefault="00AC00D0" w:rsidP="00AC00D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umbers.find(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&gt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&gt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);</w:t>
      </w:r>
      <w:r>
        <w:rPr>
          <w:rFonts w:ascii="Lucida Console" w:hAnsi="Lucida Console"/>
          <w:color w:val="000000"/>
          <w:sz w:val="27"/>
          <w:szCs w:val="27"/>
        </w:rPr>
        <w:t xml:space="preserve">    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35</w:t>
      </w:r>
    </w:p>
    <w:p w:rsidR="00AC00D0" w:rsidRDefault="00AC00D0" w:rsidP="00AC00D0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umbers.findIndex(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&gt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&gt;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AC00D0" w:rsidRDefault="00AC00D0" w:rsidP="005B5E23">
      <w:r>
        <w:rPr>
          <w:rFonts w:hint="eastAsia"/>
        </w:rPr>
        <w:t>当</w:t>
      </w:r>
      <w:r>
        <w:t>回调函数返回true时查询结束，这俩方法分别返回元素和索引。</w:t>
      </w:r>
    </w:p>
    <w:p w:rsidR="00AC00D0" w:rsidRDefault="00AC00D0" w:rsidP="005B5E23">
      <w:r>
        <w:rPr>
          <w:rFonts w:hint="eastAsia"/>
        </w:rPr>
        <w:t>方法</w:t>
      </w:r>
      <w:r>
        <w:t>还可以接收第二个参数作为回调函数的this</w:t>
      </w:r>
    </w:p>
    <w:p w:rsidR="00AC00D0" w:rsidRDefault="00AC00D0" w:rsidP="005B5E23"/>
    <w:p w:rsidR="00520B47" w:rsidRDefault="00520B47" w:rsidP="00520B47">
      <w:pPr>
        <w:pStyle w:val="a4"/>
      </w:pPr>
      <w:r>
        <w:rPr>
          <w:rFonts w:hint="eastAsia"/>
        </w:rPr>
        <w:t>1</w:t>
      </w:r>
      <w:r>
        <w:t>02.</w:t>
      </w:r>
      <w:r w:rsidRPr="00520B47">
        <w:t xml:space="preserve"> fill()</w:t>
      </w:r>
    </w:p>
    <w:p w:rsidR="00520B47" w:rsidRDefault="00520B47" w:rsidP="00520B47">
      <w:r>
        <w:t>F</w:t>
      </w:r>
      <w:r>
        <w:rPr>
          <w:rFonts w:hint="eastAsia"/>
        </w:rPr>
        <w:t>ill</w:t>
      </w:r>
      <w:r>
        <w:t>方法填充数组元素，第一个参数是填充元素，第二个参数是起始位，第三个参数是结束位：</w:t>
      </w: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umber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4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;</w:t>
      </w: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umbers.fill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umbers.toString()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1,2,1,1</w:t>
      </w: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umbers.fill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520B47" w:rsidRDefault="00520B47" w:rsidP="00520B47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umbers.toString()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1,0,0,1</w:t>
      </w:r>
    </w:p>
    <w:p w:rsidR="00520B47" w:rsidRPr="00520B47" w:rsidRDefault="00520B47" w:rsidP="00520B47"/>
    <w:p w:rsidR="00E24DEA" w:rsidRDefault="00992203" w:rsidP="00992203">
      <w:pPr>
        <w:pStyle w:val="a4"/>
      </w:pPr>
      <w:r>
        <w:rPr>
          <w:rFonts w:hint="eastAsia"/>
        </w:rPr>
        <w:lastRenderedPageBreak/>
        <w:t>1</w:t>
      </w:r>
      <w:r>
        <w:t>03.</w:t>
      </w:r>
      <w:r w:rsidRPr="00992203">
        <w:t xml:space="preserve"> copyWithin()</w:t>
      </w: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umbers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[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3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4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];</w:t>
      </w: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paste values into array starting at index 2</w:t>
      </w: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copy values from array starting at index 0</w:t>
      </w: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stop copying values when you hit index 1</w:t>
      </w: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numbers.copyWithin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0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1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992203" w:rsidRDefault="00992203" w:rsidP="00992203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numbers.toString());</w:t>
      </w: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1,2,1,4</w:t>
      </w:r>
    </w:p>
    <w:p w:rsidR="00992203" w:rsidRDefault="00992203" w:rsidP="00992203">
      <w:r>
        <w:rPr>
          <w:rFonts w:hint="eastAsia"/>
        </w:rPr>
        <w:t>第三个</w:t>
      </w:r>
      <w:r>
        <w:t>参数可选</w:t>
      </w:r>
    </w:p>
    <w:p w:rsidR="00FF35F5" w:rsidRDefault="00FF35F5" w:rsidP="00992203"/>
    <w:p w:rsidR="00FF35F5" w:rsidRDefault="00FF35F5" w:rsidP="00FF35F5">
      <w:pPr>
        <w:pStyle w:val="a4"/>
      </w:pPr>
      <w:r>
        <w:rPr>
          <w:rFonts w:hint="eastAsia"/>
        </w:rPr>
        <w:t>1</w:t>
      </w:r>
      <w:r>
        <w:t>04.</w:t>
      </w:r>
      <w:r w:rsidRPr="00FF35F5">
        <w:t xml:space="preserve"> Typed Arrays</w:t>
      </w:r>
    </w:p>
    <w:p w:rsidR="00FF35F5" w:rsidRDefault="00FF35F5" w:rsidP="00FF35F5">
      <w:r>
        <w:rPr>
          <w:rFonts w:hint="eastAsia"/>
        </w:rPr>
        <w:t>包含一些</w:t>
      </w:r>
      <w:r w:rsidRPr="00FF35F5">
        <w:t>Array Buffers</w:t>
      </w:r>
      <w:r>
        <w:rPr>
          <w:rFonts w:hint="eastAsia"/>
        </w:rPr>
        <w:t>之类</w:t>
      </w:r>
      <w:r>
        <w:t>的东西，</w:t>
      </w:r>
      <w:r>
        <w:rPr>
          <w:rFonts w:hint="eastAsia"/>
        </w:rPr>
        <w:t>可能</w:t>
      </w:r>
      <w:r>
        <w:t>解析视频的时候会用到。这里不详细写了，详见原著。</w:t>
      </w:r>
    </w:p>
    <w:p w:rsidR="00C97B2D" w:rsidRDefault="00C97B2D" w:rsidP="00FF35F5"/>
    <w:p w:rsidR="00C97B2D" w:rsidRDefault="00C97B2D" w:rsidP="00C97B2D">
      <w:pPr>
        <w:pStyle w:val="1"/>
      </w:pPr>
      <w:r>
        <w:rPr>
          <w:rFonts w:hint="eastAsia"/>
        </w:rPr>
        <w:t>十一、promise</w:t>
      </w:r>
    </w:p>
    <w:p w:rsidR="00C97B2D" w:rsidRDefault="00EC7A1A" w:rsidP="00EC7A1A">
      <w:pPr>
        <w:pStyle w:val="a4"/>
      </w:pPr>
      <w:r>
        <w:rPr>
          <w:rFonts w:hint="eastAsia"/>
        </w:rPr>
        <w:t>1</w:t>
      </w:r>
      <w:r>
        <w:t>05.promise</w:t>
      </w:r>
      <w:r>
        <w:rPr>
          <w:rFonts w:hint="eastAsia"/>
        </w:rPr>
        <w:t>的生命</w:t>
      </w:r>
      <w:r>
        <w:t>周期</w:t>
      </w:r>
    </w:p>
    <w:p w:rsidR="00EC7A1A" w:rsidRPr="00B829C5" w:rsidRDefault="00EC7A1A" w:rsidP="00EC7A1A">
      <w:r>
        <w:rPr>
          <w:rFonts w:hint="eastAsia"/>
        </w:rPr>
        <w:t>在</w:t>
      </w:r>
      <w:r>
        <w:t>异步函数执行完之前，promise是</w:t>
      </w:r>
      <w:r>
        <w:rPr>
          <w:rStyle w:val="a7"/>
          <w:rFonts w:ascii="Times New Roman" w:hAnsi="Times New Roman"/>
          <w:color w:val="000000"/>
          <w:sz w:val="27"/>
          <w:szCs w:val="27"/>
          <w:bdr w:val="none" w:sz="0" w:space="0" w:color="auto" w:frame="1"/>
          <w:shd w:val="clear" w:color="auto" w:fill="FFFFFF"/>
        </w:rPr>
        <w:t>pending</w:t>
      </w:r>
      <w:r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> </w:t>
      </w:r>
      <w:r w:rsidRPr="00EC7A1A">
        <w:rPr>
          <w:rFonts w:hint="eastAsia"/>
        </w:rPr>
        <w:t>状态</w:t>
      </w:r>
      <w:r w:rsidR="00B829C5">
        <w:rPr>
          <w:rFonts w:hint="eastAsia"/>
        </w:rPr>
        <w:t>。称为</w:t>
      </w:r>
      <w:r w:rsidR="00B829C5" w:rsidRPr="00B829C5">
        <w:t>Unsettled</w:t>
      </w:r>
    </w:p>
    <w:p w:rsidR="00E82448" w:rsidRDefault="00EC7A1A" w:rsidP="00EC7A1A">
      <w:r>
        <w:rPr>
          <w:rFonts w:hint="eastAsia"/>
          <w:shd w:val="clear" w:color="auto" w:fill="FFFFFF"/>
        </w:rPr>
        <w:t>执行</w:t>
      </w:r>
      <w:r>
        <w:rPr>
          <w:shd w:val="clear" w:color="auto" w:fill="FFFFFF"/>
        </w:rPr>
        <w:t>完毕之后</w:t>
      </w:r>
      <w:r>
        <w:rPr>
          <w:rFonts w:hint="eastAsia"/>
          <w:shd w:val="clear" w:color="auto" w:fill="FFFFFF"/>
        </w:rPr>
        <w:t>，</w:t>
      </w:r>
      <w:r w:rsidR="00B829C5">
        <w:rPr>
          <w:rFonts w:hint="eastAsia"/>
          <w:shd w:val="clear" w:color="auto" w:fill="FFFFFF"/>
        </w:rPr>
        <w:t>称为</w:t>
      </w:r>
      <w:r w:rsidR="00B829C5" w:rsidRPr="00B829C5">
        <w:t>settled</w:t>
      </w:r>
      <w:r w:rsidR="00B829C5">
        <w:rPr>
          <w:rFonts w:hint="eastAsia"/>
          <w:shd w:val="clear" w:color="auto" w:fill="FFFFFF"/>
        </w:rPr>
        <w:t>，</w:t>
      </w:r>
      <w:r>
        <w:rPr>
          <w:shd w:val="clear" w:color="auto" w:fill="FFFFFF"/>
        </w:rPr>
        <w:t>如果执行成功，</w:t>
      </w:r>
      <w:r>
        <w:rPr>
          <w:rFonts w:hint="eastAsia"/>
          <w:shd w:val="clear" w:color="auto" w:fill="FFFFFF"/>
        </w:rPr>
        <w:t>为</w:t>
      </w:r>
      <w:r>
        <w:rPr>
          <w:rStyle w:val="a7"/>
          <w:rFonts w:ascii="Times New Roman" w:hAnsi="Times New Roman"/>
          <w:color w:val="000000"/>
          <w:sz w:val="27"/>
          <w:szCs w:val="27"/>
          <w:bdr w:val="none" w:sz="0" w:space="0" w:color="auto" w:frame="1"/>
          <w:shd w:val="clear" w:color="auto" w:fill="FFFFFF"/>
        </w:rPr>
        <w:t>Fulfilled</w:t>
      </w:r>
      <w:r w:rsidRPr="00EC7A1A">
        <w:rPr>
          <w:rFonts w:hint="eastAsia"/>
        </w:rPr>
        <w:t>状态</w:t>
      </w:r>
      <w:r>
        <w:rPr>
          <w:rFonts w:hint="eastAsia"/>
        </w:rPr>
        <w:t>。</w:t>
      </w:r>
      <w:r>
        <w:t>如果</w:t>
      </w:r>
      <w:r>
        <w:rPr>
          <w:rFonts w:hint="eastAsia"/>
        </w:rPr>
        <w:t>失败</w:t>
      </w:r>
      <w:r>
        <w:t>，为</w:t>
      </w:r>
      <w:r>
        <w:rPr>
          <w:rStyle w:val="a7"/>
          <w:rFonts w:ascii="Times New Roman" w:hAnsi="Times New Roman"/>
          <w:color w:val="000000"/>
          <w:sz w:val="27"/>
          <w:szCs w:val="27"/>
          <w:bdr w:val="none" w:sz="0" w:space="0" w:color="auto" w:frame="1"/>
          <w:shd w:val="clear" w:color="auto" w:fill="FFFFFF"/>
        </w:rPr>
        <w:t>Rejected</w:t>
      </w:r>
      <w:r w:rsidRPr="00EC7A1A">
        <w:rPr>
          <w:rFonts w:hint="eastAsia"/>
        </w:rPr>
        <w:t>状态</w:t>
      </w:r>
      <w:r>
        <w:rPr>
          <w:rFonts w:hint="eastAsia"/>
        </w:rPr>
        <w:t>。</w:t>
      </w:r>
    </w:p>
    <w:p w:rsidR="00EC7A1A" w:rsidRDefault="009A0EC8" w:rsidP="00EC7A1A">
      <w:r>
        <w:rPr>
          <w:rFonts w:hint="eastAsia"/>
        </w:rPr>
        <w:t>状态</w:t>
      </w:r>
      <w:r>
        <w:t>改变后，会调用then() ,</w:t>
      </w:r>
      <w:r>
        <w:rPr>
          <w:rFonts w:hint="eastAsia"/>
        </w:rPr>
        <w:t>中的</w:t>
      </w:r>
      <w:r>
        <w:t>处理方法。</w:t>
      </w:r>
    </w:p>
    <w:p w:rsidR="009A0EC8" w:rsidRDefault="009A0EC8" w:rsidP="009A0EC8">
      <w:r>
        <w:rPr>
          <w:rFonts w:hint="eastAsia"/>
        </w:rPr>
        <w:t>注意</w:t>
      </w:r>
      <w:r>
        <w:t>：</w:t>
      </w:r>
      <w:r>
        <w:rPr>
          <w:rFonts w:hint="eastAsia"/>
        </w:rPr>
        <w:t>实现了</w:t>
      </w:r>
      <w:r>
        <w:t>then方法</w:t>
      </w:r>
      <w:r>
        <w:rPr>
          <w:rFonts w:hint="eastAsia"/>
        </w:rPr>
        <w:t>的</w:t>
      </w:r>
      <w:r>
        <w:t>对象叫做</w:t>
      </w:r>
      <w:r>
        <w:rPr>
          <w:rStyle w:val="a7"/>
          <w:rFonts w:ascii="Times New Roman" w:hAnsi="Times New Roman"/>
          <w:color w:val="000000"/>
          <w:sz w:val="27"/>
          <w:szCs w:val="27"/>
          <w:bdr w:val="none" w:sz="0" w:space="0" w:color="auto" w:frame="1"/>
          <w:shd w:val="clear" w:color="auto" w:fill="FFFFFF"/>
        </w:rPr>
        <w:t>thenable</w:t>
      </w:r>
      <w:r w:rsidRPr="009A0EC8">
        <w:rPr>
          <w:rFonts w:hint="eastAsia"/>
        </w:rPr>
        <w:t>，</w:t>
      </w:r>
      <w:r>
        <w:rPr>
          <w:rFonts w:hint="eastAsia"/>
        </w:rPr>
        <w:t>所有</w:t>
      </w:r>
      <w:r>
        <w:t>promise都是thenable的，</w:t>
      </w:r>
      <w:r>
        <w:rPr>
          <w:rFonts w:hint="eastAsia"/>
        </w:rPr>
        <w:t>但</w:t>
      </w:r>
      <w:r>
        <w:t>不是所有thenable的都是promise。</w:t>
      </w:r>
    </w:p>
    <w:p w:rsidR="007B7A32" w:rsidRDefault="007B7A32" w:rsidP="009A0EC8"/>
    <w:p w:rsidR="007B7A32" w:rsidRDefault="007B7A32" w:rsidP="009A0EC8"/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</w:t>
      </w:r>
      <w:r w:rsidRPr="007B7A3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xample.txt"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contents)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ulfillment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ntents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jection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error(err.message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contents)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ulfillment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ntents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ull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jection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error(err.message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B7A32" w:rsidRDefault="007B7A32" w:rsidP="009A0EC8">
      <w:r>
        <w:rPr>
          <w:rFonts w:hint="eastAsia"/>
        </w:rPr>
        <w:t>也可以</w:t>
      </w:r>
      <w:r>
        <w:t>使用catch</w:t>
      </w:r>
      <w:r>
        <w:rPr>
          <w:rFonts w:hint="eastAsia"/>
        </w:rPr>
        <w:t>来</w:t>
      </w:r>
      <w:r>
        <w:t>捕捉错误，</w:t>
      </w:r>
      <w:r>
        <w:rPr>
          <w:rFonts w:hint="eastAsia"/>
        </w:rPr>
        <w:t>以下</w:t>
      </w:r>
      <w:r>
        <w:t>两种写法是相同的：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jection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error(err.message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s the same as: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ull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jection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error(err.message);</w:t>
      </w:r>
    </w:p>
    <w:p w:rsidR="007B7A32" w:rsidRPr="007B7A32" w:rsidRDefault="007B7A32" w:rsidP="007B7A3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7A3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B7A32" w:rsidRDefault="007B7A32" w:rsidP="009A0EC8"/>
    <w:p w:rsidR="00AC490A" w:rsidRDefault="00F822E4" w:rsidP="009A0EC8">
      <w:r>
        <w:rPr>
          <w:rFonts w:hint="eastAsia"/>
        </w:rPr>
        <w:t>即使</w:t>
      </w:r>
      <w:r>
        <w:t>处理函数是异步函数早已执行结束之后添加的，也依然会执行：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22E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</w:t>
      </w:r>
      <w:r w:rsidRPr="00F822E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xample.txt"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original fulfillment handler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F822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contents)</w:t>
      </w: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ntents);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F822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now add another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F822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contents)</w:t>
      </w: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ntents);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F822E4" w:rsidRPr="00F822E4" w:rsidRDefault="00F822E4" w:rsidP="00F822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822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F822E4" w:rsidRDefault="00F822E4" w:rsidP="009A0EC8"/>
    <w:p w:rsidR="00D80DCE" w:rsidRDefault="00D80DCE" w:rsidP="00D80DCE">
      <w:pPr>
        <w:pStyle w:val="a4"/>
      </w:pPr>
      <w:r>
        <w:rPr>
          <w:rFonts w:hint="eastAsia"/>
        </w:rPr>
        <w:t>1</w:t>
      </w:r>
      <w:r>
        <w:t>06.</w:t>
      </w:r>
      <w:r w:rsidR="00A30DF9" w:rsidRPr="00A30DF9">
        <w:t xml:space="preserve"> Creating</w:t>
      </w:r>
      <w:r w:rsidR="00461FE8">
        <w:rPr>
          <w:rFonts w:hint="eastAsia"/>
        </w:rPr>
        <w:t xml:space="preserve"> </w:t>
      </w:r>
      <w:r w:rsidR="00401DD4">
        <w:t>U</w:t>
      </w:r>
      <w:r w:rsidR="00461FE8">
        <w:t>nsettle</w:t>
      </w:r>
      <w:r w:rsidR="00461FE8">
        <w:rPr>
          <w:rFonts w:hint="eastAsia"/>
        </w:rPr>
        <w:t xml:space="preserve"> </w:t>
      </w:r>
      <w:r>
        <w:t>promise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Node.js example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s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quire(</w:t>
      </w:r>
      <w:r w:rsidRPr="00426D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s"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filename)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igger the asynchronous operation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s.readFile(filename,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ncoding</w:t>
      </w:r>
      <w:r w:rsidRPr="00426D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tf8"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,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tents)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heck for errors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(err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e read succeeded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contents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</w:t>
      </w:r>
      <w:r w:rsidRPr="00426D9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xample.txt"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listen for both fulfillment and rejection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contents)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ulfillment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ntents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26D9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jection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error(err.message);</w:t>
      </w:r>
    </w:p>
    <w:p w:rsidR="00426D97" w:rsidRPr="00426D97" w:rsidRDefault="00426D97" w:rsidP="00426D9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26D9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80DCE" w:rsidRDefault="00426D97" w:rsidP="00D80DCE">
      <w:r>
        <w:lastRenderedPageBreak/>
        <w:t>P</w:t>
      </w:r>
      <w:r>
        <w:rPr>
          <w:rFonts w:hint="eastAsia"/>
        </w:rPr>
        <w:t>romise</w:t>
      </w:r>
      <w:r>
        <w:t>中的resolve和reject，原理比较像setTimeout，他们会把相关方法放入执行计划，但不会马上执行，而是等待</w:t>
      </w:r>
      <w:r>
        <w:rPr>
          <w:rFonts w:hint="eastAsia"/>
        </w:rPr>
        <w:t>触发</w:t>
      </w:r>
      <w:r>
        <w:t>。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promise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new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Promise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(resolve,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reject)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{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Fonts w:ascii="Lucida Console" w:hAnsi="Lucida Console"/>
        </w:rPr>
        <w:t xml:space="preserve">   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Promise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);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Fonts w:ascii="Lucida Console" w:hAnsi="Lucida Console"/>
        </w:rPr>
        <w:t xml:space="preserve">   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resolve();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});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promise.then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()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{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Fonts w:ascii="Lucida Console" w:hAnsi="Lucida Console"/>
        </w:rPr>
        <w:t xml:space="preserve">   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Resolved.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);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});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console.log(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Hi!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);</w:t>
      </w:r>
    </w:p>
    <w:p w:rsidR="00426D97" w:rsidRDefault="00426D97" w:rsidP="00426D97">
      <w:pPr>
        <w:pStyle w:val="a5"/>
        <w:shd w:val="clear" w:color="auto" w:fill="FFFFFF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The output for this example is: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Fonts w:ascii="Lucida Console" w:hAnsi="Lucida Console"/>
        </w:rPr>
        <w:t>Promise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Fonts w:ascii="Lucida Console" w:hAnsi="Lucida Console"/>
        </w:rPr>
        <w:t>Hi!</w:t>
      </w:r>
    </w:p>
    <w:p w:rsidR="00426D97" w:rsidRDefault="00426D97" w:rsidP="00426D97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Fonts w:ascii="Lucida Console" w:hAnsi="Lucida Console"/>
        </w:rPr>
        <w:t>Resolved</w:t>
      </w:r>
    </w:p>
    <w:p w:rsidR="00426D97" w:rsidRDefault="00426D97" w:rsidP="00D80DCE"/>
    <w:p w:rsidR="00A30DF9" w:rsidRDefault="00A30DF9" w:rsidP="00A30DF9">
      <w:pPr>
        <w:pStyle w:val="a4"/>
      </w:pPr>
      <w:r>
        <w:rPr>
          <w:rFonts w:hint="eastAsia"/>
        </w:rPr>
        <w:t>1</w:t>
      </w:r>
      <w:r>
        <w:t>07.</w:t>
      </w:r>
      <w:r w:rsidRPr="00A30DF9">
        <w:t xml:space="preserve"> Creating Settled Promises</w:t>
      </w:r>
    </w:p>
    <w:p w:rsidR="007D4B33" w:rsidRPr="007D4B33" w:rsidRDefault="007D4B33" w:rsidP="007D4B3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D4B3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D4B3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7D4B3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4B3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D4B3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4B3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resolve(</w:t>
      </w:r>
      <w:r w:rsidRPr="007D4B3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D4B33" w:rsidRPr="007D4B33" w:rsidRDefault="007D4B33" w:rsidP="007D4B3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D4B33" w:rsidRPr="007D4B33" w:rsidRDefault="007D4B33" w:rsidP="007D4B3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7D4B3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7D4B3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D4B33" w:rsidRPr="007D4B33" w:rsidRDefault="007D4B33" w:rsidP="007D4B3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D4B3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7D4B33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7D4B3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7D4B33" w:rsidRPr="007D4B33" w:rsidRDefault="007D4B33" w:rsidP="007D4B3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D4B3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33CE2" w:rsidRDefault="00D33CE2" w:rsidP="00371FDA"/>
    <w:p w:rsidR="00D33CE2" w:rsidRDefault="00D33CE2" w:rsidP="00371FDA">
      <w:r w:rsidRPr="00D33CE2">
        <w:t>Promise.resolve()</w:t>
      </w:r>
      <w:r>
        <w:t xml:space="preserve"> </w:t>
      </w:r>
      <w:r>
        <w:rPr>
          <w:rFonts w:hint="eastAsia"/>
        </w:rPr>
        <w:t>可以</w:t>
      </w:r>
      <w:r>
        <w:t>接受</w:t>
      </w:r>
      <w:r w:rsidRPr="00D33CE2">
        <w:t>non-promise thenables</w:t>
      </w:r>
      <w:r>
        <w:t xml:space="preserve"> </w:t>
      </w:r>
      <w:r>
        <w:rPr>
          <w:rFonts w:hint="eastAsia"/>
        </w:rPr>
        <w:t>作为</w:t>
      </w:r>
      <w:r>
        <w:t>参数。</w:t>
      </w:r>
    </w:p>
    <w:p w:rsidR="00371FDA" w:rsidRDefault="00D33CE2" w:rsidP="00371FDA">
      <w:r>
        <w:t>这</w:t>
      </w:r>
      <w:r>
        <w:rPr>
          <w:rFonts w:hint="eastAsia"/>
        </w:rPr>
        <w:t>地儿</w:t>
      </w:r>
      <w:r>
        <w:t>没看懂</w:t>
      </w:r>
      <w:r>
        <w:rPr>
          <w:rFonts w:hint="eastAsia"/>
        </w:rPr>
        <w:t>，</w:t>
      </w:r>
      <w:r>
        <w:t>用的时候在研究吧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henable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hen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: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resolve,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ject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solve(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42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);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;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1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8000"/>
          <w:sz w:val="27"/>
          <w:szCs w:val="27"/>
          <w:bdr w:val="none" w:sz="0" w:space="0" w:color="auto" w:frame="1"/>
        </w:rPr>
        <w:t>Promise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.resolve(thenable);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p1.then(</w:t>
      </w: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(value)</w:t>
      </w:r>
      <w:r>
        <w:rPr>
          <w:rFonts w:ascii="Lucida Console" w:hAnsi="Lucida Console"/>
          <w:color w:val="000000"/>
          <w:sz w:val="27"/>
          <w:szCs w:val="27"/>
        </w:rPr>
        <w:t xml:space="preserve">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ascii="Lucida Console" w:hAnsi="Lucida Console"/>
          <w:color w:val="000000"/>
          <w:sz w:val="27"/>
          <w:szCs w:val="27"/>
        </w:rPr>
        <w:lastRenderedPageBreak/>
        <w:t xml:space="preserve">    </w:t>
      </w: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console.log(value);</w:t>
      </w:r>
      <w:r>
        <w:rPr>
          <w:rFonts w:ascii="Lucida Console" w:hAnsi="Lucida Console"/>
          <w:color w:val="000000"/>
          <w:sz w:val="27"/>
          <w:szCs w:val="27"/>
        </w:rPr>
        <w:t xml:space="preserve">     </w:t>
      </w:r>
      <w:r>
        <w:rPr>
          <w:rStyle w:val="HTML0"/>
          <w:rFonts w:ascii="Lucida Console" w:hAnsi="Lucida Console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D33CE2" w:rsidRDefault="00D33CE2" w:rsidP="00D33CE2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Style w:val="HTML0"/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});</w:t>
      </w:r>
    </w:p>
    <w:p w:rsidR="00D33CE2" w:rsidRDefault="00D33CE2" w:rsidP="00371FDA"/>
    <w:p w:rsidR="00D33CE2" w:rsidRDefault="00D33CE2" w:rsidP="00371FDA"/>
    <w:p w:rsidR="00D33CE2" w:rsidRDefault="000F4765" w:rsidP="000F4765">
      <w:pPr>
        <w:pStyle w:val="a4"/>
      </w:pPr>
      <w:r>
        <w:rPr>
          <w:rFonts w:hint="eastAsia"/>
        </w:rPr>
        <w:t>1</w:t>
      </w:r>
      <w:r>
        <w:t>08.</w:t>
      </w:r>
      <w:r>
        <w:t>执行时错误捕捉</w:t>
      </w:r>
    </w:p>
    <w:p w:rsidR="000F4765" w:rsidRDefault="000F4765" w:rsidP="000F4765">
      <w:pPr>
        <w:rPr>
          <w:rFonts w:ascii="Times New Roman" w:hAnsi="Times New Roman"/>
          <w:color w:val="000000"/>
          <w:sz w:val="27"/>
          <w:szCs w:val="27"/>
          <w:shd w:val="clear" w:color="auto" w:fill="FFFFFF"/>
        </w:rPr>
      </w:pPr>
      <w:r>
        <w:t>P</w:t>
      </w:r>
      <w:r>
        <w:rPr>
          <w:rFonts w:hint="eastAsia"/>
        </w:rPr>
        <w:t>romise</w:t>
      </w:r>
      <w:r>
        <w:t>中</w:t>
      </w:r>
      <w:r>
        <w:rPr>
          <w:rFonts w:hint="eastAsia"/>
        </w:rPr>
        <w:t>隐性</w:t>
      </w:r>
      <w:r>
        <w:t>的包含了一个</w:t>
      </w:r>
      <w:r>
        <w:rPr>
          <w:rFonts w:ascii="Lucida Console" w:hAnsi="Lucida Console"/>
          <w:color w:val="000000"/>
          <w:shd w:val="clear" w:color="auto" w:fill="EFEFEF"/>
        </w:rPr>
        <w:t>try-catch</w:t>
      </w:r>
      <w:r w:rsidRPr="000F4765">
        <w:rPr>
          <w:rFonts w:hint="eastAsia"/>
        </w:rPr>
        <w:t>，</w:t>
      </w:r>
      <w:r>
        <w:rPr>
          <w:rFonts w:hint="eastAsia"/>
        </w:rPr>
        <w:t>如果</w:t>
      </w:r>
      <w:r>
        <w:t>在执行</w:t>
      </w:r>
      <w:r>
        <w:rPr>
          <w:rFonts w:hint="eastAsia"/>
        </w:rPr>
        <w:t>时</w:t>
      </w:r>
      <w:r>
        <w:t>出现了错误，则会自动调用</w:t>
      </w:r>
      <w:r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>rejection </w:t>
      </w:r>
      <w:r>
        <w:rPr>
          <w:rFonts w:ascii="Times New Roman" w:hAnsi="Times New Roman" w:hint="eastAsia"/>
          <w:color w:val="000000"/>
          <w:sz w:val="27"/>
          <w:szCs w:val="27"/>
          <w:shd w:val="clear" w:color="auto" w:fill="FFFFFF"/>
        </w:rPr>
        <w:t>。</w:t>
      </w:r>
    </w:p>
    <w:p w:rsidR="000F4765" w:rsidRDefault="000F4765" w:rsidP="000F4765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>以下</w:t>
      </w:r>
      <w:r>
        <w:rPr>
          <w:shd w:val="clear" w:color="auto" w:fill="FFFFFF"/>
        </w:rPr>
        <w:t>两种写法是完全一样的：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C5C2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xplosion!"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or)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error.message);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6C5C2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Explosion!"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0F4765" w:rsidRDefault="000F4765" w:rsidP="000F4765"/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ry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C5C2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xplosion!"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x)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(ex);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C5C2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or)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error.message);</w:t>
      </w:r>
      <w:r w:rsidRPr="006C5C2D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6C5C2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Explosion!"</w:t>
      </w:r>
    </w:p>
    <w:p w:rsidR="006C5C2D" w:rsidRPr="006C5C2D" w:rsidRDefault="006C5C2D" w:rsidP="006C5C2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C5C2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C5C2D" w:rsidRDefault="006C5C2D" w:rsidP="000F4765"/>
    <w:p w:rsidR="004209D2" w:rsidRDefault="004209D2" w:rsidP="000F4765">
      <w:r>
        <w:rPr>
          <w:rFonts w:hint="eastAsia"/>
        </w:rPr>
        <w:t>注意</w:t>
      </w:r>
      <w:r>
        <w:t>：</w:t>
      </w:r>
      <w:r>
        <w:rPr>
          <w:rFonts w:hint="eastAsia"/>
        </w:rPr>
        <w:t>如果</w:t>
      </w:r>
      <w:r>
        <w:t>reject没有传入处理函数</w:t>
      </w:r>
      <w:r>
        <w:rPr>
          <w:rFonts w:hint="eastAsia"/>
        </w:rPr>
        <w:t>，</w:t>
      </w:r>
      <w:r>
        <w:t>那么这个错误是不会报出来的。</w:t>
      </w:r>
    </w:p>
    <w:p w:rsidR="002C0F67" w:rsidRDefault="002C0F67" w:rsidP="000F4765"/>
    <w:p w:rsidR="002C0F67" w:rsidRDefault="002C0F67" w:rsidP="002C0F67">
      <w:pPr>
        <w:pStyle w:val="a4"/>
      </w:pPr>
      <w:r>
        <w:rPr>
          <w:rFonts w:hint="eastAsia"/>
        </w:rPr>
        <w:lastRenderedPageBreak/>
        <w:t>1</w:t>
      </w:r>
      <w:r>
        <w:t>09.</w:t>
      </w:r>
      <w:r w:rsidRPr="002C0F67">
        <w:t xml:space="preserve"> Global Promise Rejection Handling</w:t>
      </w:r>
    </w:p>
    <w:p w:rsidR="002C0F67" w:rsidRDefault="002C0F67" w:rsidP="002C0F67">
      <w:r>
        <w:t>前面</w:t>
      </w:r>
      <w:r>
        <w:rPr>
          <w:rFonts w:hint="eastAsia"/>
        </w:rPr>
        <w:t>说</w:t>
      </w:r>
      <w:r>
        <w:t>reject没有处理函数的话，promise中的报错不会显示出来</w:t>
      </w:r>
      <w:r>
        <w:rPr>
          <w:rFonts w:hint="eastAsia"/>
        </w:rPr>
        <w:t>。</w:t>
      </w:r>
      <w:r>
        <w:t>为了</w:t>
      </w:r>
      <w:r>
        <w:rPr>
          <w:rFonts w:hint="eastAsia"/>
        </w:rPr>
        <w:t>解决</w:t>
      </w:r>
      <w:r>
        <w:t>这个问题，node和浏览器都添加了一些事件来</w:t>
      </w:r>
      <w:r>
        <w:rPr>
          <w:rFonts w:hint="eastAsia"/>
        </w:rPr>
        <w:t>处理</w:t>
      </w:r>
      <w:r>
        <w:t>这个问题。该方法</w:t>
      </w:r>
      <w:r>
        <w:rPr>
          <w:rFonts w:hint="eastAsia"/>
        </w:rPr>
        <w:t>不太常用</w:t>
      </w:r>
      <w:r>
        <w:t>，这里不写了，详情见原著。</w:t>
      </w:r>
    </w:p>
    <w:p w:rsidR="00BA087C" w:rsidRDefault="00BA087C" w:rsidP="002C0F67"/>
    <w:p w:rsidR="00BA087C" w:rsidRDefault="00BA087C" w:rsidP="00BA087C">
      <w:pPr>
        <w:pStyle w:val="a4"/>
      </w:pPr>
      <w:r>
        <w:rPr>
          <w:rFonts w:hint="eastAsia"/>
        </w:rPr>
        <w:t>1</w:t>
      </w:r>
      <w:r>
        <w:t>10.</w:t>
      </w:r>
      <w:r>
        <w:t>链式</w:t>
      </w:r>
      <w:r>
        <w:t>promise</w:t>
      </w:r>
    </w:p>
    <w:p w:rsidR="00BA087C" w:rsidRDefault="00BA087C" w:rsidP="00BA087C">
      <w:r>
        <w:t>T</w:t>
      </w:r>
      <w:r>
        <w:rPr>
          <w:rFonts w:hint="eastAsia"/>
        </w:rPr>
        <w:t>hen方法</w:t>
      </w:r>
      <w:r>
        <w:t>依然会返回一个promise，所以可以链式调用：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BA087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BA087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.then(</w:t>
      </w:r>
      <w:r w:rsidRPr="00BA087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.then(</w:t>
      </w:r>
      <w:r w:rsidRPr="00BA087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BA087C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nished"</w:t>
      </w: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BA087C" w:rsidRPr="00BA087C" w:rsidRDefault="00BA087C" w:rsidP="00BA087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A087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BA087C" w:rsidRDefault="00044B2F" w:rsidP="00BA087C">
      <w:r>
        <w:rPr>
          <w:rFonts w:hint="eastAsia"/>
        </w:rPr>
        <w:t>拆开</w:t>
      </w:r>
      <w:r>
        <w:t>了长这样：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044B2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044B2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.then(</w:t>
      </w:r>
      <w:r w:rsidRPr="00044B2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.then(</w:t>
      </w:r>
      <w:r w:rsidRPr="00044B2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044B2F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inished"</w:t>
      </w: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044B2F" w:rsidRPr="00044B2F" w:rsidRDefault="00044B2F" w:rsidP="00044B2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044B2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044B2F" w:rsidRDefault="00044B2F" w:rsidP="00BA087C"/>
    <w:p w:rsidR="002F7BC2" w:rsidRDefault="002F7BC2" w:rsidP="002F7BC2">
      <w:pPr>
        <w:pStyle w:val="a4"/>
      </w:pPr>
      <w:r>
        <w:rPr>
          <w:rFonts w:hint="eastAsia"/>
        </w:rPr>
        <w:t>1</w:t>
      </w:r>
      <w:r>
        <w:t>11.</w:t>
      </w:r>
      <w:r>
        <w:t>错误捕捉</w:t>
      </w:r>
    </w:p>
    <w:p w:rsidR="002F7BC2" w:rsidRDefault="002F7BC2" w:rsidP="002F7BC2">
      <w:pPr>
        <w:rPr>
          <w:bdr w:val="none" w:sz="0" w:space="0" w:color="auto" w:frame="1"/>
        </w:rPr>
      </w:pP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2F7BC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.then(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Error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2F7BC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oom!"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.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2F7BC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or)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error.message);</w:t>
      </w:r>
      <w:r w:rsidRPr="002F7BC2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2F7BC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Boom!"</w:t>
      </w:r>
    </w:p>
    <w:p w:rsidR="002F7BC2" w:rsidRPr="002F7BC2" w:rsidRDefault="002F7BC2" w:rsidP="002F7BC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F7BC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2F7BC2" w:rsidRDefault="004D3770" w:rsidP="002F7BC2">
      <w:r>
        <w:rPr>
          <w:rFonts w:hint="eastAsia"/>
        </w:rPr>
        <w:t>放</w:t>
      </w:r>
      <w:r>
        <w:t>一个错误</w:t>
      </w:r>
      <w:r>
        <w:rPr>
          <w:rFonts w:hint="eastAsia"/>
        </w:rPr>
        <w:t>捕捉</w:t>
      </w:r>
      <w:r>
        <w:t>在链式调用的最后</w:t>
      </w:r>
      <w:r>
        <w:rPr>
          <w:rFonts w:hint="eastAsia"/>
        </w:rPr>
        <w:t xml:space="preserve">  是</w:t>
      </w:r>
      <w:r>
        <w:t>比较</w:t>
      </w:r>
      <w:r>
        <w:rPr>
          <w:rFonts w:hint="eastAsia"/>
        </w:rPr>
        <w:t>推荐</w:t>
      </w:r>
      <w:r>
        <w:t>的</w:t>
      </w:r>
    </w:p>
    <w:p w:rsidR="008E6B4E" w:rsidRDefault="008E6B4E" w:rsidP="002F7BC2"/>
    <w:p w:rsidR="008E6B4E" w:rsidRDefault="00DC0CF3" w:rsidP="00DC0CF3">
      <w:pPr>
        <w:pStyle w:val="a4"/>
      </w:pPr>
      <w:r>
        <w:rPr>
          <w:rFonts w:hint="eastAsia"/>
        </w:rPr>
        <w:t>1</w:t>
      </w:r>
      <w:r>
        <w:t>12.</w:t>
      </w:r>
      <w:r>
        <w:t>在链式调用</w:t>
      </w:r>
      <w:r>
        <w:rPr>
          <w:rFonts w:hint="eastAsia"/>
        </w:rPr>
        <w:t>中</w:t>
      </w:r>
      <w:r>
        <w:t>传值</w:t>
      </w:r>
    </w:p>
    <w:p w:rsidR="00DC0CF3" w:rsidRDefault="00DC0CF3" w:rsidP="00DC0CF3">
      <w:r>
        <w:rPr>
          <w:rFonts w:hint="eastAsia"/>
        </w:rPr>
        <w:t xml:space="preserve">用 </w:t>
      </w:r>
      <w:r>
        <w:t>return：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DC0C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DC0C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.then(</w:t>
      </w:r>
      <w:r w:rsidRPr="00DC0C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DC0CF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42"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C0C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.then(</w:t>
      </w:r>
      <w:r w:rsidRPr="00DC0CF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DC0CF3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DC0CF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43"</w:t>
      </w:r>
    </w:p>
    <w:p w:rsidR="00DC0CF3" w:rsidRPr="00DC0CF3" w:rsidRDefault="00DC0CF3" w:rsidP="00DC0CF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C0CF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C0CF3" w:rsidRDefault="00DC0CF3" w:rsidP="00DC0CF3"/>
    <w:p w:rsidR="00664A90" w:rsidRDefault="00664A90" w:rsidP="00664A90">
      <w:pPr>
        <w:pStyle w:val="a4"/>
      </w:pPr>
      <w:r>
        <w:rPr>
          <w:rFonts w:hint="eastAsia"/>
        </w:rPr>
        <w:t>1</w:t>
      </w:r>
      <w:r>
        <w:t>13.</w:t>
      </w:r>
      <w:r>
        <w:t>在链式调用中传</w:t>
      </w:r>
      <w:r>
        <w:t>promise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664A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664A9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3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.then(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64A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irst fulfillment handler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664A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;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.then(</w:t>
      </w:r>
      <w:r w:rsidRPr="00664A9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64A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econd fulfillment handler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664A90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664A9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3</w:t>
      </w:r>
    </w:p>
    <w:p w:rsidR="00664A90" w:rsidRPr="00664A90" w:rsidRDefault="00664A90" w:rsidP="00664A9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64A9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64A90" w:rsidRDefault="00664A90" w:rsidP="00664A90"/>
    <w:p w:rsidR="004149BF" w:rsidRDefault="004149BF" w:rsidP="00664A90">
      <w:r>
        <w:rPr>
          <w:rFonts w:hint="eastAsia"/>
        </w:rPr>
        <w:t>也可以</w:t>
      </w:r>
      <w:r>
        <w:t>在执行函数中返回promise：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4149B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.then(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4149B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reate a new promise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4149B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3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.then(</w:t>
      </w:r>
      <w:r w:rsidRPr="004149B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4149BF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4149B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3</w:t>
      </w:r>
    </w:p>
    <w:p w:rsidR="004149BF" w:rsidRPr="004149BF" w:rsidRDefault="004149BF" w:rsidP="004149B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4149B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4149BF" w:rsidRDefault="004149BF" w:rsidP="00664A90"/>
    <w:p w:rsidR="00E7104F" w:rsidRDefault="00E7104F" w:rsidP="00E7104F">
      <w:pPr>
        <w:pStyle w:val="a4"/>
      </w:pPr>
      <w:r>
        <w:rPr>
          <w:rFonts w:hint="eastAsia"/>
        </w:rPr>
        <w:t>1</w:t>
      </w:r>
      <w:r>
        <w:t>14.</w:t>
      </w:r>
      <w:r w:rsidRPr="00E7104F">
        <w:t xml:space="preserve"> </w:t>
      </w:r>
      <w:r>
        <w:t>The Promise.all() Method</w:t>
      </w:r>
    </w:p>
    <w:p w:rsidR="00E7104F" w:rsidRDefault="00E7104F" w:rsidP="00E7104F">
      <w:r>
        <w:rPr>
          <w:rFonts w:hint="eastAsia"/>
        </w:rPr>
        <w:t>在</w:t>
      </w:r>
      <w:r>
        <w:t>所有promise都</w:t>
      </w:r>
      <w:r>
        <w:rPr>
          <w:rFonts w:hint="eastAsia"/>
        </w:rPr>
        <w:t>成功</w:t>
      </w:r>
      <w:r>
        <w:t>之后触发：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3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3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4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4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all([p1,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,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3]);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4.then(</w:t>
      </w:r>
      <w:r w:rsidRPr="00E7104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E7104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sArray(value));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</w:t>
      </w:r>
      <w:r w:rsidRPr="00E7104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[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E7104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[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E7104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3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[</w:t>
      </w:r>
      <w:r w:rsidRPr="00E7104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);</w:t>
      </w:r>
      <w:r w:rsidRPr="00E7104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</w:t>
      </w:r>
      <w:r w:rsidRPr="00E7104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4</w:t>
      </w:r>
    </w:p>
    <w:p w:rsidR="00E7104F" w:rsidRPr="00E7104F" w:rsidRDefault="00E7104F" w:rsidP="00E7104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7104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E7104F" w:rsidRDefault="00E7104F" w:rsidP="00E7104F"/>
    <w:p w:rsidR="00031346" w:rsidRDefault="00786434" w:rsidP="00E7104F">
      <w:r>
        <w:rPr>
          <w:rFonts w:hint="eastAsia"/>
        </w:rPr>
        <w:t>只要</w:t>
      </w:r>
      <w:r>
        <w:t>有一个失败了，就会立刻出发失败</w:t>
      </w:r>
      <w:r>
        <w:rPr>
          <w:rFonts w:hint="eastAsia"/>
        </w:rPr>
        <w:t>处理</w:t>
      </w:r>
      <w:r>
        <w:t>：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(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3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3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4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4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all([p1,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,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3]);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4.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7864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864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sArray(value))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7864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7864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</w:t>
      </w:r>
      <w:r w:rsidRPr="007864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3</w:t>
      </w:r>
    </w:p>
    <w:p w:rsidR="00786434" w:rsidRPr="00786434" w:rsidRDefault="00786434" w:rsidP="007864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864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86434" w:rsidRDefault="00786434" w:rsidP="00E7104F"/>
    <w:p w:rsidR="005E0563" w:rsidRDefault="005E0563" w:rsidP="005E0563">
      <w:pPr>
        <w:pStyle w:val="a4"/>
      </w:pPr>
      <w:r>
        <w:rPr>
          <w:rFonts w:hint="eastAsia"/>
        </w:rPr>
        <w:t>1</w:t>
      </w:r>
      <w:r>
        <w:t>15.</w:t>
      </w:r>
      <w:r w:rsidRPr="005E0563">
        <w:t xml:space="preserve"> </w:t>
      </w:r>
      <w:r>
        <w:t>The Promise.race() Method</w:t>
      </w:r>
    </w:p>
    <w:p w:rsidR="005E0563" w:rsidRDefault="005E0563" w:rsidP="005E0563">
      <w:r>
        <w:rPr>
          <w:rFonts w:hint="eastAsia"/>
        </w:rPr>
        <w:t>触发</w:t>
      </w:r>
      <w:r>
        <w:t>最先返回的promise：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1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resolve(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3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lastRenderedPageBreak/>
        <w:t>let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3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4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4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race([p1,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2,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3]);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4.then(</w:t>
      </w:r>
      <w:r w:rsidRPr="005E0563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);</w:t>
      </w:r>
      <w:r w:rsidRPr="005E0563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5E0563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42</w:t>
      </w:r>
    </w:p>
    <w:p w:rsidR="005E0563" w:rsidRPr="005E0563" w:rsidRDefault="005E0563" w:rsidP="005E0563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E0563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5E0563" w:rsidRDefault="005E0563" w:rsidP="005E0563"/>
    <w:p w:rsidR="005E0563" w:rsidRDefault="005E0563" w:rsidP="005E0563">
      <w:r>
        <w:rPr>
          <w:rFonts w:hint="eastAsia"/>
        </w:rPr>
        <w:t>失败</w:t>
      </w:r>
      <w:r>
        <w:t>和</w:t>
      </w:r>
      <w:r>
        <w:rPr>
          <w:rFonts w:hint="eastAsia"/>
        </w:rPr>
        <w:t>all</w:t>
      </w:r>
      <w:r>
        <w:t>一样</w:t>
      </w:r>
    </w:p>
    <w:p w:rsidR="001A5256" w:rsidRDefault="001A5256" w:rsidP="005E0563"/>
    <w:p w:rsidR="001A5256" w:rsidRDefault="001A5256" w:rsidP="001A5256">
      <w:pPr>
        <w:pStyle w:val="a4"/>
      </w:pPr>
      <w:r>
        <w:rPr>
          <w:rFonts w:hint="eastAsia"/>
        </w:rPr>
        <w:t>1</w:t>
      </w:r>
      <w:r>
        <w:t>16.</w:t>
      </w:r>
      <w:r>
        <w:t>继承</w:t>
      </w:r>
      <w:r>
        <w:t>promise</w:t>
      </w:r>
    </w:p>
    <w:p w:rsidR="001A5256" w:rsidRDefault="00A47861" w:rsidP="001A5256">
      <w:r>
        <w:rPr>
          <w:rFonts w:hint="eastAsia"/>
        </w:rPr>
        <w:t>可以</w:t>
      </w:r>
      <w:r>
        <w:t>继承promise创建新的类</w:t>
      </w:r>
      <w:r>
        <w:rPr>
          <w:rFonts w:hint="eastAsia"/>
        </w:rPr>
        <w:t>，</w:t>
      </w:r>
      <w:r>
        <w:t>不知道有什么用，详</w:t>
      </w:r>
      <w:r>
        <w:rPr>
          <w:rFonts w:hint="eastAsia"/>
        </w:rPr>
        <w:t>见</w:t>
      </w:r>
      <w:r>
        <w:t>原著</w:t>
      </w:r>
    </w:p>
    <w:p w:rsidR="002776C7" w:rsidRDefault="002776C7" w:rsidP="001A5256"/>
    <w:p w:rsidR="002776C7" w:rsidRDefault="00B7227F" w:rsidP="00A77AAA">
      <w:pPr>
        <w:pStyle w:val="a4"/>
      </w:pPr>
      <w:r>
        <w:rPr>
          <w:rFonts w:hint="eastAsia"/>
        </w:rPr>
        <w:t>1</w:t>
      </w:r>
      <w:r>
        <w:t>17.</w:t>
      </w:r>
      <w:r w:rsidR="00A77AAA">
        <w:t>promise</w:t>
      </w:r>
      <w:r w:rsidR="00A77AAA">
        <w:t>改进版异步任务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s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quire(</w:t>
      </w:r>
      <w:r w:rsidRPr="00A77AA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fs"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taskDef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create the iterator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Def(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task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cursive function to iterate through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f there's more to do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.done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esolve to a promise to make it easy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resolve(result.value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mise.then(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next(value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.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atch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or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sk.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or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tep(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()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Define a function to use with the task runner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filename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mise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resolve,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s.readFile(filename,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,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tents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err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ject(err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lse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olve(contents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Run a task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un(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tents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yield</w:t>
      </w: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</w:t>
      </w:r>
      <w:r w:rsidRPr="00A77AA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config.json"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With(contents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A77AAA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Done"</w:t>
      </w: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A77AAA" w:rsidRPr="00A77AAA" w:rsidRDefault="00A77AAA" w:rsidP="00A77AA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A77AA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A77AAA" w:rsidRDefault="00A77AAA" w:rsidP="00A77AAA"/>
    <w:p w:rsidR="00D5282C" w:rsidRDefault="00D5282C" w:rsidP="00D5282C">
      <w:pPr>
        <w:pStyle w:val="a4"/>
      </w:pPr>
      <w:r>
        <w:rPr>
          <w:rFonts w:hint="eastAsia"/>
        </w:rPr>
        <w:t>1</w:t>
      </w:r>
      <w:r>
        <w:t>18.</w:t>
      </w:r>
      <w:r>
        <w:rPr>
          <w:rFonts w:hint="eastAsia"/>
        </w:rPr>
        <w:t>未来的异步</w:t>
      </w:r>
      <w:r>
        <w:t>任务语法</w:t>
      </w:r>
    </w:p>
    <w:p w:rsidR="00D5282C" w:rsidRPr="00D5282C" w:rsidRDefault="00D5282C" w:rsidP="00D5282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async</w:t>
      </w: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5282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</w:t>
      </w: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D5282C" w:rsidRPr="00D5282C" w:rsidRDefault="00D5282C" w:rsidP="00D5282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5282C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tents</w:t>
      </w: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5282C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wait</w:t>
      </w: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adFile(</w:t>
      </w:r>
      <w:r w:rsidRPr="00D5282C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config.json"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D5282C" w:rsidRPr="00D5282C" w:rsidRDefault="00D5282C" w:rsidP="00D5282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With(contents);</w:t>
      </w:r>
    </w:p>
    <w:p w:rsidR="00D5282C" w:rsidRPr="00D5282C" w:rsidRDefault="00D5282C" w:rsidP="00D5282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5282C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D5282C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Done"</w:t>
      </w: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D5282C" w:rsidRPr="00D5282C" w:rsidRDefault="00D5282C" w:rsidP="00D5282C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5282C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D5282C" w:rsidRPr="00D5282C" w:rsidRDefault="00907167" w:rsidP="00D5282C">
      <w:r>
        <w:rPr>
          <w:rFonts w:hint="eastAsia"/>
        </w:rPr>
        <w:t>作者</w:t>
      </w:r>
      <w:r>
        <w:t>预计是es8出</w:t>
      </w:r>
    </w:p>
    <w:p w:rsidR="00E4259D" w:rsidRDefault="00E4259D" w:rsidP="00E4259D">
      <w:pPr>
        <w:pStyle w:val="1"/>
      </w:pPr>
      <w:r>
        <w:rPr>
          <w:rFonts w:hint="eastAsia"/>
        </w:rPr>
        <w:lastRenderedPageBreak/>
        <w:t>十二</w:t>
      </w:r>
      <w:r>
        <w:t>. Proxies and the Reflection API</w:t>
      </w:r>
    </w:p>
    <w:p w:rsidR="00CA0CBE" w:rsidRDefault="00E4259D" w:rsidP="00E7104F">
      <w:r>
        <w:rPr>
          <w:rFonts w:hint="eastAsia"/>
        </w:rPr>
        <w:t>代理</w:t>
      </w:r>
      <w:r>
        <w:t>一个对象，</w:t>
      </w:r>
      <w:r>
        <w:rPr>
          <w:rFonts w:hint="eastAsia"/>
        </w:rPr>
        <w:t>监听</w:t>
      </w:r>
      <w:r>
        <w:t>其事件</w:t>
      </w:r>
    </w:p>
    <w:p w:rsidR="00E4259D" w:rsidRDefault="00E4259D" w:rsidP="00E7104F">
      <w:r>
        <w:rPr>
          <w:rFonts w:hint="eastAsia"/>
        </w:rPr>
        <w:t>可监听</w:t>
      </w:r>
      <w:r>
        <w:t>的事件列表：</w:t>
      </w:r>
    </w:p>
    <w:tbl>
      <w:tblPr>
        <w:tblW w:w="17595" w:type="dxa"/>
        <w:tblCellSpacing w:w="1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50"/>
        <w:gridCol w:w="11526"/>
        <w:gridCol w:w="5577"/>
      </w:tblGrid>
      <w:tr w:rsidR="00E4259D" w:rsidRPr="00E4259D" w:rsidTr="00E4259D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b/>
                <w:bCs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b/>
                <w:bCs/>
                <w:color w:val="000000"/>
                <w:sz w:val="27"/>
                <w:szCs w:val="27"/>
              </w:rPr>
              <w:t>Proxy Tr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b/>
                <w:bCs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b/>
                <w:bCs/>
                <w:color w:val="000000"/>
                <w:sz w:val="27"/>
                <w:szCs w:val="27"/>
              </w:rPr>
              <w:t>Overrides the Behavior 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b/>
                <w:bCs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b/>
                <w:bCs/>
                <w:color w:val="000000"/>
                <w:sz w:val="27"/>
                <w:szCs w:val="27"/>
              </w:rPr>
              <w:t>Default Behavior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g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Reading a property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get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se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Writing to a proper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set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h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The </w:t>
            </w: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in</w:t>
            </w: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 operat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has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deleteProper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The </w:t>
            </w: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delete</w:t>
            </w: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 operat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deleteProperty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getPrototype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getPrototypeOf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getPrototypeOf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setPrototypeO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setPrototypeOf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setPrototypeOf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isExtensi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isExtensible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isExtensible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preventExtens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preventExtensions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preventExtensions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getOwnPropertyDescript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getOwnPropertyDescriptor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getOwnPropertyDescriptor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defineProper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defineProperty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defineProperty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wnKey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keys</w:t>
            </w: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, </w:t>
            </w: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getOwnPropertyNames()</w:t>
            </w: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, </w:t>
            </w: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Object.getOwnPropertySymbols(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ownKeys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appl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Calling a fun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apply()</w:t>
            </w:r>
          </w:p>
        </w:tc>
      </w:tr>
      <w:tr w:rsidR="00E4259D" w:rsidRPr="00E4259D" w:rsidTr="00E4259D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constru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Calling a function with </w:t>
            </w: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n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  <w:hideMark/>
          </w:tcPr>
          <w:p w:rsidR="00E4259D" w:rsidRPr="00E4259D" w:rsidRDefault="00E4259D" w:rsidP="00E4259D">
            <w:pPr>
              <w:widowControl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Lucida Console" w:eastAsia="宋体" w:hAnsi="Lucida Console" w:cs="宋体"/>
                <w:color w:val="000000"/>
                <w:sz w:val="27"/>
                <w:szCs w:val="27"/>
                <w:bdr w:val="none" w:sz="0" w:space="0" w:color="auto" w:frame="1"/>
              </w:rPr>
              <w:t>Reflect.construct()</w:t>
            </w:r>
          </w:p>
        </w:tc>
      </w:tr>
      <w:tr w:rsidR="00E4259D" w:rsidRPr="00E4259D" w:rsidTr="00E4259D">
        <w:trPr>
          <w:tblHeader/>
          <w:tblCellSpacing w:w="15" w:type="dxa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:rsidR="00E4259D" w:rsidRPr="00E4259D" w:rsidRDefault="00E4259D" w:rsidP="00E4259D">
            <w:pPr>
              <w:widowControl/>
              <w:jc w:val="center"/>
              <w:textAlignment w:val="baseline"/>
              <w:rPr>
                <w:rFonts w:ascii="inherit" w:eastAsia="宋体" w:hAnsi="inherit" w:hint="eastAsia"/>
                <w:color w:val="000000"/>
                <w:sz w:val="27"/>
                <w:szCs w:val="27"/>
              </w:rPr>
            </w:pPr>
            <w:r w:rsidRPr="00E4259D">
              <w:rPr>
                <w:rFonts w:ascii="inherit" w:eastAsia="宋体" w:hAnsi="inherit"/>
                <w:color w:val="000000"/>
                <w:sz w:val="27"/>
                <w:szCs w:val="27"/>
              </w:rPr>
              <w:t>Table 11-1: Proxy traps in JavaScript</w:t>
            </w:r>
          </w:p>
        </w:tc>
      </w:tr>
    </w:tbl>
    <w:p w:rsidR="00E4259D" w:rsidRDefault="00E4259D" w:rsidP="00E4259D">
      <w:pPr>
        <w:pStyle w:val="a4"/>
      </w:pPr>
      <w:r>
        <w:rPr>
          <w:rFonts w:hint="eastAsia"/>
        </w:rPr>
        <w:t>1</w:t>
      </w:r>
      <w:r>
        <w:t>19.</w:t>
      </w:r>
      <w:r>
        <w:t>监听</w:t>
      </w:r>
      <w:r>
        <w:t>set</w:t>
      </w:r>
      <w:r>
        <w:t>事件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arget"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arget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(trapTarget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gnore existing properties so as not to affect them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rapTarget.hasOwnProperty(key))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336CE2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isNaN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value))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Error(</w:t>
      </w:r>
      <w:r w:rsidRPr="00336CE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roperty must be a number."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dd the property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lastRenderedPageBreak/>
        <w:t xml:space="preserve">        </w:t>
      </w:r>
      <w:r w:rsidRPr="00336CE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lect.set(trapTarget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,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;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dding a new property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.count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.count);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target.count);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you can assign to name because it exists on target already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.name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roxy"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.name);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proxy"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target.name);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proxy"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an error</w:t>
      </w:r>
    </w:p>
    <w:p w:rsidR="00336CE2" w:rsidRPr="00336CE2" w:rsidRDefault="00336CE2" w:rsidP="00336CE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.anotherName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336CE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336CE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roxy"</w:t>
      </w:r>
      <w:r w:rsidRPr="00336CE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E4259D" w:rsidRDefault="00E4259D" w:rsidP="00E4259D"/>
    <w:p w:rsidR="00950395" w:rsidRDefault="00950395" w:rsidP="00950395">
      <w:pPr>
        <w:pStyle w:val="a4"/>
      </w:pPr>
      <w:r>
        <w:rPr>
          <w:rFonts w:hint="eastAsia"/>
        </w:rPr>
        <w:t>1</w:t>
      </w:r>
      <w:r>
        <w:t>20.</w:t>
      </w:r>
      <w:r>
        <w:rPr>
          <w:rFonts w:hint="eastAsia"/>
        </w:rPr>
        <w:t>监听</w:t>
      </w:r>
      <w:r>
        <w:rPr>
          <w:rFonts w:hint="eastAsia"/>
        </w:rPr>
        <w:t>get</w:t>
      </w:r>
      <w:r>
        <w:t>事件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{},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(trapTarget,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9503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key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)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Error(</w:t>
      </w:r>
      <w:r w:rsidRPr="0095039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roperty "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 doesn't exist."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503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lect.get(trapTarget,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;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dding a property still works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.name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5039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proxy"</w:t>
      </w: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.name);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95039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proxy"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nonexistent properties throw an error</w:t>
      </w:r>
    </w:p>
    <w:p w:rsidR="00950395" w:rsidRPr="00950395" w:rsidRDefault="00950395" w:rsidP="009503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5039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.nme);</w:t>
      </w:r>
      <w:r w:rsidRPr="00950395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</w:t>
      </w:r>
      <w:r w:rsidRPr="0095039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error</w:t>
      </w:r>
    </w:p>
    <w:p w:rsidR="00950395" w:rsidRDefault="00950395" w:rsidP="00950395"/>
    <w:p w:rsidR="00B17398" w:rsidRDefault="007B5908" w:rsidP="007B5908">
      <w:pPr>
        <w:pStyle w:val="a4"/>
      </w:pPr>
      <w:r>
        <w:rPr>
          <w:rFonts w:hint="eastAsia"/>
        </w:rPr>
        <w:lastRenderedPageBreak/>
        <w:t>1</w:t>
      </w:r>
      <w:r>
        <w:t>21.</w:t>
      </w:r>
      <w:r>
        <w:t>监听</w:t>
      </w:r>
      <w:r>
        <w:t>has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7B590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arget"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7B590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arget,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has(trapTarget,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)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key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value"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lse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lect.has(trapTarget,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);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B590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value"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7B590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B590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7B590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7B5908" w:rsidRPr="007B5908" w:rsidRDefault="007B5908" w:rsidP="007B5908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7B5908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oString"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B5908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7B5908">
        <w:rPr>
          <w:rFonts w:ascii="Lucida Console" w:eastAsia="宋体" w:hAnsi="Lucida Console" w:cs="宋体"/>
          <w:color w:val="000000"/>
          <w:sz w:val="27"/>
          <w:szCs w:val="27"/>
        </w:rPr>
        <w:t xml:space="preserve">   </w:t>
      </w:r>
      <w:r w:rsidRPr="007B5908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7B5908" w:rsidRDefault="007B5908" w:rsidP="007B5908"/>
    <w:p w:rsidR="002A0462" w:rsidRDefault="002A0462" w:rsidP="002A0462">
      <w:pPr>
        <w:pStyle w:val="a4"/>
      </w:pPr>
      <w:r>
        <w:rPr>
          <w:rFonts w:hint="eastAsia"/>
        </w:rPr>
        <w:t>1</w:t>
      </w:r>
      <w:r>
        <w:t>22.</w:t>
      </w:r>
      <w:r>
        <w:t>监听删除属性事件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arget"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2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arget,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eleteProperty(trapTarget,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)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key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value"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lse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lect.deleteProperty(trapTarget,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);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lastRenderedPageBreak/>
        <w:t>// Attempt to delete proxy.valu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2A046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value"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1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lete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.value;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ult1);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2A046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value"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ttempt to delete proxy.nam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2A046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2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lete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.name;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ult2);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</w:t>
      </w: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2A0462" w:rsidRPr="002A0462" w:rsidRDefault="002A0462" w:rsidP="002A0462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2A0462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ame"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n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2A0462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);</w:t>
      </w:r>
      <w:r w:rsidRPr="002A0462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2A0462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2A0462" w:rsidRDefault="002A0462" w:rsidP="002A0462"/>
    <w:p w:rsidR="00CB0EE4" w:rsidRDefault="00CB0EE4" w:rsidP="00CB0EE4">
      <w:pPr>
        <w:pStyle w:val="a4"/>
      </w:pPr>
      <w:r>
        <w:rPr>
          <w:rFonts w:hint="eastAsia"/>
        </w:rPr>
        <w:t>1</w:t>
      </w:r>
      <w:r w:rsidR="0050046A">
        <w:t>2</w:t>
      </w:r>
      <w:r>
        <w:t>3.</w:t>
      </w:r>
      <w:r>
        <w:t>监听原型操作</w:t>
      </w:r>
    </w:p>
    <w:p w:rsidR="00163934" w:rsidRPr="00163934" w:rsidRDefault="00163934" w:rsidP="00163934">
      <w:r>
        <w:rPr>
          <w:rFonts w:hint="eastAsia"/>
        </w:rPr>
        <w:t>保护</w:t>
      </w:r>
      <w:r w:rsidR="00E56302">
        <w:t>原型只读</w:t>
      </w:r>
      <w:r w:rsidR="00E56302">
        <w:rPr>
          <w:rFonts w:hint="eastAsia"/>
        </w:rPr>
        <w:t>（只能</w:t>
      </w:r>
      <w:r w:rsidR="00E56302">
        <w:t>通过代理，直接操作target依然可以）</w:t>
      </w:r>
    </w:p>
    <w:p w:rsidR="00CB0EE4" w:rsidRPr="00CB0EE4" w:rsidRDefault="00CB0EE4" w:rsidP="00CB0EE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>
        <w:rPr>
          <w:rFonts w:hint="eastAsia"/>
        </w:rPr>
        <w:t>.</w:t>
      </w:r>
      <w:r w:rsidRPr="00CB0EE4">
        <w:rPr>
          <w:rStyle w:val="3Char"/>
          <w:rFonts w:ascii="Lucida Console" w:hAnsi="Lucida Console"/>
          <w:b w:val="0"/>
          <w:bCs w:val="0"/>
          <w:color w:val="008000"/>
          <w:sz w:val="27"/>
          <w:szCs w:val="27"/>
          <w:bdr w:val="none" w:sz="0" w:space="0" w:color="auto" w:frame="1"/>
        </w:rPr>
        <w:t xml:space="preserve"> </w:t>
      </w:r>
      <w:r w:rsidRPr="00CB0EE4">
        <w:rPr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B0EE4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CB0EE4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target</w:t>
      </w:r>
      <w:r w:rsidRPr="00CB0EE4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CB0EE4">
        <w:rPr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=</w:t>
      </w:r>
      <w:r w:rsidRPr="00CB0EE4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CB0EE4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{}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arget,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PrototypeOf(trapTarget)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B0EE4" w:rsidRPr="00CB0EE4" w:rsidRDefault="00CB0EE4" w:rsidP="00CB0EE4">
      <w:pPr>
        <w:pStyle w:val="HTML"/>
        <w:shd w:val="clear" w:color="auto" w:fill="EFEFEF"/>
        <w:textAlignment w:val="baseline"/>
        <w:rPr>
          <w:rFonts w:ascii="Lucida Console" w:hAnsi="Lucida Console"/>
          <w:color w:val="000000"/>
          <w:sz w:val="27"/>
          <w:szCs w:val="27"/>
        </w:rPr>
      </w:pPr>
      <w:r w:rsidRPr="00CB0EE4">
        <w:rPr>
          <w:rFonts w:ascii="Lucida Console" w:hAnsi="Lucida Console"/>
          <w:color w:val="000000"/>
          <w:sz w:val="27"/>
          <w:szCs w:val="27"/>
        </w:rPr>
        <w:t xml:space="preserve">        </w:t>
      </w:r>
      <w:r w:rsidRPr="00CB0EE4">
        <w:rPr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CB0EE4">
        <w:rPr>
          <w:rFonts w:ascii="Lucida Console" w:hAnsi="Lucida Console"/>
          <w:color w:val="000000"/>
          <w:sz w:val="27"/>
          <w:szCs w:val="27"/>
        </w:rPr>
        <w:t xml:space="preserve"> </w:t>
      </w:r>
      <w:r w:rsidRPr="00CB0EE4">
        <w:rPr>
          <w:rFonts w:ascii="Lucida Console" w:hAnsi="Lucida Console"/>
          <w:color w:val="000000"/>
          <w:sz w:val="27"/>
          <w:szCs w:val="27"/>
          <w:bdr w:val="none" w:sz="0" w:space="0" w:color="auto" w:frame="1"/>
        </w:rPr>
        <w:t>Reflect.getPrototypeOf(trapTarget)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tPrototypeOf(trapTarget,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to)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B0E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Proto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PrototypeOf(target)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Proto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getPrototypeOf(proxy)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targetProto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prototype);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CB0E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Proto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prototype);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CB0E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Proto);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       </w:t>
      </w:r>
      <w:r w:rsidRPr="00CB0E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null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ucceeds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setPrototypeOf(target,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);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error</w:t>
      </w:r>
    </w:p>
    <w:p w:rsidR="00CB0EE4" w:rsidRPr="00CB0EE4" w:rsidRDefault="00CB0EE4" w:rsidP="00CB0EE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B0EE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setPrototypeOf(proxy,</w:t>
      </w:r>
      <w:r w:rsidRPr="00CB0EE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B0EE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);</w:t>
      </w:r>
    </w:p>
    <w:p w:rsidR="00CB0EE4" w:rsidRDefault="00CB0EE4" w:rsidP="00CB0EE4"/>
    <w:p w:rsidR="0050046A" w:rsidRDefault="0050046A" w:rsidP="0050046A">
      <w:pPr>
        <w:pStyle w:val="a4"/>
      </w:pPr>
      <w:r>
        <w:rPr>
          <w:rFonts w:hint="eastAsia"/>
        </w:rPr>
        <w:t>124</w:t>
      </w:r>
      <w:r>
        <w:t>.</w:t>
      </w:r>
      <w:r>
        <w:rPr>
          <w:rFonts w:hint="eastAsia"/>
        </w:rPr>
        <w:t>监听</w:t>
      </w:r>
      <w:r>
        <w:t>扩展性</w:t>
      </w:r>
    </w:p>
    <w:p w:rsidR="0050046A" w:rsidRPr="0050046A" w:rsidRDefault="0050046A" w:rsidP="0050046A">
      <w:r>
        <w:rPr>
          <w:rFonts w:hint="eastAsia"/>
        </w:rPr>
        <w:t>阻止</w:t>
      </w:r>
      <w:r>
        <w:t>将对象设为不可扩展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arget,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sExtensible(trapTarget)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004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lect.isExtensible(trapTarget);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eventExtensions(trapTarget)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004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50046A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alse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50046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sExtensible(target));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5004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50046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sExtensible(proxy));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004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preventExtensions(proxy);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50046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sExtensible(target));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5004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50046A" w:rsidRPr="0050046A" w:rsidRDefault="0050046A" w:rsidP="0050046A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</w:t>
      </w:r>
      <w:r w:rsidRPr="0050046A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50046A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isExtensible(proxy));</w:t>
      </w:r>
      <w:r w:rsidRPr="0050046A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50046A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50046A" w:rsidRDefault="0050046A" w:rsidP="0050046A"/>
    <w:p w:rsidR="00431B3C" w:rsidRDefault="00431B3C" w:rsidP="00431B3C">
      <w:pPr>
        <w:pStyle w:val="a4"/>
      </w:pPr>
      <w:r>
        <w:rPr>
          <w:rFonts w:hint="eastAsia"/>
        </w:rPr>
        <w:t>1</w:t>
      </w:r>
      <w:r>
        <w:t>25.</w:t>
      </w:r>
      <w:r>
        <w:t>监听</w:t>
      </w:r>
      <w:r>
        <w:t>Property Descriptor</w:t>
      </w:r>
    </w:p>
    <w:p w:rsidR="00431B3C" w:rsidRDefault="00812D37" w:rsidP="00431B3C">
      <w:r>
        <w:rPr>
          <w:rFonts w:hint="eastAsia"/>
        </w:rPr>
        <w:t>基本</w:t>
      </w:r>
      <w:r>
        <w:t>同上，这里</w:t>
      </w:r>
      <w:r>
        <w:rPr>
          <w:rFonts w:hint="eastAsia"/>
        </w:rPr>
        <w:t>简写</w:t>
      </w:r>
      <w:r>
        <w:t>：</w:t>
      </w:r>
    </w:p>
    <w:p w:rsidR="00812D37" w:rsidRPr="00812D37" w:rsidRDefault="00812D37" w:rsidP="00812D3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12D3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efineProperty</w:t>
      </w:r>
    </w:p>
    <w:p w:rsidR="00812D37" w:rsidRPr="00812D37" w:rsidRDefault="00812D37" w:rsidP="00812D3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12D3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OwnPropertyDescriptor</w:t>
      </w:r>
    </w:p>
    <w:p w:rsidR="00812D37" w:rsidRDefault="00EA7B5E" w:rsidP="00EA7B5E">
      <w:pPr>
        <w:pStyle w:val="a4"/>
        <w:rPr>
          <w:rStyle w:val="HTML0"/>
          <w:rFonts w:ascii="Lucida Console" w:hAnsi="Lucida Console"/>
          <w:color w:val="000000"/>
          <w:bdr w:val="none" w:sz="0" w:space="0" w:color="auto" w:frame="1"/>
        </w:rPr>
      </w:pPr>
      <w:r>
        <w:rPr>
          <w:rFonts w:hint="eastAsia"/>
        </w:rPr>
        <w:lastRenderedPageBreak/>
        <w:t>1</w:t>
      </w:r>
      <w:r>
        <w:t>26.</w:t>
      </w:r>
      <w:r>
        <w:t>监听</w:t>
      </w:r>
      <w:r>
        <w:rPr>
          <w:rStyle w:val="HTML0"/>
          <w:rFonts w:ascii="Lucida Console" w:hAnsi="Lucida Console"/>
          <w:color w:val="000000"/>
          <w:bdr w:val="none" w:sz="0" w:space="0" w:color="auto" w:frame="1"/>
        </w:rPr>
        <w:t>ownKeys</w:t>
      </w:r>
    </w:p>
    <w:p w:rsidR="00EA7B5E" w:rsidRDefault="00EA7B5E" w:rsidP="00EA7B5E">
      <w:r>
        <w:rPr>
          <w:rFonts w:hint="eastAsia"/>
        </w:rPr>
        <w:t>以下方法</w:t>
      </w:r>
      <w:r>
        <w:t>会用到：</w:t>
      </w:r>
    </w:p>
    <w:p w:rsidR="00EA7B5E" w:rsidRDefault="00EA7B5E" w:rsidP="00EA7B5E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/>
          <w:color w:val="000000"/>
          <w:shd w:val="clear" w:color="auto" w:fill="EFEFEF"/>
        </w:rPr>
        <w:t>Object.keys()</w:t>
      </w:r>
    </w:p>
    <w:p w:rsidR="00EA7B5E" w:rsidRDefault="00EA7B5E" w:rsidP="00EA7B5E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/>
          <w:color w:val="000000"/>
          <w:shd w:val="clear" w:color="auto" w:fill="EFEFEF"/>
        </w:rPr>
        <w:t>Object.getOwnPropertyNames()</w:t>
      </w:r>
    </w:p>
    <w:p w:rsidR="00EA7B5E" w:rsidRDefault="00EA7B5E" w:rsidP="00EA7B5E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/>
          <w:color w:val="000000"/>
          <w:shd w:val="clear" w:color="auto" w:fill="EFEFEF"/>
        </w:rPr>
        <w:t>Object.getOwnPropertySymbols()</w:t>
      </w:r>
    </w:p>
    <w:p w:rsidR="00EA7B5E" w:rsidRDefault="00EA7B5E" w:rsidP="00EA7B5E">
      <w:pPr>
        <w:rPr>
          <w:rFonts w:ascii="Lucida Console" w:hAnsi="Lucida Console"/>
          <w:color w:val="000000"/>
          <w:shd w:val="clear" w:color="auto" w:fill="EFEFEF"/>
        </w:rPr>
      </w:pPr>
      <w:r>
        <w:rPr>
          <w:rFonts w:ascii="Lucida Console" w:hAnsi="Lucida Console"/>
          <w:color w:val="000000"/>
          <w:shd w:val="clear" w:color="auto" w:fill="EFEFEF"/>
        </w:rPr>
        <w:t>Object.assign()</w:t>
      </w:r>
    </w:p>
    <w:p w:rsidR="00B12B38" w:rsidRDefault="00B12B38" w:rsidP="00EA7B5E">
      <w:pPr>
        <w:rPr>
          <w:rFonts w:ascii="Lucida Console" w:hAnsi="Lucida Console"/>
          <w:color w:val="000000"/>
          <w:shd w:val="clear" w:color="auto" w:fill="EFEFEF"/>
        </w:rPr>
      </w:pPr>
    </w:p>
    <w:p w:rsidR="00B12B38" w:rsidRDefault="00B12B38" w:rsidP="00B12B38">
      <w:pPr>
        <w:pStyle w:val="a4"/>
        <w:rPr>
          <w:shd w:val="clear" w:color="auto" w:fill="EFEFEF"/>
        </w:rPr>
      </w:pPr>
      <w:r>
        <w:rPr>
          <w:shd w:val="clear" w:color="auto" w:fill="EFEFEF"/>
        </w:rPr>
        <w:t>127.</w:t>
      </w:r>
      <w:r>
        <w:rPr>
          <w:shd w:val="clear" w:color="auto" w:fill="EFEFEF"/>
        </w:rPr>
        <w:t>监听</w:t>
      </w:r>
      <w:r>
        <w:rPr>
          <w:shd w:val="clear" w:color="auto" w:fill="EFEFEF"/>
        </w:rPr>
        <w:t>function</w:t>
      </w:r>
      <w:r>
        <w:rPr>
          <w:shd w:val="clear" w:color="auto" w:fill="EFEFEF"/>
        </w:rPr>
        <w:t>的</w:t>
      </w:r>
      <w:r>
        <w:rPr>
          <w:shd w:val="clear" w:color="auto" w:fill="EFEFEF"/>
        </w:rPr>
        <w:t>call</w:t>
      </w:r>
      <w:r>
        <w:rPr>
          <w:shd w:val="clear" w:color="auto" w:fill="EFEFEF"/>
        </w:rPr>
        <w:t>和</w:t>
      </w:r>
      <w:r>
        <w:rPr>
          <w:shd w:val="clear" w:color="auto" w:fill="EFEFEF"/>
        </w:rPr>
        <w:t>construct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dds together all arguments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(...values)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s.reduce((previous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urrent)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&gt;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evious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urrent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Proxy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sum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pply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rapTarget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hisArg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gumentList)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gumentList.forEach((arg)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&gt;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ypeof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g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==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umber"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Error(</w:t>
      </w:r>
      <w:r w:rsidRPr="00646E0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All arguments must be numbers."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lect.apply(trapTarget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hisArg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gumentList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,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rapTarget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gumentList)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ypeError(</w:t>
      </w:r>
      <w:r w:rsidRPr="00646E0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his function can't be called with new."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umProxy(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</w:t>
      </w:r>
      <w:r w:rsidRPr="00646E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0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error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umProxy(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2"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4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lastRenderedPageBreak/>
        <w:t>// also throws error</w:t>
      </w:r>
    </w:p>
    <w:p w:rsidR="00646E00" w:rsidRPr="00646E00" w:rsidRDefault="00646E00" w:rsidP="00646E00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646E00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46E00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Proxy();</w:t>
      </w:r>
    </w:p>
    <w:p w:rsidR="00B12B38" w:rsidRDefault="00B12B38" w:rsidP="00B12B38"/>
    <w:p w:rsidR="003E3C8E" w:rsidRPr="003E3C8E" w:rsidRDefault="003E3C8E" w:rsidP="00B12B38">
      <w:r>
        <w:rPr>
          <w:rFonts w:hint="eastAsia"/>
        </w:rPr>
        <w:t>可以</w:t>
      </w:r>
      <w:r>
        <w:t>用来做参数验证，或者</w:t>
      </w:r>
      <w:r>
        <w:rPr>
          <w:rFonts w:hint="eastAsia"/>
        </w:rPr>
        <w:t>限制</w:t>
      </w:r>
      <w:r>
        <w:t>只能</w:t>
      </w:r>
      <w:r>
        <w:rPr>
          <w:rFonts w:hint="eastAsia"/>
        </w:rPr>
        <w:t>用</w:t>
      </w:r>
      <w:r>
        <w:t>new调用，或者不能用new调用等</w:t>
      </w:r>
    </w:p>
    <w:p w:rsidR="00D5171F" w:rsidRDefault="00D5171F" w:rsidP="00B12B38"/>
    <w:p w:rsidR="008B717B" w:rsidRDefault="008B717B" w:rsidP="008B717B">
      <w:pPr>
        <w:pStyle w:val="a4"/>
      </w:pPr>
      <w:r>
        <w:rPr>
          <w:rFonts w:hint="eastAsia"/>
        </w:rPr>
        <w:t>1</w:t>
      </w:r>
      <w:r>
        <w:t>28.</w:t>
      </w:r>
      <w:r>
        <w:rPr>
          <w:rFonts w:hint="eastAsia"/>
        </w:rPr>
        <w:t>解绑</w:t>
      </w:r>
      <w:r>
        <w:rPr>
          <w:rFonts w:hint="eastAsia"/>
        </w:rPr>
        <w:t>Proxy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8B717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: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arget"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proxy,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voke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revocable(target,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);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.name);</w:t>
      </w:r>
      <w:r w:rsidRPr="008B717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8B717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target"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voke();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error</w:t>
      </w:r>
    </w:p>
    <w:p w:rsidR="008B717B" w:rsidRPr="008B717B" w:rsidRDefault="008B717B" w:rsidP="008B717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717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proxy.name);</w:t>
      </w:r>
    </w:p>
    <w:p w:rsidR="008B717B" w:rsidRDefault="008B717B" w:rsidP="008B717B"/>
    <w:p w:rsidR="00BF4C96" w:rsidRDefault="00BF4C96" w:rsidP="00BF4C96">
      <w:pPr>
        <w:pStyle w:val="a4"/>
      </w:pPr>
      <w:r>
        <w:rPr>
          <w:rFonts w:hint="eastAsia"/>
        </w:rPr>
        <w:t>1</w:t>
      </w:r>
      <w:r>
        <w:t>29.</w:t>
      </w:r>
      <w:r>
        <w:t>以</w:t>
      </w:r>
      <w:r>
        <w:rPr>
          <w:rFonts w:hint="eastAsia"/>
        </w:rPr>
        <w:t>proxy</w:t>
      </w:r>
      <w:r>
        <w:t>作为原型</w:t>
      </w:r>
    </w:p>
    <w:p w:rsidR="00BF4C96" w:rsidRDefault="00BF4C96" w:rsidP="00BF4C96">
      <w:r>
        <w:rPr>
          <w:rFonts w:hint="eastAsia"/>
        </w:rPr>
        <w:t>以</w:t>
      </w:r>
      <w:r>
        <w:t>proxy做原型之后，大部分监听会失效，只有get，set</w:t>
      </w:r>
      <w:r>
        <w:rPr>
          <w:rFonts w:hint="eastAsia"/>
        </w:rPr>
        <w:t>，</w:t>
      </w:r>
      <w:r>
        <w:t>has可以继承。以</w:t>
      </w:r>
      <w:r>
        <w:rPr>
          <w:rFonts w:hint="eastAsia"/>
        </w:rPr>
        <w:t>get为例</w:t>
      </w:r>
      <w:r>
        <w:t>：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arget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};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hing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Object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create(</w:t>
      </w:r>
      <w:r w:rsidRPr="00BF4C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target,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(trapTarget,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F4C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erenceError(</w:t>
      </w:r>
      <w:r w:rsidRPr="00BF4C9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`</w:t>
      </w:r>
      <w:r w:rsidRPr="00BF4C96">
        <w:rPr>
          <w:rFonts w:ascii="Lucida Console" w:eastAsia="宋体" w:hAnsi="Lucida Console" w:cs="宋体"/>
          <w:b/>
          <w:bCs/>
          <w:color w:val="BB6688"/>
          <w:sz w:val="27"/>
          <w:szCs w:val="27"/>
          <w:bdr w:val="none" w:sz="0" w:space="0" w:color="auto" w:frame="1"/>
        </w:rPr>
        <w:t>${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BF4C96">
        <w:rPr>
          <w:rFonts w:ascii="Lucida Console" w:eastAsia="宋体" w:hAnsi="Lucida Console" w:cs="宋体"/>
          <w:b/>
          <w:bCs/>
          <w:color w:val="BB6688"/>
          <w:sz w:val="27"/>
          <w:szCs w:val="27"/>
          <w:bdr w:val="none" w:sz="0" w:space="0" w:color="auto" w:frame="1"/>
        </w:rPr>
        <w:t>}</w:t>
      </w:r>
      <w:r w:rsidRPr="00BF4C9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 xml:space="preserve"> doesn't exist`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);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hing.name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thing"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thing.name);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BF4C9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thing"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 an error</w:t>
      </w:r>
    </w:p>
    <w:p w:rsidR="00BF4C96" w:rsidRPr="00BF4C96" w:rsidRDefault="00BF4C96" w:rsidP="00BF4C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BF4C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unknown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F4C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BF4C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thing.unknown;</w:t>
      </w:r>
    </w:p>
    <w:p w:rsidR="00BF4C96" w:rsidRDefault="00732134" w:rsidP="00732134">
      <w:pPr>
        <w:pStyle w:val="a4"/>
      </w:pPr>
      <w:r>
        <w:rPr>
          <w:rFonts w:hint="eastAsia"/>
        </w:rPr>
        <w:lastRenderedPageBreak/>
        <w:t>1</w:t>
      </w:r>
      <w:r>
        <w:t>30.</w:t>
      </w:r>
      <w:r>
        <w:t>以</w:t>
      </w:r>
      <w:r>
        <w:t>proxy</w:t>
      </w:r>
      <w:r>
        <w:t>为原型的</w:t>
      </w:r>
      <w:r>
        <w:t>class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SuchProperty()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mpty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SuchProperty.prototype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Proxy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{},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(trapTarget,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,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eiver)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ferenceError(</w:t>
      </w:r>
      <w:r w:rsidRPr="0073213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`</w:t>
      </w:r>
      <w:r w:rsidRPr="00732134">
        <w:rPr>
          <w:rFonts w:ascii="Lucida Console" w:eastAsia="宋体" w:hAnsi="Lucida Console" w:cs="宋体"/>
          <w:b/>
          <w:bCs/>
          <w:color w:val="BB6688"/>
          <w:sz w:val="27"/>
          <w:szCs w:val="27"/>
          <w:bdr w:val="none" w:sz="0" w:space="0" w:color="auto" w:frame="1"/>
        </w:rPr>
        <w:t>${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key</w:t>
      </w:r>
      <w:r w:rsidRPr="00732134">
        <w:rPr>
          <w:rFonts w:ascii="Lucida Console" w:eastAsia="宋体" w:hAnsi="Lucida Console" w:cs="宋体"/>
          <w:b/>
          <w:bCs/>
          <w:color w:val="BB6688"/>
          <w:sz w:val="27"/>
          <w:szCs w:val="27"/>
          <w:bdr w:val="none" w:sz="0" w:space="0" w:color="auto" w:frame="1"/>
        </w:rPr>
        <w:t>}</w:t>
      </w:r>
      <w:r w:rsidRPr="00732134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 xml:space="preserve"> doesn't exist`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tends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SuchProperty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,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uper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)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getArea()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hape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quare(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6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ea1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hape.length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hape.width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area1);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    </w:t>
      </w:r>
      <w:r w:rsidRPr="007321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2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ea2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hape.getArea();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area2);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    </w:t>
      </w:r>
      <w:r w:rsidRPr="007321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12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rows an error because "wdth" doesn't exist</w:t>
      </w:r>
    </w:p>
    <w:p w:rsidR="00732134" w:rsidRPr="00732134" w:rsidRDefault="00732134" w:rsidP="00732134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732134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rea3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hape.length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732134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732134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hape.wdth;</w:t>
      </w:r>
    </w:p>
    <w:p w:rsidR="00732134" w:rsidRDefault="00732134" w:rsidP="00732134"/>
    <w:p w:rsidR="009674EC" w:rsidRDefault="009674EC" w:rsidP="009674EC">
      <w:pPr>
        <w:pStyle w:val="1"/>
      </w:pPr>
      <w:r>
        <w:rPr>
          <w:rFonts w:hint="eastAsia"/>
        </w:rPr>
        <w:t>十三、用</w:t>
      </w:r>
      <w:r>
        <w:t>Modules</w:t>
      </w:r>
      <w:r>
        <w:rPr>
          <w:rFonts w:hint="eastAsia"/>
        </w:rPr>
        <w:t>封装</w:t>
      </w:r>
      <w:r>
        <w:t>代码</w:t>
      </w:r>
    </w:p>
    <w:p w:rsidR="009674EC" w:rsidRDefault="006A1F7C" w:rsidP="006A1F7C">
      <w:pPr>
        <w:pStyle w:val="a4"/>
      </w:pPr>
      <w:r>
        <w:rPr>
          <w:rFonts w:hint="eastAsia"/>
        </w:rPr>
        <w:t>1</w:t>
      </w:r>
      <w:r>
        <w:t>31.</w:t>
      </w:r>
      <w:r w:rsidRPr="006A1F7C">
        <w:t xml:space="preserve"> </w:t>
      </w:r>
      <w:r>
        <w:t>Modules</w:t>
      </w:r>
      <w:r>
        <w:rPr>
          <w:rFonts w:hint="eastAsia"/>
        </w:rPr>
        <w:t>的</w:t>
      </w:r>
      <w:r>
        <w:t>特性</w:t>
      </w:r>
    </w:p>
    <w:p w:rsidR="006A1F7C" w:rsidRDefault="006A1F7C" w:rsidP="006A1F7C">
      <w:r>
        <w:rPr>
          <w:rFonts w:hint="eastAsia"/>
        </w:rPr>
        <w:lastRenderedPageBreak/>
        <w:t>1</w:t>
      </w:r>
      <w:r>
        <w:t>.modules自动为严格模式</w:t>
      </w:r>
    </w:p>
    <w:p w:rsidR="006A1F7C" w:rsidRDefault="006A1F7C" w:rsidP="006A1F7C">
      <w:r>
        <w:rPr>
          <w:rFonts w:hint="eastAsia"/>
        </w:rPr>
        <w:t>2</w:t>
      </w:r>
      <w:r>
        <w:t>.modules中this为undefinded</w:t>
      </w:r>
    </w:p>
    <w:p w:rsidR="006A1F7C" w:rsidRDefault="006A1F7C" w:rsidP="006A1F7C"/>
    <w:p w:rsidR="00C97746" w:rsidRDefault="00C97746" w:rsidP="00C97746">
      <w:pPr>
        <w:pStyle w:val="a4"/>
      </w:pPr>
      <w:r>
        <w:rPr>
          <w:rFonts w:hint="eastAsia"/>
        </w:rPr>
        <w:t>1</w:t>
      </w:r>
      <w:r>
        <w:t>32.</w:t>
      </w:r>
      <w:r>
        <w:t>基本导出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xport data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var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ame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Nicholas"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ons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gicNumber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7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xport function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(num1,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)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xport class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class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ctangle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tructor(length,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)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length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length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width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width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his function is private to the module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btract(num1,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)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define a function...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ultiply(num1,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)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;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...and then export it later</w:t>
      </w:r>
    </w:p>
    <w:p w:rsidR="00C97746" w:rsidRPr="00C97746" w:rsidRDefault="00C97746" w:rsidP="00C9774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C9774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ultiply</w:t>
      </w:r>
      <w:r w:rsidRPr="00C9774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C9774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C97746" w:rsidRDefault="00597450" w:rsidP="00C97746">
      <w:r>
        <w:rPr>
          <w:rFonts w:hint="eastAsia"/>
        </w:rPr>
        <w:t>可以</w:t>
      </w:r>
      <w:r>
        <w:t>导出声明或者引用，如果要导出匿名函数，则需要default</w:t>
      </w:r>
      <w:r>
        <w:rPr>
          <w:rFonts w:hint="eastAsia"/>
        </w:rPr>
        <w:t>关键字</w:t>
      </w:r>
    </w:p>
    <w:p w:rsidR="00386F24" w:rsidRDefault="00386F24" w:rsidP="00C97746"/>
    <w:p w:rsidR="00386F24" w:rsidRDefault="00856A75" w:rsidP="00856A75">
      <w:pPr>
        <w:pStyle w:val="a4"/>
      </w:pPr>
      <w:r>
        <w:lastRenderedPageBreak/>
        <w:t>133.</w:t>
      </w:r>
      <w:r>
        <w:t>基本导入</w:t>
      </w:r>
    </w:p>
    <w:p w:rsidR="00856A75" w:rsidRPr="00856A75" w:rsidRDefault="00856A75" w:rsidP="00856A7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56A7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856A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56A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856A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56A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dentifier1,</w:t>
      </w:r>
      <w:r w:rsidRPr="00856A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56A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identifier2</w:t>
      </w:r>
      <w:r w:rsidRPr="00856A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56A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856A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56A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856A75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56A7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856A75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856A75" w:rsidRPr="008D72E8" w:rsidRDefault="00856A75" w:rsidP="00856A75">
      <w:pPr>
        <w:rPr>
          <w:rFonts w:hint="eastAsia"/>
        </w:rPr>
      </w:pPr>
    </w:p>
    <w:p w:rsidR="00AD0A8E" w:rsidRDefault="00AD0A8E" w:rsidP="00856A75">
      <w:r>
        <w:rPr>
          <w:rFonts w:hint="eastAsia"/>
        </w:rPr>
        <w:t>区分</w:t>
      </w:r>
      <w:r>
        <w:t>库文件和本地文件的惯例：</w:t>
      </w:r>
    </w:p>
    <w:p w:rsidR="00AD0A8E" w:rsidRDefault="00AD0A8E" w:rsidP="00856A75">
      <w:pPr>
        <w:rPr>
          <w:rFonts w:ascii="Times New Roman" w:hAnsi="Times New Roman"/>
          <w:color w:val="000000"/>
          <w:sz w:val="27"/>
          <w:szCs w:val="27"/>
          <w:shd w:val="clear" w:color="auto" w:fill="FFFFFF"/>
        </w:rPr>
      </w:pPr>
      <w:r>
        <w:rPr>
          <w:rStyle w:val="HTML0"/>
          <w:rFonts w:ascii="Lucida Console" w:hAnsi="Lucida Console"/>
          <w:color w:val="000000"/>
          <w:sz w:val="22"/>
          <w:szCs w:val="22"/>
          <w:bdr w:val="none" w:sz="0" w:space="0" w:color="auto" w:frame="1"/>
          <w:shd w:val="clear" w:color="auto" w:fill="EFEFEF"/>
        </w:rPr>
        <w:t>example</w:t>
      </w:r>
      <w:r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> would be a package and </w:t>
      </w:r>
      <w:r>
        <w:rPr>
          <w:rStyle w:val="HTML0"/>
          <w:rFonts w:ascii="Lucida Console" w:hAnsi="Lucida Console"/>
          <w:color w:val="000000"/>
          <w:sz w:val="22"/>
          <w:szCs w:val="22"/>
          <w:bdr w:val="none" w:sz="0" w:space="0" w:color="auto" w:frame="1"/>
          <w:shd w:val="clear" w:color="auto" w:fill="EFEFEF"/>
        </w:rPr>
        <w:t>./example.js</w:t>
      </w:r>
      <w:r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> would be a local file.</w:t>
      </w:r>
    </w:p>
    <w:p w:rsidR="000E0909" w:rsidRDefault="000E0909" w:rsidP="00856A75">
      <w:pPr>
        <w:rPr>
          <w:rFonts w:ascii="Times New Roman" w:hAnsi="Times New Roman"/>
          <w:color w:val="000000"/>
          <w:sz w:val="27"/>
          <w:szCs w:val="27"/>
          <w:shd w:val="clear" w:color="auto" w:fill="FFFFFF"/>
        </w:rPr>
      </w:pPr>
    </w:p>
    <w:p w:rsidR="000E0909" w:rsidRDefault="000E0909" w:rsidP="000E0909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>注意</w:t>
      </w:r>
      <w:r>
        <w:rPr>
          <w:shd w:val="clear" w:color="auto" w:fill="FFFFFF"/>
        </w:rPr>
        <w:t>：这个地方</w:t>
      </w:r>
      <w:r>
        <w:rPr>
          <w:rFonts w:hint="eastAsia"/>
          <w:shd w:val="clear" w:color="auto" w:fill="FFFFFF"/>
        </w:rPr>
        <w:t>看起来</w:t>
      </w:r>
      <w:r>
        <w:rPr>
          <w:shd w:val="clear" w:color="auto" w:fill="FFFFFF"/>
        </w:rPr>
        <w:t>像解构，但它不是</w:t>
      </w:r>
    </w:p>
    <w:p w:rsidR="006B48C1" w:rsidRDefault="006B48C1" w:rsidP="000E0909">
      <w:pPr>
        <w:rPr>
          <w:shd w:val="clear" w:color="auto" w:fill="FFFFFF"/>
        </w:rPr>
      </w:pPr>
    </w:p>
    <w:p w:rsidR="006B48C1" w:rsidRDefault="006B48C1" w:rsidP="000E0909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>导入</w:t>
      </w:r>
      <w:r>
        <w:rPr>
          <w:shd w:val="clear" w:color="auto" w:fill="FFFFFF"/>
        </w:rPr>
        <w:t>的变量相当于使用const赋值，不可修改，声明前不可调用。</w:t>
      </w:r>
    </w:p>
    <w:p w:rsidR="006B48C1" w:rsidRDefault="006B48C1" w:rsidP="000E0909">
      <w:pPr>
        <w:rPr>
          <w:shd w:val="clear" w:color="auto" w:fill="FFFFFF"/>
        </w:rPr>
      </w:pPr>
    </w:p>
    <w:p w:rsidR="006B48C1" w:rsidRPr="00B2388C" w:rsidRDefault="00832E30" w:rsidP="000E0909">
      <w:pPr>
        <w:rPr>
          <w:rFonts w:hint="eastAsia"/>
          <w:color w:val="FF0000"/>
        </w:rPr>
      </w:pPr>
      <w:r w:rsidRPr="00B2388C">
        <w:rPr>
          <w:rFonts w:hint="eastAsia"/>
          <w:color w:val="FF0000"/>
        </w:rPr>
        <w:t>确保</w:t>
      </w:r>
      <w:r w:rsidRPr="00B2388C">
        <w:rPr>
          <w:color w:val="FF0000"/>
        </w:rPr>
        <w:t>在</w:t>
      </w:r>
      <w:r w:rsidRPr="00B2388C">
        <w:rPr>
          <w:rFonts w:hint="eastAsia"/>
          <w:color w:val="FF0000"/>
        </w:rPr>
        <w:t>路径</w:t>
      </w:r>
      <w:r w:rsidRPr="00B2388C">
        <w:rPr>
          <w:color w:val="FF0000"/>
        </w:rPr>
        <w:t>之前加</w:t>
      </w:r>
      <w:r w:rsidRPr="00B2388C">
        <w:rPr>
          <w:rFonts w:hint="eastAsia"/>
          <w:color w:val="FF0000"/>
        </w:rPr>
        <w:t xml:space="preserve"> </w:t>
      </w:r>
      <w:r w:rsidRPr="00B2388C">
        <w:rPr>
          <w:color w:val="FF0000"/>
        </w:rPr>
        <w:t>/、./</w:t>
      </w:r>
      <w:r w:rsidRPr="00B2388C">
        <w:rPr>
          <w:rFonts w:hint="eastAsia"/>
          <w:color w:val="FF0000"/>
        </w:rPr>
        <w:t>、../，</w:t>
      </w:r>
      <w:r w:rsidRPr="00B2388C">
        <w:rPr>
          <w:color w:val="FF0000"/>
        </w:rPr>
        <w:t>来兼容浏览器和nodejs</w:t>
      </w:r>
      <w:r w:rsidR="00B2388C" w:rsidRPr="00B2388C">
        <w:rPr>
          <w:rFonts w:hint="eastAsia"/>
          <w:color w:val="FF0000"/>
        </w:rPr>
        <w:t>。</w:t>
      </w:r>
      <w:r w:rsidR="00B2388C" w:rsidRPr="00B2388C">
        <w:rPr>
          <w:color w:val="FF0000"/>
        </w:rPr>
        <w:t>在</w:t>
      </w:r>
      <w:r w:rsidR="00B2388C" w:rsidRPr="00B2388C">
        <w:rPr>
          <w:rFonts w:hint="eastAsia"/>
          <w:color w:val="FF0000"/>
        </w:rPr>
        <w:t>浏览器</w:t>
      </w:r>
      <w:r w:rsidR="00B2388C" w:rsidRPr="00B2388C">
        <w:rPr>
          <w:color w:val="FF0000"/>
        </w:rPr>
        <w:t>中不加前缀</w:t>
      </w:r>
      <w:r w:rsidR="00B2388C" w:rsidRPr="00B2388C">
        <w:rPr>
          <w:rFonts w:hint="eastAsia"/>
          <w:color w:val="FF0000"/>
        </w:rPr>
        <w:t>会报错</w:t>
      </w:r>
    </w:p>
    <w:p w:rsidR="006E4ADB" w:rsidRDefault="006E4ADB" w:rsidP="000E0909"/>
    <w:p w:rsidR="006E4ADB" w:rsidRDefault="006E4ADB" w:rsidP="006E4ADB">
      <w:pPr>
        <w:pStyle w:val="a4"/>
      </w:pPr>
      <w:r>
        <w:t>134.</w:t>
      </w:r>
      <w:r>
        <w:t>导入全部</w:t>
      </w:r>
    </w:p>
    <w:p w:rsidR="006E4ADB" w:rsidRPr="006E4ADB" w:rsidRDefault="006E4ADB" w:rsidP="006E4AD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E4AD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mport everything</w:t>
      </w:r>
    </w:p>
    <w:p w:rsidR="006E4ADB" w:rsidRPr="006E4ADB" w:rsidRDefault="006E4ADB" w:rsidP="006E4AD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E4ADB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E4AD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s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xample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E4ADB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E4ADB" w:rsidRPr="006E4ADB" w:rsidRDefault="006E4ADB" w:rsidP="006E4AD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example.sum(</w:t>
      </w:r>
      <w:r w:rsidRPr="006E4AD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</w:p>
    <w:p w:rsidR="006E4ADB" w:rsidRPr="006E4ADB" w:rsidRDefault="006E4ADB" w:rsidP="006E4AD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example.magicNumber));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</w:t>
      </w:r>
      <w:r w:rsidRPr="006E4AD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8</w:t>
      </w:r>
    </w:p>
    <w:p w:rsidR="006E4ADB" w:rsidRPr="006E4ADB" w:rsidRDefault="006E4ADB" w:rsidP="006E4ADB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example.multiply(</w:t>
      </w:r>
      <w:r w:rsidRPr="006E4AD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E4ADB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6E4ADB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6E4ADB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E4ADB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</w:t>
      </w:r>
    </w:p>
    <w:p w:rsidR="006E4ADB" w:rsidRDefault="006E4ADB" w:rsidP="006E4ADB"/>
    <w:p w:rsidR="006E4ADB" w:rsidRDefault="00F644C4" w:rsidP="006E4ADB">
      <w:r>
        <w:rPr>
          <w:rFonts w:hint="eastAsia"/>
        </w:rPr>
        <w:t>即使一个</w:t>
      </w:r>
      <w:r>
        <w:t>文件被导入多次，</w:t>
      </w:r>
      <w:r>
        <w:rPr>
          <w:rFonts w:hint="eastAsia"/>
        </w:rPr>
        <w:t>它</w:t>
      </w:r>
      <w:r>
        <w:t>只会执行一次，结果会被缓存</w:t>
      </w:r>
    </w:p>
    <w:p w:rsidR="001A2E11" w:rsidRPr="001A2E11" w:rsidRDefault="001A2E11" w:rsidP="001A2E1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A2E1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A2E11" w:rsidRPr="001A2E11" w:rsidRDefault="001A2E11" w:rsidP="001A2E1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A2E1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ultiply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1A2E11" w:rsidRPr="001A2E11" w:rsidRDefault="001A2E11" w:rsidP="001A2E1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1A2E1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magicNumber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1A2E1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1A2E11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1A2E1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F644C4" w:rsidRDefault="00F644C4" w:rsidP="006E4ADB"/>
    <w:p w:rsidR="001A2E11" w:rsidRDefault="00886EE8" w:rsidP="006E4ADB">
      <w:r>
        <w:rPr>
          <w:rFonts w:hint="eastAsia"/>
        </w:rPr>
        <w:t>语法限制</w:t>
      </w:r>
      <w:r>
        <w:t>：导入语句</w:t>
      </w:r>
      <w:r>
        <w:rPr>
          <w:rFonts w:hint="eastAsia"/>
        </w:rPr>
        <w:t>只能</w:t>
      </w:r>
      <w:r>
        <w:t>放在顶级，不</w:t>
      </w:r>
      <w:r>
        <w:rPr>
          <w:rFonts w:hint="eastAsia"/>
        </w:rPr>
        <w:t>能</w:t>
      </w:r>
      <w:r>
        <w:t>放在</w:t>
      </w:r>
      <w:r>
        <w:rPr>
          <w:rFonts w:hint="eastAsia"/>
        </w:rPr>
        <w:t>代码</w:t>
      </w:r>
      <w:r w:rsidR="00A10FBD">
        <w:rPr>
          <w:rFonts w:hint="eastAsia"/>
        </w:rPr>
        <w:t>中</w:t>
      </w:r>
      <w:r w:rsidR="00A10FBD">
        <w:t>，比如if，function。也就是说</w:t>
      </w:r>
      <w:r w:rsidR="00A10FBD">
        <w:rPr>
          <w:rFonts w:hint="eastAsia"/>
        </w:rPr>
        <w:t>不能</w:t>
      </w:r>
      <w:r w:rsidR="00A10FBD">
        <w:t>动态导入模块</w:t>
      </w:r>
      <w:r w:rsidR="00A10FBD">
        <w:rPr>
          <w:rFonts w:hint="eastAsia"/>
        </w:rPr>
        <w:t>。</w:t>
      </w:r>
    </w:p>
    <w:p w:rsidR="00A10FBD" w:rsidRDefault="00A10FBD" w:rsidP="006E4ADB"/>
    <w:p w:rsidR="00A10FBD" w:rsidRDefault="00F06169" w:rsidP="00F06169">
      <w:pPr>
        <w:pStyle w:val="a4"/>
      </w:pPr>
      <w:r>
        <w:rPr>
          <w:rFonts w:hint="eastAsia"/>
        </w:rPr>
        <w:lastRenderedPageBreak/>
        <w:t>1</w:t>
      </w:r>
      <w:r>
        <w:t>35.</w:t>
      </w:r>
      <w:r>
        <w:t>导出默认模块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fault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(num1,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)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;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06169" w:rsidRDefault="00F06169" w:rsidP="00F06169"/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(num1,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)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;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fault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;</w:t>
      </w:r>
    </w:p>
    <w:p w:rsidR="00F06169" w:rsidRDefault="00F06169" w:rsidP="00F06169"/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(num1,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)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1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um2;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F06169" w:rsidRPr="00F06169" w:rsidRDefault="00F06169" w:rsidP="00F06169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s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fault</w:t>
      </w:r>
      <w:r w:rsidRPr="00F06169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F06169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;</w:t>
      </w:r>
    </w:p>
    <w:p w:rsidR="00F06169" w:rsidRDefault="00F06169" w:rsidP="00F06169"/>
    <w:p w:rsidR="00DA1B96" w:rsidRDefault="00DA1B96" w:rsidP="00DA1B96">
      <w:pPr>
        <w:pStyle w:val="a4"/>
      </w:pPr>
      <w:r>
        <w:rPr>
          <w:rFonts w:hint="eastAsia"/>
        </w:rPr>
        <w:t>1</w:t>
      </w:r>
      <w:r>
        <w:t>36.</w:t>
      </w:r>
      <w:r>
        <w:t>导入默认模块</w:t>
      </w:r>
    </w:p>
    <w:p w:rsidR="00DA1B96" w:rsidRPr="00DA1B96" w:rsidRDefault="00DA1B96" w:rsidP="00DA1B96">
      <w:pPr>
        <w:rPr>
          <w:rFonts w:hint="eastAsia"/>
        </w:rPr>
      </w:pPr>
      <w:r>
        <w:rPr>
          <w:rFonts w:hint="eastAsia"/>
        </w:rPr>
        <w:t>注意</w:t>
      </w:r>
      <w:r>
        <w:t>没有大括号</w:t>
      </w:r>
    </w:p>
    <w:p w:rsidR="00DA1B96" w:rsidRPr="00DA1B96" w:rsidRDefault="00DA1B96" w:rsidP="00DA1B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A1B9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mport the default</w:t>
      </w:r>
    </w:p>
    <w:p w:rsidR="00DA1B96" w:rsidRPr="00DA1B96" w:rsidRDefault="00DA1B96" w:rsidP="00DA1B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A1B9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DA1B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A1B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</w:t>
      </w:r>
      <w:r w:rsidRPr="00DA1B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A1B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DA1B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A1B9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DA1B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DA1B96" w:rsidRPr="00DA1B96" w:rsidRDefault="00DA1B96" w:rsidP="00DA1B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DA1B96" w:rsidRPr="00DA1B96" w:rsidRDefault="00DA1B96" w:rsidP="00DA1B9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DA1B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um(</w:t>
      </w:r>
      <w:r w:rsidRPr="00DA1B9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DA1B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DA1B9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DA1B9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DA1B9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DA1B96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DA1B9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3</w:t>
      </w:r>
    </w:p>
    <w:p w:rsidR="00DA1B96" w:rsidRDefault="00DA1B96" w:rsidP="00DA1B96"/>
    <w:p w:rsidR="00B728A0" w:rsidRDefault="001E2695" w:rsidP="00DA1B96">
      <w:pPr>
        <w:rPr>
          <w:rFonts w:hint="eastAsia"/>
        </w:rPr>
      </w:pPr>
      <w:r>
        <w:rPr>
          <w:rFonts w:hint="eastAsia"/>
        </w:rPr>
        <w:t>模块</w:t>
      </w:r>
      <w:r>
        <w:t>也可以</w:t>
      </w:r>
      <w:r>
        <w:rPr>
          <w:rFonts w:hint="eastAsia"/>
        </w:rPr>
        <w:t>同时</w:t>
      </w:r>
      <w:r>
        <w:t>拥有默认值和非默认值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color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;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fault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(num1,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num2)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{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num1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+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num2;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}</w:t>
      </w:r>
    </w:p>
    <w:p w:rsidR="001E2695" w:rsidRPr="001E2695" w:rsidRDefault="001E2695" w:rsidP="001E2695">
      <w:pPr>
        <w:widowControl/>
        <w:shd w:val="clear" w:color="auto" w:fill="FFFFFF"/>
        <w:spacing w:before="100" w:beforeAutospacing="1" w:after="100" w:afterAutospacing="1"/>
        <w:textAlignment w:val="baseline"/>
        <w:rPr>
          <w:rFonts w:ascii="Times New Roman" w:eastAsia="宋体" w:hAnsi="Times New Roman"/>
          <w:color w:val="000000"/>
          <w:sz w:val="27"/>
          <w:szCs w:val="27"/>
        </w:rPr>
      </w:pPr>
      <w:r w:rsidRPr="001E2695">
        <w:rPr>
          <w:rFonts w:ascii="Times New Roman" w:eastAsia="宋体" w:hAnsi="Times New Roman"/>
          <w:color w:val="000000"/>
          <w:sz w:val="27"/>
          <w:szCs w:val="27"/>
        </w:rPr>
        <w:t>You can import both </w:t>
      </w:r>
      <w:r w:rsidRPr="001E2695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color</w:t>
      </w:r>
      <w:r w:rsidRPr="001E2695">
        <w:rPr>
          <w:rFonts w:ascii="Times New Roman" w:eastAsia="宋体" w:hAnsi="Times New Roman"/>
          <w:color w:val="000000"/>
          <w:sz w:val="27"/>
          <w:szCs w:val="27"/>
        </w:rPr>
        <w:t> and the default function using the following </w:t>
      </w:r>
      <w:r w:rsidRPr="001E2695">
        <w:rPr>
          <w:rFonts w:ascii="Lucida Console" w:eastAsia="宋体" w:hAnsi="Lucida Console" w:cs="宋体"/>
          <w:color w:val="000000"/>
          <w:sz w:val="24"/>
          <w:szCs w:val="24"/>
          <w:bdr w:val="none" w:sz="0" w:space="0" w:color="auto" w:frame="1"/>
          <w:shd w:val="clear" w:color="auto" w:fill="EFEFEF"/>
        </w:rPr>
        <w:t>import</w:t>
      </w:r>
      <w:r w:rsidRPr="001E2695">
        <w:rPr>
          <w:rFonts w:ascii="Times New Roman" w:eastAsia="宋体" w:hAnsi="Times New Roman"/>
          <w:color w:val="000000"/>
          <w:sz w:val="27"/>
          <w:szCs w:val="27"/>
        </w:rPr>
        <w:t> statement: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sum,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{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color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}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from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;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console.log(sum(</w:t>
      </w:r>
      <w:r w:rsidRPr="001E26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,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1E2695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));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    </w:t>
      </w:r>
      <w:r w:rsidRPr="001E269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3</w:t>
      </w:r>
    </w:p>
    <w:p w:rsidR="001E2695" w:rsidRPr="001E2695" w:rsidRDefault="001E2695" w:rsidP="001E2695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1E2695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console.log(color);</w:t>
      </w:r>
      <w:r w:rsidRPr="001E2695">
        <w:rPr>
          <w:rFonts w:ascii="Lucida Console" w:eastAsia="宋体" w:hAnsi="Lucida Console" w:cs="宋体"/>
          <w:sz w:val="24"/>
          <w:szCs w:val="24"/>
        </w:rPr>
        <w:t xml:space="preserve">         </w:t>
      </w:r>
      <w:r w:rsidRPr="001E2695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red"</w:t>
      </w:r>
    </w:p>
    <w:p w:rsidR="001E2695" w:rsidRDefault="001E2695" w:rsidP="00DA1B96"/>
    <w:p w:rsidR="00961126" w:rsidRDefault="00961126" w:rsidP="00DA1B96">
      <w:r>
        <w:rPr>
          <w:rFonts w:hint="eastAsia"/>
        </w:rPr>
        <w:t>也可以</w:t>
      </w:r>
      <w:r>
        <w:t>这样写：</w:t>
      </w:r>
    </w:p>
    <w:p w:rsidR="00961126" w:rsidRPr="00961126" w:rsidRDefault="00961126" w:rsidP="009611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11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ivalent to previous example</w:t>
      </w:r>
    </w:p>
    <w:p w:rsidR="00961126" w:rsidRPr="00961126" w:rsidRDefault="00961126" w:rsidP="009611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112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default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as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,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lor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example"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961126" w:rsidRPr="00961126" w:rsidRDefault="00961126" w:rsidP="009611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61126" w:rsidRPr="00961126" w:rsidRDefault="00961126" w:rsidP="009611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sum(</w:t>
      </w:r>
      <w:r w:rsidRPr="009611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61126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9611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3</w:t>
      </w:r>
    </w:p>
    <w:p w:rsidR="00961126" w:rsidRPr="00961126" w:rsidRDefault="00961126" w:rsidP="00961126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61126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color);</w:t>
      </w:r>
      <w:r w:rsidRPr="00961126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</w:t>
      </w:r>
      <w:r w:rsidRPr="00961126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"red"</w:t>
      </w:r>
    </w:p>
    <w:p w:rsidR="00961126" w:rsidRDefault="00961126" w:rsidP="00DA1B96"/>
    <w:p w:rsidR="008E4580" w:rsidRDefault="008E4580" w:rsidP="008E4580">
      <w:pPr>
        <w:pStyle w:val="a4"/>
      </w:pPr>
      <w:r>
        <w:rPr>
          <w:rFonts w:hint="eastAsia"/>
        </w:rPr>
        <w:t>1</w:t>
      </w:r>
      <w:r>
        <w:t>37.</w:t>
      </w:r>
      <w:r>
        <w:t>将导入的模块导出</w:t>
      </w:r>
    </w:p>
    <w:p w:rsidR="008E4580" w:rsidRPr="008E4580" w:rsidRDefault="008E4580" w:rsidP="008E4580">
      <w:pPr>
        <w:rPr>
          <w:rFonts w:hint="eastAsia"/>
        </w:rPr>
      </w:pPr>
      <w:r>
        <w:rPr>
          <w:rFonts w:hint="eastAsia"/>
        </w:rPr>
        <w:t>下面两段</w:t>
      </w:r>
      <w:r>
        <w:t>代码是相同的</w:t>
      </w:r>
    </w:p>
    <w:p w:rsidR="008E4580" w:rsidRDefault="008E4580" w:rsidP="008E4580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{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su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fro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./example.js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;</w:t>
      </w:r>
    </w:p>
    <w:p w:rsidR="008E4580" w:rsidRDefault="008E4580" w:rsidP="008E4580">
      <w:pPr>
        <w:pStyle w:val="HTML"/>
        <w:shd w:val="clear" w:color="auto" w:fill="EFEFEF"/>
        <w:textAlignment w:val="baseline"/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{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su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}</w:t>
      </w:r>
    </w:p>
    <w:p w:rsidR="008E4580" w:rsidRPr="008E4580" w:rsidRDefault="008E4580" w:rsidP="008E4580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</w:p>
    <w:p w:rsidR="008E4580" w:rsidRDefault="008E4580" w:rsidP="008E4580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{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su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fro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./example.js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;</w:t>
      </w:r>
    </w:p>
    <w:p w:rsidR="00352320" w:rsidRDefault="00352320" w:rsidP="008E4580">
      <w:pPr>
        <w:pStyle w:val="HTML"/>
        <w:shd w:val="clear" w:color="auto" w:fill="EFEFEF"/>
        <w:textAlignment w:val="baseline"/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</w:pPr>
    </w:p>
    <w:p w:rsidR="00352320" w:rsidRPr="00352320" w:rsidRDefault="00352320" w:rsidP="00352320">
      <w:pPr>
        <w:rPr>
          <w:rFonts w:hint="eastAsia"/>
        </w:rPr>
      </w:pPr>
      <w:r w:rsidRPr="00352320">
        <w:rPr>
          <w:rFonts w:hint="eastAsia"/>
        </w:rPr>
        <w:t>导出并</w:t>
      </w:r>
      <w:r w:rsidRPr="00352320">
        <w:t>重命名</w:t>
      </w:r>
    </w:p>
    <w:p w:rsidR="008E4580" w:rsidRDefault="008E4580" w:rsidP="008E4580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{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su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as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add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}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fro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./example.js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;</w:t>
      </w:r>
    </w:p>
    <w:p w:rsidR="008E4580" w:rsidRDefault="008E64C8" w:rsidP="008E64C8">
      <w:pPr>
        <w:pStyle w:val="a5"/>
        <w:shd w:val="clear" w:color="auto" w:fill="FFFFFF"/>
        <w:textAlignment w:val="baseline"/>
        <w:rPr>
          <w:rFonts w:ascii="Times New Roman" w:hAnsi="Times New Roman" w:cs="Times New Roman" w:hint="eastAsia"/>
          <w:color w:val="000000"/>
          <w:sz w:val="27"/>
          <w:szCs w:val="27"/>
        </w:rPr>
      </w:pPr>
      <w:r>
        <w:rPr>
          <w:rFonts w:ascii="Times New Roman" w:hAnsi="Times New Roman" w:cs="Times New Roman" w:hint="eastAsia"/>
          <w:color w:val="000000"/>
          <w:sz w:val="27"/>
          <w:szCs w:val="27"/>
        </w:rPr>
        <w:t>导出</w:t>
      </w:r>
      <w:r>
        <w:rPr>
          <w:rFonts w:ascii="Times New Roman" w:hAnsi="Times New Roman" w:cs="Times New Roman"/>
          <w:color w:val="000000"/>
          <w:sz w:val="27"/>
          <w:szCs w:val="27"/>
        </w:rPr>
        <w:t>全部：</w:t>
      </w:r>
    </w:p>
    <w:p w:rsidR="008E4580" w:rsidRDefault="008E4580" w:rsidP="008E4580">
      <w:pPr>
        <w:pStyle w:val="HTML"/>
        <w:shd w:val="clear" w:color="auto" w:fill="EFEFEF"/>
        <w:textAlignment w:val="baseline"/>
        <w:rPr>
          <w:rFonts w:ascii="Lucida Console" w:hAnsi="Lucida Console"/>
        </w:rPr>
      </w:pPr>
      <w:r>
        <w:rPr>
          <w:rStyle w:val="HTML0"/>
          <w:rFonts w:ascii="Lucida Console" w:hAnsi="Lucida Console"/>
          <w:b/>
          <w:bCs/>
          <w:color w:val="008000"/>
          <w:sz w:val="27"/>
          <w:szCs w:val="27"/>
          <w:bdr w:val="none" w:sz="0" w:space="0" w:color="auto" w:frame="1"/>
        </w:rPr>
        <w:t>export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666666"/>
          <w:sz w:val="27"/>
          <w:szCs w:val="27"/>
          <w:bdr w:val="none" w:sz="0" w:space="0" w:color="auto" w:frame="1"/>
        </w:rPr>
        <w:t>*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from</w:t>
      </w:r>
      <w:r>
        <w:rPr>
          <w:rFonts w:ascii="Lucida Console" w:hAnsi="Lucida Console"/>
        </w:rPr>
        <w:t xml:space="preserve"> </w:t>
      </w:r>
      <w:r>
        <w:rPr>
          <w:rStyle w:val="HTML0"/>
          <w:rFonts w:ascii="Lucida Console" w:hAnsi="Lucida Console"/>
          <w:color w:val="BA2121"/>
          <w:sz w:val="27"/>
          <w:szCs w:val="27"/>
          <w:bdr w:val="none" w:sz="0" w:space="0" w:color="auto" w:frame="1"/>
        </w:rPr>
        <w:t>"./example.js"</w:t>
      </w:r>
      <w:r>
        <w:rPr>
          <w:rStyle w:val="HTML0"/>
          <w:rFonts w:ascii="Lucida Console" w:hAnsi="Lucida Console"/>
          <w:sz w:val="27"/>
          <w:szCs w:val="27"/>
          <w:bdr w:val="none" w:sz="0" w:space="0" w:color="auto" w:frame="1"/>
        </w:rPr>
        <w:t>;</w:t>
      </w:r>
    </w:p>
    <w:p w:rsidR="001E2695" w:rsidRDefault="001E2695" w:rsidP="00DA1B96"/>
    <w:p w:rsidR="00B4110E" w:rsidRDefault="00B4110E" w:rsidP="00B4110E">
      <w:pPr>
        <w:pStyle w:val="a4"/>
      </w:pPr>
      <w:r>
        <w:rPr>
          <w:rFonts w:hint="eastAsia"/>
        </w:rPr>
        <w:t>1</w:t>
      </w:r>
      <w:r>
        <w:t>38.</w:t>
      </w:r>
      <w:r>
        <w:rPr>
          <w:rFonts w:hint="eastAsia"/>
        </w:rPr>
        <w:t>没有</w:t>
      </w:r>
      <w:r>
        <w:t>export</w:t>
      </w:r>
      <w:r>
        <w:t>的模块</w:t>
      </w:r>
    </w:p>
    <w:p w:rsidR="00B4110E" w:rsidRDefault="00B4110E" w:rsidP="00B4110E">
      <w:r>
        <w:rPr>
          <w:rFonts w:hint="eastAsia"/>
        </w:rPr>
        <w:t>模块</w:t>
      </w:r>
      <w:r>
        <w:t>中</w:t>
      </w:r>
      <w:r>
        <w:rPr>
          <w:rFonts w:hint="eastAsia"/>
        </w:rPr>
        <w:t>的</w:t>
      </w:r>
      <w:r>
        <w:t>变量不会影响全局，但是模块中的内置对象，比如array和object是全局共享的。所以</w:t>
      </w:r>
      <w:r>
        <w:rPr>
          <w:rFonts w:hint="eastAsia"/>
        </w:rPr>
        <w:t>一个</w:t>
      </w:r>
      <w:r>
        <w:t>模块即使不export任何东西，也可以对程序产生影响：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 module code without exports or imports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.prototype.pushAll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(items)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{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B4110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items must be an array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4"/>
          <w:szCs w:val="24"/>
        </w:rPr>
        <w:lastRenderedPageBreak/>
        <w:t xml:space="preserve">    </w:t>
      </w: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f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(</w:t>
      </w:r>
      <w:r w:rsidRPr="00B4110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!</w:t>
      </w:r>
      <w:r w:rsidRPr="00B4110E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Array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.isArray(items))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{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4"/>
          <w:szCs w:val="24"/>
        </w:rPr>
        <w:t xml:space="preserve">        </w:t>
      </w: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row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ew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TypeError(</w:t>
      </w:r>
      <w:r w:rsidRPr="00B4110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Argument must be an array."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);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}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B4110E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use built-in push() and spread operator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.push(...items);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};</w:t>
      </w:r>
    </w:p>
    <w:p w:rsidR="00B4110E" w:rsidRDefault="00B4110E" w:rsidP="00B4110E">
      <w:pPr>
        <w:rPr>
          <w:rFonts w:hint="eastAsia"/>
        </w:rPr>
      </w:pPr>
      <w:r>
        <w:rPr>
          <w:rFonts w:hint="eastAsia"/>
        </w:rPr>
        <w:t>这是个</w:t>
      </w:r>
      <w:r>
        <w:t>可用的模块，即使他没有导出任何值</w:t>
      </w:r>
      <w:r>
        <w:rPr>
          <w:rFonts w:hint="eastAsia"/>
        </w:rPr>
        <w:t>。</w:t>
      </w:r>
      <w:r>
        <w:t>这种</w:t>
      </w:r>
      <w:r>
        <w:rPr>
          <w:rFonts w:hint="eastAsia"/>
        </w:rPr>
        <w:t>模块</w:t>
      </w:r>
      <w:r>
        <w:t>可以当作模块来用，也可以当作script来用。因为</w:t>
      </w:r>
      <w:r>
        <w:rPr>
          <w:rFonts w:hint="eastAsia"/>
        </w:rPr>
        <w:t>它</w:t>
      </w:r>
      <w:r>
        <w:t>没有导出任何东西，所以可以简单的使用import来执行代码。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;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colors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[</w:t>
      </w:r>
      <w:r w:rsidRPr="00B4110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red"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,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green"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,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blue"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];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items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B4110E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[];</w:t>
      </w: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B4110E" w:rsidRPr="00B4110E" w:rsidRDefault="00B4110E" w:rsidP="00B4110E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B4110E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items.pushAll(colors);</w:t>
      </w:r>
    </w:p>
    <w:p w:rsidR="00B4110E" w:rsidRDefault="00B4110E" w:rsidP="00B4110E"/>
    <w:p w:rsidR="002B1451" w:rsidRDefault="002B1451" w:rsidP="00B4110E">
      <w:r>
        <w:rPr>
          <w:rFonts w:hint="eastAsia"/>
        </w:rPr>
        <w:t>这种</w:t>
      </w:r>
      <w:r>
        <w:t>方法经常用来写pollyfill shims之类的东西</w:t>
      </w:r>
    </w:p>
    <w:p w:rsidR="00923620" w:rsidRDefault="00923620" w:rsidP="00B4110E"/>
    <w:p w:rsidR="00923620" w:rsidRDefault="00220600" w:rsidP="00220600">
      <w:pPr>
        <w:pStyle w:val="a4"/>
      </w:pPr>
      <w:r>
        <w:rPr>
          <w:rFonts w:hint="eastAsia"/>
        </w:rPr>
        <w:t>1</w:t>
      </w:r>
      <w:r>
        <w:t>39.</w:t>
      </w:r>
      <w:r>
        <w:t>在浏览器中使用模块</w:t>
      </w:r>
    </w:p>
    <w:p w:rsidR="00E50B0D" w:rsidRDefault="00E50B0D" w:rsidP="00220600">
      <w:pPr>
        <w:rPr>
          <w:rFonts w:hint="eastAsia"/>
        </w:rPr>
      </w:pPr>
      <w:r>
        <w:rPr>
          <w:rFonts w:hint="eastAsia"/>
        </w:rPr>
        <w:t>1</w:t>
      </w:r>
      <w:r>
        <w:t>.用script</w:t>
      </w:r>
      <w:r>
        <w:rPr>
          <w:rFonts w:hint="eastAsia"/>
        </w:rPr>
        <w:t>，</w:t>
      </w:r>
      <w:r>
        <w:t>type=module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&lt;!-- load a module JavaScript file --&gt;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lt;</w:t>
      </w:r>
      <w:r w:rsidRPr="00E50B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crip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7D9029"/>
          <w:sz w:val="27"/>
          <w:szCs w:val="27"/>
          <w:bdr w:val="none" w:sz="0" w:space="0" w:color="auto" w:frame="1"/>
        </w:rPr>
        <w:t>type</w:t>
      </w:r>
      <w:r w:rsidRPr="00E50B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50B0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module"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7D9029"/>
          <w:sz w:val="27"/>
          <w:szCs w:val="27"/>
          <w:bdr w:val="none" w:sz="0" w:space="0" w:color="auto" w:frame="1"/>
        </w:rPr>
        <w:t>src</w:t>
      </w:r>
      <w:r w:rsidRPr="00E50B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50B0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module.js"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gt;&lt;/</w:t>
      </w:r>
      <w:r w:rsidRPr="00E50B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crip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gt;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&lt;!-- include a module inline --&gt;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lt;</w:t>
      </w:r>
      <w:r w:rsidRPr="00E50B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crip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7D9029"/>
          <w:sz w:val="27"/>
          <w:szCs w:val="27"/>
          <w:bdr w:val="none" w:sz="0" w:space="0" w:color="auto" w:frame="1"/>
        </w:rPr>
        <w:t>type</w:t>
      </w:r>
      <w:r w:rsidRPr="00E50B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50B0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module"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gt;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impor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rom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./example.js"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um(</w:t>
      </w:r>
      <w:r w:rsidRPr="00E50B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50B0D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50B0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;</w:t>
      </w: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50B0D" w:rsidRPr="00E50B0D" w:rsidRDefault="00E50B0D" w:rsidP="00E50B0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lt;/</w:t>
      </w:r>
      <w:r w:rsidRPr="00E50B0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script</w:t>
      </w:r>
      <w:r w:rsidRPr="00E50B0D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&gt;</w:t>
      </w:r>
    </w:p>
    <w:p w:rsidR="00E50B0D" w:rsidRDefault="00E50B0D" w:rsidP="00220600"/>
    <w:p w:rsidR="001A5E5F" w:rsidRDefault="00D34583" w:rsidP="00220600">
      <w:r>
        <w:rPr>
          <w:rFonts w:hint="eastAsia"/>
        </w:rPr>
        <w:t>2</w:t>
      </w:r>
      <w:r>
        <w:t>.模块的加载和执行顺序：</w:t>
      </w:r>
    </w:p>
    <w:p w:rsidR="00D34583" w:rsidRDefault="00D34583" w:rsidP="00D34583">
      <w:pPr>
        <w:rPr>
          <w:rFonts w:hint="eastAsia"/>
        </w:rPr>
      </w:pPr>
      <w:r>
        <w:lastRenderedPageBreak/>
        <w:t>Type=module的script是默认</w:t>
      </w:r>
      <w:r>
        <w:rPr>
          <w:rFonts w:hint="eastAsia"/>
        </w:rPr>
        <w:t>异步</w:t>
      </w:r>
      <w:r>
        <w:t>延迟加载的</w:t>
      </w:r>
      <w:r>
        <w:rPr>
          <w:rFonts w:hint="eastAsia"/>
        </w:rPr>
        <w:t xml:space="preserve">   相当于</w:t>
      </w:r>
      <w:r>
        <w:rPr>
          <w:rFonts w:ascii="Lucida Console" w:hAnsi="Lucida Console"/>
          <w:color w:val="000000"/>
          <w:shd w:val="clear" w:color="auto" w:fill="EFEFEF"/>
        </w:rPr>
        <w:t>defer</w:t>
      </w:r>
      <w:r w:rsidRPr="00D34583">
        <w:t xml:space="preserve"> </w:t>
      </w:r>
      <w:r w:rsidRPr="00D34583">
        <w:rPr>
          <w:rFonts w:hint="eastAsia"/>
        </w:rPr>
        <w:t xml:space="preserve"> （</w:t>
      </w:r>
      <w:r>
        <w:rPr>
          <w:rFonts w:hint="eastAsia"/>
        </w:rPr>
        <w:t>写了</w:t>
      </w:r>
      <w:r>
        <w:t>也会被忽略掉</w:t>
      </w:r>
      <w:r w:rsidRPr="00D34583">
        <w:t>）</w:t>
      </w:r>
    </w:p>
    <w:p w:rsidR="00D34583" w:rsidRDefault="00D42123" w:rsidP="00D34583">
      <w:r>
        <w:rPr>
          <w:rFonts w:hint="eastAsia"/>
        </w:rPr>
        <w:t>这种</w:t>
      </w:r>
      <w:r>
        <w:t>模块的加载是按</w:t>
      </w:r>
      <w:r>
        <w:rPr>
          <w:rFonts w:hint="eastAsia"/>
        </w:rPr>
        <w:t>出现</w:t>
      </w:r>
      <w:r>
        <w:t>顺序加载</w:t>
      </w:r>
      <w:r>
        <w:rPr>
          <w:rFonts w:hint="eastAsia"/>
        </w:rPr>
        <w:t>，</w:t>
      </w:r>
      <w:r>
        <w:t>不区分inline或者src。如果</w:t>
      </w:r>
      <w:r>
        <w:rPr>
          <w:rFonts w:hint="eastAsia"/>
        </w:rPr>
        <w:t>模块</w:t>
      </w:r>
      <w:r>
        <w:t>里有import则直接去下载。</w:t>
      </w:r>
    </w:p>
    <w:p w:rsidR="00D42123" w:rsidRDefault="00D42123" w:rsidP="00D34583">
      <w:r>
        <w:rPr>
          <w:rFonts w:hint="eastAsia"/>
        </w:rPr>
        <w:t>全部</w:t>
      </w:r>
      <w:r>
        <w:t>下载完之后，</w:t>
      </w:r>
      <w:r>
        <w:rPr>
          <w:rFonts w:hint="eastAsia"/>
        </w:rPr>
        <w:t>按照</w:t>
      </w:r>
      <w:r>
        <w:t>依赖关系（</w:t>
      </w:r>
      <w:r>
        <w:rPr>
          <w:rFonts w:hint="eastAsia"/>
        </w:rPr>
        <w:t>也是</w:t>
      </w:r>
      <w:r>
        <w:t>下载完成顺序）</w:t>
      </w:r>
      <w:r>
        <w:rPr>
          <w:rFonts w:hint="eastAsia"/>
        </w:rPr>
        <w:t>执行</w:t>
      </w:r>
      <w:r>
        <w:t>；</w:t>
      </w:r>
    </w:p>
    <w:p w:rsidR="00D42123" w:rsidRDefault="00175E96" w:rsidP="00084EAF">
      <w:pPr>
        <w:pStyle w:val="1"/>
      </w:pPr>
      <w:r>
        <w:rPr>
          <w:rFonts w:hint="eastAsia"/>
        </w:rPr>
        <w:t>十四</w:t>
      </w:r>
      <w:r>
        <w:t>、附录</w:t>
      </w:r>
    </w:p>
    <w:p w:rsidR="00175E96" w:rsidRDefault="00175E96" w:rsidP="00175E96">
      <w:pPr>
        <w:pStyle w:val="a4"/>
        <w:rPr>
          <w:rStyle w:val="HTML0"/>
          <w:rFonts w:ascii="Lucida Console" w:hAnsi="Lucida Console"/>
          <w:color w:val="000000"/>
          <w:bdr w:val="none" w:sz="0" w:space="0" w:color="auto" w:frame="1"/>
        </w:rPr>
      </w:pPr>
      <w:r>
        <w:rPr>
          <w:rFonts w:hint="eastAsia"/>
        </w:rPr>
        <w:t>1</w:t>
      </w:r>
      <w:r>
        <w:t>40.</w:t>
      </w:r>
      <w:r w:rsidRPr="00175E96">
        <w:rPr>
          <w:rFonts w:ascii="Helvetica" w:hAnsi="Helvetica"/>
          <w:sz w:val="28"/>
          <w:szCs w:val="28"/>
        </w:rPr>
        <w:t xml:space="preserve"> </w:t>
      </w:r>
      <w:r>
        <w:rPr>
          <w:rFonts w:ascii="Helvetica" w:hAnsi="Helvetica"/>
          <w:sz w:val="28"/>
          <w:szCs w:val="28"/>
        </w:rPr>
        <w:t> </w:t>
      </w:r>
      <w:r>
        <w:rPr>
          <w:rStyle w:val="HTML0"/>
          <w:rFonts w:ascii="Lucida Console" w:hAnsi="Lucida Console"/>
          <w:color w:val="000000"/>
          <w:bdr w:val="none" w:sz="0" w:space="0" w:color="auto" w:frame="1"/>
        </w:rPr>
        <w:t>__proto__</w:t>
      </w:r>
    </w:p>
    <w:p w:rsidR="00175E96" w:rsidRDefault="00175E96" w:rsidP="00175E96">
      <w:pPr>
        <w:rPr>
          <w:rStyle w:val="HTML0"/>
          <w:rFonts w:ascii="Lucida Console" w:hAnsi="Lucida Console"/>
          <w:color w:val="000000"/>
          <w:sz w:val="22"/>
          <w:szCs w:val="22"/>
          <w:bdr w:val="none" w:sz="0" w:space="0" w:color="auto" w:frame="1"/>
          <w:shd w:val="clear" w:color="auto" w:fill="EFEFEF"/>
        </w:rPr>
      </w:pPr>
      <w:r>
        <w:t>E</w:t>
      </w:r>
      <w:r>
        <w:rPr>
          <w:rFonts w:hint="eastAsia"/>
        </w:rPr>
        <w:t>s</w:t>
      </w:r>
      <w:r>
        <w:t>6建议使用</w:t>
      </w:r>
      <w:r>
        <w:rPr>
          <w:rStyle w:val="HTML0"/>
          <w:rFonts w:ascii="Lucida Console" w:hAnsi="Lucida Console"/>
          <w:color w:val="000000"/>
          <w:sz w:val="22"/>
          <w:szCs w:val="22"/>
          <w:bdr w:val="none" w:sz="0" w:space="0" w:color="auto" w:frame="1"/>
          <w:shd w:val="clear" w:color="auto" w:fill="EFEFEF"/>
        </w:rPr>
        <w:t>Object.getPrototypeOf()</w:t>
      </w:r>
      <w:r>
        <w:rPr>
          <w:rFonts w:ascii="Times New Roman" w:hAnsi="Times New Roman"/>
          <w:color w:val="000000"/>
          <w:sz w:val="27"/>
          <w:szCs w:val="27"/>
          <w:shd w:val="clear" w:color="auto" w:fill="FFFFFF"/>
        </w:rPr>
        <w:t> and </w:t>
      </w:r>
      <w:r>
        <w:rPr>
          <w:rStyle w:val="HTML0"/>
          <w:rFonts w:ascii="Lucida Console" w:hAnsi="Lucida Console"/>
          <w:color w:val="000000"/>
          <w:sz w:val="22"/>
          <w:szCs w:val="22"/>
          <w:bdr w:val="none" w:sz="0" w:space="0" w:color="auto" w:frame="1"/>
          <w:shd w:val="clear" w:color="auto" w:fill="EFEFEF"/>
        </w:rPr>
        <w:t>Object.setPrototypeOf()</w:t>
      </w:r>
    </w:p>
    <w:p w:rsidR="00175E96" w:rsidRDefault="00175E96" w:rsidP="00175E96">
      <w:r w:rsidRPr="00175E96">
        <w:rPr>
          <w:rFonts w:hint="eastAsia"/>
        </w:rPr>
        <w:t>而不建议</w:t>
      </w:r>
      <w:r w:rsidRPr="00175E96">
        <w:t>使用__proto__</w:t>
      </w:r>
    </w:p>
    <w:p w:rsidR="00175E96" w:rsidRDefault="00175E96" w:rsidP="00175E96">
      <w:r>
        <w:rPr>
          <w:rFonts w:hint="eastAsia"/>
        </w:rPr>
        <w:t>因为</w:t>
      </w:r>
      <w:r w:rsidRPr="00175E96">
        <w:t>__proto__</w:t>
      </w:r>
      <w:r>
        <w:rPr>
          <w:rFonts w:hint="eastAsia"/>
        </w:rPr>
        <w:t>已经</w:t>
      </w:r>
      <w:r>
        <w:t>被比较广泛的</w:t>
      </w:r>
      <w:r>
        <w:rPr>
          <w:rFonts w:hint="eastAsia"/>
        </w:rPr>
        <w:t>应用</w:t>
      </w:r>
      <w:r>
        <w:t>，所以</w:t>
      </w:r>
      <w:r>
        <w:rPr>
          <w:rFonts w:hint="eastAsia"/>
        </w:rPr>
        <w:t>使用</w:t>
      </w:r>
      <w:r w:rsidRPr="00175E96">
        <w:t>__proto__</w:t>
      </w:r>
      <w:r>
        <w:rPr>
          <w:rFonts w:hint="eastAsia"/>
        </w:rPr>
        <w:t>会</w:t>
      </w:r>
      <w:r>
        <w:t>导致一条警告，而不是禁用。</w:t>
      </w:r>
    </w:p>
    <w:p w:rsidR="00084EAF" w:rsidRDefault="00084EAF" w:rsidP="00175E96"/>
    <w:p w:rsidR="00084EAF" w:rsidRDefault="00084EAF" w:rsidP="00084EAF">
      <w:pPr>
        <w:pStyle w:val="1"/>
      </w:pPr>
      <w:r>
        <w:rPr>
          <w:rFonts w:hint="eastAsia"/>
        </w:rPr>
        <w:t>十五</w:t>
      </w:r>
      <w:r>
        <w:t>、es7</w:t>
      </w:r>
    </w:p>
    <w:p w:rsidR="00084EAF" w:rsidRDefault="00E058AF" w:rsidP="00E058AF">
      <w:pPr>
        <w:pStyle w:val="a4"/>
      </w:pPr>
      <w:r>
        <w:rPr>
          <w:rFonts w:hint="eastAsia"/>
        </w:rPr>
        <w:t>1</w:t>
      </w:r>
      <w:r>
        <w:t>41.</w:t>
      </w:r>
      <w:r>
        <w:t>幂操作符，代替</w:t>
      </w:r>
      <w:r>
        <w:t>Math.pow</w:t>
      </w:r>
    </w:p>
    <w:p w:rsidR="00E058AF" w:rsidRPr="00E058AF" w:rsidRDefault="00E058AF" w:rsidP="00E058A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58AF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result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*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E058AF" w:rsidRPr="00E058AF" w:rsidRDefault="00E058AF" w:rsidP="00E058A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E058AF" w:rsidRPr="00E058AF" w:rsidRDefault="00E058AF" w:rsidP="00E058A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ult);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                </w:t>
      </w:r>
      <w:r w:rsidRPr="00E058A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25</w:t>
      </w:r>
    </w:p>
    <w:p w:rsidR="00E058AF" w:rsidRPr="00E058AF" w:rsidRDefault="00E058AF" w:rsidP="00E058AF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result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==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008000"/>
          <w:sz w:val="27"/>
          <w:szCs w:val="27"/>
          <w:bdr w:val="none" w:sz="0" w:space="0" w:color="auto" w:frame="1"/>
        </w:rPr>
        <w:t>Math</w:t>
      </w: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.pow(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E058AF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E058AF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E058AF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E058AF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E058AF" w:rsidRDefault="00E058AF" w:rsidP="00E058AF"/>
    <w:p w:rsidR="001E564A" w:rsidRDefault="00943ACE" w:rsidP="00E058AF">
      <w:r>
        <w:rPr>
          <w:rFonts w:hint="eastAsia"/>
        </w:rPr>
        <w:t>幂</w:t>
      </w:r>
      <w:r>
        <w:t>操作符具有最高优先级</w:t>
      </w:r>
    </w:p>
    <w:p w:rsidR="002F499D" w:rsidRDefault="002F499D" w:rsidP="00E058AF"/>
    <w:p w:rsidR="002F499D" w:rsidRDefault="002F499D" w:rsidP="00E058AF">
      <w:r>
        <w:rPr>
          <w:rFonts w:hint="eastAsia"/>
        </w:rPr>
        <w:t>使用</w:t>
      </w:r>
      <w:r>
        <w:t>负数的时候要注意加括号，为了避免误会</w:t>
      </w: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2F49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yntax error</w:t>
      </w: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2F49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result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5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*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;</w:t>
      </w: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2F49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lastRenderedPageBreak/>
        <w:t>// ok</w:t>
      </w: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2F49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result1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(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5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*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);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2F49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al to -25</w:t>
      </w: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2F49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also ok</w:t>
      </w:r>
    </w:p>
    <w:p w:rsidR="002F499D" w:rsidRPr="002F499D" w:rsidRDefault="002F499D" w:rsidP="002F499D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sz w:val="24"/>
          <w:szCs w:val="24"/>
        </w:rPr>
      </w:pPr>
      <w:r w:rsidRPr="002F499D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result2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(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-5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)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**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</w:t>
      </w:r>
      <w:r w:rsidRPr="002F499D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2F499D">
        <w:rPr>
          <w:rFonts w:ascii="Lucida Console" w:eastAsia="宋体" w:hAnsi="Lucida Console" w:cs="宋体"/>
          <w:sz w:val="27"/>
          <w:szCs w:val="27"/>
          <w:bdr w:val="none" w:sz="0" w:space="0" w:color="auto" w:frame="1"/>
        </w:rPr>
        <w:t>;</w:t>
      </w:r>
      <w:r w:rsidRPr="002F499D">
        <w:rPr>
          <w:rFonts w:ascii="Lucida Console" w:eastAsia="宋体" w:hAnsi="Lucida Console" w:cs="宋体"/>
          <w:sz w:val="24"/>
          <w:szCs w:val="24"/>
        </w:rPr>
        <w:t xml:space="preserve">    </w:t>
      </w:r>
      <w:r w:rsidRPr="002F499D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equal to 25</w:t>
      </w:r>
    </w:p>
    <w:p w:rsidR="002F499D" w:rsidRDefault="002F499D" w:rsidP="00E058AF"/>
    <w:p w:rsidR="002F499D" w:rsidRDefault="009932D7" w:rsidP="009932D7">
      <w:pPr>
        <w:pStyle w:val="a4"/>
      </w:pPr>
      <w:r>
        <w:rPr>
          <w:rFonts w:hint="eastAsia"/>
        </w:rPr>
        <w:t>1</w:t>
      </w:r>
      <w:r>
        <w:t>42.</w:t>
      </w:r>
      <w:r w:rsidRPr="009932D7">
        <w:t xml:space="preserve"> </w:t>
      </w:r>
      <w:r>
        <w:t>Array.prototype.includes() Method</w:t>
      </w:r>
    </w:p>
    <w:p w:rsidR="009932D7" w:rsidRDefault="009932D7" w:rsidP="009932D7">
      <w:r>
        <w:t>E</w:t>
      </w:r>
      <w:r>
        <w:rPr>
          <w:rFonts w:hint="eastAsia"/>
        </w:rPr>
        <w:t>s6添加了</w:t>
      </w:r>
      <w:r>
        <w:t>string的includes方法，es7里把这个方法添加到了数组里：、</w:t>
      </w: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932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s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3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s.includes(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932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s.includes(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0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       </w:t>
      </w:r>
      <w:r w:rsidRPr="009932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932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tart the search from index 2</w:t>
      </w:r>
    </w:p>
    <w:p w:rsidR="009932D7" w:rsidRPr="009932D7" w:rsidRDefault="009932D7" w:rsidP="009932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s.includes(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9932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9932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9932D7">
        <w:rPr>
          <w:rFonts w:ascii="Lucida Console" w:eastAsia="宋体" w:hAnsi="Lucida Console" w:cs="宋体"/>
          <w:color w:val="000000"/>
          <w:sz w:val="27"/>
          <w:szCs w:val="27"/>
        </w:rPr>
        <w:t xml:space="preserve">     </w:t>
      </w:r>
      <w:r w:rsidRPr="009932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false</w:t>
      </w:r>
    </w:p>
    <w:p w:rsidR="009932D7" w:rsidRDefault="009932D7" w:rsidP="009932D7">
      <w:r>
        <w:rPr>
          <w:rFonts w:hint="eastAsia"/>
        </w:rPr>
        <w:t>接受</w:t>
      </w:r>
      <w:r>
        <w:t>两个参数，查询项目，查询开始index</w:t>
      </w:r>
    </w:p>
    <w:p w:rsidR="008B3391" w:rsidRDefault="008B3391" w:rsidP="009932D7">
      <w:r>
        <w:rPr>
          <w:rFonts w:hint="eastAsia"/>
        </w:rPr>
        <w:t>内部</w:t>
      </w:r>
      <w:r>
        <w:t>是用===做比较的</w:t>
      </w:r>
    </w:p>
    <w:p w:rsidR="008B3391" w:rsidRDefault="008B3391" w:rsidP="009932D7">
      <w:r>
        <w:rPr>
          <w:rFonts w:hint="eastAsia"/>
        </w:rPr>
        <w:t>特殊</w:t>
      </w:r>
      <w:r>
        <w:t>处理了NAN：</w:t>
      </w:r>
    </w:p>
    <w:p w:rsidR="008B3391" w:rsidRPr="008B3391" w:rsidRDefault="008B3391" w:rsidP="008B339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339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let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values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339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[</w:t>
      </w:r>
      <w:r w:rsidRPr="008B339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1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339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aN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,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8B3391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2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];</w:t>
      </w:r>
    </w:p>
    <w:p w:rsidR="008B3391" w:rsidRPr="008B3391" w:rsidRDefault="008B3391" w:rsidP="008B339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8B3391" w:rsidRPr="008B3391" w:rsidRDefault="008B3391" w:rsidP="008B339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s.indexOf(</w:t>
      </w:r>
      <w:r w:rsidRPr="008B339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aN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      </w:t>
      </w:r>
      <w:r w:rsidRPr="008B3391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-1</w:t>
      </w:r>
    </w:p>
    <w:p w:rsidR="008B3391" w:rsidRPr="008B3391" w:rsidRDefault="008B3391" w:rsidP="008B3391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console.log(values.includes(</w:t>
      </w:r>
      <w:r w:rsidRPr="008B3391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NaN</w:t>
      </w:r>
      <w:r w:rsidRPr="008B3391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);</w:t>
      </w:r>
      <w:r w:rsidRPr="008B3391">
        <w:rPr>
          <w:rFonts w:ascii="Lucida Console" w:eastAsia="宋体" w:hAnsi="Lucida Console" w:cs="宋体"/>
          <w:color w:val="000000"/>
          <w:sz w:val="27"/>
          <w:szCs w:val="27"/>
        </w:rPr>
        <w:t xml:space="preserve">      </w:t>
      </w:r>
      <w:r w:rsidRPr="008B3391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true</w:t>
      </w:r>
    </w:p>
    <w:p w:rsidR="008B3391" w:rsidRDefault="008B3391" w:rsidP="009932D7"/>
    <w:p w:rsidR="006325D7" w:rsidRDefault="006325D7" w:rsidP="006325D7">
      <w:pPr>
        <w:pStyle w:val="a4"/>
      </w:pPr>
      <w:r>
        <w:rPr>
          <w:rFonts w:hint="eastAsia"/>
        </w:rPr>
        <w:t>1</w:t>
      </w:r>
      <w:r>
        <w:t>43.function</w:t>
      </w:r>
      <w:r>
        <w:t>作用域下的严格模式</w:t>
      </w:r>
    </w:p>
    <w:p w:rsidR="006325D7" w:rsidRDefault="006325D7" w:rsidP="006325D7">
      <w:r>
        <w:rPr>
          <w:rFonts w:hint="eastAsia"/>
        </w:rPr>
        <w:t>问题原因</w:t>
      </w:r>
      <w:r>
        <w:t>：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doSomething(first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this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)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325D7" w:rsidRDefault="006325D7" w:rsidP="006325D7">
      <w:r>
        <w:rPr>
          <w:rFonts w:hint="eastAsia"/>
        </w:rPr>
        <w:t>参数</w:t>
      </w:r>
      <w:r>
        <w:t>this指向不明等问题</w:t>
      </w:r>
    </w:p>
    <w:p w:rsidR="006325D7" w:rsidRDefault="006325D7" w:rsidP="006325D7">
      <w:r>
        <w:rPr>
          <w:rFonts w:hint="eastAsia"/>
        </w:rPr>
        <w:t>解决</w:t>
      </w:r>
      <w:r>
        <w:t>方案，在使用解构和默认参数的情况下，不允许添加function作用域严格模式：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lastRenderedPageBreak/>
        <w:t>// okay - using simple parameter list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okay(first,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)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yntax error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tOkay1(first,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6325D7">
        <w:rPr>
          <w:rFonts w:ascii="Lucida Console" w:eastAsia="宋体" w:hAnsi="Lucida Console" w:cs="宋体"/>
          <w:color w:val="666666"/>
          <w:sz w:val="27"/>
          <w:szCs w:val="27"/>
          <w:bdr w:val="none" w:sz="0" w:space="0" w:color="auto" w:frame="1"/>
        </w:rPr>
        <w:t>=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)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i/>
          <w:iCs/>
          <w:color w:val="408080"/>
          <w:sz w:val="27"/>
          <w:szCs w:val="27"/>
          <w:bdr w:val="none" w:sz="0" w:space="0" w:color="auto" w:frame="1"/>
        </w:rPr>
        <w:t>// syntax error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functio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notOkay2({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,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second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)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{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color w:val="BA2121"/>
          <w:sz w:val="27"/>
          <w:szCs w:val="27"/>
          <w:bdr w:val="none" w:sz="0" w:space="0" w:color="auto" w:frame="1"/>
        </w:rPr>
        <w:t>"use strict"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   </w:t>
      </w:r>
      <w:r w:rsidRPr="006325D7">
        <w:rPr>
          <w:rFonts w:ascii="Lucida Console" w:eastAsia="宋体" w:hAnsi="Lucida Console" w:cs="宋体"/>
          <w:b/>
          <w:bCs/>
          <w:color w:val="008000"/>
          <w:sz w:val="27"/>
          <w:szCs w:val="27"/>
          <w:bdr w:val="none" w:sz="0" w:space="0" w:color="auto" w:frame="1"/>
        </w:rPr>
        <w:t>return</w:t>
      </w:r>
      <w:r w:rsidRPr="006325D7">
        <w:rPr>
          <w:rFonts w:ascii="Lucida Console" w:eastAsia="宋体" w:hAnsi="Lucida Console" w:cs="宋体"/>
          <w:color w:val="000000"/>
          <w:sz w:val="27"/>
          <w:szCs w:val="27"/>
        </w:rPr>
        <w:t xml:space="preserve"> </w:t>
      </w: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first;</w:t>
      </w:r>
    </w:p>
    <w:p w:rsidR="006325D7" w:rsidRPr="006325D7" w:rsidRDefault="006325D7" w:rsidP="006325D7">
      <w:pPr>
        <w:widowControl/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Lucida Console" w:eastAsia="宋体" w:hAnsi="Lucida Console" w:cs="宋体"/>
          <w:color w:val="000000"/>
          <w:sz w:val="27"/>
          <w:szCs w:val="27"/>
        </w:rPr>
      </w:pPr>
      <w:r w:rsidRPr="006325D7">
        <w:rPr>
          <w:rFonts w:ascii="Lucida Console" w:eastAsia="宋体" w:hAnsi="Lucida Console" w:cs="宋体"/>
          <w:color w:val="000000"/>
          <w:sz w:val="27"/>
          <w:szCs w:val="27"/>
          <w:bdr w:val="none" w:sz="0" w:space="0" w:color="auto" w:frame="1"/>
        </w:rPr>
        <w:t>}</w:t>
      </w:r>
    </w:p>
    <w:p w:rsidR="006325D7" w:rsidRPr="006325D7" w:rsidRDefault="006325D7" w:rsidP="006325D7">
      <w:pPr>
        <w:rPr>
          <w:rFonts w:hint="eastAsia"/>
        </w:rPr>
      </w:pPr>
      <w:bookmarkStart w:id="103" w:name="_GoBack"/>
      <w:bookmarkEnd w:id="103"/>
    </w:p>
    <w:sectPr w:rsidR="006325D7" w:rsidRPr="006325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ospace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B41E3"/>
    <w:multiLevelType w:val="hybridMultilevel"/>
    <w:tmpl w:val="64E8ACAE"/>
    <w:lvl w:ilvl="0" w:tplc="B7782A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F42B15"/>
    <w:multiLevelType w:val="multilevel"/>
    <w:tmpl w:val="E0580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6A73BE"/>
    <w:multiLevelType w:val="multilevel"/>
    <w:tmpl w:val="464C5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55F74D7"/>
    <w:multiLevelType w:val="hybridMultilevel"/>
    <w:tmpl w:val="08F2AD0E"/>
    <w:lvl w:ilvl="0" w:tplc="A56821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F153E3B"/>
    <w:multiLevelType w:val="multilevel"/>
    <w:tmpl w:val="48CC0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5B03F36"/>
    <w:multiLevelType w:val="multilevel"/>
    <w:tmpl w:val="94DC4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9353DF8"/>
    <w:multiLevelType w:val="hybridMultilevel"/>
    <w:tmpl w:val="2D3259BE"/>
    <w:lvl w:ilvl="0" w:tplc="A06E3C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IwNDa1NDYzMzY0M7FU0lEKTi0uzszPAykwqgUAUtvyNCwAAAA="/>
  </w:docVars>
  <w:rsids>
    <w:rsidRoot w:val="003E5A07"/>
    <w:rsid w:val="0000794F"/>
    <w:rsid w:val="000275E1"/>
    <w:rsid w:val="00031346"/>
    <w:rsid w:val="00044B2F"/>
    <w:rsid w:val="000535CD"/>
    <w:rsid w:val="00065D57"/>
    <w:rsid w:val="00066B5B"/>
    <w:rsid w:val="00072D9A"/>
    <w:rsid w:val="00074EEF"/>
    <w:rsid w:val="00084BFE"/>
    <w:rsid w:val="00084EAF"/>
    <w:rsid w:val="000A16B0"/>
    <w:rsid w:val="000B7E6E"/>
    <w:rsid w:val="000D34C9"/>
    <w:rsid w:val="000E0909"/>
    <w:rsid w:val="000F4765"/>
    <w:rsid w:val="00102077"/>
    <w:rsid w:val="001074D2"/>
    <w:rsid w:val="00124D8B"/>
    <w:rsid w:val="0012593F"/>
    <w:rsid w:val="00126F63"/>
    <w:rsid w:val="00132BB4"/>
    <w:rsid w:val="00163934"/>
    <w:rsid w:val="00175E96"/>
    <w:rsid w:val="00183579"/>
    <w:rsid w:val="001A2E11"/>
    <w:rsid w:val="001A5256"/>
    <w:rsid w:val="001A5E5F"/>
    <w:rsid w:val="001C2735"/>
    <w:rsid w:val="001C7DFB"/>
    <w:rsid w:val="001D263A"/>
    <w:rsid w:val="001E2156"/>
    <w:rsid w:val="001E2695"/>
    <w:rsid w:val="001E564A"/>
    <w:rsid w:val="001F6831"/>
    <w:rsid w:val="001F6D22"/>
    <w:rsid w:val="0020587F"/>
    <w:rsid w:val="00210AAF"/>
    <w:rsid w:val="00220600"/>
    <w:rsid w:val="00247629"/>
    <w:rsid w:val="0026245F"/>
    <w:rsid w:val="002643FB"/>
    <w:rsid w:val="002776C7"/>
    <w:rsid w:val="00284E15"/>
    <w:rsid w:val="002911B6"/>
    <w:rsid w:val="00293BDB"/>
    <w:rsid w:val="002940C0"/>
    <w:rsid w:val="00294D77"/>
    <w:rsid w:val="00295CF9"/>
    <w:rsid w:val="002A0462"/>
    <w:rsid w:val="002A5CEB"/>
    <w:rsid w:val="002B1451"/>
    <w:rsid w:val="002B2F0B"/>
    <w:rsid w:val="002C0F67"/>
    <w:rsid w:val="002C19FC"/>
    <w:rsid w:val="002C530D"/>
    <w:rsid w:val="002D3524"/>
    <w:rsid w:val="002E4B44"/>
    <w:rsid w:val="002E77B4"/>
    <w:rsid w:val="002F499D"/>
    <w:rsid w:val="002F7BC2"/>
    <w:rsid w:val="00312499"/>
    <w:rsid w:val="003277F8"/>
    <w:rsid w:val="00330A40"/>
    <w:rsid w:val="00336CE2"/>
    <w:rsid w:val="003403ED"/>
    <w:rsid w:val="003437BF"/>
    <w:rsid w:val="003467FA"/>
    <w:rsid w:val="00352320"/>
    <w:rsid w:val="00356803"/>
    <w:rsid w:val="00357B2B"/>
    <w:rsid w:val="00360ED5"/>
    <w:rsid w:val="00366541"/>
    <w:rsid w:val="00371FDA"/>
    <w:rsid w:val="00386F24"/>
    <w:rsid w:val="0039334D"/>
    <w:rsid w:val="00396C75"/>
    <w:rsid w:val="003A2819"/>
    <w:rsid w:val="003B58A8"/>
    <w:rsid w:val="003B646A"/>
    <w:rsid w:val="003C4AD9"/>
    <w:rsid w:val="003C75B4"/>
    <w:rsid w:val="003E3C8E"/>
    <w:rsid w:val="003E5A07"/>
    <w:rsid w:val="003E724B"/>
    <w:rsid w:val="00401DD4"/>
    <w:rsid w:val="004131F8"/>
    <w:rsid w:val="004149BF"/>
    <w:rsid w:val="004209D2"/>
    <w:rsid w:val="00426D97"/>
    <w:rsid w:val="00427CF4"/>
    <w:rsid w:val="00431326"/>
    <w:rsid w:val="00431B3C"/>
    <w:rsid w:val="00446182"/>
    <w:rsid w:val="00461FE8"/>
    <w:rsid w:val="00462D34"/>
    <w:rsid w:val="00470FBF"/>
    <w:rsid w:val="0047108A"/>
    <w:rsid w:val="00476E86"/>
    <w:rsid w:val="0048447B"/>
    <w:rsid w:val="004902B1"/>
    <w:rsid w:val="0049633E"/>
    <w:rsid w:val="00497990"/>
    <w:rsid w:val="004B0D7E"/>
    <w:rsid w:val="004C7D61"/>
    <w:rsid w:val="004D066A"/>
    <w:rsid w:val="004D3770"/>
    <w:rsid w:val="004E1C2F"/>
    <w:rsid w:val="0050046A"/>
    <w:rsid w:val="005016DD"/>
    <w:rsid w:val="005104FE"/>
    <w:rsid w:val="00520B47"/>
    <w:rsid w:val="00527E16"/>
    <w:rsid w:val="005319C1"/>
    <w:rsid w:val="0056131D"/>
    <w:rsid w:val="00597450"/>
    <w:rsid w:val="0059790E"/>
    <w:rsid w:val="005B5E23"/>
    <w:rsid w:val="005E0563"/>
    <w:rsid w:val="005E275B"/>
    <w:rsid w:val="005E525A"/>
    <w:rsid w:val="005F4D4A"/>
    <w:rsid w:val="00623929"/>
    <w:rsid w:val="006325D7"/>
    <w:rsid w:val="00645680"/>
    <w:rsid w:val="00646E00"/>
    <w:rsid w:val="006521F8"/>
    <w:rsid w:val="00664A90"/>
    <w:rsid w:val="00673B65"/>
    <w:rsid w:val="006820CF"/>
    <w:rsid w:val="00692353"/>
    <w:rsid w:val="00692B75"/>
    <w:rsid w:val="006A1F7C"/>
    <w:rsid w:val="006B48C1"/>
    <w:rsid w:val="006C5C2D"/>
    <w:rsid w:val="006D3744"/>
    <w:rsid w:val="006D70FE"/>
    <w:rsid w:val="006E4ADB"/>
    <w:rsid w:val="006F38BF"/>
    <w:rsid w:val="007005E3"/>
    <w:rsid w:val="00705214"/>
    <w:rsid w:val="00724D6C"/>
    <w:rsid w:val="0073085F"/>
    <w:rsid w:val="00732134"/>
    <w:rsid w:val="00782BF5"/>
    <w:rsid w:val="00786434"/>
    <w:rsid w:val="00787D6D"/>
    <w:rsid w:val="0079177F"/>
    <w:rsid w:val="007930B7"/>
    <w:rsid w:val="007A00CD"/>
    <w:rsid w:val="007A270C"/>
    <w:rsid w:val="007B323F"/>
    <w:rsid w:val="007B5908"/>
    <w:rsid w:val="007B718F"/>
    <w:rsid w:val="007B7A32"/>
    <w:rsid w:val="007C7545"/>
    <w:rsid w:val="007D4B33"/>
    <w:rsid w:val="007D55DC"/>
    <w:rsid w:val="007E7499"/>
    <w:rsid w:val="007F1338"/>
    <w:rsid w:val="007F6C3D"/>
    <w:rsid w:val="00812D37"/>
    <w:rsid w:val="00832E30"/>
    <w:rsid w:val="00834DB9"/>
    <w:rsid w:val="00856A75"/>
    <w:rsid w:val="00860F8C"/>
    <w:rsid w:val="0086108B"/>
    <w:rsid w:val="008730B5"/>
    <w:rsid w:val="008825C4"/>
    <w:rsid w:val="008835A4"/>
    <w:rsid w:val="00886EE8"/>
    <w:rsid w:val="008A6AFB"/>
    <w:rsid w:val="008B3391"/>
    <w:rsid w:val="008B6B17"/>
    <w:rsid w:val="008B717B"/>
    <w:rsid w:val="008C7097"/>
    <w:rsid w:val="008D6582"/>
    <w:rsid w:val="008D72E8"/>
    <w:rsid w:val="008E4580"/>
    <w:rsid w:val="008E62DB"/>
    <w:rsid w:val="008E64C8"/>
    <w:rsid w:val="008E6B4E"/>
    <w:rsid w:val="008E6E69"/>
    <w:rsid w:val="008F6CFF"/>
    <w:rsid w:val="00901FEB"/>
    <w:rsid w:val="00906AC9"/>
    <w:rsid w:val="00907167"/>
    <w:rsid w:val="009115E7"/>
    <w:rsid w:val="009216D4"/>
    <w:rsid w:val="00923620"/>
    <w:rsid w:val="00936341"/>
    <w:rsid w:val="00943ACE"/>
    <w:rsid w:val="009442F3"/>
    <w:rsid w:val="0094439F"/>
    <w:rsid w:val="00944BB0"/>
    <w:rsid w:val="009469CD"/>
    <w:rsid w:val="00950395"/>
    <w:rsid w:val="00961126"/>
    <w:rsid w:val="00963A44"/>
    <w:rsid w:val="00964852"/>
    <w:rsid w:val="009674EC"/>
    <w:rsid w:val="009839EA"/>
    <w:rsid w:val="00992203"/>
    <w:rsid w:val="009932D7"/>
    <w:rsid w:val="009A057D"/>
    <w:rsid w:val="009A0EC8"/>
    <w:rsid w:val="009B262E"/>
    <w:rsid w:val="009B26DA"/>
    <w:rsid w:val="009B4492"/>
    <w:rsid w:val="009F0D79"/>
    <w:rsid w:val="00A04159"/>
    <w:rsid w:val="00A10FBD"/>
    <w:rsid w:val="00A135EA"/>
    <w:rsid w:val="00A30DF9"/>
    <w:rsid w:val="00A31A89"/>
    <w:rsid w:val="00A33661"/>
    <w:rsid w:val="00A41575"/>
    <w:rsid w:val="00A47861"/>
    <w:rsid w:val="00A53A78"/>
    <w:rsid w:val="00A5766A"/>
    <w:rsid w:val="00A77AAA"/>
    <w:rsid w:val="00A83DD0"/>
    <w:rsid w:val="00A91FDE"/>
    <w:rsid w:val="00A92139"/>
    <w:rsid w:val="00A92C2E"/>
    <w:rsid w:val="00A961A8"/>
    <w:rsid w:val="00AA7180"/>
    <w:rsid w:val="00AB212E"/>
    <w:rsid w:val="00AB6000"/>
    <w:rsid w:val="00AC00D0"/>
    <w:rsid w:val="00AC2040"/>
    <w:rsid w:val="00AC490A"/>
    <w:rsid w:val="00AD0A8E"/>
    <w:rsid w:val="00AD0D57"/>
    <w:rsid w:val="00AE4607"/>
    <w:rsid w:val="00AE7576"/>
    <w:rsid w:val="00AF7440"/>
    <w:rsid w:val="00B12967"/>
    <w:rsid w:val="00B12B38"/>
    <w:rsid w:val="00B17398"/>
    <w:rsid w:val="00B2388C"/>
    <w:rsid w:val="00B4110E"/>
    <w:rsid w:val="00B7227F"/>
    <w:rsid w:val="00B728A0"/>
    <w:rsid w:val="00B73A42"/>
    <w:rsid w:val="00B829C5"/>
    <w:rsid w:val="00B94D08"/>
    <w:rsid w:val="00B95114"/>
    <w:rsid w:val="00BA087C"/>
    <w:rsid w:val="00BB1480"/>
    <w:rsid w:val="00BD7F6B"/>
    <w:rsid w:val="00BE0C9D"/>
    <w:rsid w:val="00BE16E2"/>
    <w:rsid w:val="00BE2C6A"/>
    <w:rsid w:val="00BE34D5"/>
    <w:rsid w:val="00BE4449"/>
    <w:rsid w:val="00BE7818"/>
    <w:rsid w:val="00BF4C96"/>
    <w:rsid w:val="00BF6B9E"/>
    <w:rsid w:val="00BF7710"/>
    <w:rsid w:val="00C2066F"/>
    <w:rsid w:val="00C24B30"/>
    <w:rsid w:val="00C30F86"/>
    <w:rsid w:val="00C3310A"/>
    <w:rsid w:val="00C53FA4"/>
    <w:rsid w:val="00C54238"/>
    <w:rsid w:val="00C66264"/>
    <w:rsid w:val="00C81901"/>
    <w:rsid w:val="00C92736"/>
    <w:rsid w:val="00C97746"/>
    <w:rsid w:val="00C97B2D"/>
    <w:rsid w:val="00CA0CBE"/>
    <w:rsid w:val="00CA5647"/>
    <w:rsid w:val="00CB08E4"/>
    <w:rsid w:val="00CB0EE4"/>
    <w:rsid w:val="00CC530C"/>
    <w:rsid w:val="00CC7A6E"/>
    <w:rsid w:val="00CD7633"/>
    <w:rsid w:val="00CD7809"/>
    <w:rsid w:val="00CE05E8"/>
    <w:rsid w:val="00CE30F0"/>
    <w:rsid w:val="00CE5C16"/>
    <w:rsid w:val="00CF0767"/>
    <w:rsid w:val="00CF319B"/>
    <w:rsid w:val="00D33CE2"/>
    <w:rsid w:val="00D34583"/>
    <w:rsid w:val="00D42123"/>
    <w:rsid w:val="00D5171F"/>
    <w:rsid w:val="00D5282C"/>
    <w:rsid w:val="00D61657"/>
    <w:rsid w:val="00D71197"/>
    <w:rsid w:val="00D80DCE"/>
    <w:rsid w:val="00D874B0"/>
    <w:rsid w:val="00D91E9F"/>
    <w:rsid w:val="00D96660"/>
    <w:rsid w:val="00DA1B96"/>
    <w:rsid w:val="00DB2B92"/>
    <w:rsid w:val="00DC0CF3"/>
    <w:rsid w:val="00DE6BB9"/>
    <w:rsid w:val="00E03974"/>
    <w:rsid w:val="00E058AF"/>
    <w:rsid w:val="00E06435"/>
    <w:rsid w:val="00E07DFD"/>
    <w:rsid w:val="00E10351"/>
    <w:rsid w:val="00E10DF8"/>
    <w:rsid w:val="00E16018"/>
    <w:rsid w:val="00E24DEA"/>
    <w:rsid w:val="00E26BC8"/>
    <w:rsid w:val="00E4259D"/>
    <w:rsid w:val="00E50B0D"/>
    <w:rsid w:val="00E523BE"/>
    <w:rsid w:val="00E56302"/>
    <w:rsid w:val="00E57047"/>
    <w:rsid w:val="00E60C03"/>
    <w:rsid w:val="00E61E43"/>
    <w:rsid w:val="00E7104F"/>
    <w:rsid w:val="00E803E7"/>
    <w:rsid w:val="00E82448"/>
    <w:rsid w:val="00E83045"/>
    <w:rsid w:val="00E84836"/>
    <w:rsid w:val="00EA7B5E"/>
    <w:rsid w:val="00EB64A7"/>
    <w:rsid w:val="00EC4FA4"/>
    <w:rsid w:val="00EC7A1A"/>
    <w:rsid w:val="00EE3251"/>
    <w:rsid w:val="00EF3956"/>
    <w:rsid w:val="00F00D07"/>
    <w:rsid w:val="00F02ABB"/>
    <w:rsid w:val="00F06169"/>
    <w:rsid w:val="00F07452"/>
    <w:rsid w:val="00F278BD"/>
    <w:rsid w:val="00F301AB"/>
    <w:rsid w:val="00F31EEE"/>
    <w:rsid w:val="00F362FE"/>
    <w:rsid w:val="00F3786A"/>
    <w:rsid w:val="00F41D4B"/>
    <w:rsid w:val="00F43E2F"/>
    <w:rsid w:val="00F46B5B"/>
    <w:rsid w:val="00F52449"/>
    <w:rsid w:val="00F644C4"/>
    <w:rsid w:val="00F65902"/>
    <w:rsid w:val="00F822E4"/>
    <w:rsid w:val="00F83F15"/>
    <w:rsid w:val="00F851BC"/>
    <w:rsid w:val="00FC5F84"/>
    <w:rsid w:val="00FC7C30"/>
    <w:rsid w:val="00FD7216"/>
    <w:rsid w:val="00FF0B29"/>
    <w:rsid w:val="00FF3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29AC28-C7E8-4910-87D9-3C4879191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微软雅黑" w:eastAsia="微软雅黑" w:hAnsi="微软雅黑" w:cs="Times New Roman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Char"/>
    <w:uiPriority w:val="9"/>
    <w:qFormat/>
    <w:rsid w:val="0020587F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4535D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4535D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4535D4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4535D4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4535D4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4535D4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Char"/>
    <w:uiPriority w:val="9"/>
    <w:unhideWhenUsed/>
    <w:qFormat/>
    <w:rsid w:val="004535D4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Char"/>
    <w:uiPriority w:val="9"/>
    <w:unhideWhenUsed/>
    <w:qFormat/>
    <w:rsid w:val="004535D4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20587F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4535D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4535D4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4535D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4535D4"/>
    <w:rPr>
      <w:b/>
      <w:bCs/>
      <w:sz w:val="28"/>
      <w:szCs w:val="28"/>
    </w:rPr>
  </w:style>
  <w:style w:type="character" w:customStyle="1" w:styleId="6Char">
    <w:name w:val="标题 6 Char"/>
    <w:basedOn w:val="a0"/>
    <w:link w:val="6"/>
    <w:uiPriority w:val="9"/>
    <w:rsid w:val="004535D4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0"/>
    <w:link w:val="7"/>
    <w:uiPriority w:val="9"/>
    <w:rsid w:val="004535D4"/>
    <w:rPr>
      <w:b/>
      <w:bCs/>
      <w:sz w:val="24"/>
      <w:szCs w:val="24"/>
    </w:rPr>
  </w:style>
  <w:style w:type="character" w:customStyle="1" w:styleId="8Char">
    <w:name w:val="标题 8 Char"/>
    <w:basedOn w:val="a0"/>
    <w:link w:val="8"/>
    <w:uiPriority w:val="9"/>
    <w:rsid w:val="004535D4"/>
    <w:rPr>
      <w:rFonts w:asciiTheme="majorHAnsi" w:eastAsiaTheme="majorEastAsia" w:hAnsiTheme="majorHAnsi" w:cstheme="majorBidi"/>
      <w:sz w:val="24"/>
      <w:szCs w:val="24"/>
    </w:rPr>
  </w:style>
  <w:style w:type="character" w:customStyle="1" w:styleId="9Char">
    <w:name w:val="标题 9 Char"/>
    <w:basedOn w:val="a0"/>
    <w:link w:val="9"/>
    <w:uiPriority w:val="9"/>
    <w:rsid w:val="004535D4"/>
    <w:rPr>
      <w:rFonts w:asciiTheme="majorHAnsi" w:eastAsiaTheme="majorEastAsia" w:hAnsiTheme="majorHAnsi" w:cstheme="majorBidi"/>
      <w:szCs w:val="21"/>
    </w:rPr>
  </w:style>
  <w:style w:type="paragraph" w:styleId="a3">
    <w:name w:val="Title"/>
    <w:basedOn w:val="a"/>
    <w:next w:val="a"/>
    <w:link w:val="Char"/>
    <w:uiPriority w:val="10"/>
    <w:qFormat/>
    <w:rsid w:val="00E73C1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E73C16"/>
    <w:rPr>
      <w:rFonts w:asciiTheme="majorHAnsi" w:eastAsia="宋体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E73C16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0">
    <w:name w:val="副标题 Char"/>
    <w:basedOn w:val="a0"/>
    <w:link w:val="a4"/>
    <w:uiPriority w:val="11"/>
    <w:rsid w:val="00E73C16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HTML">
    <w:name w:val="HTML Preformatted"/>
    <w:basedOn w:val="a"/>
    <w:link w:val="HTMLChar"/>
    <w:uiPriority w:val="99"/>
    <w:unhideWhenUsed/>
    <w:rsid w:val="007D55D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rsid w:val="007D55DC"/>
    <w:rPr>
      <w:rFonts w:ascii="宋体" w:eastAsia="宋体" w:hAnsi="宋体" w:cs="宋体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7D55DC"/>
    <w:rPr>
      <w:rFonts w:ascii="宋体" w:eastAsia="宋体" w:hAnsi="宋体" w:cs="宋体"/>
      <w:sz w:val="24"/>
      <w:szCs w:val="24"/>
    </w:rPr>
  </w:style>
  <w:style w:type="paragraph" w:styleId="a5">
    <w:name w:val="Normal (Web)"/>
    <w:basedOn w:val="a"/>
    <w:uiPriority w:val="99"/>
    <w:unhideWhenUsed/>
    <w:rsid w:val="002A5CEB"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6">
    <w:name w:val="List Paragraph"/>
    <w:basedOn w:val="a"/>
    <w:uiPriority w:val="34"/>
    <w:qFormat/>
    <w:rsid w:val="009216D4"/>
    <w:pPr>
      <w:ind w:firstLineChars="200" w:firstLine="420"/>
    </w:pPr>
  </w:style>
  <w:style w:type="character" w:styleId="a7">
    <w:name w:val="Emphasis"/>
    <w:basedOn w:val="a0"/>
    <w:uiPriority w:val="20"/>
    <w:qFormat/>
    <w:rsid w:val="00EC7A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0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4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6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0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0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8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3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C02F6-4F3B-4797-9AE1-0010B03D9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35</TotalTime>
  <Pages>85</Pages>
  <Words>9194</Words>
  <Characters>52408</Characters>
  <Application>Microsoft Office Word</Application>
  <DocSecurity>0</DocSecurity>
  <Lines>436</Lines>
  <Paragraphs>122</Paragraphs>
  <ScaleCrop>false</ScaleCrop>
  <Company/>
  <LinksUpToDate>false</LinksUpToDate>
  <CharactersWithSpaces>61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ache POI</dc:creator>
  <cp:lastModifiedBy>zhangzhijun</cp:lastModifiedBy>
  <cp:revision>382</cp:revision>
  <dcterms:created xsi:type="dcterms:W3CDTF">2017-03-01T03:45:00Z</dcterms:created>
  <dcterms:modified xsi:type="dcterms:W3CDTF">2017-07-14T08:55:00Z</dcterms:modified>
</cp:coreProperties>
</file>